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ED2A23" w14:textId="77777777" w:rsidR="006658D9" w:rsidRDefault="006658D9" w:rsidP="006658D9">
      <w:pPr>
        <w:pStyle w:val="Heading1"/>
      </w:pPr>
      <w:r>
        <w:t>Audio file</w:t>
      </w:r>
    </w:p>
    <w:p w14:paraId="00F95C88" w14:textId="77777777" w:rsidR="006658D9" w:rsidRPr="006658D9" w:rsidRDefault="006658D9" w:rsidP="006658D9">
      <w:pPr>
        <w:rPr>
          <w:rStyle w:val="Hyperlink"/>
          <w:color w:val="auto"/>
          <w:u w:val="none"/>
        </w:rPr>
      </w:pPr>
      <w:r>
        <w:fldChar w:fldCharType="begin"/>
      </w:r>
      <w:r>
        <w:instrText>HYPERLINK "https://1drv.ms/u/s!AMhVeraEIITCz2Y"</w:instrText>
      </w:r>
      <w:r>
        <w:fldChar w:fldCharType="separate"/>
      </w:r>
      <w:r w:rsidRPr="006658D9">
        <w:rPr>
          <w:rStyle w:val="Hyperlink"/>
        </w:rPr>
        <w:t>Health-Ade Kombucha Daina Trout 1.mp3</w:t>
      </w:r>
    </w:p>
    <w:p w14:paraId="5D2D17A3" w14:textId="77777777" w:rsidR="006658D9" w:rsidRDefault="006658D9" w:rsidP="006658D9">
      <w:pPr>
        <w:pStyle w:val="Heading1"/>
        <w:rPr>
          <w:rStyle w:val="Hyperlink"/>
          <w:color w:val="auto"/>
          <w:u w:val="none"/>
        </w:rPr>
      </w:pPr>
      <w:r>
        <w:rPr>
          <w:rStyle w:val="Hyperlink"/>
          <w:color w:val="auto"/>
          <w:u w:val="none"/>
        </w:rPr>
        <w:t>Transcript</w:t>
      </w:r>
    </w:p>
    <w:p w14:paraId="04B6E13C" w14:textId="77777777" w:rsidR="006658D9" w:rsidRDefault="006658D9" w:rsidP="006658D9">
      <w:r>
        <w:t>00:00:00 Speaker 1</w:t>
      </w:r>
    </w:p>
    <w:p w14:paraId="29CE446A" w14:textId="77777777" w:rsidR="006658D9" w:rsidRDefault="006658D9" w:rsidP="006658D9">
      <w:r>
        <w:t>Hey everyone so I have a request if you value this show if you value the stories the lessons, the wisdom and inspiration we bring to you. If you think of me as your friend, which I am because even though millions of you are listening, I'm actually talking just to you right now I need you to be there for me.</w:t>
      </w:r>
    </w:p>
    <w:p w14:paraId="0CD997B1" w14:textId="77777777" w:rsidR="006658D9" w:rsidRDefault="006658D9" w:rsidP="006658D9">
      <w:r>
        <w:t>00:00:21 Speaker 1</w:t>
      </w:r>
    </w:p>
    <w:p w14:paraId="7028B8F4" w14:textId="77777777" w:rsidR="006658D9" w:rsidRDefault="006658D9" w:rsidP="006658D9">
      <w:r>
        <w:t>As well, and you can do that by supporting what I do and buying my book how I built this. It is just out now and available everywhere and it doesn't cost more than a few cups of.</w:t>
      </w:r>
    </w:p>
    <w:p w14:paraId="3AF26B2C" w14:textId="77777777" w:rsidR="006658D9" w:rsidRDefault="006658D9" w:rsidP="006658D9">
      <w:r>
        <w:t>00:00:32 Speaker 1</w:t>
      </w:r>
    </w:p>
    <w:p w14:paraId="28A5A7DD" w14:textId="77777777" w:rsidR="006658D9" w:rsidRDefault="006658D9" w:rsidP="006658D9">
      <w:r>
        <w:t>Coffee and it's filled with wisdom and stories and ideas that will have you feeling inspired and fired up to take on the world. So please, if you love this show and what we do for you, do US1 back and pick up how I built this. Wherever books are sold.</w:t>
      </w:r>
    </w:p>
    <w:p w14:paraId="19DF179B" w14:textId="77777777" w:rsidR="006658D9" w:rsidRDefault="006658D9" w:rsidP="006658D9">
      <w:r>
        <w:t>00:00:52 Speaker 2</w:t>
      </w:r>
    </w:p>
    <w:p w14:paraId="7B5BC3BD" w14:textId="77777777" w:rsidR="006658D9" w:rsidRDefault="006658D9" w:rsidP="006658D9">
      <w:r>
        <w:t>There were days in the summer that we were making 1500 bucks in a.</w:t>
      </w:r>
    </w:p>
    <w:p w14:paraId="2FFE7073" w14:textId="77777777" w:rsidR="006658D9" w:rsidRDefault="006658D9" w:rsidP="006658D9">
      <w:r>
        <w:t>00:00:58 Speaker 2</w:t>
      </w:r>
    </w:p>
    <w:p w14:paraId="0352B3D3" w14:textId="77777777" w:rsidR="006658D9" w:rsidRDefault="006658D9" w:rsidP="006658D9">
      <w:r>
        <w:t>Market wow. It surprised us and it surprised.</w:t>
      </w:r>
    </w:p>
    <w:p w14:paraId="460571CF" w14:textId="77777777" w:rsidR="006658D9" w:rsidRDefault="006658D9" w:rsidP="006658D9">
      <w:r>
        <w:t>00:01:01 Speaker 2</w:t>
      </w:r>
    </w:p>
    <w:p w14:paraId="27EFECA2" w14:textId="77777777" w:rsidR="006658D9" w:rsidRDefault="006658D9" w:rsidP="006658D9">
      <w:r>
        <w:t>The farmers market people. But first of all, you couldn't walk through the market and not taste our kombucha. We would make sure that everybody who walked by our booth.</w:t>
      </w:r>
    </w:p>
    <w:p w14:paraId="063A9AF1" w14:textId="77777777" w:rsidR="006658D9" w:rsidRDefault="006658D9" w:rsidP="006658D9">
      <w:r>
        <w:t>00:01:10 Speaker 2</w:t>
      </w:r>
    </w:p>
    <w:p w14:paraId="4676ACE2" w14:textId="77777777" w:rsidR="006658D9" w:rsidRDefault="006658D9" w:rsidP="006658D9">
      <w:r>
        <w:t>Got a sample.</w:t>
      </w:r>
    </w:p>
    <w:p w14:paraId="2C742DA2" w14:textId="77777777" w:rsidR="006658D9" w:rsidRDefault="006658D9" w:rsidP="006658D9">
      <w:r>
        <w:t>00:01:11 Speaker 1</w:t>
      </w:r>
    </w:p>
    <w:p w14:paraId="368FD29B" w14:textId="77777777" w:rsidR="006658D9" w:rsidRDefault="006658D9" w:rsidP="006658D9">
      <w:r>
        <w:t>How'd you do it?</w:t>
      </w:r>
    </w:p>
    <w:p w14:paraId="0688C6B1" w14:textId="77777777" w:rsidR="006658D9" w:rsidRDefault="006658D9" w:rsidP="006658D9">
      <w:r>
        <w:lastRenderedPageBreak/>
        <w:t>00:01:12 Speaker 3</w:t>
      </w:r>
    </w:p>
    <w:p w14:paraId="22C4D432" w14:textId="77777777" w:rsidR="006658D9" w:rsidRDefault="006658D9" w:rsidP="006658D9">
      <w:r>
        <w:t>Hey, you you want to try some probiotic tea?</w:t>
      </w:r>
    </w:p>
    <w:p w14:paraId="460EFE9F" w14:textId="77777777" w:rsidR="006658D9" w:rsidRDefault="006658D9" w:rsidP="006658D9">
      <w:r>
        <w:t>00:01:20 Speaker 1</w:t>
      </w:r>
    </w:p>
    <w:p w14:paraId="7C5C648A" w14:textId="77777777" w:rsidR="006658D9" w:rsidRDefault="006658D9" w:rsidP="006658D9">
      <w:r>
        <w:t>From NPR, it's how I built this and show about innovators, entrepreneurs, idealists and the stories behind the movements they built.</w:t>
      </w:r>
    </w:p>
    <w:p w14:paraId="6BBC5818" w14:textId="77777777" w:rsidR="006658D9" w:rsidRDefault="006658D9" w:rsidP="006658D9">
      <w:r>
        <w:t>00:01:34 Speaker 1</w:t>
      </w:r>
    </w:p>
    <w:p w14:paraId="645E5F78" w14:textId="77777777" w:rsidR="006658D9" w:rsidRDefault="006658D9" w:rsidP="006658D9">
      <w:r>
        <w:t>I'm Guy Raz. On today show how an unlikely idea for a product to fight hair loss led to today's fastest growing brand of kombucha called healthy.</w:t>
      </w:r>
    </w:p>
    <w:p w14:paraId="680CFF3F" w14:textId="77777777" w:rsidR="006658D9" w:rsidRDefault="006658D9" w:rsidP="006658D9">
      <w:r>
        <w:t>00:01:51 Speaker 1</w:t>
      </w:r>
    </w:p>
    <w:p w14:paraId="3A453FFE" w14:textId="77777777" w:rsidR="006658D9" w:rsidRDefault="006658D9" w:rsidP="006658D9">
      <w:r>
        <w:t>One of the questions we get all the time from aspiring entrepreneurs is how do I turn my promising side hustle into my main gig? Because for everyone out there who's making something in their garage or kitchen and maybe selling it on eBay or at a local flea market, or really anyone who's working on a business idea part time?</w:t>
      </w:r>
    </w:p>
    <w:p w14:paraId="6B059086" w14:textId="77777777" w:rsidR="006658D9" w:rsidRDefault="006658D9" w:rsidP="006658D9">
      <w:r>
        <w:t>00:02:13 Speaker 1</w:t>
      </w:r>
    </w:p>
    <w:p w14:paraId="4EE5871C" w14:textId="77777777" w:rsidR="006658D9" w:rsidRDefault="006658D9" w:rsidP="006658D9">
      <w:r>
        <w:t>That moment where you decide to make the side hustle your full time job can be daunting and scary, especially if you're walking away from a stable career with a salary and.</w:t>
      </w:r>
    </w:p>
    <w:p w14:paraId="1678B051" w14:textId="77777777" w:rsidR="006658D9" w:rsidRDefault="006658D9" w:rsidP="006658D9">
      <w:r>
        <w:t>00:02:25 Speaker 1</w:t>
      </w:r>
    </w:p>
    <w:p w14:paraId="6A2A9DEA" w14:textId="77777777" w:rsidR="006658D9" w:rsidRDefault="006658D9" w:rsidP="006658D9">
      <w:r>
        <w:t>Profits now, of course, there's no one simple answer to the question of when to do this. It often comes down to an overwhelming feeling that what you've started to build is actually the thing you want to do with the rest of your life. The feeling Nancy Twine had when, after three years of working on her side.</w:t>
      </w:r>
    </w:p>
    <w:p w14:paraId="0EEBA3C5" w14:textId="77777777" w:rsidR="006658D9" w:rsidRDefault="006658D9" w:rsidP="006658D9">
      <w:r>
        <w:t>00:02:46 Speaker 1</w:t>
      </w:r>
    </w:p>
    <w:p w14:paraId="199D862F" w14:textId="77777777" w:rsidR="006658D9" w:rsidRDefault="006658D9" w:rsidP="006658D9">
      <w:r>
        <w:t>So she quit her job on Wall Street to go full time with her hair care products company Briogeo, and the feeling Sal Khan had when, after years of making YouTube tutorials, he realized Khan Academy was what he wanted to pursue full time. And today's story.</w:t>
      </w:r>
    </w:p>
    <w:p w14:paraId="427B9AB1" w14:textId="77777777" w:rsidR="006658D9" w:rsidRDefault="006658D9" w:rsidP="006658D9">
      <w:r>
        <w:t>00:03:04 Speaker 1</w:t>
      </w:r>
    </w:p>
    <w:p w14:paraId="05093541" w14:textId="77777777" w:rsidR="006658D9" w:rsidRDefault="006658D9" w:rsidP="006658D9">
      <w:r>
        <w:t>Follows a similar pattern in 2012, Dinah Trout, her husband Justin, and her best friend Vanessa launched a side hustle selling homemade kombucha at a farmers market in Los Angeles. They had very little experience and almost no money, but less than a year after that.</w:t>
      </w:r>
    </w:p>
    <w:p w14:paraId="108D02B9" w14:textId="77777777" w:rsidR="006658D9" w:rsidRDefault="006658D9" w:rsidP="006658D9">
      <w:r>
        <w:lastRenderedPageBreak/>
        <w:t>00:03:24 Speaker 1</w:t>
      </w:r>
    </w:p>
    <w:p w14:paraId="6972596F" w14:textId="77777777" w:rsidR="006658D9" w:rsidRDefault="006658D9" w:rsidP="006658D9">
      <w:r>
        <w:t>As you'll hear, they were facing that transition moment.</w:t>
      </w:r>
    </w:p>
    <w:p w14:paraId="75FE03C7" w14:textId="77777777" w:rsidR="006658D9" w:rsidRDefault="006658D9" w:rsidP="006658D9">
      <w:r>
        <w:t>00:03:28 Speaker 1</w:t>
      </w:r>
    </w:p>
    <w:p w14:paraId="642C25D7" w14:textId="77777777" w:rsidR="006658D9" w:rsidRDefault="006658D9" w:rsidP="006658D9">
      <w:r>
        <w:t>And Dinah decided to go all in on kombucha now, over the past 25 years, Kombucha has become a huge category in the beverage sector. In fact, in 2020, the market for kombucha in the US is expected to be close to $2 billion. But at the beginning.</w:t>
      </w:r>
    </w:p>
    <w:p w14:paraId="052A02EA" w14:textId="77777777" w:rsidR="006658D9" w:rsidRDefault="006658D9" w:rsidP="006658D9">
      <w:r>
        <w:t>00:03:48 Speaker 1</w:t>
      </w:r>
    </w:p>
    <w:p w14:paraId="3135066E" w14:textId="77777777" w:rsidR="006658D9" w:rsidRDefault="006658D9" w:rsidP="006658D9">
      <w:r>
        <w:t>The trout really had no idea where Kombucha was headed. She started making it for fun as a graduate student at the time, Dina was living in Boston and working toward a pH. D in biochemistry, and she says that if you ask any of her roommates in Graduate School what they remember about living with her.</w:t>
      </w:r>
    </w:p>
    <w:p w14:paraId="11840105" w14:textId="77777777" w:rsidR="006658D9" w:rsidRDefault="006658D9" w:rsidP="006658D9">
      <w:r>
        <w:t>00:04:07 Speaker 1</w:t>
      </w:r>
    </w:p>
    <w:p w14:paraId="61BF46CE" w14:textId="77777777" w:rsidR="006658D9" w:rsidRDefault="006658D9" w:rsidP="006658D9">
      <w:r>
        <w:t>They would probably all agree it was the food.</w:t>
      </w:r>
    </w:p>
    <w:p w14:paraId="2A50C8B3" w14:textId="77777777" w:rsidR="006658D9" w:rsidRDefault="006658D9" w:rsidP="006658D9">
      <w:r>
        <w:t>00:04:11 Speaker 2</w:t>
      </w:r>
    </w:p>
    <w:p w14:paraId="436AFE72" w14:textId="77777777" w:rsidR="006658D9" w:rsidRDefault="006658D9" w:rsidP="006658D9">
      <w:r>
        <w:t>Ohh man, I made the best dinners. I mean I got into some serious credit card debt in grad school. I need to tell you because I would invite everybody over. Neighbors, friends, friends of friends would come over and I would make something spectacular. Paya like 24 hour Paya and you know.</w:t>
      </w:r>
    </w:p>
    <w:p w14:paraId="544B580B" w14:textId="77777777" w:rsidR="006658D9" w:rsidRDefault="006658D9" w:rsidP="006658D9">
      <w:r>
        <w:t>00:04:28 Speaker 2</w:t>
      </w:r>
    </w:p>
    <w:p w14:paraId="5F174967" w14:textId="77777777" w:rsidR="006658D9" w:rsidRDefault="006658D9" w:rsidP="006658D9">
      <w:r>
        <w:t>Every kind of fish under the sun we would find and you know, build salt rocks and then put that in the smoker for. I mean it was just really beautiful. Real whole food cooking.</w:t>
      </w:r>
    </w:p>
    <w:p w14:paraId="7D76B10F" w14:textId="77777777" w:rsidR="006658D9" w:rsidRDefault="006658D9" w:rsidP="006658D9">
      <w:r>
        <w:t>00:04:40 Speaker 2</w:t>
      </w:r>
    </w:p>
    <w:p w14:paraId="66C7BEE4" w14:textId="77777777" w:rsidR="006658D9" w:rsidRDefault="006658D9" w:rsidP="006658D9">
      <w:r>
        <w:t>And and lots of wine, yeah.</w:t>
      </w:r>
    </w:p>
    <w:p w14:paraId="644B9881" w14:textId="77777777" w:rsidR="006658D9" w:rsidRDefault="006658D9" w:rsidP="006658D9">
      <w:r>
        <w:t>00:04:43 Speaker 2</w:t>
      </w:r>
    </w:p>
    <w:p w14:paraId="207C542A" w14:textId="77777777" w:rsidR="006658D9" w:rsidRDefault="006658D9" w:rsidP="006658D9">
      <w:r>
        <w:t>It was a lot of fun and and I got into, you know, I wasn't really afraid to get advanced. So that's how I started getting into, like, sprouting things and fermenting things. So yeah, combusta, kimchi, sauerkraut, Keefer. These were all things, I.</w:t>
      </w:r>
    </w:p>
    <w:p w14:paraId="3C2B6389" w14:textId="77777777" w:rsidR="006658D9" w:rsidRDefault="006658D9" w:rsidP="006658D9">
      <w:r>
        <w:t>00:04:58 Speaker 1</w:t>
      </w:r>
    </w:p>
    <w:p w14:paraId="0DE92950" w14:textId="77777777" w:rsidR="006658D9" w:rsidRDefault="006658D9" w:rsidP="006658D9">
      <w:r>
        <w:t>Played with.</w:t>
      </w:r>
    </w:p>
    <w:p w14:paraId="444D5845" w14:textId="77777777" w:rsidR="006658D9" w:rsidRDefault="006658D9" w:rsidP="006658D9">
      <w:r>
        <w:lastRenderedPageBreak/>
        <w:t>00:04:59 Speaker 1</w:t>
      </w:r>
    </w:p>
    <w:p w14:paraId="45D8A4AE" w14:textId="77777777" w:rsidR="006658D9" w:rsidRDefault="006658D9" w:rsidP="006658D9">
      <w:r>
        <w:t>Do you you end up earning a master's degree in nutritional biochemistry and also a Masters in public health. But but I guess, like you eventually decided not to pursue a PhD.</w:t>
      </w:r>
    </w:p>
    <w:p w14:paraId="611AFD96" w14:textId="77777777" w:rsidR="006658D9" w:rsidRDefault="006658D9" w:rsidP="006658D9">
      <w:r>
        <w:t>00:05:12 Speaker 2</w:t>
      </w:r>
    </w:p>
    <w:p w14:paraId="25B69CA7" w14:textId="77777777" w:rsidR="006658D9" w:rsidRDefault="006658D9" w:rsidP="006658D9">
      <w:r>
        <w:t>Yeah.</w:t>
      </w:r>
    </w:p>
    <w:p w14:paraId="66A4006F" w14:textId="77777777" w:rsidR="006658D9" w:rsidRDefault="006658D9" w:rsidP="006658D9">
      <w:r>
        <w:t>00:05:12 Speaker 1</w:t>
      </w:r>
    </w:p>
    <w:p w14:paraId="5F1A35AC" w14:textId="77777777" w:rsidR="006658D9" w:rsidRDefault="006658D9" w:rsidP="006658D9">
      <w:r>
        <w:t>So you're so you've got these degrees. It's 2007, and you're living in Boston in the Boston area. And I guess at the time you were you were dating somebody who's now your husband, Justin, is that right?</w:t>
      </w:r>
    </w:p>
    <w:p w14:paraId="45D7DBD5" w14:textId="77777777" w:rsidR="006658D9" w:rsidRDefault="006658D9" w:rsidP="006658D9">
      <w:r>
        <w:t>00:05:24 Speaker 2</w:t>
      </w:r>
    </w:p>
    <w:p w14:paraId="38AC6F69" w14:textId="77777777" w:rsidR="006658D9" w:rsidRDefault="006658D9" w:rsidP="006658D9">
      <w:r>
        <w:t>Yeah.</w:t>
      </w:r>
    </w:p>
    <w:p w14:paraId="52115152" w14:textId="77777777" w:rsidR="006658D9" w:rsidRDefault="006658D9" w:rsidP="006658D9">
      <w:r>
        <w:t>00:05:25 Speaker 1</w:t>
      </w:r>
    </w:p>
    <w:p w14:paraId="56797B2D" w14:textId="77777777" w:rsidR="006658D9" w:rsidRDefault="006658D9" w:rsidP="006658D9">
      <w:r>
        <w:t>And.</w:t>
      </w:r>
    </w:p>
    <w:p w14:paraId="3506C1B2" w14:textId="77777777" w:rsidR="006658D9" w:rsidRDefault="006658D9" w:rsidP="006658D9">
      <w:r>
        <w:t>00:05:26 Speaker 1</w:t>
      </w:r>
    </w:p>
    <w:p w14:paraId="16AA8050" w14:textId="77777777" w:rsidR="006658D9" w:rsidRDefault="006658D9" w:rsidP="006658D9">
      <w:r>
        <w:t>And tell me about what you guys do, I guess decide to relocate to the West Coast.</w:t>
      </w:r>
    </w:p>
    <w:p w14:paraId="4A0AEAA2" w14:textId="77777777" w:rsidR="006658D9" w:rsidRDefault="006658D9" w:rsidP="006658D9">
      <w:r>
        <w:t>00:05:31 Speaker 2</w:t>
      </w:r>
    </w:p>
    <w:p w14:paraId="3FF18668" w14:textId="77777777" w:rsidR="006658D9" w:rsidRDefault="006658D9" w:rsidP="006658D9">
      <w:r>
        <w:t>Yeah.</w:t>
      </w:r>
    </w:p>
    <w:p w14:paraId="2B49B106" w14:textId="77777777" w:rsidR="006658D9" w:rsidRDefault="006658D9" w:rsidP="006658D9">
      <w:r>
        <w:t>00:05:31 Speaker 1</w:t>
      </w:r>
    </w:p>
    <w:p w14:paraId="681EC3A6" w14:textId="77777777" w:rsidR="006658D9" w:rsidRDefault="006658D9" w:rsidP="006658D9">
      <w:r>
        <w:t>Why did you want to leave the East Coast and go to? I mean, I can understand that I live in California, but what? Why?</w:t>
      </w:r>
    </w:p>
    <w:p w14:paraId="477119D5" w14:textId="77777777" w:rsidR="006658D9" w:rsidRDefault="006658D9" w:rsidP="006658D9">
      <w:r>
        <w:t>00:05:35 Speaker 1</w:t>
      </w:r>
    </w:p>
    <w:p w14:paraId="602B6D3E" w14:textId="77777777" w:rsidR="006658D9" w:rsidRDefault="006658D9" w:rsidP="006658D9">
      <w:r>
        <w:t>Would you? Why did you decide to do?</w:t>
      </w:r>
    </w:p>
    <w:p w14:paraId="246218AB" w14:textId="77777777" w:rsidR="006658D9" w:rsidRDefault="006658D9" w:rsidP="006658D9">
      <w:r>
        <w:t>00:05:37 Speaker 2</w:t>
      </w:r>
    </w:p>
    <w:p w14:paraId="10C2145B" w14:textId="77777777" w:rsidR="006658D9" w:rsidRDefault="006658D9" w:rsidP="006658D9">
      <w:r>
        <w:t>That, yeah, I mean, three reasons. The weather, the produce.</w:t>
      </w:r>
    </w:p>
    <w:p w14:paraId="3AAA7F49" w14:textId="77777777" w:rsidR="006658D9" w:rsidRDefault="006658D9" w:rsidP="006658D9">
      <w:r>
        <w:t>00:05:42 Speaker 4</w:t>
      </w:r>
    </w:p>
    <w:p w14:paraId="2ABAC6CD" w14:textId="77777777" w:rsidR="006658D9" w:rsidRDefault="006658D9" w:rsidP="006658D9">
      <w:r>
        <w:t>And the music.</w:t>
      </w:r>
    </w:p>
    <w:p w14:paraId="1B3E7C51" w14:textId="77777777" w:rsidR="006658D9" w:rsidRDefault="006658D9" w:rsidP="006658D9">
      <w:r>
        <w:t>00:05:43 Speaker 2</w:t>
      </w:r>
    </w:p>
    <w:p w14:paraId="5D1DEA44" w14:textId="77777777" w:rsidR="006658D9" w:rsidRDefault="006658D9" w:rsidP="006658D9">
      <w:r>
        <w:lastRenderedPageBreak/>
        <w:t>So Justin was a musician, so the decision for us as a couple was, are we going to go to New York or LA?</w:t>
      </w:r>
    </w:p>
    <w:p w14:paraId="266EBFD8" w14:textId="77777777" w:rsidR="006658D9" w:rsidRDefault="006658D9" w:rsidP="006658D9">
      <w:r>
        <w:t>00:05:50 Speaker 2</w:t>
      </w:r>
    </w:p>
    <w:p w14:paraId="521A9DD2" w14:textId="77777777" w:rsidR="006658D9" w:rsidRDefault="006658D9" w:rsidP="006658D9">
      <w:r>
        <w:t>It was a tough call, but we just, I think it had been a particularly brutal winter too. It was like we just wanted to move to California and I didn't know what I was going to do yet, but I figured I could figure.</w:t>
      </w:r>
    </w:p>
    <w:p w14:paraId="516D2CE5" w14:textId="77777777" w:rsidR="006658D9" w:rsidRDefault="006658D9" w:rsidP="006658D9">
      <w:r>
        <w:t>00:06:02 Speaker 2</w:t>
      </w:r>
    </w:p>
    <w:p w14:paraId="5B584673" w14:textId="77777777" w:rsidR="006658D9" w:rsidRDefault="006658D9" w:rsidP="006658D9">
      <w:r>
        <w:t>It out when I got there.</w:t>
      </w:r>
    </w:p>
    <w:p w14:paraId="0EEFDF3D" w14:textId="77777777" w:rsidR="006658D9" w:rsidRDefault="006658D9" w:rsidP="006658D9">
      <w:r>
        <w:t>00:06:03 Speaker 1</w:t>
      </w:r>
    </w:p>
    <w:p w14:paraId="658113A8" w14:textId="77777777" w:rsidR="006658D9" w:rsidRDefault="006658D9" w:rsidP="006658D9">
      <w:r>
        <w:t>So you're in LA, you moved to LA, and I'm assuming you start to look for a job or you start to look for a.</w:t>
      </w:r>
    </w:p>
    <w:p w14:paraId="4B57A69C" w14:textId="77777777" w:rsidR="006658D9" w:rsidRDefault="006658D9" w:rsidP="006658D9">
      <w:r>
        <w:t>00:06:09 Speaker 2</w:t>
      </w:r>
    </w:p>
    <w:p w14:paraId="63A87512" w14:textId="77777777" w:rsidR="006658D9" w:rsidRDefault="006658D9" w:rsidP="006658D9">
      <w:r>
        <w:t>Job before you moved. Well, I was looking. I was very open minded and and also practical in the sense that I understood I had, you know, an undergraduate degree to pay for and two graduate degrees to pay for. So I was really looking for what would pay me and what.</w:t>
      </w:r>
    </w:p>
    <w:p w14:paraId="27EEAB3F" w14:textId="77777777" w:rsidR="006658D9" w:rsidRDefault="006658D9" w:rsidP="006658D9">
      <w:r>
        <w:t>00:06:23 Speaker 2</w:t>
      </w:r>
    </w:p>
    <w:p w14:paraId="63AD4414" w14:textId="77777777" w:rsidR="006658D9" w:rsidRDefault="006658D9" w:rsidP="006658D9">
      <w:r>
        <w:t>Could use my skill sets.</w:t>
      </w:r>
    </w:p>
    <w:p w14:paraId="0C267112" w14:textId="77777777" w:rsidR="006658D9" w:rsidRDefault="006658D9" w:rsidP="006658D9">
      <w:r>
        <w:t>00:06:25 Speaker 2</w:t>
      </w:r>
    </w:p>
    <w:p w14:paraId="74062AE1" w14:textId="77777777" w:rsidR="006658D9" w:rsidRDefault="006658D9" w:rsidP="006658D9">
      <w:r>
        <w:t>And I got recruited act.</w:t>
      </w:r>
    </w:p>
    <w:p w14:paraId="6604261B" w14:textId="77777777" w:rsidR="006658D9" w:rsidRDefault="006658D9" w:rsidP="006658D9">
      <w:r>
        <w:t>00:06:28 Speaker 2</w:t>
      </w:r>
    </w:p>
    <w:p w14:paraId="79766C5B" w14:textId="77777777" w:rsidR="006658D9" w:rsidRDefault="006658D9" w:rsidP="006658D9">
      <w:r>
        <w:t>Usually by a pharmaceutical company, which is pretty funny because if you knew me back then, you know, you couldn't even convince me to take.</w:t>
      </w:r>
    </w:p>
    <w:p w14:paraId="474283F2" w14:textId="77777777" w:rsidR="006658D9" w:rsidRDefault="006658D9" w:rsidP="006658D9">
      <w:r>
        <w:t>00:06:35 Speaker 2</w:t>
      </w:r>
    </w:p>
    <w:p w14:paraId="131F2C31" w14:textId="77777777" w:rsidR="006658D9" w:rsidRDefault="006658D9" w:rsidP="006658D9">
      <w:r>
        <w:t>An Advil, then?</w:t>
      </w:r>
    </w:p>
    <w:p w14:paraId="463EDD3B" w14:textId="77777777" w:rsidR="006658D9" w:rsidRDefault="006658D9" w:rsidP="006658D9">
      <w:r>
        <w:t>00:06:36 Speaker 2</w:t>
      </w:r>
    </w:p>
    <w:p w14:paraId="267BD8F7" w14:textId="77777777" w:rsidR="006658D9" w:rsidRDefault="006658D9" w:rsidP="006658D9">
      <w:r>
        <w:t>So it was pretty funny that I ended up taking a job with the second, larger pharmaceutical.</w:t>
      </w:r>
    </w:p>
    <w:p w14:paraId="2D449BEF" w14:textId="77777777" w:rsidR="006658D9" w:rsidRDefault="006658D9" w:rsidP="006658D9">
      <w:r>
        <w:t>00:06:40 Speaker 1</w:t>
      </w:r>
    </w:p>
    <w:p w14:paraId="07E76844" w14:textId="77777777" w:rsidR="006658D9" w:rsidRDefault="006658D9" w:rsidP="006658D9">
      <w:r>
        <w:t>Company in the world, which is.</w:t>
      </w:r>
    </w:p>
    <w:p w14:paraId="7D226D77" w14:textId="77777777" w:rsidR="006658D9" w:rsidRDefault="006658D9" w:rsidP="006658D9">
      <w:r>
        <w:lastRenderedPageBreak/>
        <w:t>00:06:42 Speaker 1</w:t>
      </w:r>
    </w:p>
    <w:p w14:paraId="05E57048" w14:textId="77777777" w:rsidR="006658D9" w:rsidRDefault="006658D9" w:rsidP="006658D9">
      <w:r>
        <w:t>Glaxo Smith Kline and and based in LA.</w:t>
      </w:r>
    </w:p>
    <w:p w14:paraId="05F07BEE" w14:textId="77777777" w:rsidR="006658D9" w:rsidRDefault="006658D9" w:rsidP="006658D9">
      <w:r>
        <w:t>00:06:45 Speaker 2</w:t>
      </w:r>
    </w:p>
    <w:p w14:paraId="4DE33CA7" w14:textId="77777777" w:rsidR="006658D9" w:rsidRDefault="006658D9" w:rsidP="006658D9">
      <w:r>
        <w:t>Based in LA and that's where I found myself for five years. That really was my only job. I mean, that was my only real job. Besides the stuff I did extra just to, you know, buy my beers in college.</w:t>
      </w:r>
    </w:p>
    <w:p w14:paraId="468DE0C0" w14:textId="77777777" w:rsidR="006658D9" w:rsidRDefault="006658D9" w:rsidP="006658D9">
      <w:r>
        <w:t>00:06:57 Speaker 1</w:t>
      </w:r>
    </w:p>
    <w:p w14:paraId="6BE5E6E9" w14:textId="77777777" w:rsidR="006658D9" w:rsidRDefault="006658D9" w:rsidP="006658D9">
      <w:r>
        <w:t>So you are.</w:t>
      </w:r>
    </w:p>
    <w:p w14:paraId="23C3989D" w14:textId="77777777" w:rsidR="006658D9" w:rsidRDefault="006658D9" w:rsidP="006658D9">
      <w:r>
        <w:t>00:06:58 Speaker 1</w:t>
      </w:r>
    </w:p>
    <w:p w14:paraId="3CCC89BE" w14:textId="77777777" w:rsidR="006658D9" w:rsidRDefault="006658D9" w:rsidP="006658D9">
      <w:r>
        <w:t>You become like an employee of Glaxo Smith Kline and and I guess.</w:t>
      </w:r>
    </w:p>
    <w:p w14:paraId="0F13B6BB" w14:textId="77777777" w:rsidR="006658D9" w:rsidRDefault="006658D9" w:rsidP="006658D9">
      <w:r>
        <w:t>00:07:03 Speaker 1</w:t>
      </w:r>
    </w:p>
    <w:p w14:paraId="30D9D877" w14:textId="77777777" w:rsidR="006658D9" w:rsidRDefault="006658D9" w:rsidP="006658D9">
      <w:r>
        <w:t>Unlike the first day on the 1st week.</w:t>
      </w:r>
    </w:p>
    <w:p w14:paraId="5A9DA71E" w14:textId="77777777" w:rsidR="006658D9" w:rsidRDefault="006658D9" w:rsidP="006658D9">
      <w:r>
        <w:t>00:07:05 Speaker 1</w:t>
      </w:r>
    </w:p>
    <w:p w14:paraId="297ED9F8" w14:textId="77777777" w:rsidR="006658D9" w:rsidRDefault="006658D9" w:rsidP="006658D9">
      <w:r>
        <w:t>You get paired up with somebody who would factor into your life later, and this is Vanessa due.</w:t>
      </w:r>
    </w:p>
    <w:p w14:paraId="066DCA9C" w14:textId="77777777" w:rsidR="006658D9" w:rsidRDefault="006658D9" w:rsidP="006658D9">
      <w:r>
        <w:t>00:07:10 Speaker 1</w:t>
      </w:r>
    </w:p>
    <w:p w14:paraId="42A2B9D6" w14:textId="77777777" w:rsidR="006658D9" w:rsidRDefault="006658D9" w:rsidP="006658D9">
      <w:r>
        <w:t>Vanessa do and both of you were like young sales agents at that point sales reps.</w:t>
      </w:r>
    </w:p>
    <w:p w14:paraId="230A6AA5" w14:textId="77777777" w:rsidR="006658D9" w:rsidRDefault="006658D9" w:rsidP="006658D9">
      <w:r>
        <w:t>00:07:15 Speaker 2</w:t>
      </w:r>
    </w:p>
    <w:p w14:paraId="51CB1117" w14:textId="77777777" w:rsidR="006658D9" w:rsidRDefault="006658D9" w:rsidP="006658D9">
      <w:r>
        <w:t>That's right.</w:t>
      </w:r>
    </w:p>
    <w:p w14:paraId="30506D4D" w14:textId="77777777" w:rsidR="006658D9" w:rsidRDefault="006658D9" w:rsidP="006658D9">
      <w:r>
        <w:t>00:07:15 Speaker 1</w:t>
      </w:r>
    </w:p>
    <w:p w14:paraId="311CAE7B" w14:textId="77777777" w:rsidR="006658D9" w:rsidRDefault="006658D9" w:rsidP="006658D9">
      <w:r>
        <w:t>Yeah. And and.</w:t>
      </w:r>
    </w:p>
    <w:p w14:paraId="27BB7145" w14:textId="77777777" w:rsidR="006658D9" w:rsidRDefault="006658D9" w:rsidP="006658D9">
      <w:r>
        <w:t>00:07:17 Speaker 1</w:t>
      </w:r>
    </w:p>
    <w:p w14:paraId="41FC7C83" w14:textId="77777777" w:rsidR="006658D9" w:rsidRDefault="006658D9" w:rsidP="006658D9">
      <w:r>
        <w:t>How were they? How were you guys paired up?</w:t>
      </w:r>
    </w:p>
    <w:p w14:paraId="03A7909E" w14:textId="77777777" w:rsidR="006658D9" w:rsidRDefault="006658D9" w:rsidP="006658D9">
      <w:r>
        <w:t>00:07:19 Speaker 2</w:t>
      </w:r>
    </w:p>
    <w:p w14:paraId="63683D51" w14:textId="77777777" w:rsidR="006658D9" w:rsidRDefault="006658D9" w:rsidP="006658D9">
      <w:r>
        <w:t>So first day, not first week, first day.</w:t>
      </w:r>
    </w:p>
    <w:p w14:paraId="3303520A" w14:textId="77777777" w:rsidR="006658D9" w:rsidRDefault="006658D9" w:rsidP="006658D9">
      <w:r>
        <w:t>00:07:22 Speaker 2</w:t>
      </w:r>
    </w:p>
    <w:p w14:paraId="7D436811" w14:textId="77777777" w:rsidR="006658D9" w:rsidRDefault="006658D9" w:rsidP="006658D9">
      <w:r>
        <w:t>She so they.</w:t>
      </w:r>
    </w:p>
    <w:p w14:paraId="72D0CF55" w14:textId="77777777" w:rsidR="006658D9" w:rsidRDefault="006658D9" w:rsidP="006658D9">
      <w:r>
        <w:lastRenderedPageBreak/>
        <w:t>00:07:23 Speaker 2</w:t>
      </w:r>
    </w:p>
    <w:p w14:paraId="031DDFE6" w14:textId="77777777" w:rsidR="006658D9" w:rsidRDefault="006658D9" w:rsidP="006658D9">
      <w:r>
        <w:t>Make you do a ride along your first day, so they paired us together and we became fast friends and funny thing happened. I just have to share with you that day.</w:t>
      </w:r>
    </w:p>
    <w:p w14:paraId="5AACF178" w14:textId="77777777" w:rsidR="006658D9" w:rsidRDefault="006658D9" w:rsidP="006658D9">
      <w:r>
        <w:t>00:07:31 Speaker 2</w:t>
      </w:r>
    </w:p>
    <w:p w14:paraId="7ECE2F59" w14:textId="77777777" w:rsidR="006658D9" w:rsidRDefault="006658D9" w:rsidP="006658D9">
      <w:r>
        <w:t>She had broken up with her boyfriend the night before, and so it wasn't a great day for.</w:t>
      </w:r>
    </w:p>
    <w:p w14:paraId="345A71F8" w14:textId="77777777" w:rsidR="006658D9" w:rsidRDefault="006658D9" w:rsidP="006658D9">
      <w:r>
        <w:t>00:07:36 Speaker 2</w:t>
      </w:r>
    </w:p>
    <w:p w14:paraId="1FCC8DD4" w14:textId="77777777" w:rsidR="006658D9" w:rsidRDefault="006658D9" w:rsidP="006658D9">
      <w:r>
        <w:t>Her. And so when she picked me up, I could see she had, like mascara under her eyes from tears and I. And I'm particularly good with people, you know, that have just been through something. And so we had just a really good day and I think it wouldn't have been such a great day had that not happened. So a little bit serendipitous on many fronts.</w:t>
      </w:r>
    </w:p>
    <w:p w14:paraId="470F4F4D" w14:textId="77777777" w:rsidR="006658D9" w:rsidRDefault="006658D9" w:rsidP="006658D9">
      <w:r>
        <w:t>00:07:53 Speaker 1</w:t>
      </w:r>
    </w:p>
    <w:p w14:paraId="278798C9" w14:textId="77777777" w:rsidR="006658D9" w:rsidRDefault="006658D9" w:rsidP="006658D9">
      <w:r>
        <w:t>So when you when you start working there was it, did you enjoy it? Was it? I mean, what did you like about sales?</w:t>
      </w:r>
    </w:p>
    <w:p w14:paraId="649EF83E" w14:textId="77777777" w:rsidR="006658D9" w:rsidRDefault="006658D9" w:rsidP="006658D9">
      <w:r>
        <w:t>00:08:00 Speaker 3</w:t>
      </w:r>
    </w:p>
    <w:p w14:paraId="23F8CFD8" w14:textId="77777777" w:rsidR="006658D9" w:rsidRDefault="006658D9" w:rsidP="006658D9">
      <w:r>
        <w:t>Ah.</w:t>
      </w:r>
    </w:p>
    <w:p w14:paraId="0D7FCFDA" w14:textId="77777777" w:rsidR="006658D9" w:rsidRDefault="006658D9" w:rsidP="006658D9">
      <w:r>
        <w:t>00:08:02 Speaker 2</w:t>
      </w:r>
    </w:p>
    <w:p w14:paraId="2045FCAE" w14:textId="77777777" w:rsidR="006658D9" w:rsidRDefault="006658D9" w:rsidP="006658D9">
      <w:r>
        <w:t>I don't know if I really enjoyed it. I loved being with people and connecting with people.</w:t>
      </w:r>
    </w:p>
    <w:p w14:paraId="41BC634C" w14:textId="77777777" w:rsidR="006658D9" w:rsidRDefault="006658D9" w:rsidP="006658D9">
      <w:r>
        <w:t>00:08:08 Speaker 2</w:t>
      </w:r>
    </w:p>
    <w:p w14:paraId="7EE5C9C1" w14:textId="77777777" w:rsidR="006658D9" w:rsidRDefault="006658D9" w:rsidP="006658D9">
      <w:r>
        <w:t>So yeah, I did really well. I I think the first year I was like probably one of the top, I think me and Vanessa, we won the the team won the top award for the year and it was like that the whole.</w:t>
      </w:r>
    </w:p>
    <w:p w14:paraId="6F3A389E" w14:textId="77777777" w:rsidR="006658D9" w:rsidRDefault="006658D9" w:rsidP="006658D9">
      <w:r>
        <w:t>00:08:19 Speaker 2</w:t>
      </w:r>
    </w:p>
    <w:p w14:paraId="00D3DB0A" w14:textId="77777777" w:rsidR="006658D9" w:rsidRDefault="006658D9" w:rsidP="006658D9">
      <w:r>
        <w:t>Time.</w:t>
      </w:r>
    </w:p>
    <w:p w14:paraId="7E3924B2" w14:textId="77777777" w:rsidR="006658D9" w:rsidRDefault="006658D9" w:rsidP="006658D9">
      <w:r>
        <w:t>00:08:19 Speaker 2</w:t>
      </w:r>
    </w:p>
    <w:p w14:paraId="027417B1" w14:textId="77777777" w:rsidR="006658D9" w:rsidRDefault="006658D9" w:rsidP="006658D9">
      <w:r>
        <w:t>We were there.</w:t>
      </w:r>
    </w:p>
    <w:p w14:paraId="176B97AD" w14:textId="77777777" w:rsidR="006658D9" w:rsidRDefault="006658D9" w:rsidP="006658D9">
      <w:r>
        <w:t>00:08:22 Speaker 1</w:t>
      </w:r>
    </w:p>
    <w:p w14:paraId="01F1D318" w14:textId="77777777" w:rsidR="006658D9" w:rsidRDefault="006658D9" w:rsidP="006658D9">
      <w:r>
        <w:t>Ambition at that point. Did you think you know, I'm I'm kind of kicking **** here. Glaxo Smith.</w:t>
      </w:r>
    </w:p>
    <w:p w14:paraId="57B4196C" w14:textId="77777777" w:rsidR="006658D9" w:rsidRDefault="006658D9" w:rsidP="006658D9">
      <w:r>
        <w:lastRenderedPageBreak/>
        <w:t>00:08:26 Speaker 1</w:t>
      </w:r>
    </w:p>
    <w:p w14:paraId="420A3FD2" w14:textId="77777777" w:rsidR="006658D9" w:rsidRDefault="006658D9" w:rsidP="006658D9">
      <w:r>
        <w:t>And maybe, maybe I'll be an executive here one day.</w:t>
      </w:r>
    </w:p>
    <w:p w14:paraId="76F7C669" w14:textId="77777777" w:rsidR="006658D9" w:rsidRDefault="006658D9" w:rsidP="006658D9">
      <w:r>
        <w:t>00:08:29 Speaker 2</w:t>
      </w:r>
    </w:p>
    <w:p w14:paraId="4AF36255" w14:textId="77777777" w:rsidR="006658D9" w:rsidRDefault="006658D9" w:rsidP="006658D9">
      <w:r>
        <w:t>Yeah, for sure. I always had that grandiose fantasy. I guess you could call it. And it was. It's only a fantasy because, you know, there were 100,000 employees at GSK, but that that's absolutely where I was focused at that point on being a manager and next and then moving from management up to, you know, more executive leadership and.</w:t>
      </w:r>
    </w:p>
    <w:p w14:paraId="65272027" w14:textId="77777777" w:rsidR="006658D9" w:rsidRDefault="006658D9" w:rsidP="006658D9">
      <w:r>
        <w:t>00:08:50 Speaker 2</w:t>
      </w:r>
    </w:p>
    <w:p w14:paraId="659A65B4" w14:textId="77777777" w:rsidR="006658D9" w:rsidRDefault="006658D9" w:rsidP="006658D9">
      <w:r>
        <w:t>So on and so forth. So it was like I had my.</w:t>
      </w:r>
    </w:p>
    <w:p w14:paraId="0549BC51" w14:textId="77777777" w:rsidR="006658D9" w:rsidRDefault="006658D9" w:rsidP="006658D9">
      <w:r>
        <w:t>00:08:52 Speaker 2</w:t>
      </w:r>
    </w:p>
    <w:p w14:paraId="7EA6BE35" w14:textId="77777777" w:rsidR="006658D9" w:rsidRDefault="006658D9" w:rsidP="006658D9">
      <w:r>
        <w:t>Vision to get to the top.</w:t>
      </w:r>
    </w:p>
    <w:p w14:paraId="580AB3C5" w14:textId="77777777" w:rsidR="006658D9" w:rsidRDefault="006658D9" w:rsidP="006658D9">
      <w:r>
        <w:t>00:08:54 Speaker 1</w:t>
      </w:r>
    </w:p>
    <w:p w14:paraId="499F2D56" w14:textId="77777777" w:rsidR="006658D9" w:rsidRDefault="006658D9" w:rsidP="006658D9">
      <w:r>
        <w:t>I guess a few years in you are exceeding expectations on sales goals and they give you this this chance, I guess for a year to sort of step away from the sales side and and be what they call a change agent and what what is it, what what do they?</w:t>
      </w:r>
    </w:p>
    <w:p w14:paraId="2C6B6121" w14:textId="77777777" w:rsidR="006658D9" w:rsidRDefault="006658D9" w:rsidP="006658D9">
      <w:r>
        <w:t>00:09:08 Speaker 1</w:t>
      </w:r>
    </w:p>
    <w:p w14:paraId="164AB163" w14:textId="77777777" w:rsidR="006658D9" w:rsidRDefault="006658D9" w:rsidP="006658D9">
      <w:r>
        <w:t>You do.</w:t>
      </w:r>
    </w:p>
    <w:p w14:paraId="3F563842" w14:textId="77777777" w:rsidR="006658D9" w:rsidRDefault="006658D9" w:rsidP="006658D9">
      <w:r>
        <w:t>00:09:08 Speaker 2</w:t>
      </w:r>
    </w:p>
    <w:p w14:paraId="6B47E866" w14:textId="77777777" w:rsidR="006658D9" w:rsidRDefault="006658D9" w:rsidP="006658D9">
      <w:r>
        <w:t>So the context of that time is important here. Pharmaceutical companies were all in a transition state because generic medicines were starting to really come out, and there was just a lot of change, a lot of attrition, layoffs every 3-4 months, productivity went down.</w:t>
      </w:r>
    </w:p>
    <w:p w14:paraId="0FB430F4" w14:textId="77777777" w:rsidR="006658D9" w:rsidRDefault="006658D9" w:rsidP="006658D9">
      <w:r>
        <w:t>00:09:18</w:t>
      </w:r>
    </w:p>
    <w:p w14:paraId="77E49579" w14:textId="77777777" w:rsidR="006658D9" w:rsidRDefault="006658D9" w:rsidP="006658D9">
      <w:r>
        <w:t>Yes.</w:t>
      </w:r>
    </w:p>
    <w:p w14:paraId="2269FEEB" w14:textId="77777777" w:rsidR="006658D9" w:rsidRDefault="006658D9" w:rsidP="006658D9">
      <w:r>
        <w:t>00:09:18 Speaker 1</w:t>
      </w:r>
    </w:p>
    <w:p w14:paraId="63BBBC36" w14:textId="77777777" w:rsidR="006658D9" w:rsidRDefault="006658D9" w:rsidP="006658D9">
      <w:r>
        <w:t>Yeah.</w:t>
      </w:r>
    </w:p>
    <w:p w14:paraId="3EA62A25" w14:textId="77777777" w:rsidR="006658D9" w:rsidRDefault="006658D9" w:rsidP="006658D9">
      <w:r>
        <w:t>00:09:28 Speaker 2</w:t>
      </w:r>
    </w:p>
    <w:p w14:paraId="5D07004E" w14:textId="77777777" w:rsidR="006658D9" w:rsidRDefault="006658D9" w:rsidP="006658D9">
      <w:r>
        <w:t>Engagement went down where Al went down. It was like.</w:t>
      </w:r>
    </w:p>
    <w:p w14:paraId="27001CDD" w14:textId="77777777" w:rsidR="006658D9" w:rsidRDefault="006658D9" w:rsidP="006658D9">
      <w:r>
        <w:t>00:09:31 Speaker 2</w:t>
      </w:r>
    </w:p>
    <w:p w14:paraId="633769BD" w14:textId="77777777" w:rsidR="006658D9" w:rsidRDefault="006658D9" w:rsidP="006658D9">
      <w:r>
        <w:lastRenderedPageBreak/>
        <w:t>A. A real.</w:t>
      </w:r>
    </w:p>
    <w:p w14:paraId="3D4FB9E7" w14:textId="77777777" w:rsidR="006658D9" w:rsidRDefault="006658D9" w:rsidP="006658D9">
      <w:r>
        <w:t>00:09:32 Speaker 2</w:t>
      </w:r>
    </w:p>
    <w:p w14:paraId="0D258151" w14:textId="77777777" w:rsidR="006658D9" w:rsidRDefault="006658D9" w:rsidP="006658D9">
      <w:r>
        <w:t>Turning point and one of the things they came up with was get your 1020 best people and get them to help you bring productivity back and engagement.</w:t>
      </w:r>
    </w:p>
    <w:p w14:paraId="64665990" w14:textId="77777777" w:rsidR="006658D9" w:rsidRDefault="006658D9" w:rsidP="006658D9">
      <w:r>
        <w:t>00:09:41 Speaker 2</w:t>
      </w:r>
    </w:p>
    <w:p w14:paraId="70BA2FB0" w14:textId="77777777" w:rsidR="006658D9" w:rsidRDefault="006658D9" w:rsidP="006658D9">
      <w:r>
        <w:t>Back. And so they called them change agents. And I was fortunate to be one of them. And I accepted because I really didn't know.</w:t>
      </w:r>
    </w:p>
    <w:p w14:paraId="5884DD9F" w14:textId="77777777" w:rsidR="006658D9" w:rsidRDefault="006658D9" w:rsidP="006658D9">
      <w:r>
        <w:t>00:09:49 Speaker 2</w:t>
      </w:r>
    </w:p>
    <w:p w14:paraId="62EFEB81" w14:textId="77777777" w:rsidR="006658D9" w:rsidRDefault="006658D9" w:rsidP="006658D9">
      <w:r>
        <w:t>What was ahead?</w:t>
      </w:r>
    </w:p>
    <w:p w14:paraId="63AA201C" w14:textId="77777777" w:rsidR="006658D9" w:rsidRDefault="006658D9" w:rsidP="006658D9">
      <w:r>
        <w:t>00:09:50 Speaker 2</w:t>
      </w:r>
    </w:p>
    <w:p w14:paraId="32F1B87C" w14:textId="77777777" w:rsidR="006658D9" w:rsidRDefault="006658D9" w:rsidP="006658D9">
      <w:r>
        <w:t>But I felt that it was an opportunity for me to continue to move.</w:t>
      </w:r>
    </w:p>
    <w:p w14:paraId="5D35FCA2" w14:textId="77777777" w:rsidR="006658D9" w:rsidRDefault="006658D9" w:rsidP="006658D9">
      <w:r>
        <w:t>00:09:53 Speaker 1</w:t>
      </w:r>
    </w:p>
    <w:p w14:paraId="3DD34E93" w14:textId="77777777" w:rsidR="006658D9" w:rsidRDefault="006658D9" w:rsidP="006658D9">
      <w:r>
        <w:t>Up, what would you do? You would travel around.</w:t>
      </w:r>
    </w:p>
    <w:p w14:paraId="60C8C127" w14:textId="77777777" w:rsidR="006658D9" w:rsidRDefault="006658D9" w:rsidP="006658D9">
      <w:r>
        <w:t>00:09:53</w:t>
      </w:r>
    </w:p>
    <w:p w14:paraId="6BE18011" w14:textId="77777777" w:rsidR="006658D9" w:rsidRDefault="006658D9" w:rsidP="006658D9">
      <w:r>
        <w:t>So.</w:t>
      </w:r>
    </w:p>
    <w:p w14:paraId="6BC0D1E2" w14:textId="77777777" w:rsidR="006658D9" w:rsidRDefault="006658D9" w:rsidP="006658D9">
      <w:r>
        <w:t>00:09:56 Speaker 2</w:t>
      </w:r>
    </w:p>
    <w:p w14:paraId="50F8815C" w14:textId="77777777" w:rsidR="006658D9" w:rsidRDefault="006658D9" w:rsidP="006658D9">
      <w:r>
        <w:t>Yes, it was really, really cool and also unstructured and it and This is why it was an important moment for me and what I.</w:t>
      </w:r>
    </w:p>
    <w:p w14:paraId="31E2F56B" w14:textId="77777777" w:rsidR="006658D9" w:rsidRDefault="006658D9" w:rsidP="006658D9">
      <w:r>
        <w:t>00:10:04 Speaker 2</w:t>
      </w:r>
    </w:p>
    <w:p w14:paraId="40740F40" w14:textId="77777777" w:rsidR="006658D9" w:rsidRDefault="006658D9" w:rsidP="006658D9">
      <w:r>
        <w:t>Chose to do.</w:t>
      </w:r>
    </w:p>
    <w:p w14:paraId="41EB1B22" w14:textId="77777777" w:rsidR="006658D9" w:rsidRDefault="006658D9" w:rsidP="006658D9">
      <w:r>
        <w:t>00:10:05 Speaker 2</w:t>
      </w:r>
    </w:p>
    <w:p w14:paraId="14E8959F" w14:textId="77777777" w:rsidR="006658D9" w:rsidRDefault="006658D9" w:rsidP="006658D9">
      <w:r>
        <w:t>With that was, I went and met with every single team.</w:t>
      </w:r>
    </w:p>
    <w:p w14:paraId="320DFAC9" w14:textId="77777777" w:rsidR="006658D9" w:rsidRDefault="006658D9" w:rsidP="006658D9">
      <w:r>
        <w:t>00:10:09 Speaker 2</w:t>
      </w:r>
    </w:p>
    <w:p w14:paraId="7E7013BD" w14:textId="77777777" w:rsidR="006658D9" w:rsidRDefault="006658D9" w:rsidP="006658D9">
      <w:r>
        <w:t>For a week.</w:t>
      </w:r>
    </w:p>
    <w:p w14:paraId="4AFB5546" w14:textId="77777777" w:rsidR="006658D9" w:rsidRDefault="006658D9" w:rsidP="006658D9">
      <w:r>
        <w:t>00:10:11 Speaker 2</w:t>
      </w:r>
    </w:p>
    <w:p w14:paraId="404DAF5A" w14:textId="77777777" w:rsidR="006658D9" w:rsidRDefault="006658D9" w:rsidP="006658D9">
      <w:r>
        <w:t>And I spent time riding along with each individual. I spent time with the manager. I spent time with each team.</w:t>
      </w:r>
    </w:p>
    <w:p w14:paraId="4562D609" w14:textId="77777777" w:rsidR="006658D9" w:rsidRDefault="006658D9" w:rsidP="006658D9">
      <w:r>
        <w:lastRenderedPageBreak/>
        <w:t>00:10:18 Speaker 2</w:t>
      </w:r>
    </w:p>
    <w:p w14:paraId="276F1054" w14:textId="77777777" w:rsidR="006658D9" w:rsidRDefault="006658D9" w:rsidP="006658D9">
      <w:r>
        <w:t>And I just talked to.</w:t>
      </w:r>
    </w:p>
    <w:p w14:paraId="1C77D1B4" w14:textId="77777777" w:rsidR="006658D9" w:rsidRDefault="006658D9" w:rsidP="006658D9">
      <w:r>
        <w:t>00:10:19 Speaker 1</w:t>
      </w:r>
    </w:p>
    <w:p w14:paraId="3E8FD71E" w14:textId="77777777" w:rsidR="006658D9" w:rsidRDefault="006658D9" w:rsidP="006658D9">
      <w:r>
        <w:t>Them you were an internal consultant, basically.</w:t>
      </w:r>
    </w:p>
    <w:p w14:paraId="3D05CD46" w14:textId="77777777" w:rsidR="006658D9" w:rsidRDefault="006658D9" w:rsidP="006658D9">
      <w:r>
        <w:t>00:10:22 Speaker 2</w:t>
      </w:r>
    </w:p>
    <w:p w14:paraId="0C157341" w14:textId="77777777" w:rsidR="006658D9" w:rsidRDefault="006658D9" w:rsidP="006658D9">
      <w:r>
        <w:t>I mean a little bit.</w:t>
      </w:r>
    </w:p>
    <w:p w14:paraId="66C9FB61" w14:textId="77777777" w:rsidR="006658D9" w:rsidRDefault="006658D9" w:rsidP="006658D9">
      <w:r>
        <w:t>00:10:23 Speaker 1</w:t>
      </w:r>
    </w:p>
    <w:p w14:paraId="1F31DD11" w14:textId="77777777" w:rsidR="006658D9" w:rsidRDefault="006658D9" w:rsidP="006658D9">
      <w:r>
        <w:t>Yeah. And then what happens? It's it ends and they, they're like, OK, go back.</w:t>
      </w:r>
    </w:p>
    <w:p w14:paraId="655BF4B3" w14:textId="77777777" w:rsidR="006658D9" w:rsidRDefault="006658D9" w:rsidP="006658D9">
      <w:r>
        <w:t>00:10:26 Speaker 1</w:t>
      </w:r>
    </w:p>
    <w:p w14:paraId="624D911C" w14:textId="77777777" w:rsidR="006658D9" w:rsidRDefault="006658D9" w:rsidP="006658D9">
      <w:r>
        <w:t>To.</w:t>
      </w:r>
    </w:p>
    <w:p w14:paraId="1C1CA131" w14:textId="77777777" w:rsidR="006658D9" w:rsidRDefault="006658D9" w:rsidP="006658D9">
      <w:r>
        <w:t>00:10:26 Speaker 1</w:t>
      </w:r>
    </w:p>
    <w:p w14:paraId="42ABB72F" w14:textId="77777777" w:rsidR="006658D9" w:rsidRDefault="006658D9" w:rsidP="006658D9">
      <w:r>
        <w:t>Your job and sales.</w:t>
      </w:r>
    </w:p>
    <w:p w14:paraId="0E491902" w14:textId="77777777" w:rsidR="006658D9" w:rsidRDefault="006658D9" w:rsidP="006658D9">
      <w:r>
        <w:t>00:10:27 Speaker 1</w:t>
      </w:r>
    </w:p>
    <w:p w14:paraId="354D9F0B" w14:textId="77777777" w:rsidR="006658D9" w:rsidRDefault="006658D9" w:rsidP="006658D9">
      <w:r>
        <w:t>Basically, and you were like, this is what I'm assuming.</w:t>
      </w:r>
    </w:p>
    <w:p w14:paraId="5D893578" w14:textId="77777777" w:rsidR="006658D9" w:rsidRDefault="006658D9" w:rsidP="006658D9">
      <w:r>
        <w:t>00:10:30 Speaker 1</w:t>
      </w:r>
    </w:p>
    <w:p w14:paraId="509C7411" w14:textId="77777777" w:rsidR="006658D9" w:rsidRDefault="006658D9" w:rsidP="006658D9">
      <w:r>
        <w:t>You get back to.</w:t>
      </w:r>
    </w:p>
    <w:p w14:paraId="0F9B2045" w14:textId="77777777" w:rsidR="006658D9" w:rsidRDefault="006658D9" w:rsidP="006658D9">
      <w:r>
        <w:t>00:10:31 Speaker 1</w:t>
      </w:r>
    </w:p>
    <w:p w14:paraId="04C1AFAC" w14:textId="77777777" w:rsidR="006658D9" w:rsidRDefault="006658D9" w:rsidP="006658D9">
      <w:r>
        <w:t>Your sales job and you're like.</w:t>
      </w:r>
    </w:p>
    <w:p w14:paraId="7AA8FC8D" w14:textId="77777777" w:rsidR="006658D9" w:rsidRDefault="006658D9" w:rsidP="006658D9">
      <w:r>
        <w:t>00:10:33 Speaker 1</w:t>
      </w:r>
    </w:p>
    <w:p w14:paraId="1BE3C331" w14:textId="77777777" w:rsidR="006658D9" w:rsidRDefault="006658D9" w:rsidP="006658D9">
      <w:r>
        <w:t>I'm back to what I was.</w:t>
      </w:r>
    </w:p>
    <w:p w14:paraId="77DD4C28" w14:textId="77777777" w:rsidR="006658D9" w:rsidRDefault="006658D9" w:rsidP="006658D9">
      <w:r>
        <w:t>00:10:34 Speaker 1</w:t>
      </w:r>
    </w:p>
    <w:p w14:paraId="72AEA67D" w14:textId="77777777" w:rsidR="006658D9" w:rsidRDefault="006658D9" w:rsidP="006658D9">
      <w:r>
        <w:t>Doing before that, yeah.</w:t>
      </w:r>
    </w:p>
    <w:p w14:paraId="00BFA1ED" w14:textId="77777777" w:rsidR="006658D9" w:rsidRDefault="006658D9" w:rsidP="006658D9">
      <w:r>
        <w:t>00:10:37 Speaker 2</w:t>
      </w:r>
    </w:p>
    <w:p w14:paraId="74A1C2BB" w14:textId="77777777" w:rsidR="006658D9" w:rsidRDefault="006658D9" w:rsidP="006658D9">
      <w:r>
        <w:t>I had all this autonomy and no structure, and I could just do whatever I wanted.</w:t>
      </w:r>
    </w:p>
    <w:p w14:paraId="4A5E0FD0" w14:textId="77777777" w:rsidR="006658D9" w:rsidRDefault="006658D9" w:rsidP="006658D9">
      <w:r>
        <w:t>00:10:42 Speaker 2</w:t>
      </w:r>
    </w:p>
    <w:p w14:paraId="094ED2E3" w14:textId="77777777" w:rsidR="006658D9" w:rsidRDefault="006658D9" w:rsidP="006658D9">
      <w:r>
        <w:lastRenderedPageBreak/>
        <w:t>And I was good at that. Like, I loved that. And then pharma sales is so much rules, so much structure. Yeah. Yeah. No, I was not happy.</w:t>
      </w:r>
    </w:p>
    <w:p w14:paraId="17491759" w14:textId="77777777" w:rsidR="006658D9" w:rsidRDefault="006658D9" w:rsidP="006658D9">
      <w:r>
        <w:t>00:10:44 Speaker 5</w:t>
      </w:r>
    </w:p>
    <w:p w14:paraId="39A29BDF" w14:textId="77777777" w:rsidR="006658D9" w:rsidRDefault="006658D9" w:rsidP="006658D9">
      <w:r>
        <w:t>Hmm.</w:t>
      </w:r>
    </w:p>
    <w:p w14:paraId="4877432A" w14:textId="77777777" w:rsidR="006658D9" w:rsidRDefault="006658D9" w:rsidP="006658D9">
      <w:r>
        <w:t>00:10:52 Speaker 1</w:t>
      </w:r>
    </w:p>
    <w:p w14:paraId="37869DCA" w14:textId="77777777" w:rsidR="006658D9" w:rsidRDefault="006658D9" w:rsidP="006658D9">
      <w:r>
        <w:t>So you get back.</w:t>
      </w:r>
    </w:p>
    <w:p w14:paraId="7D13AE76" w14:textId="77777777" w:rsidR="006658D9" w:rsidRDefault="006658D9" w:rsidP="006658D9">
      <w:r>
        <w:t>00:10:53 Speaker 1</w:t>
      </w:r>
    </w:p>
    <w:p w14:paraId="13351CFA" w14:textId="77777777" w:rsidR="006658D9" w:rsidRDefault="006658D9" w:rsidP="006658D9">
      <w:r>
        <w:t>And you are feeling uninspired and unfulfilled. Did part of you think we should find another job?</w:t>
      </w:r>
    </w:p>
    <w:p w14:paraId="1CC9F4D6" w14:textId="77777777" w:rsidR="006658D9" w:rsidRDefault="006658D9" w:rsidP="006658D9">
      <w:r>
        <w:t>00:11:01 Speaker 2</w:t>
      </w:r>
    </w:p>
    <w:p w14:paraId="708B1218" w14:textId="77777777" w:rsidR="006658D9" w:rsidRDefault="006658D9" w:rsidP="006658D9">
      <w:r>
        <w:t>No, it it was. I want to say it was clear, but it wasn't really clear. Maybe a better word is it was loud. There was a definitely a.</w:t>
      </w:r>
    </w:p>
    <w:p w14:paraId="5EDAE28D" w14:textId="77777777" w:rsidR="006658D9" w:rsidRDefault="006658D9" w:rsidP="006658D9">
      <w:r>
        <w:t>00:11:13 Speaker 2</w:t>
      </w:r>
    </w:p>
    <w:p w14:paraId="3410E4F5" w14:textId="77777777" w:rsidR="006658D9" w:rsidRDefault="006658D9" w:rsidP="006658D9">
      <w:r>
        <w:t>Calling. I guess you could say that I needed to start something.</w:t>
      </w:r>
    </w:p>
    <w:p w14:paraId="4BCF7388" w14:textId="77777777" w:rsidR="006658D9" w:rsidRDefault="006658D9" w:rsidP="006658D9">
      <w:r>
        <w:t>00:11:17 Speaker 1</w:t>
      </w:r>
    </w:p>
    <w:p w14:paraId="0A616E36" w14:textId="77777777" w:rsidR="006658D9" w:rsidRDefault="006658D9" w:rsidP="006658D9">
      <w:r>
        <w:t>And and where did that come from? I mean, you hadn't done any any entrepreneurial stuff up until that. I mean, you hadn't been.</w:t>
      </w:r>
    </w:p>
    <w:p w14:paraId="2CF178DA" w14:textId="77777777" w:rsidR="006658D9" w:rsidRDefault="006658D9" w:rsidP="006658D9">
      <w:r>
        <w:t>00:11:24 Speaker 1</w:t>
      </w:r>
    </w:p>
    <w:p w14:paraId="509675B2" w14:textId="77777777" w:rsidR="006658D9" w:rsidRDefault="006658D9" w:rsidP="006658D9">
      <w:r>
        <w:t>On that track, right. You hadn't been thinking about that. So was it to come from someone else?</w:t>
      </w:r>
    </w:p>
    <w:p w14:paraId="7C080FDA" w14:textId="77777777" w:rsidR="006658D9" w:rsidRDefault="006658D9" w:rsidP="006658D9">
      <w:r>
        <w:t>00:11:30 Speaker 3</w:t>
      </w:r>
    </w:p>
    <w:p w14:paraId="46233BE8" w14:textId="77777777" w:rsidR="006658D9" w:rsidRDefault="006658D9" w:rsidP="006658D9">
      <w:r>
        <w:t>It.</w:t>
      </w:r>
    </w:p>
    <w:p w14:paraId="24E7DCFF" w14:textId="77777777" w:rsidR="006658D9" w:rsidRDefault="006658D9" w:rsidP="006658D9">
      <w:r>
        <w:t>00:11:31 Speaker 2</w:t>
      </w:r>
    </w:p>
    <w:p w14:paraId="00AF85D1" w14:textId="77777777" w:rsidR="006658D9" w:rsidRDefault="006658D9" w:rsidP="006658D9">
      <w:r>
        <w:t>Came from that change agent experience. I think it may not sound very entrepreneurial, but in fact it was. I had no just a very big goal and so that game, that sort of built my confidence to where I said, hey, I'm really good at this sort of like.</w:t>
      </w:r>
    </w:p>
    <w:p w14:paraId="5D3D1A90" w14:textId="77777777" w:rsidR="006658D9" w:rsidRDefault="006658D9" w:rsidP="006658D9">
      <w:r>
        <w:t>00:11:38</w:t>
      </w:r>
    </w:p>
    <w:p w14:paraId="4D1C26EC" w14:textId="77777777" w:rsidR="006658D9" w:rsidRDefault="006658D9" w:rsidP="006658D9">
      <w:r>
        <w:t>Yeah.</w:t>
      </w:r>
    </w:p>
    <w:p w14:paraId="50E1AB1C" w14:textId="77777777" w:rsidR="006658D9" w:rsidRDefault="006658D9" w:rsidP="006658D9">
      <w:r>
        <w:lastRenderedPageBreak/>
        <w:t>00:11:47 Speaker 2</w:t>
      </w:r>
    </w:p>
    <w:p w14:paraId="6ADE45C1" w14:textId="77777777" w:rsidR="006658D9" w:rsidRDefault="006658D9" w:rsidP="006658D9">
      <w:r>
        <w:t>Lack of structure thing and taking charge. I'm also good at getting people on board and like inspiring.</w:t>
      </w:r>
    </w:p>
    <w:p w14:paraId="2E720284" w14:textId="77777777" w:rsidR="006658D9" w:rsidRDefault="006658D9" w:rsidP="006658D9">
      <w:r>
        <w:t>00:11:53 Speaker 2</w:t>
      </w:r>
    </w:p>
    <w:p w14:paraId="6E53D324" w14:textId="77777777" w:rsidR="006658D9" w:rsidRDefault="006658D9" w:rsidP="006658D9">
      <w:r>
        <w:t>Them out and I loved.</w:t>
      </w:r>
    </w:p>
    <w:p w14:paraId="18E95419" w14:textId="77777777" w:rsidR="006658D9" w:rsidRDefault="006658D9" w:rsidP="006658D9">
      <w:r>
        <w:t>00:11:54 Speaker 2</w:t>
      </w:r>
    </w:p>
    <w:p w14:paraId="629FD6B1" w14:textId="77777777" w:rsidR="006658D9" w:rsidRDefault="006658D9" w:rsidP="006658D9">
      <w:r>
        <w:t>That yeah, I really loved that. I felt a lot of fulfillment from getting people to sort of combine forces and and.</w:t>
      </w:r>
    </w:p>
    <w:p w14:paraId="6EE0116C" w14:textId="77777777" w:rsidR="006658D9" w:rsidRDefault="006658D9" w:rsidP="006658D9">
      <w:r>
        <w:t>00:12:02 Speaker 1</w:t>
      </w:r>
    </w:p>
    <w:p w14:paraId="69433AB3" w14:textId="77777777" w:rsidR="006658D9" w:rsidRDefault="006658D9" w:rsidP="006658D9">
      <w:r>
        <w:t>Go and by the way, what was? What was Justin doing at this point? Because he came to LA to be a musician. So what? What was he doing while you were at Glaxo?</w:t>
      </w:r>
    </w:p>
    <w:p w14:paraId="6DD06D3E" w14:textId="77777777" w:rsidR="006658D9" w:rsidRDefault="006658D9" w:rsidP="006658D9">
      <w:r>
        <w:t>00:12:11 Speaker 2</w:t>
      </w:r>
    </w:p>
    <w:p w14:paraId="478F8E33" w14:textId="77777777" w:rsidR="006658D9" w:rsidRDefault="006658D9" w:rsidP="006658D9">
      <w:r>
        <w:t>Yeah, yeah, yeah, good question. Because I think that's another part of what drove the entrepreneurial thing. So Justin was writing songs. We had turned our second bedroom into a songwriter room. He played for a band and on the side he worked.</w:t>
      </w:r>
    </w:p>
    <w:p w14:paraId="1AFAFE3E" w14:textId="77777777" w:rsidR="006658D9" w:rsidRDefault="006658D9" w:rsidP="006658D9">
      <w:r>
        <w:t>00:12:26 Speaker 2</w:t>
      </w:r>
    </w:p>
    <w:p w14:paraId="3868F6BA" w14:textId="77777777" w:rsidR="006658D9" w:rsidRDefault="006658D9" w:rsidP="006658D9">
      <w:r>
        <w:t>Or an an entrepreneur.</w:t>
      </w:r>
    </w:p>
    <w:p w14:paraId="565C4934" w14:textId="77777777" w:rsidR="006658D9" w:rsidRDefault="006658D9" w:rsidP="006658D9">
      <w:r>
        <w:t>00:12:28 Speaker 2</w:t>
      </w:r>
    </w:p>
    <w:p w14:paraId="56BE2450" w14:textId="77777777" w:rsidR="006658D9" w:rsidRDefault="006658D9" w:rsidP="006658D9">
      <w:r>
        <w:t>A very, very successful entrepreneur.</w:t>
      </w:r>
    </w:p>
    <w:p w14:paraId="7C476108" w14:textId="77777777" w:rsidR="006658D9" w:rsidRDefault="006658D9" w:rsidP="006658D9">
      <w:r>
        <w:t>00:12:31 Speaker 1</w:t>
      </w:r>
    </w:p>
    <w:p w14:paraId="31D26424" w14:textId="77777777" w:rsidR="006658D9" w:rsidRDefault="006658D9" w:rsidP="006658D9">
      <w:r>
        <w:t>What did he do for him, Justin? Sort of.</w:t>
      </w:r>
    </w:p>
    <w:p w14:paraId="3467EEC7" w14:textId="77777777" w:rsidR="006658D9" w:rsidRDefault="006658D9" w:rsidP="006658D9">
      <w:r>
        <w:t>00:12:33 Speaker 2</w:t>
      </w:r>
    </w:p>
    <w:p w14:paraId="3E39E8C1" w14:textId="77777777" w:rsidR="006658D9" w:rsidRDefault="006658D9" w:rsidP="006658D9">
      <w:r>
        <w:t>I guess you could say his job was in marketing, but he really was.</w:t>
      </w:r>
    </w:p>
    <w:p w14:paraId="5D757CAD" w14:textId="77777777" w:rsidR="006658D9" w:rsidRDefault="006658D9" w:rsidP="006658D9">
      <w:r>
        <w:t>00:12:35 Speaker 3</w:t>
      </w:r>
    </w:p>
    <w:p w14:paraId="5F764D0D" w14:textId="77777777" w:rsidR="006658D9" w:rsidRDefault="006658D9" w:rsidP="006658D9">
      <w:r>
        <w:t>A.</w:t>
      </w:r>
    </w:p>
    <w:p w14:paraId="615D61C6" w14:textId="77777777" w:rsidR="006658D9" w:rsidRDefault="006658D9" w:rsidP="006658D9">
      <w:r>
        <w:t>00:12:35 Speaker 2</w:t>
      </w:r>
    </w:p>
    <w:p w14:paraId="5BD281C6" w14:textId="77777777" w:rsidR="006658D9" w:rsidRDefault="006658D9" w:rsidP="006658D9">
      <w:r>
        <w:lastRenderedPageBreak/>
        <w:t>Little bit of like an assistant and he would talk about this entrepreneur and just how successful he was in the life that he lived. So that also I think drove my desires because I think we started to say, well, imagine what we could do.</w:t>
      </w:r>
    </w:p>
    <w:p w14:paraId="0D0C6CA4" w14:textId="77777777" w:rsidR="006658D9" w:rsidRDefault="006658D9" w:rsidP="006658D9">
      <w:r>
        <w:t>00:12:48 Speaker 1</w:t>
      </w:r>
    </w:p>
    <w:p w14:paraId="176949F5" w14:textId="77777777" w:rsidR="006658D9" w:rsidRDefault="006658D9" w:rsidP="006658D9">
      <w:r>
        <w:t>So did you. I mean, so you're still at Glaxo and you're still working there, but did you did you start to kind of brainstorm with with Justin and and I guess also with?</w:t>
      </w:r>
    </w:p>
    <w:p w14:paraId="69074032" w14:textId="77777777" w:rsidR="006658D9" w:rsidRDefault="006658D9" w:rsidP="006658D9">
      <w:r>
        <w:t>00:12:58 Speaker 1</w:t>
      </w:r>
    </w:p>
    <w:p w14:paraId="0BA81F8B" w14:textId="77777777" w:rsidR="006658D9" w:rsidRDefault="006658D9" w:rsidP="006658D9">
      <w:r>
        <w:t>Vanessa, your closest friend at at Glaxo, did you guys sort of start to talk about, hey, what what could?</w:t>
      </w:r>
    </w:p>
    <w:p w14:paraId="559B77A8" w14:textId="77777777" w:rsidR="006658D9" w:rsidRDefault="006658D9" w:rsidP="006658D9">
      <w:r>
        <w:t>00:13:04 Speaker 1</w:t>
      </w:r>
    </w:p>
    <w:p w14:paraId="02932A45" w14:textId="77777777" w:rsidR="006658D9" w:rsidRDefault="006658D9" w:rsidP="006658D9">
      <w:r>
        <w:t>We do, yeah.</w:t>
      </w:r>
    </w:p>
    <w:p w14:paraId="5E0ED33D" w14:textId="77777777" w:rsidR="006658D9" w:rsidRDefault="006658D9" w:rsidP="006658D9">
      <w:r>
        <w:t>00:13:05 Speaker 1</w:t>
      </w:r>
    </w:p>
    <w:p w14:paraId="72926FD8" w14:textId="77777777" w:rsidR="006658D9" w:rsidRDefault="006658D9" w:rsidP="006658D9">
      <w:r>
        <w:t>You just sit around and kind of throw ideas.</w:t>
      </w:r>
    </w:p>
    <w:p w14:paraId="1734743C" w14:textId="77777777" w:rsidR="006658D9" w:rsidRDefault="006658D9" w:rsidP="006658D9">
      <w:r>
        <w:t>00:13:07 Speaker 2</w:t>
      </w:r>
    </w:p>
    <w:p w14:paraId="5ABBB369" w14:textId="77777777" w:rsidR="006658D9" w:rsidRDefault="006658D9" w:rsidP="006658D9">
      <w:r>
        <w:t>Out. Well, it was more structured than that. The beginning was more of an emotional journey. Like, I think the three of us had to accept that this is what we wanted first and then we were like, what are we going to do?</w:t>
      </w:r>
    </w:p>
    <w:p w14:paraId="0F6D2A67" w14:textId="77777777" w:rsidR="006658D9" w:rsidRDefault="006658D9" w:rsidP="006658D9">
      <w:r>
        <w:t>00:13:20 Speaker 2</w:t>
      </w:r>
    </w:p>
    <w:p w14:paraId="39668B20" w14:textId="77777777" w:rsidR="006658D9" w:rsidRDefault="006658D9" w:rsidP="006658D9">
      <w:r>
        <w:t>As soon as we got to the place of knowing we wanted to do this immediately every Saturday we were having entrepreneur club meetings, so it wasn't just sitting around, they were structured.</w:t>
      </w:r>
    </w:p>
    <w:p w14:paraId="08E8A943" w14:textId="77777777" w:rsidR="006658D9" w:rsidRDefault="006658D9" w:rsidP="006658D9">
      <w:r>
        <w:t>00:13:29 Speaker 1</w:t>
      </w:r>
    </w:p>
    <w:p w14:paraId="2C6D236B" w14:textId="77777777" w:rsidR="006658D9" w:rsidRDefault="006658D9" w:rsidP="006658D9">
      <w:r>
        <w:t>Like you had all come with ideas.</w:t>
      </w:r>
    </w:p>
    <w:p w14:paraId="4EB4188F" w14:textId="77777777" w:rsidR="006658D9" w:rsidRDefault="006658D9" w:rsidP="006658D9">
      <w:r>
        <w:t>00:13:30 Speaker 3</w:t>
      </w:r>
    </w:p>
    <w:p w14:paraId="34EEC993" w14:textId="77777777" w:rsidR="006658D9" w:rsidRDefault="006658D9" w:rsidP="006658D9">
      <w:r>
        <w:t>Or yes, yes. So the idea was.</w:t>
      </w:r>
    </w:p>
    <w:p w14:paraId="745C31F4" w14:textId="77777777" w:rsidR="006658D9" w:rsidRDefault="006658D9" w:rsidP="006658D9">
      <w:r>
        <w:t>00:13:33 Speaker 2</w:t>
      </w:r>
    </w:p>
    <w:p w14:paraId="4FDC5EB8" w14:textId="77777777" w:rsidR="006658D9" w:rsidRDefault="006658D9" w:rsidP="006658D9">
      <w:r>
        <w:t>In the week you were supposed to have a notebook with you, and at any point during the week, if you had a.</w:t>
      </w:r>
    </w:p>
    <w:p w14:paraId="48802B3C" w14:textId="77777777" w:rsidR="006658D9" w:rsidRDefault="006658D9" w:rsidP="006658D9">
      <w:r>
        <w:t>00:13:38 Speaker 2</w:t>
      </w:r>
    </w:p>
    <w:p w14:paraId="53255F75" w14:textId="77777777" w:rsidR="006658D9" w:rsidRDefault="006658D9" w:rsidP="006658D9">
      <w:r>
        <w:lastRenderedPageBreak/>
        <w:t>Pain. A struggle.</w:t>
      </w:r>
    </w:p>
    <w:p w14:paraId="36E84120" w14:textId="77777777" w:rsidR="006658D9" w:rsidRDefault="006658D9" w:rsidP="006658D9">
      <w:r>
        <w:t>00:13:40 Speaker 2</w:t>
      </w:r>
    </w:p>
    <w:p w14:paraId="227A5F9C" w14:textId="77777777" w:rsidR="006658D9" w:rsidRDefault="006658D9" w:rsidP="006658D9">
      <w:r>
        <w:t>At all, you had to write it.</w:t>
      </w:r>
    </w:p>
    <w:p w14:paraId="229EA1F4" w14:textId="77777777" w:rsidR="006658D9" w:rsidRDefault="006658D9" w:rsidP="006658D9">
      <w:r>
        <w:t>00:13:42 Speaker 2</w:t>
      </w:r>
    </w:p>
    <w:p w14:paraId="3A947E3D" w14:textId="77777777" w:rsidR="006658D9" w:rsidRDefault="006658D9" w:rsidP="006658D9">
      <w:r>
        <w:t>Down. Yeah, that was what we.</w:t>
      </w:r>
    </w:p>
    <w:p w14:paraId="55781B66" w14:textId="77777777" w:rsidR="006658D9" w:rsidRDefault="006658D9" w:rsidP="006658D9">
      <w:r>
        <w:t>00:13:43 Speaker 2</w:t>
      </w:r>
    </w:p>
    <w:p w14:paraId="0DE92D48" w14:textId="77777777" w:rsidR="006658D9" w:rsidRDefault="006658D9" w:rsidP="006658D9">
      <w:r>
        <w:t>Gathered around so we had all kinds of ideas.</w:t>
      </w:r>
    </w:p>
    <w:p w14:paraId="13A2E0DF" w14:textId="77777777" w:rsidR="006658D9" w:rsidRDefault="006658D9" w:rsidP="006658D9">
      <w:r>
        <w:t>00:13:47 Speaker 1</w:t>
      </w:r>
    </w:p>
    <w:p w14:paraId="20EEEC8C" w14:textId="77777777" w:rsidR="006658D9" w:rsidRDefault="006658D9" w:rsidP="006658D9">
      <w:r>
        <w:t>Like what?</w:t>
      </w:r>
    </w:p>
    <w:p w14:paraId="49DAB877" w14:textId="77777777" w:rsidR="006658D9" w:rsidRDefault="006658D9" w:rsidP="006658D9">
      <w:r>
        <w:t>00:13:48 Speaker 2</w:t>
      </w:r>
    </w:p>
    <w:p w14:paraId="64AEA07B" w14:textId="77777777" w:rsidR="006658D9" w:rsidRDefault="006658D9" w:rsidP="006658D9">
      <w:r>
        <w:t>Like, OK, so they ran the gamut. So parking was a pain in the ***. So the idea for an app that would, you know, solve for looking around for parking in downtown LA.</w:t>
      </w:r>
    </w:p>
    <w:p w14:paraId="73E548CA" w14:textId="77777777" w:rsidR="006658D9" w:rsidRDefault="006658D9" w:rsidP="006658D9">
      <w:r>
        <w:t>00:14:01 Speaker 2</w:t>
      </w:r>
    </w:p>
    <w:p w14:paraId="0EFABAF7" w14:textId="77777777" w:rsidR="006658D9" w:rsidRDefault="006658D9" w:rsidP="006658D9">
      <w:r>
        <w:t>Vanessa would come in and say I remember one of the ideas she brought up was her high boots. She has these like knee high boots and they would slouch. They would fall when she would walk. What could we create that would hold those boots up? Yeah. I mean really all over the place. So if we liked the idea like the three of.</w:t>
      </w:r>
    </w:p>
    <w:p w14:paraId="049B63FA" w14:textId="77777777" w:rsidR="006658D9" w:rsidRDefault="006658D9" w:rsidP="006658D9">
      <w:r>
        <w:t>00:14:19 Speaker 2</w:t>
      </w:r>
    </w:p>
    <w:p w14:paraId="6B21468C" w14:textId="77777777" w:rsidR="006658D9" w:rsidRDefault="006658D9" w:rsidP="006658D9">
      <w:r>
        <w:t>Us would look at it.</w:t>
      </w:r>
    </w:p>
    <w:p w14:paraId="6591E95C" w14:textId="77777777" w:rsidR="006658D9" w:rsidRDefault="006658D9" w:rsidP="006658D9">
      <w:r>
        <w:t>00:14:20 Speaker 2</w:t>
      </w:r>
    </w:p>
    <w:p w14:paraId="3911F26D" w14:textId="77777777" w:rsidR="006658D9" w:rsidRDefault="006658D9" w:rsidP="006658D9">
      <w:r>
        <w:t>And brainstorm solutions. And we thought that there was one that had legs we would move.</w:t>
      </w:r>
    </w:p>
    <w:p w14:paraId="62E0987C" w14:textId="77777777" w:rsidR="006658D9" w:rsidRDefault="006658D9" w:rsidP="006658D9">
      <w:r>
        <w:t>00:14:24 Speaker 2</w:t>
      </w:r>
    </w:p>
    <w:p w14:paraId="7B57A5C5" w14:textId="77777777" w:rsidR="006658D9" w:rsidRDefault="006658D9" w:rsidP="006658D9">
      <w:r>
        <w:t>It to the.</w:t>
      </w:r>
    </w:p>
    <w:p w14:paraId="6EC5EEDD" w14:textId="77777777" w:rsidR="006658D9" w:rsidRDefault="006658D9" w:rsidP="006658D9">
      <w:r>
        <w:t>00:14:24 Speaker 2</w:t>
      </w:r>
    </w:p>
    <w:p w14:paraId="0B69B702" w14:textId="77777777" w:rsidR="006658D9" w:rsidRDefault="006658D9" w:rsidP="006658D9">
      <w:r>
        <w:t>Next phase, right, which would mean somebody would take it on and do a little research what's what does the competition look like out there? How much would it cost?</w:t>
      </w:r>
    </w:p>
    <w:p w14:paraId="68E6402E" w14:textId="77777777" w:rsidR="006658D9" w:rsidRDefault="006658D9" w:rsidP="006658D9">
      <w:r>
        <w:t>00:14:31 Speaker 2</w:t>
      </w:r>
    </w:p>
    <w:p w14:paraId="7CA39532" w14:textId="77777777" w:rsidR="006658D9" w:rsidRDefault="006658D9" w:rsidP="006658D9">
      <w:r>
        <w:lastRenderedPageBreak/>
        <w:t>To, you know, just sort of initial broad.</w:t>
      </w:r>
    </w:p>
    <w:p w14:paraId="4AA5D464" w14:textId="77777777" w:rsidR="006658D9" w:rsidRDefault="006658D9" w:rsidP="006658D9">
      <w:r>
        <w:t>00:14:33 Speaker 2</w:t>
      </w:r>
    </w:p>
    <w:p w14:paraId="1522EEDA" w14:textId="77777777" w:rsidR="006658D9" w:rsidRDefault="006658D9" w:rsidP="006658D9">
      <w:r>
        <w:t>Broke stuff. Yeah, and most of the stuff would get crossed off the list because we just didn't have any significant money and we had gone through several weeks of this process in the entrepreneur club, maybe even a couple months. And by the way, Vanessa and I did start one in there.</w:t>
      </w:r>
    </w:p>
    <w:p w14:paraId="2B3CD635" w14:textId="77777777" w:rsidR="006658D9" w:rsidRDefault="006658D9" w:rsidP="006658D9">
      <w:r>
        <w:t>00:14:50 Speaker 1</w:t>
      </w:r>
    </w:p>
    <w:p w14:paraId="0EC72C4A" w14:textId="77777777" w:rsidR="006658D9" w:rsidRDefault="006658D9" w:rsidP="006658D9">
      <w:r>
        <w:t>You started a business well, would you?</w:t>
      </w:r>
    </w:p>
    <w:p w14:paraId="10931427" w14:textId="77777777" w:rsidR="006658D9" w:rsidRDefault="006658D9" w:rsidP="006658D9">
      <w:r>
        <w:t>00:14:51 Speaker 3</w:t>
      </w:r>
    </w:p>
    <w:p w14:paraId="3552CF2B" w14:textId="77777777" w:rsidR="006658D9" w:rsidRDefault="006658D9" w:rsidP="006658D9">
      <w:r>
        <w:t>We did. We did.</w:t>
      </w:r>
    </w:p>
    <w:p w14:paraId="3E9ED79C" w14:textId="77777777" w:rsidR="006658D9" w:rsidRDefault="006658D9" w:rsidP="006658D9">
      <w:r>
        <w:t>00:14:52</w:t>
      </w:r>
    </w:p>
    <w:p w14:paraId="314E8924" w14:textId="77777777" w:rsidR="006658D9" w:rsidRDefault="006658D9" w:rsidP="006658D9">
      <w:r>
        <w:t>Start.</w:t>
      </w:r>
    </w:p>
    <w:p w14:paraId="0D63309A" w14:textId="77777777" w:rsidR="006658D9" w:rsidRDefault="006658D9" w:rsidP="006658D9">
      <w:r>
        <w:t>00:14:53 Speaker 3</w:t>
      </w:r>
    </w:p>
    <w:p w14:paraId="5275CD3C" w14:textId="77777777" w:rsidR="006658D9" w:rsidRDefault="006658D9" w:rsidP="006658D9">
      <w:r>
        <w:t>I would say.</w:t>
      </w:r>
    </w:p>
    <w:p w14:paraId="5C08B58A" w14:textId="77777777" w:rsidR="006658D9" w:rsidRDefault="006658D9" w:rsidP="006658D9">
      <w:r>
        <w:t>00:14:54 Speaker 2</w:t>
      </w:r>
    </w:p>
    <w:p w14:paraId="2B7F8E87" w14:textId="77777777" w:rsidR="006658D9" w:rsidRDefault="006658D9" w:rsidP="006658D9">
      <w:r>
        <w:t>We actually started a business. We made business cards.</w:t>
      </w:r>
    </w:p>
    <w:p w14:paraId="22168992" w14:textId="77777777" w:rsidR="006658D9" w:rsidRDefault="006658D9" w:rsidP="006658D9">
      <w:r>
        <w:t>00:14:57 Speaker 2</w:t>
      </w:r>
    </w:p>
    <w:p w14:paraId="04C0F350" w14:textId="77777777" w:rsidR="006658D9" w:rsidRDefault="006658D9" w:rsidP="006658D9">
      <w:r>
        <w:t>We felt that parties could be better if they had, like a theme and that we have themes for birthday parties as.</w:t>
      </w:r>
    </w:p>
    <w:p w14:paraId="1BCE3BE6" w14:textId="77777777" w:rsidR="006658D9" w:rsidRDefault="006658D9" w:rsidP="006658D9">
      <w:r>
        <w:t>00:15:00</w:t>
      </w:r>
    </w:p>
    <w:p w14:paraId="18DFA1A1" w14:textId="77777777" w:rsidR="006658D9" w:rsidRDefault="006658D9" w:rsidP="006658D9">
      <w:r>
        <w:t>Enter.</w:t>
      </w:r>
    </w:p>
    <w:p w14:paraId="32B53E9B" w14:textId="77777777" w:rsidR="006658D9" w:rsidRDefault="006658D9" w:rsidP="006658D9">
      <w:r>
        <w:t>00:15:06 Speaker 3</w:t>
      </w:r>
    </w:p>
    <w:p w14:paraId="31DAC541" w14:textId="77777777" w:rsidR="006658D9" w:rsidRDefault="006658D9" w:rsidP="006658D9">
      <w:r>
        <w:t>Kids.</w:t>
      </w:r>
    </w:p>
    <w:p w14:paraId="707CB59A" w14:textId="77777777" w:rsidR="006658D9" w:rsidRDefault="006658D9" w:rsidP="006658D9">
      <w:r>
        <w:t>00:15:07 Speaker 2</w:t>
      </w:r>
    </w:p>
    <w:p w14:paraId="3FB9AFAD" w14:textId="77777777" w:rsidR="006658D9" w:rsidRDefault="006658D9" w:rsidP="006658D9">
      <w:r>
        <w:t>Why don't we have theme parties more and easy theme?</w:t>
      </w:r>
    </w:p>
    <w:p w14:paraId="663A6DAA" w14:textId="77777777" w:rsidR="006658D9" w:rsidRDefault="006658D9" w:rsidP="006658D9">
      <w:r>
        <w:t>00:15:11 Speaker 2</w:t>
      </w:r>
    </w:p>
    <w:p w14:paraId="6432DECD" w14:textId="77777777" w:rsidR="006658D9" w:rsidRDefault="006658D9" w:rsidP="006658D9">
      <w:r>
        <w:t>Parties for adults.</w:t>
      </w:r>
    </w:p>
    <w:p w14:paraId="4F7A4F32" w14:textId="77777777" w:rsidR="006658D9" w:rsidRDefault="006658D9" w:rsidP="006658D9">
      <w:r>
        <w:lastRenderedPageBreak/>
        <w:t>00:15:13 Speaker 2</w:t>
      </w:r>
    </w:p>
    <w:p w14:paraId="013D952C" w14:textId="77777777" w:rsidR="006658D9" w:rsidRDefault="006658D9" w:rsidP="006658D9">
      <w:r>
        <w:t>And then eventually this could turn into a really great big business where we would sell kits.</w:t>
      </w:r>
    </w:p>
    <w:p w14:paraId="68F4242B" w14:textId="77777777" w:rsidR="006658D9" w:rsidRDefault="006658D9" w:rsidP="006658D9">
      <w:r>
        <w:t>00:15:17 Speaker 2</w:t>
      </w:r>
    </w:p>
    <w:p w14:paraId="54204A0D" w14:textId="77777777" w:rsidR="006658D9" w:rsidRDefault="006658D9" w:rsidP="006658D9">
      <w:r>
        <w:t>Like that was sort of the thought. And so we called.</w:t>
      </w:r>
    </w:p>
    <w:p w14:paraId="3E787CF2" w14:textId="77777777" w:rsidR="006658D9" w:rsidRDefault="006658D9" w:rsidP="006658D9">
      <w:r>
        <w:t>00:15:19 Speaker 2</w:t>
      </w:r>
    </w:p>
    <w:p w14:paraId="4BAB14D1" w14:textId="77777777" w:rsidR="006658D9" w:rsidRDefault="006658D9" w:rsidP="006658D9">
      <w:r>
        <w:t>It the Maddox.</w:t>
      </w:r>
    </w:p>
    <w:p w14:paraId="2DE7AA45" w14:textId="77777777" w:rsidR="006658D9" w:rsidRDefault="006658D9" w:rsidP="006658D9">
      <w:r>
        <w:t>00:15:20 Speaker 1</w:t>
      </w:r>
    </w:p>
    <w:p w14:paraId="37F7FCC7" w14:textId="77777777" w:rsidR="006658D9" w:rsidRDefault="006658D9" w:rsidP="006658D9">
      <w:r>
        <w:t>So like if the party if it was like the the theme was The Flintstones, you would go decorate the house like The Flintstones.</w:t>
      </w:r>
    </w:p>
    <w:p w14:paraId="55C7D0F8" w14:textId="77777777" w:rsidR="006658D9" w:rsidRDefault="006658D9" w:rsidP="006658D9">
      <w:r>
        <w:t>00:15:26 Speaker 2</w:t>
      </w:r>
    </w:p>
    <w:p w14:paraId="77262AA8" w14:textId="77777777" w:rsidR="006658D9" w:rsidRDefault="006658D9" w:rsidP="006658D9">
      <w:r>
        <w:t>OK, so we made business cards, we even went and sold a a party.</w:t>
      </w:r>
    </w:p>
    <w:p w14:paraId="325BE564" w14:textId="77777777" w:rsidR="006658D9" w:rsidRDefault="006658D9" w:rsidP="006658D9">
      <w:r>
        <w:t>00:15:31 Speaker 2</w:t>
      </w:r>
    </w:p>
    <w:p w14:paraId="507CCD33" w14:textId="77777777" w:rsidR="006658D9" w:rsidRDefault="006658D9" w:rsidP="006658D9">
      <w:r>
        <w:t>To a record studio in Hollywood.</w:t>
      </w:r>
    </w:p>
    <w:p w14:paraId="486516FB" w14:textId="77777777" w:rsidR="006658D9" w:rsidRDefault="006658D9" w:rsidP="006658D9">
      <w:r>
        <w:t>00:15:34 Speaker 2</w:t>
      </w:r>
    </w:p>
    <w:p w14:paraId="5A33B52C" w14:textId="77777777" w:rsidR="006658D9" w:rsidRDefault="006658D9" w:rsidP="006658D9">
      <w:r>
        <w:t>And it was.</w:t>
      </w:r>
    </w:p>
    <w:p w14:paraId="6130984F" w14:textId="77777777" w:rsidR="006658D9" w:rsidRDefault="006658D9" w:rsidP="006658D9">
      <w:r>
        <w:t>00:15:35</w:t>
      </w:r>
    </w:p>
    <w:p w14:paraId="38D4770D" w14:textId="77777777" w:rsidR="006658D9" w:rsidRDefault="006658D9" w:rsidP="006658D9">
      <w:r>
        <w:t>What?</w:t>
      </w:r>
    </w:p>
    <w:p w14:paraId="6288B2BD" w14:textId="77777777" w:rsidR="006658D9" w:rsidRDefault="006658D9" w:rsidP="006658D9">
      <w:r>
        <w:t>00:15:35</w:t>
      </w:r>
    </w:p>
    <w:p w14:paraId="2C801C7E" w14:textId="77777777" w:rsidR="006658D9" w:rsidRDefault="006658D9" w:rsidP="006658D9">
      <w:r>
        <w:t>The.</w:t>
      </w:r>
    </w:p>
    <w:p w14:paraId="12567EBD" w14:textId="77777777" w:rsidR="006658D9" w:rsidRDefault="006658D9" w:rsidP="006658D9">
      <w:r>
        <w:t>00:15:37 Speaker 2</w:t>
      </w:r>
    </w:p>
    <w:p w14:paraId="09000DE9" w14:textId="77777777" w:rsidR="006658D9" w:rsidRDefault="006658D9" w:rsidP="006658D9">
      <w:r>
        <w:t>I it was Halloween and I don't remember which is really sad. We never ended up doing it. That's why I don't remember. We sold it in and they were excited to do it. And then like it just sort of puttered out. They ended up canceling the party for a reason unrelated to the the theme. It was like they they were cutting budgets.</w:t>
      </w:r>
    </w:p>
    <w:p w14:paraId="5A55735B" w14:textId="77777777" w:rsidR="006658D9" w:rsidRDefault="006658D9" w:rsidP="006658D9">
      <w:r>
        <w:t>00:15:43</w:t>
      </w:r>
    </w:p>
    <w:p w14:paraId="332EB4FA" w14:textId="77777777" w:rsidR="006658D9" w:rsidRDefault="006658D9" w:rsidP="006658D9">
      <w:r>
        <w:t>No.</w:t>
      </w:r>
    </w:p>
    <w:p w14:paraId="68CE80BB" w14:textId="77777777" w:rsidR="006658D9" w:rsidRDefault="006658D9" w:rsidP="006658D9">
      <w:r>
        <w:t>00:15:57 Speaker 2</w:t>
      </w:r>
    </w:p>
    <w:p w14:paraId="4C7775CB" w14:textId="77777777" w:rsidR="006658D9" w:rsidRDefault="006658D9" w:rsidP="006658D9">
      <w:r>
        <w:lastRenderedPageBreak/>
        <w:t>Something and they decided not to do a Halloween party.</w:t>
      </w:r>
    </w:p>
    <w:p w14:paraId="6EC07D95" w14:textId="77777777" w:rsidR="006658D9" w:rsidRDefault="006658D9" w:rsidP="006658D9">
      <w:r>
        <w:t>00:15:59 Speaker 2</w:t>
      </w:r>
    </w:p>
    <w:p w14:paraId="057F897F" w14:textId="77777777" w:rsidR="006658D9" w:rsidRDefault="006658D9" w:rsidP="006658D9">
      <w:r>
        <w:t>This year, right? So.</w:t>
      </w:r>
    </w:p>
    <w:p w14:paraId="5A088BFA" w14:textId="77777777" w:rsidR="006658D9" w:rsidRDefault="006658D9" w:rsidP="006658D9">
      <w:r>
        <w:t>00:16:00 Speaker 2</w:t>
      </w:r>
    </w:p>
    <w:p w14:paraId="05E91FE6" w14:textId="77777777" w:rsidR="006658D9" w:rsidRDefault="006658D9" w:rsidP="006658D9">
      <w:r>
        <w:t>There was a bit of frustration, you know, in the group and we were going to get another party going and Justin basically came into one of the meetings and said guys, I feel like what you're talking about is just is going to be a lot of work. I'm not particularly interested in the.</w:t>
      </w:r>
    </w:p>
    <w:p w14:paraId="539D87BE" w14:textId="77777777" w:rsidR="006658D9" w:rsidRDefault="006658D9" w:rsidP="006658D9">
      <w:r>
        <w:t>00:16:15 Speaker 2</w:t>
      </w:r>
    </w:p>
    <w:p w14:paraId="47ED5680" w14:textId="77777777" w:rsidR="006658D9" w:rsidRDefault="006658D9" w:rsidP="006658D9">
      <w:r>
        <w:t>I mean, the three of us, really.</w:t>
      </w:r>
    </w:p>
    <w:p w14:paraId="1275ACC6" w14:textId="77777777" w:rsidR="006658D9" w:rsidRDefault="006658D9" w:rsidP="006658D9">
      <w:r>
        <w:t>00:16:17 Speaker 1</w:t>
      </w:r>
    </w:p>
    <w:p w14:paraId="7559FDB1" w14:textId="77777777" w:rsidR="006658D9" w:rsidRDefault="006658D9" w:rsidP="006658D9">
      <w:r>
        <w:t>Were broke, by the way, and you're still both of you are still working at Glaxo Smith Kline. At this point, you're still.</w:t>
      </w:r>
    </w:p>
    <w:p w14:paraId="2CD6395A" w14:textId="77777777" w:rsidR="006658D9" w:rsidRDefault="006658D9" w:rsidP="006658D9">
      <w:r>
        <w:t>00:16:21 Speaker 3</w:t>
      </w:r>
    </w:p>
    <w:p w14:paraId="3F7C3B6B" w14:textId="77777777" w:rsidR="006658D9" w:rsidRDefault="006658D9" w:rsidP="006658D9">
      <w:r>
        <w:t>Yes.</w:t>
      </w:r>
    </w:p>
    <w:p w14:paraId="502F489D" w14:textId="77777777" w:rsidR="006658D9" w:rsidRDefault="006658D9" w:rsidP="006658D9">
      <w:r>
        <w:t>00:16:22 Speaker 1</w:t>
      </w:r>
    </w:p>
    <w:p w14:paraId="132E3513" w14:textId="77777777" w:rsidR="006658D9" w:rsidRDefault="006658D9" w:rsidP="006658D9">
      <w:r>
        <w:t>Because you need the income, yes.</w:t>
      </w:r>
    </w:p>
    <w:p w14:paraId="785EB7F9" w14:textId="77777777" w:rsidR="006658D9" w:rsidRDefault="006658D9" w:rsidP="006658D9">
      <w:r>
        <w:t>00:16:24 Speaker 1</w:t>
      </w:r>
    </w:p>
    <w:p w14:paraId="6B8F721B" w14:textId="77777777" w:rsidR="006658D9" w:rsidRDefault="006658D9" w:rsidP="006658D9">
      <w:r>
        <w:t>So you guys are having these entrepreneurial meetings and I guess that the problem you decided to settle on was because Justin raised this problem. What was the problem he had and what what was the idea?</w:t>
      </w:r>
    </w:p>
    <w:p w14:paraId="5F80D20B" w14:textId="77777777" w:rsidR="006658D9" w:rsidRDefault="006658D9" w:rsidP="006658D9">
      <w:r>
        <w:t>00:16:37 Speaker 2</w:t>
      </w:r>
    </w:p>
    <w:p w14:paraId="33D5786C" w14:textId="77777777" w:rsidR="006658D9" w:rsidRDefault="006658D9" w:rsidP="006658D9">
      <w:r>
        <w:t>The problem was hair loss.</w:t>
      </w:r>
    </w:p>
    <w:p w14:paraId="163F5D6F" w14:textId="77777777" w:rsidR="006658D9" w:rsidRDefault="006658D9" w:rsidP="006658D9">
      <w:r>
        <w:t>00:16:39 Speaker 1</w:t>
      </w:r>
    </w:p>
    <w:p w14:paraId="72AC46B3" w14:textId="77777777" w:rsidR="006658D9" w:rsidRDefault="006658D9" w:rsidP="006658D9">
      <w:r>
        <w:t>OK.</w:t>
      </w:r>
    </w:p>
    <w:p w14:paraId="55A7DC8E" w14:textId="77777777" w:rsidR="006658D9" w:rsidRDefault="006658D9" w:rsidP="006658D9">
      <w:r>
        <w:t>00:16:41 Speaker 2</w:t>
      </w:r>
    </w:p>
    <w:p w14:paraId="175105F3" w14:textId="77777777" w:rsidR="006658D9" w:rsidRDefault="006658D9" w:rsidP="006658D9">
      <w:r>
        <w:t>So his entrepreneur that the one that he was working for, he became successful by selling a product that it basically solves for hair loss. And so Justin would see how far people would go. Consumers would go.</w:t>
      </w:r>
    </w:p>
    <w:p w14:paraId="219A2868" w14:textId="77777777" w:rsidR="006658D9" w:rsidRDefault="006658D9" w:rsidP="006658D9">
      <w:r>
        <w:lastRenderedPageBreak/>
        <w:t>00:16:56 Speaker 2</w:t>
      </w:r>
    </w:p>
    <w:p w14:paraId="33D83F37" w14:textId="77777777" w:rsidR="006658D9" w:rsidRDefault="006658D9" w:rsidP="006658D9">
      <w:r>
        <w:t>To protect the hair on.</w:t>
      </w:r>
    </w:p>
    <w:p w14:paraId="6CFCB972" w14:textId="77777777" w:rsidR="006658D9" w:rsidRDefault="006658D9" w:rsidP="006658D9">
      <w:r>
        <w:t>00:16:58 Speaker 2</w:t>
      </w:r>
    </w:p>
    <w:p w14:paraId="1735C38C" w14:textId="77777777" w:rsidR="006658D9" w:rsidRDefault="006658D9" w:rsidP="006658D9">
      <w:r>
        <w:t>Their head. And so he came in saying.</w:t>
      </w:r>
    </w:p>
    <w:p w14:paraId="619E34A4" w14:textId="77777777" w:rsidR="006658D9" w:rsidRDefault="006658D9" w:rsidP="006658D9">
      <w:r>
        <w:t>00:17:00 Speaker 2</w:t>
      </w:r>
    </w:p>
    <w:p w14:paraId="43D76389" w14:textId="77777777" w:rsidR="006658D9" w:rsidRDefault="006658D9" w:rsidP="006658D9">
      <w:r>
        <w:t>Guys.</w:t>
      </w:r>
    </w:p>
    <w:p w14:paraId="0DE720FB" w14:textId="77777777" w:rsidR="006658D9" w:rsidRDefault="006658D9" w:rsidP="006658D9">
      <w:r>
        <w:t>00:17:01 Speaker 2</w:t>
      </w:r>
    </w:p>
    <w:p w14:paraId="13823090" w14:textId="77777777" w:rsidR="006658D9" w:rsidRDefault="006658D9" w:rsidP="006658D9">
      <w:r>
        <w:t>We could make something here. I think he had recently gone to represent that company at a trade show or something, and he just saw the incredible opportunity. So he brought that to.</w:t>
      </w:r>
    </w:p>
    <w:p w14:paraId="4ABF7E57" w14:textId="77777777" w:rsidR="006658D9" w:rsidRDefault="006658D9" w:rsidP="006658D9">
      <w:r>
        <w:t>00:17:10 Speaker 1</w:t>
      </w:r>
    </w:p>
    <w:p w14:paraId="5EB3DF48" w14:textId="77777777" w:rsidR="006658D9" w:rsidRDefault="006658D9" w:rsidP="006658D9">
      <w:r>
        <w:t>The table. So he's thinking we got to get into hair loss because this is a big deal. It's a huge industry and there's room to kind of.</w:t>
      </w:r>
    </w:p>
    <w:p w14:paraId="0A3CCC4D" w14:textId="77777777" w:rsidR="006658D9" w:rsidRDefault="006658D9" w:rsidP="006658D9">
      <w:r>
        <w:t>00:17:13 Speaker 2</w:t>
      </w:r>
    </w:p>
    <w:p w14:paraId="2F04436A" w14:textId="77777777" w:rsidR="006658D9" w:rsidRDefault="006658D9" w:rsidP="006658D9">
      <w:r>
        <w:t>Yeah.</w:t>
      </w:r>
    </w:p>
    <w:p w14:paraId="40B30383" w14:textId="77777777" w:rsidR="006658D9" w:rsidRDefault="006658D9" w:rsidP="006658D9">
      <w:r>
        <w:t>00:17:17 Speaker 1</w:t>
      </w:r>
    </w:p>
    <w:p w14:paraId="78A5F203" w14:textId="77777777" w:rsidR="006658D9" w:rsidRDefault="006658D9" w:rsidP="006658D9">
      <w:r>
        <w:t>Enter that market. Yeah, and and so.</w:t>
      </w:r>
    </w:p>
    <w:p w14:paraId="39721E76" w14:textId="77777777" w:rsidR="006658D9" w:rsidRDefault="006658D9" w:rsidP="006658D9">
      <w:r>
        <w:t>00:17:20 Speaker 1</w:t>
      </w:r>
    </w:p>
    <w:p w14:paraId="378B65D1" w14:textId="77777777" w:rsidR="006658D9" w:rsidRDefault="006658D9" w:rsidP="006658D9">
      <w:r>
        <w:t>What did you guys? I mean where?</w:t>
      </w:r>
    </w:p>
    <w:p w14:paraId="6AF12D7C" w14:textId="77777777" w:rsidR="006658D9" w:rsidRDefault="006658D9" w:rsidP="006658D9">
      <w:r>
        <w:t>00:17:21 Speaker 1</w:t>
      </w:r>
    </w:p>
    <w:p w14:paraId="39B3D381" w14:textId="77777777" w:rsidR="006658D9" w:rsidRDefault="006658D9" w:rsidP="006658D9">
      <w:r>
        <w:t>Did you start?</w:t>
      </w:r>
    </w:p>
    <w:p w14:paraId="39651A6B" w14:textId="77777777" w:rsidR="006658D9" w:rsidRDefault="006658D9" w:rsidP="006658D9">
      <w:r>
        <w:t>00:17:22 Speaker 2</w:t>
      </w:r>
    </w:p>
    <w:p w14:paraId="4D95D0C4" w14:textId="77777777" w:rsidR="006658D9" w:rsidRDefault="006658D9" w:rsidP="006658D9">
      <w:r>
        <w:t>So Jess and Vanessa and I started researching what would regrow hair. And yeah, the idea was we create some kind of product that worked, though that was.</w:t>
      </w:r>
    </w:p>
    <w:p w14:paraId="75923F91" w14:textId="77777777" w:rsidR="006658D9" w:rsidRDefault="006658D9" w:rsidP="006658D9">
      <w:r>
        <w:t>00:17:29 Speaker 1</w:t>
      </w:r>
    </w:p>
    <w:p w14:paraId="66B33E96" w14:textId="77777777" w:rsidR="006658D9" w:rsidRDefault="006658D9" w:rsidP="006658D9">
      <w:r>
        <w:t>The goal? This is a bold swing. This is like a big swing for the fences because for at least 2000 years, humans have tried to answer that question and it's pretty bold.</w:t>
      </w:r>
    </w:p>
    <w:p w14:paraId="70DFC9EB" w14:textId="77777777" w:rsidR="006658D9" w:rsidRDefault="006658D9" w:rsidP="006658D9">
      <w:r>
        <w:lastRenderedPageBreak/>
        <w:t>00:17:40 Speaker 1</w:t>
      </w:r>
    </w:p>
    <w:p w14:paraId="6D41BABE" w14:textId="77777777" w:rsidR="006658D9" w:rsidRDefault="006658D9" w:rsidP="006658D9">
      <w:r>
        <w:t>The three of you were like we can figure this out, I mean.</w:t>
      </w:r>
    </w:p>
    <w:p w14:paraId="338E3E79" w14:textId="77777777" w:rsidR="006658D9" w:rsidRDefault="006658D9" w:rsidP="006658D9">
      <w:r>
        <w:t>00:17:42 Speaker 2</w:t>
      </w:r>
    </w:p>
    <w:p w14:paraId="556682FB" w14:textId="77777777" w:rsidR="006658D9" w:rsidRDefault="006658D9" w:rsidP="006658D9">
      <w:r>
        <w:t>That, yeah, so I was particularly interested in finding a natural substance. And so I was sort of researching what could you eat? What vitamins would you need? And and just started researching that. That was my angle. And when I came back the following week, I had reported that basically, I found all this anecdotal.</w:t>
      </w:r>
    </w:p>
    <w:p w14:paraId="35744E7B" w14:textId="77777777" w:rsidR="006658D9" w:rsidRDefault="006658D9" w:rsidP="006658D9">
      <w:r>
        <w:t>00:18:02 Speaker 2</w:t>
      </w:r>
    </w:p>
    <w:p w14:paraId="1EA893CC" w14:textId="77777777" w:rsidR="006658D9" w:rsidRDefault="006658D9" w:rsidP="006658D9">
      <w:r>
        <w:t>Even like all these people, all.</w:t>
      </w:r>
    </w:p>
    <w:p w14:paraId="1E4E7660" w14:textId="77777777" w:rsidR="006658D9" w:rsidRDefault="006658D9" w:rsidP="006658D9">
      <w:r>
        <w:t>00:18:03 Speaker 2</w:t>
      </w:r>
    </w:p>
    <w:p w14:paraId="554F7439" w14:textId="77777777" w:rsidR="006658D9" w:rsidRDefault="006658D9" w:rsidP="006658D9">
      <w:r>
        <w:t>Over the world is talking about using a kombucha Scooby.</w:t>
      </w:r>
    </w:p>
    <w:p w14:paraId="4DEABE5C" w14:textId="77777777" w:rsidR="006658D9" w:rsidRDefault="006658D9" w:rsidP="006658D9">
      <w:r>
        <w:t>00:18:07 Speaker 2</w:t>
      </w:r>
    </w:p>
    <w:p w14:paraId="266B76ED" w14:textId="77777777" w:rsidR="006658D9" w:rsidRDefault="006658D9" w:rsidP="006658D9">
      <w:r>
        <w:t>On their head to regrow hair.</w:t>
      </w:r>
    </w:p>
    <w:p w14:paraId="31CF51BA" w14:textId="77777777" w:rsidR="006658D9" w:rsidRDefault="006658D9" w:rsidP="006658D9">
      <w:r>
        <w:t>00:18:09 Speaker 1</w:t>
      </w:r>
    </w:p>
    <w:p w14:paraId="1AE93EBD" w14:textId="77777777" w:rsidR="006658D9" w:rsidRDefault="006658D9" w:rsidP="006658D9">
      <w:r>
        <w:t>Well, this is like OK, I make kombucha. I know what you're talking about. But in Kombucha, there is a.</w:t>
      </w:r>
    </w:p>
    <w:p w14:paraId="25B96CE8" w14:textId="77777777" w:rsidR="006658D9" w:rsidRDefault="006658D9" w:rsidP="006658D9">
      <w:r>
        <w:t>00:18:15 Speaker 1</w:t>
      </w:r>
    </w:p>
    <w:p w14:paraId="2AD6AAE9" w14:textId="77777777" w:rsidR="006658D9" w:rsidRDefault="006658D9" w:rsidP="006658D9">
      <w:r>
        <w:t>Large jalopy sort of pale mushroom kind of thing that sits on top of the kombucha called a Scooby.</w:t>
      </w:r>
    </w:p>
    <w:p w14:paraId="0210093B" w14:textId="77777777" w:rsidR="006658D9" w:rsidRDefault="006658D9" w:rsidP="006658D9">
      <w:r>
        <w:t>00:18:22 Speaker 2</w:t>
      </w:r>
    </w:p>
    <w:p w14:paraId="4E7089B3" w14:textId="77777777" w:rsidR="006658D9" w:rsidRDefault="006658D9" w:rsidP="006658D9">
      <w:r>
        <w:t>It's an acronym, yeah.</w:t>
      </w:r>
    </w:p>
    <w:p w14:paraId="4182E215" w14:textId="77777777" w:rsidR="006658D9" w:rsidRDefault="006658D9" w:rsidP="006658D9">
      <w:r>
        <w:t>00:18:24 Speaker 1</w:t>
      </w:r>
    </w:p>
    <w:p w14:paraId="0096690D" w14:textId="77777777" w:rsidR="006658D9" w:rsidRDefault="006658D9" w:rsidP="006658D9">
      <w:r>
        <w:t>What does it stand for?</w:t>
      </w:r>
    </w:p>
    <w:p w14:paraId="74E4927B" w14:textId="77777777" w:rsidR="006658D9" w:rsidRDefault="006658D9" w:rsidP="006658D9">
      <w:r>
        <w:t>00:18:25 Speaker 2</w:t>
      </w:r>
    </w:p>
    <w:p w14:paraId="155DDC0B" w14:textId="77777777" w:rsidR="006658D9" w:rsidRDefault="006658D9" w:rsidP="006658D9">
      <w:r>
        <w:t>Symbiotic culture of bacteria and.</w:t>
      </w:r>
    </w:p>
    <w:p w14:paraId="486F3032" w14:textId="77777777" w:rsidR="006658D9" w:rsidRDefault="006658D9" w:rsidP="006658D9">
      <w:r>
        <w:t>00:18:27 Speaker 1</w:t>
      </w:r>
    </w:p>
    <w:p w14:paraId="1564A1F0" w14:textId="77777777" w:rsidR="006658D9" w:rsidRDefault="006658D9" w:rsidP="006658D9">
      <w:r>
        <w:t>Yeast. Scooby. It is a a like a mushroom kind of thing that just eats up the sugar. It's a fungus, and that's what makes the kombucha. That's what ferments the kombucha.</w:t>
      </w:r>
    </w:p>
    <w:p w14:paraId="6BBB8D3F" w14:textId="77777777" w:rsidR="006658D9" w:rsidRDefault="006658D9" w:rsidP="006658D9">
      <w:r>
        <w:lastRenderedPageBreak/>
        <w:t>00:18:32 Speaker 2</w:t>
      </w:r>
    </w:p>
    <w:p w14:paraId="03AC1052" w14:textId="77777777" w:rsidR="006658D9" w:rsidRDefault="006658D9" w:rsidP="006658D9">
      <w:r>
        <w:t>Fungus.</w:t>
      </w:r>
    </w:p>
    <w:p w14:paraId="034B13C0" w14:textId="77777777" w:rsidR="006658D9" w:rsidRDefault="006658D9" w:rsidP="006658D9">
      <w:r>
        <w:t>00:18:36 Speaker 1</w:t>
      </w:r>
    </w:p>
    <w:p w14:paraId="4F15B9C4" w14:textId="77777777" w:rsidR="006658D9" w:rsidRDefault="006658D9" w:rsidP="006658D9">
      <w:r>
        <w:t>And helps make it sour. So you read that.</w:t>
      </w:r>
    </w:p>
    <w:p w14:paraId="64D500CE" w14:textId="77777777" w:rsidR="006658D9" w:rsidRDefault="006658D9" w:rsidP="006658D9">
      <w:r>
        <w:t>00:18:42 Speaker 1</w:t>
      </w:r>
    </w:p>
    <w:p w14:paraId="0D9C1012" w14:textId="77777777" w:rsidR="006658D9" w:rsidRDefault="006658D9" w:rsidP="006658D9">
      <w:r>
        <w:t>That the kombucha scobie it what? If you stick it on your head? It promotes hair growth.</w:t>
      </w:r>
    </w:p>
    <w:p w14:paraId="10E2A077" w14:textId="77777777" w:rsidR="006658D9" w:rsidRDefault="006658D9" w:rsidP="006658D9">
      <w:r>
        <w:t>00:18:50 Speaker 2</w:t>
      </w:r>
    </w:p>
    <w:p w14:paraId="5DC561AF" w14:textId="77777777" w:rsidR="006658D9" w:rsidRDefault="006658D9" w:rsidP="006658D9">
      <w:r>
        <w:t>That's right. Wow. And I wasn't just seeing that once. I was seeing that in a lot of places. What? Yeah, people talking about taking that scobie, mixing it with something or just.</w:t>
      </w:r>
    </w:p>
    <w:p w14:paraId="007C98BB" w14:textId="77777777" w:rsidR="006658D9" w:rsidRDefault="006658D9" w:rsidP="006658D9">
      <w:r>
        <w:t>00:19:01 Speaker 2</w:t>
      </w:r>
    </w:p>
    <w:p w14:paraId="49D3A18B" w14:textId="77777777" w:rsidR="006658D9" w:rsidRDefault="006658D9" w:rsidP="006658D9">
      <w:r>
        <w:t>Putting it straight on the head as.</w:t>
      </w:r>
    </w:p>
    <w:p w14:paraId="49757C52" w14:textId="77777777" w:rsidR="006658D9" w:rsidRDefault="006658D9" w:rsidP="006658D9">
      <w:r>
        <w:t>00:19:03 Speaker 2</w:t>
      </w:r>
    </w:p>
    <w:p w14:paraId="1C17E71A" w14:textId="77777777" w:rsidR="006658D9" w:rsidRDefault="006658D9" w:rsidP="006658D9">
      <w:r>
        <w:t>A mask, but what I.</w:t>
      </w:r>
    </w:p>
    <w:p w14:paraId="77893EB3" w14:textId="77777777" w:rsidR="006658D9" w:rsidRDefault="006658D9" w:rsidP="006658D9">
      <w:r>
        <w:t>00:19:04 Speaker 2</w:t>
      </w:r>
    </w:p>
    <w:p w14:paraId="51755D75" w14:textId="77777777" w:rsidR="006658D9" w:rsidRDefault="006658D9" w:rsidP="006658D9">
      <w:r>
        <w:t>Really thought was I know how to make kombucha and therefore I know how.</w:t>
      </w:r>
    </w:p>
    <w:p w14:paraId="7816A2C3" w14:textId="77777777" w:rsidR="006658D9" w:rsidRDefault="006658D9" w:rsidP="006658D9">
      <w:r>
        <w:t>00:19:08 Speaker 2</w:t>
      </w:r>
    </w:p>
    <w:p w14:paraId="1C3A3329" w14:textId="77777777" w:rsidR="006658D9" w:rsidRDefault="006658D9" w:rsidP="006658D9">
      <w:r>
        <w:t>To make Scooby so we.</w:t>
      </w:r>
    </w:p>
    <w:p w14:paraId="2F772798" w14:textId="77777777" w:rsidR="006658D9" w:rsidRDefault="006658D9" w:rsidP="006658D9">
      <w:r>
        <w:t>00:19:09 Speaker 2</w:t>
      </w:r>
    </w:p>
    <w:p w14:paraId="165BEBD5" w14:textId="77777777" w:rsidR="006658D9" w:rsidRDefault="006658D9" w:rsidP="006658D9">
      <w:r>
        <w:t>Could try this.</w:t>
      </w:r>
    </w:p>
    <w:p w14:paraId="590311EB" w14:textId="77777777" w:rsidR="006658D9" w:rsidRDefault="006658D9" w:rsidP="006658D9">
      <w:r>
        <w:t>00:19:10 Speaker 1</w:t>
      </w:r>
    </w:p>
    <w:p w14:paraId="78227FF4" w14:textId="77777777" w:rsidR="006658D9" w:rsidRDefault="006658D9" w:rsidP="006658D9">
      <w:r>
        <w:t>Thing. Yeah. So you thought. Alright, let's try this out. Because you you couldn't. I mean, you knew this from working at a big pharmaceutical company that.</w:t>
      </w:r>
    </w:p>
    <w:p w14:paraId="61844CF1" w14:textId="77777777" w:rsidR="006658D9" w:rsidRDefault="006658D9" w:rsidP="006658D9">
      <w:r>
        <w:t>00:19:17 Speaker 1</w:t>
      </w:r>
    </w:p>
    <w:p w14:paraId="15050442" w14:textId="77777777" w:rsidR="006658D9" w:rsidRDefault="006658D9" w:rsidP="006658D9">
      <w:r>
        <w:t>There's something called the FDA. Yeah. And you couldn't just put out a product and say this will stimulate your hair growth.</w:t>
      </w:r>
    </w:p>
    <w:p w14:paraId="7C5F414B" w14:textId="77777777" w:rsidR="006658D9" w:rsidRDefault="006658D9" w:rsidP="006658D9">
      <w:r>
        <w:t>00:19:24 Speaker 1</w:t>
      </w:r>
    </w:p>
    <w:p w14:paraId="04E3BDFA" w14:textId="77777777" w:rsidR="006658D9" w:rsidRDefault="006658D9" w:rsidP="006658D9">
      <w:r>
        <w:t>Made out of a scope.</w:t>
      </w:r>
    </w:p>
    <w:p w14:paraId="6A39640A" w14:textId="77777777" w:rsidR="006658D9" w:rsidRDefault="006658D9" w:rsidP="006658D9">
      <w:r>
        <w:lastRenderedPageBreak/>
        <w:t>00:19:25 Speaker 2</w:t>
      </w:r>
    </w:p>
    <w:p w14:paraId="74ECEFEA" w14:textId="77777777" w:rsidR="006658D9" w:rsidRDefault="006658D9" w:rsidP="006658D9">
      <w:r>
        <w:t>So yes, and I did know all of that, and for this to work, I knew.</w:t>
      </w:r>
    </w:p>
    <w:p w14:paraId="2A5AB40E" w14:textId="77777777" w:rsidR="006658D9" w:rsidRDefault="006658D9" w:rsidP="006658D9">
      <w:r>
        <w:t>00:19:29 Speaker 2</w:t>
      </w:r>
    </w:p>
    <w:p w14:paraId="0CA53BA2" w14:textId="77777777" w:rsidR="006658D9" w:rsidRDefault="006658D9" w:rsidP="006658D9">
      <w:r>
        <w:t>We would have.</w:t>
      </w:r>
    </w:p>
    <w:p w14:paraId="6441E96F" w14:textId="77777777" w:rsidR="006658D9" w:rsidRDefault="006658D9" w:rsidP="006658D9">
      <w:r>
        <w:t>00:19:29 Speaker 2</w:t>
      </w:r>
    </w:p>
    <w:p w14:paraId="65407DFA" w14:textId="77777777" w:rsidR="006658D9" w:rsidRDefault="006658D9" w:rsidP="006658D9">
      <w:r>
        <w:t>To prove it right? So because Justin was thinning, we're like, OK, here's our Guinea pig. Let's start with a sample of one and and see if this stuff really works. So I just had to make Kombucha, and I just had to make a lot of it because each time you make a kombucha, as you know.</w:t>
      </w:r>
    </w:p>
    <w:p w14:paraId="539455ED" w14:textId="77777777" w:rsidR="006658D9" w:rsidRDefault="006658D9" w:rsidP="006658D9">
      <w:r>
        <w:t>00:19:45 Speaker 2</w:t>
      </w:r>
    </w:p>
    <w:p w14:paraId="39F8AA22" w14:textId="77777777" w:rsidR="006658D9" w:rsidRDefault="006658D9" w:rsidP="006658D9">
      <w:r>
        <w:t>Guy, you make a Scooby, right?</w:t>
      </w:r>
    </w:p>
    <w:p w14:paraId="074DAF9E" w14:textId="77777777" w:rsidR="006658D9" w:rsidRDefault="006658D9" w:rsidP="006658D9">
      <w:r>
        <w:t>00:19:46 Speaker 1</w:t>
      </w:r>
    </w:p>
    <w:p w14:paraId="06D65308" w14:textId="77777777" w:rsidR="006658D9" w:rsidRDefault="006658D9" w:rsidP="006658D9">
      <w:r>
        <w:t>Scope and and you're going to test this out.</w:t>
      </w:r>
    </w:p>
    <w:p w14:paraId="0516C312" w14:textId="77777777" w:rsidR="006658D9" w:rsidRDefault="006658D9" w:rsidP="006658D9">
      <w:r>
        <w:t>00:19:48 Speaker 1</w:t>
      </w:r>
    </w:p>
    <w:p w14:paraId="044EC0BB" w14:textId="77777777" w:rsidR="006658D9" w:rsidRDefault="006658D9" w:rsidP="006658D9">
      <w:r>
        <w:t>And and what were you going to do? Are you going?</w:t>
      </w:r>
    </w:p>
    <w:p w14:paraId="493A8B18" w14:textId="77777777" w:rsidR="006658D9" w:rsidRDefault="006658D9" w:rsidP="006658D9">
      <w:r>
        <w:t>00:19:51 Speaker 1</w:t>
      </w:r>
    </w:p>
    <w:p w14:paraId="127ED4CF" w14:textId="77777777" w:rsidR="006658D9" w:rsidRDefault="006658D9" w:rsidP="006658D9">
      <w:r>
        <w:t>Directly put it on his head. Or are we?</w:t>
      </w:r>
    </w:p>
    <w:p w14:paraId="4B85299D" w14:textId="77777777" w:rsidR="006658D9" w:rsidRDefault="006658D9" w:rsidP="006658D9">
      <w:r>
        <w:t>00:19:52 Speaker 1</w:t>
      </w:r>
    </w:p>
    <w:p w14:paraId="10D34467" w14:textId="77777777" w:rsidR="006658D9" w:rsidRDefault="006658D9" w:rsidP="006658D9">
      <w:r>
        <w:t>Going to mix it with stuff.</w:t>
      </w:r>
    </w:p>
    <w:p w14:paraId="0C798183" w14:textId="77777777" w:rsidR="006658D9" w:rsidRDefault="006658D9" w:rsidP="006658D9">
      <w:r>
        <w:t>00:19:54 Speaker 2</w:t>
      </w:r>
    </w:p>
    <w:p w14:paraId="2BD8ADD0" w14:textId="77777777" w:rsidR="006658D9" w:rsidRDefault="006658D9" w:rsidP="006658D9">
      <w:r>
        <w:t>So we were going to just put it straight on his head first, but I think our sort of line of sight was that we would eventually mash this up into a really beautiful mask that had like beautiful smells and would have other things in it that would probably be good for hair like avocado, coconut oil, something like that.</w:t>
      </w:r>
    </w:p>
    <w:p w14:paraId="76CE53D5" w14:textId="77777777" w:rsidR="006658D9" w:rsidRDefault="006658D9" w:rsidP="006658D9">
      <w:r>
        <w:t>00:20:12 Speaker 2</w:t>
      </w:r>
    </w:p>
    <w:p w14:paraId="65151BFC" w14:textId="77777777" w:rsidR="006658D9" w:rsidRDefault="006658D9" w:rsidP="006658D9">
      <w:r>
        <w:t>That was sort of the goal, but at first we wanted to see the, you know, if with the active ingredient work AKA the Scooby. So yeah, but we never actually put one on his head because we got in there was an intervening happening.</w:t>
      </w:r>
    </w:p>
    <w:p w14:paraId="19700B11" w14:textId="77777777" w:rsidR="006658D9" w:rsidRDefault="006658D9" w:rsidP="006658D9">
      <w:r>
        <w:lastRenderedPageBreak/>
        <w:t>00:20:24 Speaker 1</w:t>
      </w:r>
    </w:p>
    <w:p w14:paraId="319778C8" w14:textId="77777777" w:rsidR="006658D9" w:rsidRDefault="006658D9" w:rsidP="006658D9">
      <w:r>
        <w:t>What happened? I mean, you've got this idea. You're gonna try a remedy. A mask for hair loss.</w:t>
      </w:r>
    </w:p>
    <w:p w14:paraId="20177F0B" w14:textId="77777777" w:rsidR="006658D9" w:rsidRDefault="006658D9" w:rsidP="006658D9">
      <w:r>
        <w:t>00:20:29 Speaker 2</w:t>
      </w:r>
    </w:p>
    <w:p w14:paraId="60A0B303" w14:textId="77777777" w:rsidR="006658D9" w:rsidRDefault="006658D9" w:rsidP="006658D9">
      <w:r>
        <w:t>Oh yeah. But Vanessa's friend of a friend. I don't know if she actually ran the farmers market, but she was one of the leading positions at a farmers market organization in LA one.</w:t>
      </w:r>
    </w:p>
    <w:p w14:paraId="773647EA" w14:textId="77777777" w:rsidR="006658D9" w:rsidRDefault="006658D9" w:rsidP="006658D9">
      <w:r>
        <w:t>00:20:38 Speaker 2</w:t>
      </w:r>
    </w:p>
    <w:p w14:paraId="42E337BF" w14:textId="77777777" w:rsidR="006658D9" w:rsidRDefault="006658D9" w:rsidP="006658D9">
      <w:r>
        <w:t>Of the biggest.</w:t>
      </w:r>
    </w:p>
    <w:p w14:paraId="66F93EA9" w14:textId="77777777" w:rsidR="006658D9" w:rsidRDefault="006658D9" w:rsidP="006658D9">
      <w:r>
        <w:t>00:20:39 Speaker 2</w:t>
      </w:r>
    </w:p>
    <w:p w14:paraId="4604DDD3" w14:textId="77777777" w:rsidR="006658D9" w:rsidRDefault="006658D9" w:rsidP="006658D9">
      <w:r>
        <w:t>And she had called us to say, listen, one of the farmers is dipping out for the summer.</w:t>
      </w:r>
    </w:p>
    <w:p w14:paraId="07B5EB97" w14:textId="77777777" w:rsidR="006658D9" w:rsidRDefault="006658D9" w:rsidP="006658D9">
      <w:r>
        <w:t>00:20:45 Speaker 2</w:t>
      </w:r>
    </w:p>
    <w:p w14:paraId="67D26901" w14:textId="77777777" w:rsidR="006658D9" w:rsidRDefault="006658D9" w:rsidP="006658D9">
      <w:r>
        <w:t>I'll give you the spot to sell your hair.</w:t>
      </w:r>
    </w:p>
    <w:p w14:paraId="12CB87EF" w14:textId="77777777" w:rsidR="006658D9" w:rsidRDefault="006658D9" w:rsidP="006658D9">
      <w:r>
        <w:t>00:20:47 Speaker 2</w:t>
      </w:r>
    </w:p>
    <w:p w14:paraId="6B38C09E" w14:textId="77777777" w:rsidR="006658D9" w:rsidRDefault="006658D9" w:rsidP="006658D9">
      <w:r>
        <w:t>Loss product.</w:t>
      </w:r>
    </w:p>
    <w:p w14:paraId="3DFDA412" w14:textId="77777777" w:rsidR="006658D9" w:rsidRDefault="006658D9" w:rsidP="006658D9">
      <w:r>
        <w:t>00:20:48</w:t>
      </w:r>
    </w:p>
    <w:p w14:paraId="075E8AF3" w14:textId="77777777" w:rsidR="006658D9" w:rsidRDefault="006658D9" w:rsidP="006658D9">
      <w:r>
        <w:t>Wow.</w:t>
      </w:r>
    </w:p>
    <w:p w14:paraId="5331CC5A" w14:textId="77777777" w:rsidR="006658D9" w:rsidRDefault="006658D9" w:rsidP="006658D9">
      <w:r>
        <w:t>00:20:48 Speaker 2</w:t>
      </w:r>
    </w:p>
    <w:p w14:paraId="6A28EE90" w14:textId="77777777" w:rsidR="006658D9" w:rsidRDefault="006658D9" w:rsidP="006658D9">
      <w:r>
        <w:t>If you want it so we didn't have the hair loss product yet, but that didn't matter we.</w:t>
      </w:r>
    </w:p>
    <w:p w14:paraId="3B36AA80" w14:textId="77777777" w:rsidR="006658D9" w:rsidRDefault="006658D9" w:rsidP="006658D9">
      <w:r>
        <w:t>00:20:53 Speaker 3</w:t>
      </w:r>
    </w:p>
    <w:p w14:paraId="629188DC" w14:textId="77777777" w:rsidR="006658D9" w:rsidRDefault="006658D9" w:rsidP="006658D9">
      <w:r>
        <w:t>Said yes, yes, we said yes.</w:t>
      </w:r>
    </w:p>
    <w:p w14:paraId="169792F8" w14:textId="77777777" w:rsidR="006658D9" w:rsidRDefault="006658D9" w:rsidP="006658D9">
      <w:r>
        <w:t>00:20:53 Speaker 1</w:t>
      </w:r>
    </w:p>
    <w:p w14:paraId="781E1813" w14:textId="77777777" w:rsidR="006658D9" w:rsidRDefault="006658D9" w:rsidP="006658D9">
      <w:r>
        <w:t>Yeah. So we'll do it.</w:t>
      </w:r>
    </w:p>
    <w:p w14:paraId="37D1FC75" w14:textId="77777777" w:rsidR="006658D9" w:rsidRDefault="006658D9" w:rsidP="006658D9">
      <w:r>
        <w:t>00:20:55 Speaker 1</w:t>
      </w:r>
    </w:p>
    <w:p w14:paraId="56249CF1" w14:textId="77777777" w:rsidR="006658D9" w:rsidRDefault="006658D9" w:rsidP="006658D9">
      <w:r>
        <w:t>Yeah. And this is in 20.</w:t>
      </w:r>
    </w:p>
    <w:p w14:paraId="50BBCB01" w14:textId="77777777" w:rsidR="006658D9" w:rsidRDefault="006658D9" w:rsidP="006658D9">
      <w:r>
        <w:t>00:20:56 Speaker 1</w:t>
      </w:r>
    </w:p>
    <w:p w14:paraId="5C66854F" w14:textId="77777777" w:rsidR="006658D9" w:rsidRDefault="006658D9" w:rsidP="006658D9">
      <w:r>
        <w:t>12.</w:t>
      </w:r>
    </w:p>
    <w:p w14:paraId="15F430C8" w14:textId="77777777" w:rsidR="006658D9" w:rsidRDefault="006658D9" w:rsidP="006658D9">
      <w:r>
        <w:lastRenderedPageBreak/>
        <w:t>00:20:57 Speaker 2</w:t>
      </w:r>
    </w:p>
    <w:p w14:paraId="17C753AE" w14:textId="77777777" w:rsidR="006658D9" w:rsidRDefault="006658D9" w:rsidP="006658D9">
      <w:r>
        <w:t>This is 2012. This has got to be.</w:t>
      </w:r>
    </w:p>
    <w:p w14:paraId="7E5C1D15" w14:textId="77777777" w:rsidR="006658D9" w:rsidRDefault="006658D9" w:rsidP="006658D9">
      <w:r>
        <w:t>00:20:59 Speaker 2</w:t>
      </w:r>
    </w:p>
    <w:p w14:paraId="3146A77D" w14:textId="77777777" w:rsidR="006658D9" w:rsidRDefault="006658D9" w:rsidP="006658D9">
      <w:r>
        <w:t>Like January of 20.</w:t>
      </w:r>
    </w:p>
    <w:p w14:paraId="1594A9E7" w14:textId="77777777" w:rsidR="006658D9" w:rsidRDefault="006658D9" w:rsidP="006658D9">
      <w:r>
        <w:t>00:21:00 Speaker 2</w:t>
      </w:r>
    </w:p>
    <w:p w14:paraId="4D037904" w14:textId="77777777" w:rsidR="006658D9" w:rsidRDefault="006658D9" w:rsidP="006658D9">
      <w:r>
        <w:t>12.</w:t>
      </w:r>
    </w:p>
    <w:p w14:paraId="3CBA3252" w14:textId="77777777" w:rsidR="006658D9" w:rsidRDefault="006658D9" w:rsidP="006658D9">
      <w:r>
        <w:t>00:21:01 Speaker 1</w:t>
      </w:r>
    </w:p>
    <w:p w14:paraId="1E27329B" w14:textId="77777777" w:rsidR="006658D9" w:rsidRDefault="006658D9" w:rsidP="006658D9">
      <w:r>
        <w:t>OK. And so you're thinking we'll take it and when when was the spot?</w:t>
      </w:r>
    </w:p>
    <w:p w14:paraId="3B68F9E7" w14:textId="77777777" w:rsidR="006658D9" w:rsidRDefault="006658D9" w:rsidP="006658D9">
      <w:r>
        <w:t>00:21:05 Speaker 2</w:t>
      </w:r>
    </w:p>
    <w:p w14:paraId="71335897" w14:textId="77777777" w:rsidR="006658D9" w:rsidRDefault="006658D9" w:rsidP="006658D9">
      <w:r>
        <w:t>In March, March 26th was the first market and.</w:t>
      </w:r>
    </w:p>
    <w:p w14:paraId="2E1B3511" w14:textId="77777777" w:rsidR="006658D9" w:rsidRDefault="006658D9" w:rsidP="006658D9">
      <w:r>
        <w:t>00:21:08 Speaker 4</w:t>
      </w:r>
    </w:p>
    <w:p w14:paraId="1AAEEA00" w14:textId="77777777" w:rsidR="006658D9" w:rsidRDefault="006658D9" w:rsidP="006658D9">
      <w:r>
        <w:t>It was going to.</w:t>
      </w:r>
    </w:p>
    <w:p w14:paraId="00E6B2A6" w14:textId="77777777" w:rsidR="006658D9" w:rsidRDefault="006658D9" w:rsidP="006658D9">
      <w:r>
        <w:t>00:21:08 Speaker 3</w:t>
      </w:r>
    </w:p>
    <w:p w14:paraId="5D26D63F" w14:textId="77777777" w:rsidR="006658D9" w:rsidRDefault="006658D9" w:rsidP="006658D9">
      <w:r>
        <w:t>Be for the.</w:t>
      </w:r>
    </w:p>
    <w:p w14:paraId="3C6755F2" w14:textId="77777777" w:rsidR="006658D9" w:rsidRDefault="006658D9" w:rsidP="006658D9">
      <w:r>
        <w:t>00:21:09 Speaker 1</w:t>
      </w:r>
    </w:p>
    <w:p w14:paraId="684EC27D" w14:textId="77777777" w:rsidR="006658D9" w:rsidRDefault="006658D9" w:rsidP="006658D9">
      <w:r>
        <w:t>Summer. So you've got two months or less than two months.</w:t>
      </w:r>
    </w:p>
    <w:p w14:paraId="73FF1F65" w14:textId="77777777" w:rsidR="006658D9" w:rsidRDefault="006658D9" w:rsidP="006658D9">
      <w:r>
        <w:t>00:21:12 Speaker 1</w:t>
      </w:r>
    </w:p>
    <w:p w14:paraId="2E0226D2" w14:textId="77777777" w:rsidR="006658D9" w:rsidRDefault="006658D9" w:rsidP="006658D9">
      <w:r>
        <w:t>To get this into the.</w:t>
      </w:r>
    </w:p>
    <w:p w14:paraId="1D3DCD5D" w14:textId="77777777" w:rsidR="006658D9" w:rsidRDefault="006658D9" w:rsidP="006658D9">
      <w:r>
        <w:t>00:21:12 Speaker 1</w:t>
      </w:r>
    </w:p>
    <w:p w14:paraId="71172509" w14:textId="77777777" w:rsidR="006658D9" w:rsidRDefault="006658D9" w:rsidP="006658D9">
      <w:r>
        <w:t>Market. Yeah. Are you scrambling to try and?</w:t>
      </w:r>
    </w:p>
    <w:p w14:paraId="0A425593" w14:textId="77777777" w:rsidR="006658D9" w:rsidRDefault="006658D9" w:rsidP="006658D9">
      <w:r>
        <w:t>00:21:15 Speaker 1</w:t>
      </w:r>
    </w:p>
    <w:p w14:paraId="33147E58" w14:textId="77777777" w:rsidR="006658D9" w:rsidRDefault="006658D9" w:rsidP="006658D9">
      <w:r>
        <w:t>Make this work, yeah.</w:t>
      </w:r>
    </w:p>
    <w:p w14:paraId="0B14B7EA" w14:textId="77777777" w:rsidR="006658D9" w:rsidRDefault="006658D9" w:rsidP="006658D9">
      <w:r>
        <w:t>00:21:17 Speaker 2</w:t>
      </w:r>
    </w:p>
    <w:p w14:paraId="1B437A76" w14:textId="77777777" w:rsidR="006658D9" w:rsidRDefault="006658D9" w:rsidP="006658D9">
      <w:r>
        <w:t>So so I've got like 60 scobies gathered, so I've also got like 60 cases of kombucha in my apartment, which is just like useless to me. It's like.</w:t>
      </w:r>
    </w:p>
    <w:p w14:paraId="388850F3" w14:textId="77777777" w:rsidR="006658D9" w:rsidRDefault="006658D9" w:rsidP="006658D9">
      <w:r>
        <w:t>00:21:25 Speaker 2</w:t>
      </w:r>
    </w:p>
    <w:p w14:paraId="0100A1C4" w14:textId="77777777" w:rsidR="006658D9" w:rsidRDefault="006658D9" w:rsidP="006658D9">
      <w:r>
        <w:lastRenderedPageBreak/>
        <w:t>My product, even though I made really good kombucha.</w:t>
      </w:r>
    </w:p>
    <w:p w14:paraId="3591490E" w14:textId="77777777" w:rsidR="006658D9" w:rsidRDefault="006658D9" w:rsidP="006658D9">
      <w:r>
        <w:t>00:21:29 Speaker 2</w:t>
      </w:r>
    </w:p>
    <w:p w14:paraId="6F638D99" w14:textId="77777777" w:rsidR="006658D9" w:rsidRDefault="006658D9" w:rsidP="006658D9">
      <w:r>
        <w:t>The goal was to make the really good scobie. So like I was just sort of handing that.</w:t>
      </w:r>
    </w:p>
    <w:p w14:paraId="71475A2E" w14:textId="77777777" w:rsidR="006658D9" w:rsidRDefault="006658D9" w:rsidP="006658D9">
      <w:r>
        <w:t>00:21:32 Speaker 2</w:t>
      </w:r>
    </w:p>
    <w:p w14:paraId="29660495" w14:textId="77777777" w:rsidR="006658D9" w:rsidRDefault="006658D9" w:rsidP="006658D9">
      <w:r>
        <w:t>Kombucha off to friends you.</w:t>
      </w:r>
    </w:p>
    <w:p w14:paraId="7AA3BC11" w14:textId="77777777" w:rsidR="006658D9" w:rsidRDefault="006658D9" w:rsidP="006658D9">
      <w:r>
        <w:t>00:21:33 Speaker 1</w:t>
      </w:r>
    </w:p>
    <w:p w14:paraId="30B29E17" w14:textId="77777777" w:rsidR="006658D9" w:rsidRDefault="006658D9" w:rsidP="006658D9">
      <w:r>
        <w:t>Were just bottling up and leaving it.</w:t>
      </w:r>
    </w:p>
    <w:p w14:paraId="566B8E02" w14:textId="77777777" w:rsidR="006658D9" w:rsidRDefault="006658D9" w:rsidP="006658D9">
      <w:r>
        <w:t>00:21:36 Speaker 2</w:t>
      </w:r>
    </w:p>
    <w:p w14:paraId="31EBA9F5" w14:textId="77777777" w:rsidR="006658D9" w:rsidRDefault="006658D9" w:rsidP="006658D9">
      <w:r>
        <w:t>We were bottling it up in cheap bottles that we got from general bottle supply in LA and just every time a friend would come over I would just give them the case. And I remember the week after the lady we said yes, the following weekend was when we got together.</w:t>
      </w:r>
    </w:p>
    <w:p w14:paraId="1910F709" w14:textId="77777777" w:rsidR="006658D9" w:rsidRDefault="006658D9" w:rsidP="006658D9">
      <w:r>
        <w:t>00:21:50 Speaker 2</w:t>
      </w:r>
    </w:p>
    <w:p w14:paraId="1B436CEE" w14:textId="77777777" w:rsidR="006658D9" w:rsidRDefault="006658D9" w:rsidP="006658D9">
      <w:r>
        <w:t>And we're like, OK, let's bring all the ingredients together that we've seen online, make a difference. And everything was very natural. So we had, like avocados, coconut oil, vitamin C, different kinds of food products that had anecdotal evidence.</w:t>
      </w:r>
    </w:p>
    <w:p w14:paraId="789015A7" w14:textId="77777777" w:rsidR="006658D9" w:rsidRDefault="006658D9" w:rsidP="006658D9">
      <w:r>
        <w:t>00:22:05 Speaker 2</w:t>
      </w:r>
    </w:p>
    <w:p w14:paraId="4F1F77CB" w14:textId="77777777" w:rsidR="006658D9" w:rsidRDefault="006658D9" w:rsidP="006658D9">
      <w:r>
        <w:t>Hair growth and we started messing around, you know, and the goal was to, you know, get to a place where we would be able to create.</w:t>
      </w:r>
    </w:p>
    <w:p w14:paraId="0C7A4BB5" w14:textId="77777777" w:rsidR="006658D9" w:rsidRDefault="006658D9" w:rsidP="006658D9">
      <w:r>
        <w:t>00:22:14 Speaker 2</w:t>
      </w:r>
    </w:p>
    <w:p w14:paraId="6C68916C" w14:textId="77777777" w:rsidR="006658D9" w:rsidRDefault="006658D9" w:rsidP="006658D9">
      <w:r>
        <w:t>A really smooth.</w:t>
      </w:r>
    </w:p>
    <w:p w14:paraId="477FC18A" w14:textId="77777777" w:rsidR="006658D9" w:rsidRDefault="006658D9" w:rsidP="006658D9">
      <w:r>
        <w:t>00:22:16 Speaker 2</w:t>
      </w:r>
    </w:p>
    <w:p w14:paraId="7D439AB7" w14:textId="77777777" w:rsidR="006658D9" w:rsidRDefault="006658D9" w:rsidP="006658D9">
      <w:r>
        <w:t>Beautifully smelling mask that someone would want to put on their head. Right. And you would sell that for like, 50 bucks a pop at the farmers market like that.</w:t>
      </w:r>
    </w:p>
    <w:p w14:paraId="201A631E" w14:textId="77777777" w:rsidR="006658D9" w:rsidRDefault="006658D9" w:rsidP="006658D9">
      <w:r>
        <w:t>00:22:24 Speaker 2</w:t>
      </w:r>
    </w:p>
    <w:p w14:paraId="0AF9B506" w14:textId="77777777" w:rsidR="006658D9" w:rsidRDefault="006658D9" w:rsidP="006658D9">
      <w:r>
        <w:t>Was kind of what we were.</w:t>
      </w:r>
    </w:p>
    <w:p w14:paraId="78CD0192" w14:textId="77777777" w:rsidR="006658D9" w:rsidRDefault="006658D9" w:rsidP="006658D9">
      <w:r>
        <w:t>00:22:26 Speaker 2</w:t>
      </w:r>
    </w:p>
    <w:p w14:paraId="1284E8C2" w14:textId="77777777" w:rsidR="006658D9" w:rsidRDefault="006658D9" w:rsidP="006658D9">
      <w:r>
        <w:t>We are envisioning and I think the three of us all thought that.</w:t>
      </w:r>
    </w:p>
    <w:p w14:paraId="6FB98A3D" w14:textId="77777777" w:rsidR="006658D9" w:rsidRDefault="006658D9" w:rsidP="006658D9">
      <w:r>
        <w:t>00:22:28 Speaker 2</w:t>
      </w:r>
    </w:p>
    <w:p w14:paraId="0EF0CB7B" w14:textId="77777777" w:rsidR="006658D9" w:rsidRDefault="006658D9" w:rsidP="006658D9">
      <w:r>
        <w:lastRenderedPageBreak/>
        <w:t>Was going.</w:t>
      </w:r>
    </w:p>
    <w:p w14:paraId="0E0009AB" w14:textId="77777777" w:rsidR="006658D9" w:rsidRDefault="006658D9" w:rsidP="006658D9">
      <w:r>
        <w:t>00:22:28 Speaker 2</w:t>
      </w:r>
    </w:p>
    <w:p w14:paraId="651C2B18" w14:textId="77777777" w:rsidR="006658D9" w:rsidRDefault="006658D9" w:rsidP="006658D9">
      <w:r>
        <w:t>To be pretty easy and you.</w:t>
      </w:r>
    </w:p>
    <w:p w14:paraId="2A0331A6" w14:textId="77777777" w:rsidR="006658D9" w:rsidRDefault="006658D9" w:rsidP="006658D9">
      <w:r>
        <w:t>00:22:30 Speaker 2</w:t>
      </w:r>
    </w:p>
    <w:p w14:paraId="781727DA" w14:textId="77777777" w:rsidR="006658D9" w:rsidRDefault="006658D9" w:rsidP="006658D9">
      <w:r>
        <w:t>Know it took an afternoon.</w:t>
      </w:r>
    </w:p>
    <w:p w14:paraId="3BC067CE" w14:textId="77777777" w:rsidR="006658D9" w:rsidRDefault="006658D9" w:rsidP="006658D9">
      <w:r>
        <w:t>00:22:31 Speaker 2</w:t>
      </w:r>
    </w:p>
    <w:p w14:paraId="44552DF6" w14:textId="77777777" w:rsidR="006658D9" w:rsidRDefault="006658D9" w:rsidP="006658D9">
      <w:r>
        <w:t>For us to realize like.</w:t>
      </w:r>
    </w:p>
    <w:p w14:paraId="7B13DFA7" w14:textId="77777777" w:rsidR="006658D9" w:rsidRDefault="006658D9" w:rsidP="006658D9">
      <w:r>
        <w:t>00:22:32 Speaker 2</w:t>
      </w:r>
    </w:p>
    <w:p w14:paraId="4C05A2FF" w14:textId="77777777" w:rsidR="006658D9" w:rsidRDefault="006658D9" w:rsidP="006658D9">
      <w:r>
        <w:t>This was way formulating a product. It was going to be way harder.</w:t>
      </w:r>
    </w:p>
    <w:p w14:paraId="49E6A6E9" w14:textId="77777777" w:rsidR="006658D9" w:rsidRDefault="006658D9" w:rsidP="006658D9">
      <w:r>
        <w:t>00:22:37 Speaker 2</w:t>
      </w:r>
    </w:p>
    <w:p w14:paraId="757DF371" w14:textId="77777777" w:rsidR="006658D9" w:rsidRDefault="006658D9" w:rsidP="006658D9">
      <w:r>
        <w:t>It was so complicated, and the Scooby did not blend well and it was it was really smelly.</w:t>
      </w:r>
    </w:p>
    <w:p w14:paraId="703F6769" w14:textId="77777777" w:rsidR="006658D9" w:rsidRDefault="006658D9" w:rsidP="006658D9">
      <w:r>
        <w:t>00:22:45 Speaker 2</w:t>
      </w:r>
    </w:p>
    <w:p w14:paraId="7DD8C608" w14:textId="77777777" w:rsidR="006658D9" w:rsidRDefault="006658D9" w:rsidP="006658D9">
      <w:r>
        <w:t>You know, like it.</w:t>
      </w:r>
    </w:p>
    <w:p w14:paraId="1B448257" w14:textId="77777777" w:rsidR="006658D9" w:rsidRDefault="006658D9" w:rsidP="006658D9">
      <w:r>
        <w:t>00:22:47 Speaker 2</w:t>
      </w:r>
    </w:p>
    <w:p w14:paraId="44E4AB04" w14:textId="77777777" w:rsidR="006658D9" w:rsidRDefault="006658D9" w:rsidP="006658D9">
      <w:r>
        <w:t>And Justin kept saying, I just don't know how anybody's going to put.</w:t>
      </w:r>
    </w:p>
    <w:p w14:paraId="6E76E62A" w14:textId="77777777" w:rsidR="006658D9" w:rsidRDefault="006658D9" w:rsidP="006658D9">
      <w:r>
        <w:t>00:22:49 Speaker 2</w:t>
      </w:r>
    </w:p>
    <w:p w14:paraId="680A1C9D" w14:textId="77777777" w:rsidR="006658D9" w:rsidRDefault="006658D9" w:rsidP="006658D9">
      <w:r>
        <w:t>This on their head.</w:t>
      </w:r>
    </w:p>
    <w:p w14:paraId="5CA7B85F" w14:textId="77777777" w:rsidR="006658D9" w:rsidRDefault="006658D9" w:rsidP="006658D9">
      <w:r>
        <w:t>00:22:50 Speaker 1</w:t>
      </w:r>
    </w:p>
    <w:p w14:paraId="5474BC17" w14:textId="77777777" w:rsidR="006658D9" w:rsidRDefault="006658D9" w:rsidP="006658D9">
      <w:r>
        <w:t>So once you realize that this is not going to, you're not going to be ready in time. What did you decide to?</w:t>
      </w:r>
    </w:p>
    <w:p w14:paraId="1E624056" w14:textId="77777777" w:rsidR="006658D9" w:rsidRDefault="006658D9" w:rsidP="006658D9">
      <w:r>
        <w:t>00:22:56 Speaker 1</w:t>
      </w:r>
    </w:p>
    <w:p w14:paraId="68777056" w14:textId="77777777" w:rsidR="006658D9" w:rsidRDefault="006658D9" w:rsidP="006658D9">
      <w:r>
        <w:t>Do well.</w:t>
      </w:r>
    </w:p>
    <w:p w14:paraId="0AB4BBDF" w14:textId="77777777" w:rsidR="006658D9" w:rsidRDefault="006658D9" w:rsidP="006658D9">
      <w:r>
        <w:t>00:22:58 Speaker 2</w:t>
      </w:r>
    </w:p>
    <w:p w14:paraId="64A2BC24" w14:textId="77777777" w:rsidR="006658D9" w:rsidRDefault="006658D9" w:rsidP="006658D9">
      <w:r>
        <w:t>What was originally a byproduct suddenly became the main show. You know, we saw 60 cases of unlabeled kombucha and we.</w:t>
      </w:r>
    </w:p>
    <w:p w14:paraId="170B57B4" w14:textId="77777777" w:rsidR="006658D9" w:rsidRDefault="006658D9" w:rsidP="006658D9">
      <w:r>
        <w:t>00:23:08 Speaker 2</w:t>
      </w:r>
    </w:p>
    <w:p w14:paraId="3E38EAB0" w14:textId="77777777" w:rsidR="006658D9" w:rsidRDefault="006658D9" w:rsidP="006658D9">
      <w:r>
        <w:t>Were like OK.</w:t>
      </w:r>
    </w:p>
    <w:p w14:paraId="4168E66C" w14:textId="77777777" w:rsidR="006658D9" w:rsidRDefault="006658D9" w:rsidP="006658D9">
      <w:r>
        <w:lastRenderedPageBreak/>
        <w:t>00:23:08 Speaker 2</w:t>
      </w:r>
    </w:p>
    <w:p w14:paraId="28A14228" w14:textId="77777777" w:rsidR="006658D9" w:rsidRDefault="006658D9" w:rsidP="006658D9">
      <w:r>
        <w:t>Wait, check. We know this is really good kombucha. Everybody tells us that check. We already have it. Check. You know a lot.</w:t>
      </w:r>
    </w:p>
    <w:p w14:paraId="6DCDAA07" w14:textId="77777777" w:rsidR="006658D9" w:rsidRDefault="006658D9" w:rsidP="006658D9">
      <w:r>
        <w:t>00:23:14 Speaker 2</w:t>
      </w:r>
    </w:p>
    <w:p w14:paraId="66F4538C" w14:textId="77777777" w:rsidR="006658D9" w:rsidRDefault="006658D9" w:rsidP="006658D9">
      <w:r>
        <w:t>Of checks.</w:t>
      </w:r>
    </w:p>
    <w:p w14:paraId="22CBD3C2" w14:textId="77777777" w:rsidR="006658D9" w:rsidRDefault="006658D9" w:rsidP="006658D9">
      <w:r>
        <w:t>00:23:15 Speaker 2</w:t>
      </w:r>
    </w:p>
    <w:p w14:paraId="6909602D" w14:textId="77777777" w:rsidR="006658D9" w:rsidRDefault="006658D9" w:rsidP="006658D9">
      <w:r>
        <w:t>And so we said, OK, we're going to, we're going to sell that.</w:t>
      </w:r>
    </w:p>
    <w:p w14:paraId="63820713" w14:textId="77777777" w:rsidR="006658D9" w:rsidRDefault="006658D9" w:rsidP="006658D9">
      <w:r>
        <w:t>00:23:19 Speaker 1</w:t>
      </w:r>
    </w:p>
    <w:p w14:paraId="1DBF315F" w14:textId="77777777" w:rsidR="006658D9" w:rsidRDefault="006658D9" w:rsidP="006658D9">
      <w:r>
        <w:t>And what did you call it? Did you?</w:t>
      </w:r>
    </w:p>
    <w:p w14:paraId="051083F7" w14:textId="77777777" w:rsidR="006658D9" w:rsidRDefault="006658D9" w:rsidP="006658D9">
      <w:r>
        <w:t>00:23:21 Speaker 1</w:t>
      </w:r>
    </w:p>
    <w:p w14:paraId="44DF5A38" w14:textId="77777777" w:rsidR="006658D9" w:rsidRDefault="006658D9" w:rsidP="006658D9">
      <w:r>
        <w:t>Have a name for it, yeah.</w:t>
      </w:r>
    </w:p>
    <w:p w14:paraId="382B089C" w14:textId="77777777" w:rsidR="006658D9" w:rsidRDefault="006658D9" w:rsidP="006658D9">
      <w:r>
        <w:t>00:23:23 Speaker 3</w:t>
      </w:r>
    </w:p>
    <w:p w14:paraId="2C01AB02" w14:textId="77777777" w:rsidR="006658D9" w:rsidRDefault="006658D9" w:rsidP="006658D9">
      <w:r>
        <w:t>It was called healthy. How did that?</w:t>
      </w:r>
    </w:p>
    <w:p w14:paraId="3E5B3186" w14:textId="77777777" w:rsidR="006658D9" w:rsidRDefault="006658D9" w:rsidP="006658D9">
      <w:r>
        <w:t>00:23:24 Speaker 2</w:t>
      </w:r>
    </w:p>
    <w:p w14:paraId="5A513383" w14:textId="77777777" w:rsidR="006658D9" w:rsidRDefault="006658D9" w:rsidP="006658D9">
      <w:r>
        <w:t>Happen so quickly, it happened in about a 2 hour meeting around a circular table, the same table we started at the entrepreneur.</w:t>
      </w:r>
    </w:p>
    <w:p w14:paraId="34098B50" w14:textId="77777777" w:rsidR="006658D9" w:rsidRDefault="006658D9" w:rsidP="006658D9">
      <w:r>
        <w:t>00:23:32 Speaker 2</w:t>
      </w:r>
    </w:p>
    <w:p w14:paraId="64FC898D" w14:textId="77777777" w:rsidR="006658D9" w:rsidRDefault="006658D9" w:rsidP="006658D9">
      <w:r>
        <w:t>And you know, there wasn't a lot of pressure for this drink. I want to just say when we decided to sell the kombucha, we hadn't given up yet on the hair loss idea. We just kind of realized it was going to be harder to make than we could make in the time that we needed to make it by. So it was like we still thought the big idea was hair loss. And so there wasn't a lot of pressure to make.</w:t>
      </w:r>
    </w:p>
    <w:p w14:paraId="7899837E" w14:textId="77777777" w:rsidR="006658D9" w:rsidRDefault="006658D9" w:rsidP="006658D9">
      <w:r>
        <w:t>00:23:52 Speaker 2</w:t>
      </w:r>
    </w:p>
    <w:p w14:paraId="734C6D7F" w14:textId="77777777" w:rsidR="006658D9" w:rsidRDefault="006658D9" w:rsidP="006658D9">
      <w:r>
        <w:t>All the right moves.</w:t>
      </w:r>
    </w:p>
    <w:p w14:paraId="7CE5FE3E" w14:textId="77777777" w:rsidR="006658D9" w:rsidRDefault="006658D9" w:rsidP="006658D9">
      <w:r>
        <w:t>00:23:53 Speaker 2</w:t>
      </w:r>
    </w:p>
    <w:p w14:paraId="2169151C" w14:textId="77777777" w:rsidR="006658D9" w:rsidRDefault="006658D9" w:rsidP="006658D9">
      <w:r>
        <w:t>With this kombucha, we had different things we were working on. For me it was create an awesome package.</w:t>
      </w:r>
    </w:p>
    <w:p w14:paraId="6E20F646" w14:textId="77777777" w:rsidR="006658D9" w:rsidRDefault="006658D9" w:rsidP="006658D9">
      <w:r>
        <w:t>00:23:59 Speaker 2</w:t>
      </w:r>
    </w:p>
    <w:p w14:paraId="6E191EE5" w14:textId="77777777" w:rsidR="006658D9" w:rsidRDefault="006658D9" w:rsidP="006658D9">
      <w:r>
        <w:lastRenderedPageBreak/>
        <w:t>I had stayed at a friend's house in New York City and I loved she had this like Apothecary set up of like old medicine bottles and stuff, just like decoration, and I just loved that look and feel. And so I took a picture and I drew something on a piece of paper that said, you know, bubbly probiotic tea and.</w:t>
      </w:r>
    </w:p>
    <w:p w14:paraId="11B22546" w14:textId="77777777" w:rsidR="006658D9" w:rsidRDefault="006658D9" w:rsidP="006658D9">
      <w:r>
        <w:t>00:24:19 Speaker 2</w:t>
      </w:r>
    </w:p>
    <w:p w14:paraId="6781E33F" w14:textId="77777777" w:rsidR="006658D9" w:rsidRDefault="006658D9" w:rsidP="006658D9">
      <w:r>
        <w:t>Kombucha.</w:t>
      </w:r>
    </w:p>
    <w:p w14:paraId="4AD22B95" w14:textId="77777777" w:rsidR="006658D9" w:rsidRDefault="006658D9" w:rsidP="006658D9">
      <w:r>
        <w:t>00:24:21 Speaker 2</w:t>
      </w:r>
    </w:p>
    <w:p w14:paraId="26B99860" w14:textId="77777777" w:rsidR="006658D9" w:rsidRDefault="006658D9" w:rsidP="006658D9">
      <w:r>
        <w:t>And then I took that sketch and sent it to a friend who was Justin's musician friend, but also happened to be a graphic designer. And, you know, gave him 50 bucks in a case of kombucha. And he came up with a really awesome label for us that we printed on our jet printer and.</w:t>
      </w:r>
    </w:p>
    <w:p w14:paraId="4E95BF53" w14:textId="77777777" w:rsidR="006658D9" w:rsidRDefault="006658D9" w:rsidP="006658D9">
      <w:r>
        <w:t>00:24:38 Speaker 3</w:t>
      </w:r>
    </w:p>
    <w:p w14:paraId="75A64B43" w14:textId="77777777" w:rsidR="006658D9" w:rsidRDefault="006658D9" w:rsidP="006658D9">
      <w:r>
        <w:t>Scotch taped on the bottle.</w:t>
      </w:r>
    </w:p>
    <w:p w14:paraId="7839C7D3" w14:textId="77777777" w:rsidR="006658D9" w:rsidRDefault="006658D9" w:rsidP="006658D9">
      <w:r>
        <w:t>00:24:40 Speaker 1</w:t>
      </w:r>
    </w:p>
    <w:p w14:paraId="5FDE5D49" w14:textId="77777777" w:rsidR="006658D9" w:rsidRDefault="006658D9" w:rsidP="006658D9">
      <w:r>
        <w:t>So you've got the labels and you label them on and you guys just pack that up in a in a, in a car, and you drive to the farmers market. Did you get like one of?</w:t>
      </w:r>
    </w:p>
    <w:p w14:paraId="52399135" w14:textId="77777777" w:rsidR="006658D9" w:rsidRDefault="006658D9" w:rsidP="006658D9">
      <w:r>
        <w:t>00:24:48 Speaker 1</w:t>
      </w:r>
    </w:p>
    <w:p w14:paraId="4833690B" w14:textId="77777777" w:rsidR="006658D9" w:rsidRDefault="006658D9" w:rsidP="006658D9">
      <w:r>
        <w:t>Those like.</w:t>
      </w:r>
    </w:p>
    <w:p w14:paraId="11CBBBD0" w14:textId="77777777" w:rsidR="006658D9" w:rsidRDefault="006658D9" w:rsidP="006658D9">
      <w:r>
        <w:t>00:24:49 Speaker 1</w:t>
      </w:r>
    </w:p>
    <w:p w14:paraId="67CBFCE2" w14:textId="77777777" w:rsidR="006658D9" w:rsidRDefault="006658D9" w:rsidP="006658D9">
      <w:r>
        <w:t>White tents. Yeah. What did you do? You have like?</w:t>
      </w:r>
    </w:p>
    <w:p w14:paraId="0ADDD44E" w14:textId="77777777" w:rsidR="006658D9" w:rsidRDefault="006658D9" w:rsidP="006658D9">
      <w:r>
        <w:t>00:24:51 Speaker 1</w:t>
      </w:r>
    </w:p>
    <w:p w14:paraId="0E6BC594" w14:textId="77777777" w:rsidR="006658D9" w:rsidRDefault="006658D9" w:rsidP="006658D9">
      <w:r>
        <w:t>9.</w:t>
      </w:r>
    </w:p>
    <w:p w14:paraId="036178C0" w14:textId="77777777" w:rsidR="006658D9" w:rsidRDefault="006658D9" w:rsidP="006658D9">
      <w:r>
        <w:t>00:24:52 Speaker 2</w:t>
      </w:r>
    </w:p>
    <w:p w14:paraId="452D7BE6" w14:textId="77777777" w:rsidR="006658D9" w:rsidRDefault="006658D9" w:rsidP="006658D9">
      <w:r>
        <w:t>Oh, it's way more than that, I.</w:t>
      </w:r>
    </w:p>
    <w:p w14:paraId="2B556EAD" w14:textId="77777777" w:rsidR="006658D9" w:rsidRDefault="006658D9" w:rsidP="006658D9">
      <w:r>
        <w:t>00:24:53 Speaker 2</w:t>
      </w:r>
    </w:p>
    <w:p w14:paraId="3E761C2C" w14:textId="77777777" w:rsidR="006658D9" w:rsidRDefault="006658D9" w:rsidP="006658D9">
      <w:r>
        <w:t>Mean I took this very seriously.</w:t>
      </w:r>
    </w:p>
    <w:p w14:paraId="758FD7A4" w14:textId="77777777" w:rsidR="006658D9" w:rsidRDefault="006658D9" w:rsidP="006658D9">
      <w:r>
        <w:t>00:24:54 Speaker 2</w:t>
      </w:r>
    </w:p>
    <w:p w14:paraId="71F53B81" w14:textId="77777777" w:rsidR="006658D9" w:rsidRDefault="006658D9" w:rsidP="006658D9">
      <w:r>
        <w:t>It was like everything had to.</w:t>
      </w:r>
    </w:p>
    <w:p w14:paraId="4C643F0F" w14:textId="77777777" w:rsidR="006658D9" w:rsidRDefault="006658D9" w:rsidP="006658D9">
      <w:r>
        <w:lastRenderedPageBreak/>
        <w:t>00:24:56 Speaker 2</w:t>
      </w:r>
    </w:p>
    <w:p w14:paraId="2CAA873C" w14:textId="77777777" w:rsidR="006658D9" w:rsidRDefault="006658D9" w:rsidP="006658D9">
      <w:r>
        <w:t>Match. It was. I felt that the.</w:t>
      </w:r>
    </w:p>
    <w:p w14:paraId="601D3DEE" w14:textId="77777777" w:rsidR="006658D9" w:rsidRDefault="006658D9" w:rsidP="006658D9">
      <w:r>
        <w:t>00:24:58 Speaker 2</w:t>
      </w:r>
    </w:p>
    <w:p w14:paraId="4053C8E0" w14:textId="77777777" w:rsidR="006658D9" w:rsidRDefault="006658D9" w:rsidP="006658D9">
      <w:r>
        <w:t>Whole theme of the.</w:t>
      </w:r>
    </w:p>
    <w:p w14:paraId="747D488E" w14:textId="77777777" w:rsidR="006658D9" w:rsidRDefault="006658D9" w:rsidP="006658D9">
      <w:r>
        <w:t>00:24:59 Speaker 2</w:t>
      </w:r>
    </w:p>
    <w:p w14:paraId="3589B9ED" w14:textId="77777777" w:rsidR="006658D9" w:rsidRDefault="006658D9" w:rsidP="006658D9">
      <w:r>
        <w:t>Booth had to be apothecary, so.</w:t>
      </w:r>
    </w:p>
    <w:p w14:paraId="67397381" w14:textId="77777777" w:rsidR="006658D9" w:rsidRDefault="006658D9" w:rsidP="006658D9">
      <w:r>
        <w:t>00:25:01 Speaker 2</w:t>
      </w:r>
    </w:p>
    <w:p w14:paraId="02B6E926" w14:textId="77777777" w:rsidR="006658D9" w:rsidRDefault="006658D9" w:rsidP="006658D9">
      <w:r>
        <w:t>Our sort of thought was it was.</w:t>
      </w:r>
    </w:p>
    <w:p w14:paraId="312B8F49" w14:textId="77777777" w:rsidR="006658D9" w:rsidRDefault="006658D9" w:rsidP="006658D9">
      <w:r>
        <w:t>00:25:03 Speaker 2</w:t>
      </w:r>
    </w:p>
    <w:p w14:paraId="6BF4ECF5" w14:textId="77777777" w:rsidR="006658D9" w:rsidRDefault="006658D9" w:rsidP="006658D9">
      <w:r>
        <w:t>Going to be a.</w:t>
      </w:r>
    </w:p>
    <w:p w14:paraId="067B8E25" w14:textId="77777777" w:rsidR="006658D9" w:rsidRDefault="006658D9" w:rsidP="006658D9">
      <w:r>
        <w:t>00:25:03 Speaker 2</w:t>
      </w:r>
    </w:p>
    <w:p w14:paraId="649B4709" w14:textId="77777777" w:rsidR="006658D9" w:rsidRDefault="006658D9" w:rsidP="006658D9">
      <w:r>
        <w:t>Little bit like come.</w:t>
      </w:r>
    </w:p>
    <w:p w14:paraId="28770370" w14:textId="77777777" w:rsidR="006658D9" w:rsidRDefault="006658D9" w:rsidP="006658D9">
      <w:r>
        <w:t>00:25:05 Speaker 2</w:t>
      </w:r>
    </w:p>
    <w:p w14:paraId="35551E5F" w14:textId="77777777" w:rsidR="006658D9" w:rsidRDefault="006658D9" w:rsidP="006658D9">
      <w:r>
        <w:t>One come all, experience the elixir of life. You know, like that was sort of going to be the theme and it would draw people in.</w:t>
      </w:r>
    </w:p>
    <w:p w14:paraId="0E924403" w14:textId="77777777" w:rsidR="006658D9" w:rsidRDefault="006658D9" w:rsidP="006658D9">
      <w:r>
        <w:t>00:25:11 Speaker 2</w:t>
      </w:r>
    </w:p>
    <w:p w14:paraId="7F35A55B" w14:textId="77777777" w:rsidR="006658D9" w:rsidRDefault="006658D9" w:rsidP="006658D9">
      <w:r>
        <w:t>The market, it would almost be.</w:t>
      </w:r>
    </w:p>
    <w:p w14:paraId="7C871B4C" w14:textId="77777777" w:rsidR="006658D9" w:rsidRDefault="006658D9" w:rsidP="006658D9">
      <w:r>
        <w:t>00:25:12 Speaker 2</w:t>
      </w:r>
    </w:p>
    <w:p w14:paraId="39C05E47" w14:textId="77777777" w:rsidR="006658D9" w:rsidRDefault="006658D9" w:rsidP="006658D9">
      <w:r>
        <w:t>And we thought maybe we could make our farmers market like a.</w:t>
      </w:r>
    </w:p>
    <w:p w14:paraId="6B05198D" w14:textId="77777777" w:rsidR="006658D9" w:rsidRDefault="006658D9" w:rsidP="006658D9">
      <w:r>
        <w:t>00:25:15 Speaker 1</w:t>
      </w:r>
    </w:p>
    <w:p w14:paraId="784C2BDD" w14:textId="77777777" w:rsidR="006658D9" w:rsidRDefault="006658D9" w:rsidP="006658D9">
      <w:r>
        <w:t>Show and and So what happened? Did you start like getting customers buying it right?</w:t>
      </w:r>
    </w:p>
    <w:p w14:paraId="14D0798A" w14:textId="77777777" w:rsidR="006658D9" w:rsidRDefault="006658D9" w:rsidP="006658D9">
      <w:r>
        <w:t>00:25:19 Speaker 2</w:t>
      </w:r>
    </w:p>
    <w:p w14:paraId="228A416C" w14:textId="77777777" w:rsidR="006658D9" w:rsidRDefault="006658D9" w:rsidP="006658D9">
      <w:r>
        <w:t>Away. Ohh yeah. Wow, I remember the first purchase.</w:t>
      </w:r>
    </w:p>
    <w:p w14:paraId="6E3AB519" w14:textId="77777777" w:rsidR="006658D9" w:rsidRDefault="006658D9" w:rsidP="006658D9">
      <w:r>
        <w:t>00:25:22 Speaker 2</w:t>
      </w:r>
    </w:p>
    <w:p w14:paraId="5701B327" w14:textId="77777777" w:rsidR="006658D9" w:rsidRDefault="006658D9" w:rsidP="006658D9">
      <w:r>
        <w:t>The first guy.</w:t>
      </w:r>
    </w:p>
    <w:p w14:paraId="5475C245" w14:textId="77777777" w:rsidR="006658D9" w:rsidRDefault="006658D9" w:rsidP="006658D9">
      <w:r>
        <w:t>00:25:23 Speaker 1</w:t>
      </w:r>
    </w:p>
    <w:p w14:paraId="64654131" w14:textId="77777777" w:rsidR="006658D9" w:rsidRDefault="006658D9" w:rsidP="006658D9">
      <w:r>
        <w:lastRenderedPageBreak/>
        <w:t>Who came? Who was?</w:t>
      </w:r>
    </w:p>
    <w:p w14:paraId="04B6F5D2" w14:textId="77777777" w:rsidR="006658D9" w:rsidRDefault="006658D9" w:rsidP="006658D9">
      <w:r>
        <w:t>00:25:24 Speaker 2</w:t>
      </w:r>
    </w:p>
    <w:p w14:paraId="5426543C" w14:textId="77777777" w:rsidR="006658D9" w:rsidRDefault="006658D9" w:rsidP="006658D9">
      <w:r>
        <w:t>It just some dude. I think his name is Mark, but he showed up and we like asked a couple of questions, took a sample and me and Justin were like sitting there, you know, looking at this guy, like, is he going to buy one and he?</w:t>
      </w:r>
    </w:p>
    <w:p w14:paraId="3CA6D088" w14:textId="77777777" w:rsidR="006658D9" w:rsidRDefault="006658D9" w:rsidP="006658D9">
      <w:r>
        <w:t>00:25:25 Speaker 1</w:t>
      </w:r>
    </w:p>
    <w:p w14:paraId="592C7BCF" w14:textId="77777777" w:rsidR="006658D9" w:rsidRDefault="006658D9" w:rsidP="006658D9">
      <w:r>
        <w:t>Yeah.</w:t>
      </w:r>
    </w:p>
    <w:p w14:paraId="2165D2AC" w14:textId="77777777" w:rsidR="006658D9" w:rsidRDefault="006658D9" w:rsidP="006658D9">
      <w:r>
        <w:t>00:25:34 Speaker 1</w:t>
      </w:r>
    </w:p>
    <w:p w14:paraId="42A75452" w14:textId="77777777" w:rsidR="006658D9" w:rsidRDefault="006658D9" w:rsidP="006658D9">
      <w:r>
        <w:t>Yeah.</w:t>
      </w:r>
    </w:p>
    <w:p w14:paraId="3A6D2B2F" w14:textId="77777777" w:rsidR="006658D9" w:rsidRDefault="006658D9" w:rsidP="006658D9">
      <w:r>
        <w:t>00:25:36 Speaker 2</w:t>
      </w:r>
    </w:p>
    <w:p w14:paraId="730AD5ED" w14:textId="77777777" w:rsidR="006658D9" w:rsidRDefault="006658D9" w:rsidP="006658D9">
      <w:r>
        <w:t>Asked for two 2 bottles.</w:t>
      </w:r>
    </w:p>
    <w:p w14:paraId="6C57B533" w14:textId="77777777" w:rsidR="006658D9" w:rsidRDefault="006658D9" w:rsidP="006658D9">
      <w:r>
        <w:t>00:25:38 Speaker 2</w:t>
      </w:r>
    </w:p>
    <w:p w14:paraId="5AAA6BC8" w14:textId="77777777" w:rsidR="006658D9" w:rsidRDefault="006658D9" w:rsidP="006658D9">
      <w:r>
        <w:t>2 bottles, $10 baby and we were like.</w:t>
      </w:r>
    </w:p>
    <w:p w14:paraId="2DE8C14E" w14:textId="77777777" w:rsidR="006658D9" w:rsidRDefault="006658D9" w:rsidP="006658D9">
      <w:r>
        <w:t>00:25:40 Speaker 1</w:t>
      </w:r>
    </w:p>
    <w:p w14:paraId="52E84964" w14:textId="77777777" w:rsidR="006658D9" w:rsidRDefault="006658D9" w:rsidP="006658D9">
      <w:r>
        <w:t>Of $5.00 a bottle. That's a lot. Yeah, yeah.</w:t>
      </w:r>
    </w:p>
    <w:p w14:paraId="22881A50" w14:textId="77777777" w:rsidR="006658D9" w:rsidRDefault="006658D9" w:rsidP="006658D9">
      <w:r>
        <w:t>00:25:42 Speaker 2</w:t>
      </w:r>
    </w:p>
    <w:p w14:paraId="1F022EDF" w14:textId="77777777" w:rsidR="006658D9" w:rsidRDefault="006658D9" w:rsidP="006658D9">
      <w:r>
        <w:t>Yeah. Yeah. Well, at the time, actually, that was sort of what they were going at in the store too. They were like 450.</w:t>
      </w:r>
    </w:p>
    <w:p w14:paraId="1BDDBB9E" w14:textId="77777777" w:rsidR="006658D9" w:rsidRDefault="006658D9" w:rsidP="006658D9">
      <w:r>
        <w:t>00:25:46 Speaker 1</w:t>
      </w:r>
    </w:p>
    <w:p w14:paraId="77B20BB3" w14:textId="77777777" w:rsidR="006658D9" w:rsidRDefault="006658D9" w:rsidP="006658D9">
      <w:r>
        <w:t>Sure. And and.</w:t>
      </w:r>
    </w:p>
    <w:p w14:paraId="004DDB47" w14:textId="77777777" w:rsidR="006658D9" w:rsidRDefault="006658D9" w:rsidP="006658D9">
      <w:r>
        <w:t>00:25:48 Speaker 2</w:t>
      </w:r>
    </w:p>
    <w:p w14:paraId="0340B9CB" w14:textId="77777777" w:rsidR="006658D9" w:rsidRDefault="006658D9" w:rsidP="006658D9">
      <w:r>
        <w:t>Or something at the store.</w:t>
      </w:r>
    </w:p>
    <w:p w14:paraId="2512950B" w14:textId="77777777" w:rsidR="006658D9" w:rsidRDefault="006658D9" w:rsidP="006658D9">
      <w:r>
        <w:t>00:25:49 Speaker 1</w:t>
      </w:r>
    </w:p>
    <w:p w14:paraId="13EEAE69" w14:textId="77777777" w:rsidR="006658D9" w:rsidRDefault="006658D9" w:rsidP="006658D9">
      <w:r>
        <w:t>And how many bottles did you sell that?</w:t>
      </w:r>
    </w:p>
    <w:p w14:paraId="5C7EEE8B" w14:textId="77777777" w:rsidR="006658D9" w:rsidRDefault="006658D9" w:rsidP="006658D9">
      <w:r>
        <w:t>00:25:52 Speaker 2</w:t>
      </w:r>
    </w:p>
    <w:p w14:paraId="6009CC13" w14:textId="77777777" w:rsidR="006658D9" w:rsidRDefault="006658D9" w:rsidP="006658D9">
      <w:r>
        <w:t>All of.</w:t>
      </w:r>
    </w:p>
    <w:p w14:paraId="1BC6FE80" w14:textId="77777777" w:rsidR="006658D9" w:rsidRDefault="006658D9" w:rsidP="006658D9">
      <w:r>
        <w:t>00:25:52 Speaker 1</w:t>
      </w:r>
    </w:p>
    <w:p w14:paraId="6CE1E8A0" w14:textId="77777777" w:rsidR="006658D9" w:rsidRDefault="006658D9" w:rsidP="006658D9">
      <w:r>
        <w:lastRenderedPageBreak/>
        <w:t>Them. Wow. You sold them out.</w:t>
      </w:r>
    </w:p>
    <w:p w14:paraId="5217A497" w14:textId="77777777" w:rsidR="006658D9" w:rsidRDefault="006658D9" w:rsidP="006658D9">
      <w:r>
        <w:t>00:25:55 Speaker 2</w:t>
      </w:r>
    </w:p>
    <w:p w14:paraId="6E3D6CE9" w14:textId="77777777" w:rsidR="006658D9" w:rsidRDefault="006658D9" w:rsidP="006658D9">
      <w:r>
        <w:t>We sold them out in like a couple hours. It surprised us and it surprised the farmers market people. They're like, what the where'd this team come from? And and and what frustrated us is we sold out. I want to say by like 11:00 AM and the market didn't close till 2:00. So we could have made a lot more.</w:t>
      </w:r>
    </w:p>
    <w:p w14:paraId="0FCEFADB" w14:textId="77777777" w:rsidR="006658D9" w:rsidRDefault="006658D9" w:rsidP="006658D9">
      <w:r>
        <w:t>00:25:58 Speaker 1</w:t>
      </w:r>
    </w:p>
    <w:p w14:paraId="7ABD2230" w14:textId="77777777" w:rsidR="006658D9" w:rsidRDefault="006658D9" w:rsidP="006658D9">
      <w:r>
        <w:t>Wow.</w:t>
      </w:r>
    </w:p>
    <w:p w14:paraId="4EA00CCE" w14:textId="77777777" w:rsidR="006658D9" w:rsidRDefault="006658D9" w:rsidP="006658D9">
      <w:r>
        <w:t>00:26:13 Speaker 2</w:t>
      </w:r>
    </w:p>
    <w:p w14:paraId="3C1C3D16" w14:textId="77777777" w:rsidR="006658D9" w:rsidRDefault="006658D9" w:rsidP="006658D9">
      <w:r>
        <w:t>So the following week, you know, we could only do so much because Kombucha takes a good week to make. But you know, two weeks after that we showed.</w:t>
      </w:r>
    </w:p>
    <w:p w14:paraId="612510EC" w14:textId="77777777" w:rsidR="006658D9" w:rsidRDefault="006658D9" w:rsidP="006658D9">
      <w:r>
        <w:t>00:26:20 Speaker 2</w:t>
      </w:r>
    </w:p>
    <w:p w14:paraId="3B57CEEC" w14:textId="77777777" w:rsidR="006658D9" w:rsidRDefault="006658D9" w:rsidP="006658D9">
      <w:r>
        <w:t>Up with a.</w:t>
      </w:r>
    </w:p>
    <w:p w14:paraId="3FE8FCCF" w14:textId="77777777" w:rsidR="006658D9" w:rsidRDefault="006658D9" w:rsidP="006658D9">
      <w:r>
        <w:t>00:26:20 Speaker 2</w:t>
      </w:r>
    </w:p>
    <w:p w14:paraId="0659B516" w14:textId="77777777" w:rsidR="006658D9" w:rsidRDefault="006658D9" w:rsidP="006658D9">
      <w:r>
        <w:t>Lot more and there were days in the summer that we were making 1500 bucks in the market.</w:t>
      </w:r>
    </w:p>
    <w:p w14:paraId="131A7EC9" w14:textId="77777777" w:rsidR="006658D9" w:rsidRDefault="006658D9" w:rsidP="006658D9">
      <w:r>
        <w:t>00:26:28 Speaker 1</w:t>
      </w:r>
    </w:p>
    <w:p w14:paraId="656DD4A7" w14:textId="77777777" w:rsidR="006658D9" w:rsidRDefault="006658D9" w:rsidP="006658D9">
      <w:r>
        <w:t>And and by the way, where were you living? Where were you and your and Justin living?</w:t>
      </w:r>
    </w:p>
    <w:p w14:paraId="7DE7899E" w14:textId="77777777" w:rsidR="006658D9" w:rsidRDefault="006658D9" w:rsidP="006658D9">
      <w:r>
        <w:t>00:26:33 Speaker 1</w:t>
      </w:r>
    </w:p>
    <w:p w14:paraId="6914A6B6" w14:textId="77777777" w:rsidR="006658D9" w:rsidRDefault="006658D9" w:rsidP="006658D9">
      <w:r>
        <w:t>At this point.</w:t>
      </w:r>
    </w:p>
    <w:p w14:paraId="08CF6E69" w14:textId="77777777" w:rsidR="006658D9" w:rsidRDefault="006658D9" w:rsidP="006658D9">
      <w:r>
        <w:t>00:26:34 Speaker 2</w:t>
      </w:r>
    </w:p>
    <w:p w14:paraId="4DEC7799" w14:textId="77777777" w:rsidR="006658D9" w:rsidRDefault="006658D9" w:rsidP="006658D9">
      <w:r>
        <w:t>So we had this great apartment off Sierra Bonita Blvd. in LA right near the.</w:t>
      </w:r>
    </w:p>
    <w:p w14:paraId="51E89DE1" w14:textId="77777777" w:rsidR="006658D9" w:rsidRDefault="006658D9" w:rsidP="006658D9">
      <w:r>
        <w:t>00:26:38 Speaker 1</w:t>
      </w:r>
    </w:p>
    <w:p w14:paraId="15C3730C" w14:textId="77777777" w:rsidR="006658D9" w:rsidRDefault="006658D9" w:rsidP="006658D9">
      <w:r>
        <w:t>Grove and where were you brewing the?</w:t>
      </w:r>
    </w:p>
    <w:p w14:paraId="49EE8024" w14:textId="77777777" w:rsidR="006658D9" w:rsidRDefault="006658D9" w:rsidP="006658D9">
      <w:r>
        <w:t>00:26:40 Speaker 1</w:t>
      </w:r>
    </w:p>
    <w:p w14:paraId="47202B09" w14:textId="77777777" w:rsidR="006658D9" w:rsidRDefault="006658D9" w:rsidP="006658D9">
      <w:r>
        <w:t>Lucha.</w:t>
      </w:r>
    </w:p>
    <w:p w14:paraId="35D5447A" w14:textId="77777777" w:rsidR="006658D9" w:rsidRDefault="006658D9" w:rsidP="006658D9">
      <w:r>
        <w:t>00:26:41 Speaker 2</w:t>
      </w:r>
    </w:p>
    <w:p w14:paraId="06DB62AB" w14:textId="77777777" w:rsidR="006658D9" w:rsidRDefault="006658D9" w:rsidP="006658D9">
      <w:r>
        <w:lastRenderedPageBreak/>
        <w:t>In our closet.</w:t>
      </w:r>
    </w:p>
    <w:p w14:paraId="1E3E4C4D" w14:textId="77777777" w:rsidR="006658D9" w:rsidRDefault="006658D9" w:rsidP="006658D9">
      <w:r>
        <w:t>00:26:43 Speaker 1</w:t>
      </w:r>
    </w:p>
    <w:p w14:paraId="00ABD82A" w14:textId="77777777" w:rsidR="006658D9" w:rsidRDefault="006658D9" w:rsidP="006658D9">
      <w:r>
        <w:t>With so, because you so you so.</w:t>
      </w:r>
    </w:p>
    <w:p w14:paraId="4F5BC527" w14:textId="77777777" w:rsidR="006658D9" w:rsidRDefault="006658D9" w:rsidP="006658D9">
      <w:r>
        <w:t>00:26:45 Speaker 2</w:t>
      </w:r>
    </w:p>
    <w:p w14:paraId="68047041" w14:textId="77777777" w:rsidR="006658D9" w:rsidRDefault="006658D9" w:rsidP="006658D9">
      <w:r>
        <w:t>Well, that's where it was fermenting. But of course we used our kitchen for, you know, making the tea and.</w:t>
      </w:r>
    </w:p>
    <w:p w14:paraId="5072CD18" w14:textId="77777777" w:rsidR="006658D9" w:rsidRDefault="006658D9" w:rsidP="006658D9">
      <w:r>
        <w:t>00:26:50 Speaker 1</w:t>
      </w:r>
    </w:p>
    <w:p w14:paraId="41132CA5" w14:textId="77777777" w:rsidR="006658D9" w:rsidRDefault="006658D9" w:rsidP="006658D9">
      <w:r>
        <w:t>Yeah. Were you making in gel and jars?</w:t>
      </w:r>
    </w:p>
    <w:p w14:paraId="1F801994" w14:textId="77777777" w:rsidR="006658D9" w:rsidRDefault="006658D9" w:rsidP="006658D9">
      <w:r>
        <w:t>00:26:51</w:t>
      </w:r>
    </w:p>
    <w:p w14:paraId="1E356064" w14:textId="77777777" w:rsidR="006658D9" w:rsidRDefault="006658D9" w:rsidP="006658D9">
      <w:r>
        <w:t>Yeah.</w:t>
      </w:r>
    </w:p>
    <w:p w14:paraId="4FD18572" w14:textId="77777777" w:rsidR="006658D9" w:rsidRDefault="006658D9" w:rsidP="006658D9">
      <w:r>
        <w:t>00:26:53 Speaker 2</w:t>
      </w:r>
    </w:p>
    <w:p w14:paraId="1E9FC58F" w14:textId="77777777" w:rsidR="006658D9" w:rsidRDefault="006658D9" w:rsidP="006658D9">
      <w:r>
        <w:t>We were making it in the same jar as we make it today 2 1/2 gallon cookie jars from bed bath and beyond, and that apartment just happened to have a huge closet with a bunch of shelves and we put in stainless steel shelves to add to that. You know you could fit 10 jars per shelf.</w:t>
      </w:r>
    </w:p>
    <w:p w14:paraId="03CCFFF2" w14:textId="77777777" w:rsidR="006658D9" w:rsidRDefault="006658D9" w:rsidP="006658D9">
      <w:r>
        <w:t>00:26:58 Speaker 1</w:t>
      </w:r>
    </w:p>
    <w:p w14:paraId="5370DAE6" w14:textId="77777777" w:rsidR="006658D9" w:rsidRDefault="006658D9" w:rsidP="006658D9">
      <w:r>
        <w:t>Hmm.</w:t>
      </w:r>
    </w:p>
    <w:p w14:paraId="7DC83560" w14:textId="77777777" w:rsidR="006658D9" w:rsidRDefault="006658D9" w:rsidP="006658D9">
      <w:r>
        <w:t>00:27:08 Speaker 2</w:t>
      </w:r>
    </w:p>
    <w:p w14:paraId="65391BC1" w14:textId="77777777" w:rsidR="006658D9" w:rsidRDefault="006658D9" w:rsidP="006658D9">
      <w:r>
        <w:t>And we probably had a good 20 or 30 shelves so we could make it a lot of kombucha and and then we we bought, I mean I'm not sure if this was electrically safe, but we bought one of those space heaters.</w:t>
      </w:r>
    </w:p>
    <w:p w14:paraId="75A8D791" w14:textId="77777777" w:rsidR="006658D9" w:rsidRDefault="006658D9" w:rsidP="006658D9">
      <w:r>
        <w:t>00:27:21 Speaker 6</w:t>
      </w:r>
    </w:p>
    <w:p w14:paraId="0E387B8F" w14:textId="77777777" w:rsidR="006658D9" w:rsidRDefault="006658D9" w:rsidP="006658D9">
      <w:r>
        <w:t>MHM.</w:t>
      </w:r>
    </w:p>
    <w:p w14:paraId="2B93401F" w14:textId="77777777" w:rsidR="006658D9" w:rsidRDefault="006658D9" w:rsidP="006658D9">
      <w:r>
        <w:t>00:27:22 Speaker 2</w:t>
      </w:r>
    </w:p>
    <w:p w14:paraId="7FD8E9BC" w14:textId="77777777" w:rsidR="006658D9" w:rsidRDefault="006658D9" w:rsidP="006658D9">
      <w:r>
        <w:t>And just sort of put it in the closet. So it warmed up the room to make the.</w:t>
      </w:r>
    </w:p>
    <w:p w14:paraId="6F0B4E9C" w14:textId="77777777" w:rsidR="006658D9" w:rsidRDefault="006658D9" w:rsidP="006658D9">
      <w:r>
        <w:t>00:27:25 Speaker 2</w:t>
      </w:r>
    </w:p>
    <w:p w14:paraId="1771E8AE" w14:textId="77777777" w:rsidR="006658D9" w:rsidRDefault="006658D9" w:rsidP="006658D9">
      <w:r>
        <w:t>Fermentation go a bit faster.</w:t>
      </w:r>
    </w:p>
    <w:p w14:paraId="54385203" w14:textId="77777777" w:rsidR="006658D9" w:rsidRDefault="006658D9" w:rsidP="006658D9">
      <w:r>
        <w:t>00:27:27 Speaker 1</w:t>
      </w:r>
    </w:p>
    <w:p w14:paraId="4B5756E6" w14:textId="77777777" w:rsidR="006658D9" w:rsidRDefault="006658D9" w:rsidP="006658D9">
      <w:r>
        <w:lastRenderedPageBreak/>
        <w:t>All right, so.</w:t>
      </w:r>
    </w:p>
    <w:p w14:paraId="4F207351" w14:textId="77777777" w:rsidR="006658D9" w:rsidRDefault="006658D9" w:rsidP="006658D9">
      <w:r>
        <w:t>00:27:27 Speaker 1</w:t>
      </w:r>
    </w:p>
    <w:p w14:paraId="0D0E5FE0" w14:textId="77777777" w:rsidR="006658D9" w:rsidRDefault="006658D9" w:rsidP="006658D9">
      <w:r>
        <w:t>You got all this kombucha going and then you spend the summer.</w:t>
      </w:r>
    </w:p>
    <w:p w14:paraId="1834B436" w14:textId="77777777" w:rsidR="006658D9" w:rsidRDefault="006658D9" w:rsidP="006658D9">
      <w:r>
        <w:t>00:27:30 Speaker 1</w:t>
      </w:r>
    </w:p>
    <w:p w14:paraId="41D6D16C" w14:textId="77777777" w:rsidR="006658D9" w:rsidRDefault="006658D9" w:rsidP="006658D9">
      <w:r>
        <w:t>Just slinging kombucha.</w:t>
      </w:r>
    </w:p>
    <w:p w14:paraId="79D56C02" w14:textId="77777777" w:rsidR="006658D9" w:rsidRDefault="006658D9" w:rsidP="006658D9">
      <w:r>
        <w:t>00:27:31 Speaker 1</w:t>
      </w:r>
    </w:p>
    <w:p w14:paraId="10C735FB" w14:textId="77777777" w:rsidR="006658D9" w:rsidRDefault="006658D9" w:rsidP="006658D9">
      <w:r>
        <w:t>Basically slinging kombucha. But during the week you were still working, you were still selling pharmaceuticals.</w:t>
      </w:r>
    </w:p>
    <w:p w14:paraId="3C1C25FC" w14:textId="77777777" w:rsidR="006658D9" w:rsidRDefault="006658D9" w:rsidP="006658D9">
      <w:r>
        <w:t>00:27:35 Speaker 2</w:t>
      </w:r>
    </w:p>
    <w:p w14:paraId="1184DCAE" w14:textId="77777777" w:rsidR="006658D9" w:rsidRDefault="006658D9" w:rsidP="006658D9">
      <w:r>
        <w:t>Yeah, but it was it was hard, man.</w:t>
      </w:r>
    </w:p>
    <w:p w14:paraId="340AAADF" w14:textId="77777777" w:rsidR="006658D9" w:rsidRDefault="006658D9" w:rsidP="006658D9">
      <w:r>
        <w:t>00:27:38 Speaker 2</w:t>
      </w:r>
    </w:p>
    <w:p w14:paraId="5659BAD8" w14:textId="77777777" w:rsidR="006658D9" w:rsidRDefault="006658D9" w:rsidP="006658D9">
      <w:r>
        <w:t>Like so, yes, in the week I was working and at night be just working so hard at making the Kombucha, making more kombucha at the height of the summer, we were in seven markets and there were only three of us. So the.</w:t>
      </w:r>
    </w:p>
    <w:p w14:paraId="01B4E936" w14:textId="77777777" w:rsidR="006658D9" w:rsidRDefault="006658D9" w:rsidP="006658D9">
      <w:r>
        <w:t>00:27:52 Speaker 1</w:t>
      </w:r>
    </w:p>
    <w:p w14:paraId="45EFB8F8" w14:textId="77777777" w:rsidR="006658D9" w:rsidRDefault="006658D9" w:rsidP="006658D9">
      <w:r>
        <w:t>You were in seven farmers markets.</w:t>
      </w:r>
    </w:p>
    <w:p w14:paraId="17331699" w14:textId="77777777" w:rsidR="006658D9" w:rsidRDefault="006658D9" w:rsidP="006658D9">
      <w:r>
        <w:t>00:27:54 Speaker 1</w:t>
      </w:r>
    </w:p>
    <w:p w14:paraId="0DDB0293" w14:textId="77777777" w:rsidR="006658D9" w:rsidRDefault="006658D9" w:rsidP="006658D9">
      <w:r>
        <w:t>Yeah. And by the way, how are you? I mean, this is not just on the weekends, right? You have to do weekday markets, but you and Vanessa had weekday jobs. So what did you do?</w:t>
      </w:r>
    </w:p>
    <w:p w14:paraId="2D60D2B7" w14:textId="77777777" w:rsidR="006658D9" w:rsidRDefault="006658D9" w:rsidP="006658D9">
      <w:r>
        <w:t>00:28:03 Speaker 2</w:t>
      </w:r>
    </w:p>
    <w:p w14:paraId="39AF73AF" w14:textId="77777777" w:rsidR="006658D9" w:rsidRDefault="006658D9" w:rsidP="006658D9">
      <w:r>
        <w:t>And so did Justin.</w:t>
      </w:r>
    </w:p>
    <w:p w14:paraId="61538E03" w14:textId="77777777" w:rsidR="006658D9" w:rsidRDefault="006658D9" w:rsidP="006658D9">
      <w:r>
        <w:t>00:28:05 Speaker 2</w:t>
      </w:r>
    </w:p>
    <w:p w14:paraId="06A92797" w14:textId="77777777" w:rsidR="006658D9" w:rsidRDefault="006658D9" w:rsidP="006658D9">
      <w:r>
        <w:t>Yeah, I mean, we didn't do the weekday markets at first. We did weekend markets, but then we did pick up a Thursday market, but we hired somebody to.</w:t>
      </w:r>
    </w:p>
    <w:p w14:paraId="6B692CE5" w14:textId="77777777" w:rsidR="006658D9" w:rsidRDefault="006658D9" w:rsidP="006658D9">
      <w:r>
        <w:t>00:28:15 Speaker 2</w:t>
      </w:r>
    </w:p>
    <w:p w14:paraId="4B5467A2" w14:textId="77777777" w:rsidR="006658D9" w:rsidRDefault="006658D9" w:rsidP="006658D9">
      <w:r>
        <w:t>Do that.</w:t>
      </w:r>
    </w:p>
    <w:p w14:paraId="4BA21538" w14:textId="77777777" w:rsidR="006658D9" w:rsidRDefault="006658D9" w:rsidP="006658D9">
      <w:r>
        <w:t>00:28:16 Speaker 2</w:t>
      </w:r>
    </w:p>
    <w:p w14:paraId="3F394CF9" w14:textId="77777777" w:rsidR="006658D9" w:rsidRDefault="006658D9" w:rsidP="006658D9">
      <w:r>
        <w:lastRenderedPageBreak/>
        <w:t>So he would do it for a hundred, 100 bucks and the percentage of sales. And so that's how we were doing the seven, of course, three of us, each of us would do.</w:t>
      </w:r>
    </w:p>
    <w:p w14:paraId="131669C0" w14:textId="77777777" w:rsidR="006658D9" w:rsidRDefault="006658D9" w:rsidP="006658D9">
      <w:r>
        <w:t>00:28:22 Speaker 2</w:t>
      </w:r>
    </w:p>
    <w:p w14:paraId="024AD0F3" w14:textId="77777777" w:rsidR="006658D9" w:rsidRDefault="006658D9" w:rsidP="006658D9">
      <w:r>
        <w:t>A market. And then we had four people.</w:t>
      </w:r>
    </w:p>
    <w:p w14:paraId="7FE4480A" w14:textId="77777777" w:rsidR="006658D9" w:rsidRDefault="006658D9" w:rsidP="006658D9">
      <w:r>
        <w:t>00:28:25 Speaker 1</w:t>
      </w:r>
    </w:p>
    <w:p w14:paraId="5B559364" w14:textId="77777777" w:rsidR="006658D9" w:rsidRDefault="006658D9" w:rsidP="006658D9">
      <w:r>
        <w:t>Are sounds I'm assuming you're getting. Repeat customers, people coming back to your stall at the farmers market saying I bought the stuff less. This is great I want.</w:t>
      </w:r>
    </w:p>
    <w:p w14:paraId="2851F949" w14:textId="77777777" w:rsidR="006658D9" w:rsidRDefault="006658D9" w:rsidP="006658D9">
      <w:r>
        <w:t>00:28:32 Speaker 1</w:t>
      </w:r>
    </w:p>
    <w:p w14:paraId="6A51F31D" w14:textId="77777777" w:rsidR="006658D9" w:rsidRDefault="006658D9" w:rsidP="006658D9">
      <w:r>
        <w:t>Few more bottles? Yes, at least.</w:t>
      </w:r>
    </w:p>
    <w:p w14:paraId="4B72E543" w14:textId="77777777" w:rsidR="006658D9" w:rsidRDefault="006658D9" w:rsidP="006658D9">
      <w:r>
        <w:t>00:28:34 Speaker 2</w:t>
      </w:r>
    </w:p>
    <w:p w14:paraId="45100589" w14:textId="77777777" w:rsidR="006658D9" w:rsidRDefault="006658D9" w:rsidP="006658D9">
      <w:r>
        <w:t>Half of our customers were.</w:t>
      </w:r>
    </w:p>
    <w:p w14:paraId="33E0D17B" w14:textId="77777777" w:rsidR="006658D9" w:rsidRDefault="006658D9" w:rsidP="006658D9">
      <w:r>
        <w:t>00:28:36 Speaker 2</w:t>
      </w:r>
    </w:p>
    <w:p w14:paraId="1CA20F0E" w14:textId="77777777" w:rsidR="006658D9" w:rsidRDefault="006658D9" w:rsidP="006658D9">
      <w:r>
        <w:t>Repeat and then the other half were new, which was so cool. We were really driving people to the category. People who were new to kombucha and we would first of all, you couldn't walk through the market and not taste our kombucha. We would make sure that everybody who walked by our booth got a sample. It was just.</w:t>
      </w:r>
    </w:p>
    <w:p w14:paraId="761AC674" w14:textId="77777777" w:rsidR="006658D9" w:rsidRDefault="006658D9" w:rsidP="006658D9">
      <w:r>
        <w:t>00:28:54 Speaker 1</w:t>
      </w:r>
    </w:p>
    <w:p w14:paraId="2CE69F8E" w14:textId="77777777" w:rsidR="006658D9" w:rsidRDefault="006658D9" w:rsidP="006658D9">
      <w:r>
        <w:t>Edge.</w:t>
      </w:r>
    </w:p>
    <w:p w14:paraId="27D73536" w14:textId="77777777" w:rsidR="006658D9" w:rsidRDefault="006658D9" w:rsidP="006658D9">
      <w:r>
        <w:t>00:28:56 Speaker 3</w:t>
      </w:r>
    </w:p>
    <w:p w14:paraId="0590C161" w14:textId="77777777" w:rsidR="006658D9" w:rsidRDefault="006658D9" w:rsidP="006658D9">
      <w:r>
        <w:t>Hey, you you with the kid? You want to try some probiotic tea?</w:t>
      </w:r>
    </w:p>
    <w:p w14:paraId="3C9DA1B2" w14:textId="77777777" w:rsidR="006658D9" w:rsidRDefault="006658D9" w:rsidP="006658D9">
      <w:r>
        <w:t>00:29:02 Speaker 1</w:t>
      </w:r>
    </w:p>
    <w:p w14:paraId="6A0C3F8C" w14:textId="77777777" w:rsidR="006658D9" w:rsidRDefault="006658D9" w:rsidP="006658D9">
      <w:r>
        <w:t>And who were your customers? Were they like?</w:t>
      </w:r>
    </w:p>
    <w:p w14:paraId="4C6BAFCB" w14:textId="77777777" w:rsidR="006658D9" w:rsidRDefault="006658D9" w:rsidP="006658D9">
      <w:r>
        <w:t>00:29:04 Speaker 1</w:t>
      </w:r>
    </w:p>
    <w:p w14:paraId="769112E7" w14:textId="77777777" w:rsidR="006658D9" w:rsidRDefault="006658D9" w:rsidP="006658D9">
      <w:r>
        <w:t>Yoga people where they like. Yeah. Was it just LA? It's just LA. People are kind of health conscious.</w:t>
      </w:r>
    </w:p>
    <w:p w14:paraId="2E5BEF7E" w14:textId="77777777" w:rsidR="006658D9" w:rsidRDefault="006658D9" w:rsidP="006658D9">
      <w:r>
        <w:t>00:29:10 Speaker 2</w:t>
      </w:r>
    </w:p>
    <w:p w14:paraId="5E69CD7D" w14:textId="77777777" w:rsidR="006658D9" w:rsidRDefault="006658D9" w:rsidP="006658D9">
      <w:r>
        <w:t>It's kind of just LA, I mean for sure the.</w:t>
      </w:r>
    </w:p>
    <w:p w14:paraId="56A278B7" w14:textId="77777777" w:rsidR="006658D9" w:rsidRDefault="006658D9" w:rsidP="006658D9">
      <w:r>
        <w:t>00:29:12 Speaker 2</w:t>
      </w:r>
    </w:p>
    <w:p w14:paraId="724F8C95" w14:textId="77777777" w:rsidR="006658D9" w:rsidRDefault="006658D9" w:rsidP="006658D9">
      <w:r>
        <w:lastRenderedPageBreak/>
        <w:t>Ones that knew.</w:t>
      </w:r>
    </w:p>
    <w:p w14:paraId="1FC5B1D7" w14:textId="77777777" w:rsidR="006658D9" w:rsidRDefault="006658D9" w:rsidP="006658D9">
      <w:r>
        <w:t>00:29:13 Speaker 2</w:t>
      </w:r>
    </w:p>
    <w:p w14:paraId="43748B37" w14:textId="77777777" w:rsidR="006658D9" w:rsidRDefault="006658D9" w:rsidP="006658D9">
      <w:r>
        <w:t>Kombucha were probably more like the yoga customer, but I would say a lot of customers that came to us and bought really had never heard of kombucha before. You know, had heard something about probiotics. And we're just like, well, my doctor told me I should have.</w:t>
      </w:r>
    </w:p>
    <w:p w14:paraId="47298170" w14:textId="77777777" w:rsidR="006658D9" w:rsidRDefault="006658D9" w:rsidP="006658D9">
      <w:r>
        <w:t>00:29:28 Speaker 2</w:t>
      </w:r>
    </w:p>
    <w:p w14:paraId="1EA185C2" w14:textId="77777777" w:rsidR="006658D9" w:rsidRDefault="006658D9" w:rsidP="006658D9">
      <w:r>
        <w:t>Probiotics. So I'll give this a try.</w:t>
      </w:r>
    </w:p>
    <w:p w14:paraId="37BD50DA" w14:textId="77777777" w:rsidR="006658D9" w:rsidRDefault="006658D9" w:rsidP="006658D9">
      <w:r>
        <w:t>00:29:29 Speaker 1</w:t>
      </w:r>
    </w:p>
    <w:p w14:paraId="718848C7" w14:textId="77777777" w:rsidR="006658D9" w:rsidRDefault="006658D9" w:rsidP="006658D9">
      <w:r>
        <w:t>Let me.</w:t>
      </w:r>
    </w:p>
    <w:p w14:paraId="4DB22F81" w14:textId="77777777" w:rsidR="006658D9" w:rsidRDefault="006658D9" w:rsidP="006658D9">
      <w:r>
        <w:t>00:29:30 Speaker 1</w:t>
      </w:r>
    </w:p>
    <w:p w14:paraId="5C4BFC4B" w14:textId="77777777" w:rsidR="006658D9" w:rsidRDefault="006658D9" w:rsidP="006658D9">
      <w:r>
        <w:t>It, yeah.</w:t>
      </w:r>
    </w:p>
    <w:p w14:paraId="1C28A692" w14:textId="77777777" w:rsidR="006658D9" w:rsidRDefault="006658D9" w:rsidP="006658D9">
      <w:r>
        <w:t>00:29:30 Speaker 2</w:t>
      </w:r>
    </w:p>
    <w:p w14:paraId="12BBC122" w14:textId="77777777" w:rsidR="006658D9" w:rsidRDefault="006658D9" w:rsidP="006658D9">
      <w:r>
        <w:t>Let me buy.</w:t>
      </w:r>
    </w:p>
    <w:p w14:paraId="5732A63B" w14:textId="77777777" w:rsidR="006658D9" w:rsidRDefault="006658D9" w:rsidP="006658D9">
      <w:r>
        <w:t>00:29:31 Speaker 2</w:t>
      </w:r>
    </w:p>
    <w:p w14:paraId="4AFD163D" w14:textId="77777777" w:rsidR="006658D9" w:rsidRDefault="006658D9" w:rsidP="006658D9">
      <w:r>
        <w:t>One and another thing we were doing at that time pretty quickly, customers who loved it would say, well, you just bring this to my house like I don't want to carry a case around the farmers market. You just deliver. If I buy a whole case, will you deliver it to my house? And we're like, yeah, so then this whole other business started, which was us.</w:t>
      </w:r>
    </w:p>
    <w:p w14:paraId="58E0871D" w14:textId="77777777" w:rsidR="006658D9" w:rsidRDefault="006658D9" w:rsidP="006658D9">
      <w:r>
        <w:t>00:29:31 Speaker 1</w:t>
      </w:r>
    </w:p>
    <w:p w14:paraId="41C148CC" w14:textId="77777777" w:rsidR="006658D9" w:rsidRDefault="006658D9" w:rsidP="006658D9">
      <w:r>
        <w:t>Yeah.</w:t>
      </w:r>
    </w:p>
    <w:p w14:paraId="78AE2CD5" w14:textId="77777777" w:rsidR="006658D9" w:rsidRDefault="006658D9" w:rsidP="006658D9">
      <w:r>
        <w:t>00:29:48 Speaker 2</w:t>
      </w:r>
    </w:p>
    <w:p w14:paraId="4E628A05" w14:textId="77777777" w:rsidR="006658D9" w:rsidRDefault="006658D9" w:rsidP="006658D9">
      <w:r>
        <w:t>Distributing cases to homes.</w:t>
      </w:r>
    </w:p>
    <w:p w14:paraId="34AE11F9" w14:textId="77777777" w:rsidR="006658D9" w:rsidRDefault="006658D9" w:rsidP="006658D9">
      <w:r>
        <w:t>00:29:51 Speaker 2</w:t>
      </w:r>
    </w:p>
    <w:p w14:paraId="581757AD" w14:textId="77777777" w:rsidR="006658D9" w:rsidRDefault="006658D9" w:rsidP="006658D9">
      <w:r>
        <w:t>All throughout LA, after the market, so like Saturdays and Sundays.</w:t>
      </w:r>
    </w:p>
    <w:p w14:paraId="0A4BD64D" w14:textId="77777777" w:rsidR="006658D9" w:rsidRDefault="006658D9" w:rsidP="006658D9">
      <w:r>
        <w:t>00:29:54 Speaker 2</w:t>
      </w:r>
    </w:p>
    <w:p w14:paraId="47528A28" w14:textId="77777777" w:rsidR="006658D9" w:rsidRDefault="006658D9" w:rsidP="006658D9">
      <w:r>
        <w:t>Became extremely busy.</w:t>
      </w:r>
    </w:p>
    <w:p w14:paraId="24DBC75B" w14:textId="77777777" w:rsidR="006658D9" w:rsidRDefault="006658D9" w:rsidP="006658D9">
      <w:r>
        <w:t>00:29:56 Speaker 6</w:t>
      </w:r>
    </w:p>
    <w:p w14:paraId="0A077E64" w14:textId="77777777" w:rsidR="006658D9" w:rsidRDefault="006658D9" w:rsidP="006658D9">
      <w:r>
        <w:lastRenderedPageBreak/>
        <w:t>For us.</w:t>
      </w:r>
    </w:p>
    <w:p w14:paraId="7A27B0FD" w14:textId="77777777" w:rsidR="006658D9" w:rsidRDefault="006658D9" w:rsidP="006658D9">
      <w:r>
        <w:t>00:29:56 Speaker 1</w:t>
      </w:r>
    </w:p>
    <w:p w14:paraId="1E689B3A" w14:textId="77777777" w:rsidR="006658D9" w:rsidRDefault="006658D9" w:rsidP="006658D9">
      <w:r>
        <w:t>Now here's a question. So this is this is very promising. You know, you're selling a lot of kombucha at farmers markets, but it's a it's a farmers market business. Did you, you know, did you think, hey, we should take this beyond the farmers market? Did you think this is going great? This is going to be a.</w:t>
      </w:r>
    </w:p>
    <w:p w14:paraId="60833A2F" w14:textId="77777777" w:rsidR="006658D9" w:rsidRDefault="006658D9" w:rsidP="006658D9">
      <w:r>
        <w:t>00:30:02 Speaker 2</w:t>
      </w:r>
    </w:p>
    <w:p w14:paraId="53BA8513" w14:textId="77777777" w:rsidR="006658D9" w:rsidRDefault="006658D9" w:rsidP="006658D9">
      <w:r>
        <w:t>Yeah.</w:t>
      </w:r>
    </w:p>
    <w:p w14:paraId="749B3746" w14:textId="77777777" w:rsidR="006658D9" w:rsidRDefault="006658D9" w:rsidP="006658D9">
      <w:r>
        <w:t>00:30:12 Speaker 1</w:t>
      </w:r>
    </w:p>
    <w:p w14:paraId="1C4A80E5" w14:textId="77777777" w:rsidR="006658D9" w:rsidRDefault="006658D9" w:rsidP="006658D9">
      <w:r>
        <w:t>Great farmers market business.</w:t>
      </w:r>
    </w:p>
    <w:p w14:paraId="30DF229C" w14:textId="77777777" w:rsidR="006658D9" w:rsidRDefault="006658D9" w:rsidP="006658D9">
      <w:r>
        <w:t>00:30:13 Speaker 2</w:t>
      </w:r>
    </w:p>
    <w:p w14:paraId="4EEBD59F" w14:textId="77777777" w:rsidR="006658D9" w:rsidRDefault="006658D9" w:rsidP="006658D9">
      <w:r>
        <w:t>No, no, we we quickly saw.</w:t>
      </w:r>
    </w:p>
    <w:p w14:paraId="67BB19AD" w14:textId="77777777" w:rsidR="006658D9" w:rsidRDefault="006658D9" w:rsidP="006658D9">
      <w:r>
        <w:t>00:30:16 Speaker 2</w:t>
      </w:r>
    </w:p>
    <w:p w14:paraId="762787A5" w14:textId="77777777" w:rsidR="006658D9" w:rsidRDefault="006658D9" w:rsidP="006658D9">
      <w:r>
        <w:t>I want to say it was like June or July when we.</w:t>
      </w:r>
    </w:p>
    <w:p w14:paraId="3F8F7D52" w14:textId="77777777" w:rsidR="006658D9" w:rsidRDefault="006658D9" w:rsidP="006658D9">
      <w:r>
        <w:t>00:30:19 Speaker 1</w:t>
      </w:r>
    </w:p>
    <w:p w14:paraId="4A05DBAB" w14:textId="77777777" w:rsidR="006658D9" w:rsidRDefault="006658D9" w:rsidP="006658D9">
      <w:r>
        <w:t>Had 2012.</w:t>
      </w:r>
    </w:p>
    <w:p w14:paraId="02476F9D" w14:textId="77777777" w:rsidR="006658D9" w:rsidRDefault="006658D9" w:rsidP="006658D9">
      <w:r>
        <w:t>00:30:20 Speaker 2</w:t>
      </w:r>
    </w:p>
    <w:p w14:paraId="323911E2" w14:textId="77777777" w:rsidR="006658D9" w:rsidRDefault="006658D9" w:rsidP="006658D9">
      <w:r>
        <w:t>When we yeah.</w:t>
      </w:r>
    </w:p>
    <w:p w14:paraId="27CE5CD9" w14:textId="77777777" w:rsidR="006658D9" w:rsidRDefault="006658D9" w:rsidP="006658D9">
      <w:r>
        <w:t>00:30:20 Speaker 2</w:t>
      </w:r>
    </w:p>
    <w:p w14:paraId="72717DB8" w14:textId="77777777" w:rsidR="006658D9" w:rsidRDefault="006658D9" w:rsidP="006658D9">
      <w:r>
        <w:t>When we had realized this was the business.</w:t>
      </w:r>
    </w:p>
    <w:p w14:paraId="634D6959" w14:textId="77777777" w:rsidR="006658D9" w:rsidRDefault="006658D9" w:rsidP="006658D9">
      <w:r>
        <w:t>00:30:22 Speaker 1</w:t>
      </w:r>
    </w:p>
    <w:p w14:paraId="4D64DAC0" w14:textId="77777777" w:rsidR="006658D9" w:rsidRDefault="006658D9" w:rsidP="006658D9">
      <w:r>
        <w:t>Well.</w:t>
      </w:r>
    </w:p>
    <w:p w14:paraId="04B2CE67" w14:textId="77777777" w:rsidR="006658D9" w:rsidRDefault="006658D9" w:rsidP="006658D9">
      <w:r>
        <w:t>00:30:23 Speaker 2</w:t>
      </w:r>
    </w:p>
    <w:p w14:paraId="1FC2D38F" w14:textId="77777777" w:rsidR="006658D9" w:rsidRDefault="006658D9" w:rsidP="006658D9">
      <w:r>
        <w:t>To be honest, it was about the consumer to us like there was a response. They like, loved our kombucha. We were getting, they would say things like I drove 100 miles to buy this kombucha. You know, it was like that and we were like, OK, we have something here. It felt wrong to go back to hair loss after that. There was something here it was.</w:t>
      </w:r>
    </w:p>
    <w:p w14:paraId="3D6C49A3" w14:textId="77777777" w:rsidR="006658D9" w:rsidRDefault="006658D9" w:rsidP="006658D9">
      <w:r>
        <w:t>00:30:33 Speaker 6</w:t>
      </w:r>
    </w:p>
    <w:p w14:paraId="217E78BC" w14:textId="77777777" w:rsidR="006658D9" w:rsidRDefault="006658D9" w:rsidP="006658D9">
      <w:r>
        <w:lastRenderedPageBreak/>
        <w:t>Yeah.</w:t>
      </w:r>
    </w:p>
    <w:p w14:paraId="424E7B8F" w14:textId="77777777" w:rsidR="006658D9" w:rsidRDefault="006658D9" w:rsidP="006658D9">
      <w:r>
        <w:t>00:30:40 Speaker 1</w:t>
      </w:r>
    </w:p>
    <w:p w14:paraId="543A222C" w14:textId="77777777" w:rsidR="006658D9" w:rsidRDefault="006658D9" w:rsidP="006658D9">
      <w:r>
        <w:t>Yeah.</w:t>
      </w:r>
    </w:p>
    <w:p w14:paraId="40819B26" w14:textId="77777777" w:rsidR="006658D9" w:rsidRDefault="006658D9" w:rsidP="006658D9">
      <w:r>
        <w:t>00:30:40 Speaker 2</w:t>
      </w:r>
    </w:p>
    <w:p w14:paraId="2D08EE5B" w14:textId="77777777" w:rsidR="006658D9" w:rsidRDefault="006658D9" w:rsidP="006658D9">
      <w:r>
        <w:t>Alive and like growing.</w:t>
      </w:r>
    </w:p>
    <w:p w14:paraId="63FB60BF" w14:textId="77777777" w:rsidR="006658D9" w:rsidRDefault="006658D9" w:rsidP="006658D9">
      <w:r>
        <w:t>00:30:44 Speaker 1</w:t>
      </w:r>
    </w:p>
    <w:p w14:paraId="6FD90495" w14:textId="77777777" w:rsidR="006658D9" w:rsidRDefault="006658D9" w:rsidP="006658D9">
      <w:r>
        <w:t>When we come back in just a moment, how Dinah, Justin and Vanessa started to ramp up production while burning through cash and how one single week would determine whether health aid would survive or die. Stay with us.</w:t>
      </w:r>
    </w:p>
    <w:p w14:paraId="39076A7D" w14:textId="77777777" w:rsidR="006658D9" w:rsidRDefault="006658D9" w:rsidP="006658D9">
      <w:r>
        <w:t>00:31:00 Speaker 1</w:t>
      </w:r>
    </w:p>
    <w:p w14:paraId="7A8B51E3" w14:textId="77777777" w:rsidR="006658D9" w:rsidRDefault="006658D9" w:rsidP="006658D9">
      <w:r>
        <w:t>I'm Guy Raz, and you're listening to how I built this from NPR.</w:t>
      </w:r>
    </w:p>
    <w:p w14:paraId="1C93E1C0" w14:textId="77777777" w:rsidR="006658D9" w:rsidRDefault="006658D9" w:rsidP="006658D9">
      <w:r>
        <w:t>00:31:12 Speaker 1</w:t>
      </w:r>
    </w:p>
    <w:p w14:paraId="2090FB80" w14:textId="77777777" w:rsidR="006658D9" w:rsidRDefault="006658D9" w:rsidP="006658D9">
      <w:r>
        <w:t>Hey everyone, just a quick thanks to our sponsors who helped make this podcast possible. First, to epic provisions, maker of epic Bar Beef was natures idea. The epic Bar was their idea.</w:t>
      </w:r>
    </w:p>
    <w:p w14:paraId="11A194E0" w14:textId="77777777" w:rsidR="006658D9" w:rsidRDefault="006658D9" w:rsidP="006658D9">
      <w:r>
        <w:t>00:31:25 Speaker 1</w:t>
      </w:r>
    </w:p>
    <w:p w14:paraId="14382311" w14:textId="77777777" w:rsidR="006658D9" w:rsidRDefault="006658D9" w:rsidP="006658D9">
      <w:r>
        <w:t>The new beef, sea salt and pepper bars have 3G total carbs. Why? It's in their nature, after all, they're made with 100% grass fed beef and natures macros. 3 grams total carbs, 11 grams of protein. Find them in the bar aisle or at epicbar.com.</w:t>
      </w:r>
    </w:p>
    <w:p w14:paraId="21DA5782" w14:textId="77777777" w:rsidR="006658D9" w:rsidRDefault="006658D9" w:rsidP="006658D9">
      <w:r>
        <w:t>00:31:45 Speaker 1</w:t>
      </w:r>
    </w:p>
    <w:p w14:paraId="4AC84BB7" w14:textId="77777777" w:rsidR="006658D9" w:rsidRDefault="006658D9" w:rsidP="006658D9">
      <w:r>
        <w:t>Thanks also to Microsoft Teams, now there are more ways to be a team with Microsoft Teams. Bring everyone together in a virtual room, collaborate live on the same page, and see up to 49 people on screen learnmore@microsoft.com/teams.</w:t>
      </w:r>
    </w:p>
    <w:p w14:paraId="017DCCE9" w14:textId="77777777" w:rsidR="006658D9" w:rsidRDefault="006658D9" w:rsidP="006658D9">
      <w:r>
        <w:t>00:32:08 Speaker 6</w:t>
      </w:r>
    </w:p>
    <w:p w14:paraId="43488FDC" w14:textId="77777777" w:rsidR="006658D9" w:rsidRDefault="006658D9" w:rsidP="006658D9">
      <w:r>
        <w:t>There are these networks staunchly pro gun groups on Facebook, and one of them is run by these three brothers, the door brothers. But it turns out they don't just do guns. The door family name has been attached to other causes.</w:t>
      </w:r>
    </w:p>
    <w:p w14:paraId="60CD2293" w14:textId="77777777" w:rsidR="006658D9" w:rsidRDefault="006658D9" w:rsidP="006658D9">
      <w:r>
        <w:t>00:32:25 Speaker 2</w:t>
      </w:r>
    </w:p>
    <w:p w14:paraId="7EE81E99" w14:textId="77777777" w:rsidR="006658D9" w:rsidRDefault="006658D9" w:rsidP="006658D9">
      <w:r>
        <w:t>Their goal is to eliminate public education and to replace it with Christian schooling.</w:t>
      </w:r>
    </w:p>
    <w:p w14:paraId="2EA3B099" w14:textId="77777777" w:rsidR="006658D9" w:rsidRDefault="006658D9" w:rsidP="006658D9">
      <w:r>
        <w:lastRenderedPageBreak/>
        <w:t>00:32:29 Speaker 6</w:t>
      </w:r>
    </w:p>
    <w:p w14:paraId="0CEDA97D" w14:textId="77777777" w:rsidR="006658D9" w:rsidRDefault="006658D9" w:rsidP="006658D9">
      <w:r>
        <w:t>The roots of.</w:t>
      </w:r>
    </w:p>
    <w:p w14:paraId="54D64B6B" w14:textId="77777777" w:rsidR="006658D9" w:rsidRDefault="006658D9" w:rsidP="006658D9">
      <w:r>
        <w:t>00:32:30 Speaker 6</w:t>
      </w:r>
    </w:p>
    <w:p w14:paraId="0661A2D1" w14:textId="77777777" w:rsidR="006658D9" w:rsidRDefault="006658D9" w:rsidP="006658D9">
      <w:r>
        <w:t>The door family on the no compromise podcast from NPR.</w:t>
      </w:r>
    </w:p>
    <w:p w14:paraId="786DA056" w14:textId="77777777" w:rsidR="006658D9" w:rsidRDefault="006658D9" w:rsidP="006658D9">
      <w:r>
        <w:t>00:32:36 Speaker 1</w:t>
      </w:r>
    </w:p>
    <w:p w14:paraId="056A483C" w14:textId="77777777" w:rsidR="006658D9" w:rsidRDefault="006658D9" w:rsidP="006658D9">
      <w:r>
        <w:t>And just one more thing, the how I built this book is now available. It's a great read and a great gift for anyone looking for ideas, inspiration, wisdom and encouragement to have the courage to put out an idea into the world. It's filled with a ton of stories you haven't heard and have some of the greatest.</w:t>
      </w:r>
    </w:p>
    <w:p w14:paraId="18F8EE31" w14:textId="77777777" w:rsidR="006658D9" w:rsidRDefault="006658D9" w:rsidP="006658D9">
      <w:r>
        <w:t>00:32:56 Speaker 1</w:t>
      </w:r>
    </w:p>
    <w:p w14:paraId="5CED201B" w14:textId="77777777" w:rsidR="006658D9" w:rsidRDefault="006658D9" w:rsidP="006658D9">
      <w:r>
        <w:t>Entrepreneurs, you know, and respect started out at the very bottom. Check out how I built this. The book available wherever you buy your books. And please if you support what I do on this show, you can show that support by picking up how I built this the book and thanks.</w:t>
      </w:r>
    </w:p>
    <w:p w14:paraId="5B3CEA25" w14:textId="77777777" w:rsidR="006658D9" w:rsidRDefault="006658D9" w:rsidP="006658D9">
      <w:r>
        <w:t>00:33:19 Speaker 1</w:t>
      </w:r>
    </w:p>
    <w:p w14:paraId="5F70AEC6" w14:textId="77777777" w:rsidR="006658D9" w:rsidRDefault="006658D9" w:rsidP="006658D9">
      <w:r>
        <w:t>Hey, welcome back to how I built this from NPR. I'm Guy Raz. So it's toward the end of 2012. And in less than one year, Dinah and her Co founders have pivoted from selling a hair loss treatment to a business selling kombucha.</w:t>
      </w:r>
    </w:p>
    <w:p w14:paraId="3E32131D" w14:textId="77777777" w:rsidR="006658D9" w:rsidRDefault="006658D9" w:rsidP="006658D9">
      <w:r>
        <w:t>00:33:34 Speaker 1</w:t>
      </w:r>
    </w:p>
    <w:p w14:paraId="78520737" w14:textId="77777777" w:rsidR="006658D9" w:rsidRDefault="006658D9" w:rsidP="006658D9">
      <w:r>
        <w:t>At farmers markets around LA and at this point, they can tell that health aid has the potential to become much, much bigger. The problem, though, is time. All three Co founders are still working their day job.</w:t>
      </w:r>
    </w:p>
    <w:p w14:paraId="59E25E33" w14:textId="77777777" w:rsidR="006658D9" w:rsidRDefault="006658D9" w:rsidP="006658D9">
      <w:r>
        <w:t>00:33:50 Speaker 1</w:t>
      </w:r>
    </w:p>
    <w:p w14:paraId="1C4FBF7F" w14:textId="77777777" w:rsidR="006658D9" w:rsidRDefault="006658D9" w:rsidP="006658D9">
      <w:r>
        <w:t>And they had to decide whether it was time to jump into this side hustle full time.</w:t>
      </w:r>
    </w:p>
    <w:p w14:paraId="4A06FC6F" w14:textId="77777777" w:rsidR="006658D9" w:rsidRDefault="006658D9" w:rsidP="006658D9">
      <w:r>
        <w:t>00:33:57 Speaker 2</w:t>
      </w:r>
    </w:p>
    <w:p w14:paraId="23B88267" w14:textId="77777777" w:rsidR="006658D9" w:rsidRDefault="006658D9" w:rsidP="006658D9">
      <w:r>
        <w:t>Well, everybody in our families was telling us.</w:t>
      </w:r>
    </w:p>
    <w:p w14:paraId="650EDA8F" w14:textId="77777777" w:rsidR="006658D9" w:rsidRDefault="006658D9" w:rsidP="006658D9">
      <w:r>
        <w:t>00:33:59 Speaker 2</w:t>
      </w:r>
    </w:p>
    <w:p w14:paraId="037C03C8" w14:textId="77777777" w:rsidR="006658D9" w:rsidRDefault="006658D9" w:rsidP="006658D9">
      <w:r>
        <w:t>Not to do it.</w:t>
      </w:r>
    </w:p>
    <w:p w14:paraId="57567985" w14:textId="77777777" w:rsidR="006658D9" w:rsidRDefault="006658D9" w:rsidP="006658D9">
      <w:r>
        <w:t>00:34:00 Speaker 1</w:t>
      </w:r>
    </w:p>
    <w:p w14:paraId="152016DC" w14:textId="77777777" w:rsidR="006658D9" w:rsidRDefault="006658D9" w:rsidP="006658D9">
      <w:r>
        <w:t>Everyone said you're nuts. Don't leave that job. Sensible advice.</w:t>
      </w:r>
    </w:p>
    <w:p w14:paraId="75503F85" w14:textId="77777777" w:rsidR="006658D9" w:rsidRDefault="006658D9" w:rsidP="006658D9">
      <w:r>
        <w:lastRenderedPageBreak/>
        <w:t>00:34:02 Speaker 2</w:t>
      </w:r>
    </w:p>
    <w:p w14:paraId="36513D3B" w14:textId="77777777" w:rsidR="006658D9" w:rsidRDefault="006658D9" w:rsidP="006658D9">
      <w:r>
        <w:t>Don't don't leave that job. Don't need it to.</w:t>
      </w:r>
    </w:p>
    <w:p w14:paraId="4DDC97EB" w14:textId="77777777" w:rsidR="006658D9" w:rsidRDefault="006658D9" w:rsidP="006658D9">
      <w:r>
        <w:t>00:34:05 Speaker 1</w:t>
      </w:r>
    </w:p>
    <w:p w14:paraId="46D26D5D" w14:textId="77777777" w:rsidR="006658D9" w:rsidRDefault="006658D9" w:rsidP="006658D9">
      <w:r>
        <w:t>Yes, but I mean, but for you, the decision to quit, I mean was it just obvious that there was time and this this new thing with Kombucha was going to?</w:t>
      </w:r>
    </w:p>
    <w:p w14:paraId="7B96840B" w14:textId="77777777" w:rsidR="006658D9" w:rsidRDefault="006658D9" w:rsidP="006658D9">
      <w:r>
        <w:t>00:34:13 Speaker 2</w:t>
      </w:r>
    </w:p>
    <w:p w14:paraId="423ED62B" w14:textId="77777777" w:rsidR="006658D9" w:rsidRDefault="006658D9" w:rsidP="006658D9">
      <w:r>
        <w:t>Take off. No, it was so scary. It was so scary. I was so afraid to call my father and tell him. Oh, my goodness. I remember that. I was like.</w:t>
      </w:r>
    </w:p>
    <w:p w14:paraId="60575CDF" w14:textId="77777777" w:rsidR="006658D9" w:rsidRDefault="006658D9" w:rsidP="006658D9">
      <w:r>
        <w:t>00:34:22 Speaker 2</w:t>
      </w:r>
    </w:p>
    <w:p w14:paraId="2526785D" w14:textId="77777777" w:rsidR="006658D9" w:rsidRDefault="006658D9" w:rsidP="006658D9">
      <w:r>
        <w:t>Shaking.</w:t>
      </w:r>
    </w:p>
    <w:p w14:paraId="03EA322F" w14:textId="77777777" w:rsidR="006658D9" w:rsidRDefault="006658D9" w:rsidP="006658D9">
      <w:r>
        <w:t>00:34:23 Speaker 1</w:t>
      </w:r>
    </w:p>
    <w:p w14:paraId="2963E2D7" w14:textId="77777777" w:rsidR="006658D9" w:rsidRDefault="006658D9" w:rsidP="006658D9">
      <w:r>
        <w:t>Would.</w:t>
      </w:r>
    </w:p>
    <w:p w14:paraId="06683413" w14:textId="77777777" w:rsidR="006658D9" w:rsidRDefault="006658D9" w:rsidP="006658D9">
      <w:r>
        <w:t>00:34:23 Speaker 1</w:t>
      </w:r>
    </w:p>
    <w:p w14:paraId="7E3A27E0" w14:textId="77777777" w:rsidR="006658D9" w:rsidRDefault="006658D9" w:rsidP="006658D9">
      <w:r>
        <w:t>You tell him.</w:t>
      </w:r>
    </w:p>
    <w:p w14:paraId="08520827" w14:textId="77777777" w:rsidR="006658D9" w:rsidRDefault="006658D9" w:rsidP="006658D9">
      <w:r>
        <w:t>00:34:24 Speaker 2</w:t>
      </w:r>
    </w:p>
    <w:p w14:paraId="785ADCF4" w14:textId="77777777" w:rsidR="006658D9" w:rsidRDefault="006658D9" w:rsidP="006658D9">
      <w:r>
        <w:t>You know, I I've made the decision to quit my job and give health aid a full time go. He was sort of like, come on, you don't have to do that. I mean, listen, I'm supportive of health aid. It's going well. You should keep doing it, but, like, don't quit your job. You should be making some.</w:t>
      </w:r>
    </w:p>
    <w:p w14:paraId="0ED5A1B4" w14:textId="77777777" w:rsidR="006658D9" w:rsidRDefault="006658D9" w:rsidP="006658D9">
      <w:r>
        <w:t>00:34:39 Speaker 2</w:t>
      </w:r>
    </w:p>
    <w:p w14:paraId="5C35F319" w14:textId="77777777" w:rsidR="006658D9" w:rsidRDefault="006658D9" w:rsidP="006658D9">
      <w:r>
        <w:t>Money first, you know.</w:t>
      </w:r>
    </w:p>
    <w:p w14:paraId="71DFEBFE" w14:textId="77777777" w:rsidR="006658D9" w:rsidRDefault="006658D9" w:rsidP="006658D9">
      <w:r>
        <w:t>00:34:41 Speaker 2</w:t>
      </w:r>
    </w:p>
    <w:p w14:paraId="1FD60795" w14:textId="77777777" w:rsidR="006658D9" w:rsidRDefault="006658D9" w:rsidP="006658D9">
      <w:r>
        <w:t>Because it wasn't at that time, I think.</w:t>
      </w:r>
    </w:p>
    <w:p w14:paraId="6954057B" w14:textId="77777777" w:rsidR="006658D9" w:rsidRDefault="006658D9" w:rsidP="006658D9">
      <w:r>
        <w:t>00:34:43 Speaker 2</w:t>
      </w:r>
    </w:p>
    <w:p w14:paraId="13E78C8A" w14:textId="77777777" w:rsidR="006658D9" w:rsidRDefault="006658D9" w:rsidP="006658D9">
      <w:r>
        <w:t>Justin and I had had scrounged together enough money to have a couple of months of rent.</w:t>
      </w:r>
    </w:p>
    <w:p w14:paraId="3AB19AAC" w14:textId="77777777" w:rsidR="006658D9" w:rsidRDefault="006658D9" w:rsidP="006658D9">
      <w:r>
        <w:t>00:34:47 Speaker 2</w:t>
      </w:r>
    </w:p>
    <w:p w14:paraId="4F35FE1D" w14:textId="77777777" w:rsidR="006658D9" w:rsidRDefault="006658D9" w:rsidP="006658D9">
      <w:r>
        <w:t>Saved up so at the end of.</w:t>
      </w:r>
    </w:p>
    <w:p w14:paraId="112624B8" w14:textId="77777777" w:rsidR="006658D9" w:rsidRDefault="006658D9" w:rsidP="006658D9">
      <w:r>
        <w:lastRenderedPageBreak/>
        <w:t>00:34:49 Speaker 2</w:t>
      </w:r>
    </w:p>
    <w:p w14:paraId="6E1513ED" w14:textId="77777777" w:rsidR="006658D9" w:rsidRDefault="006658D9" w:rsidP="006658D9">
      <w:r>
        <w:t>The year we found ourselves in this place of being like.</w:t>
      </w:r>
    </w:p>
    <w:p w14:paraId="56346523" w14:textId="77777777" w:rsidR="006658D9" w:rsidRDefault="006658D9" w:rsidP="006658D9">
      <w:r>
        <w:t>00:34:51 Speaker 2</w:t>
      </w:r>
    </w:p>
    <w:p w14:paraId="12FA42BD" w14:textId="77777777" w:rsidR="006658D9" w:rsidRDefault="006658D9" w:rsidP="006658D9">
      <w:r>
        <w:t>Like it was like our dream, all three of us had the dream to give this thing a go. So we made a sort of pact at November, I want to say it was around Thanksgiving where we said OK, let's put in our notice. End of the year. Boom. We're done. January 3rd, we come back. It's game time, baby. That was.</w:t>
      </w:r>
    </w:p>
    <w:p w14:paraId="75772302" w14:textId="77777777" w:rsidR="006658D9" w:rsidRDefault="006658D9" w:rsidP="006658D9">
      <w:r>
        <w:t>00:35:09 Speaker 3</w:t>
      </w:r>
    </w:p>
    <w:p w14:paraId="318F7729" w14:textId="77777777" w:rsidR="006658D9" w:rsidRDefault="006658D9" w:rsidP="006658D9">
      <w:r>
        <w:t>Sort of the.</w:t>
      </w:r>
    </w:p>
    <w:p w14:paraId="607670A4" w14:textId="77777777" w:rsidR="006658D9" w:rsidRDefault="006658D9" w:rsidP="006658D9">
      <w:r>
        <w:t>00:35:10 Speaker 3</w:t>
      </w:r>
    </w:p>
    <w:p w14:paraId="43E1DFEC" w14:textId="77777777" w:rsidR="006658D9" w:rsidRDefault="006658D9" w:rsidP="006658D9">
      <w:r>
        <w:t>That was the thought.</w:t>
      </w:r>
    </w:p>
    <w:p w14:paraId="6545EE62" w14:textId="77777777" w:rsidR="006658D9" w:rsidRDefault="006658D9" w:rsidP="006658D9">
      <w:r>
        <w:t>00:35:11 Speaker 2</w:t>
      </w:r>
    </w:p>
    <w:p w14:paraId="37F98608" w14:textId="77777777" w:rsidR="006658D9" w:rsidRDefault="006658D9" w:rsidP="006658D9">
      <w:r>
        <w:t>And it really was as soon as we showed up. I call that one of the most important Marky moments because it was when we came back that we could put our full mind share to this business and growing it. And that's when we moved away from farmers markets.</w:t>
      </w:r>
    </w:p>
    <w:p w14:paraId="2823973C" w14:textId="77777777" w:rsidR="006658D9" w:rsidRDefault="006658D9" w:rsidP="006658D9">
      <w:r>
        <w:t>00:35:26 Speaker 1</w:t>
      </w:r>
    </w:p>
    <w:p w14:paraId="21FAF971" w14:textId="77777777" w:rsidR="006658D9" w:rsidRDefault="006658D9" w:rsidP="006658D9">
      <w:r>
        <w:t>All right, so you, you.</w:t>
      </w:r>
    </w:p>
    <w:p w14:paraId="1E17B693" w14:textId="77777777" w:rsidR="006658D9" w:rsidRDefault="006658D9" w:rsidP="006658D9">
      <w:r>
        <w:t>00:35:29 Speaker 1</w:t>
      </w:r>
    </w:p>
    <w:p w14:paraId="0B5B364B" w14:textId="77777777" w:rsidR="006658D9" w:rsidRDefault="006658D9" w:rsidP="006658D9">
      <w:r>
        <w:t>By the way, you're making all the kombucha in your apartment. You guys are making it in your apartment.</w:t>
      </w:r>
    </w:p>
    <w:p w14:paraId="0A863170" w14:textId="77777777" w:rsidR="006658D9" w:rsidRDefault="006658D9" w:rsidP="006658D9">
      <w:r>
        <w:t>00:35:33 Speaker 2</w:t>
      </w:r>
    </w:p>
    <w:p w14:paraId="38397343" w14:textId="77777777" w:rsidR="006658D9" w:rsidRDefault="006658D9" w:rsidP="006658D9">
      <w:r>
        <w:t>Ohh yeah, no I.</w:t>
      </w:r>
    </w:p>
    <w:p w14:paraId="30B27E40" w14:textId="77777777" w:rsidR="006658D9" w:rsidRDefault="006658D9" w:rsidP="006658D9">
      <w:r>
        <w:t>00:35:34 Speaker 2</w:t>
      </w:r>
    </w:p>
    <w:p w14:paraId="19ACB8A7" w14:textId="77777777" w:rsidR="006658D9" w:rsidRDefault="006658D9" w:rsidP="006658D9">
      <w:r>
        <w:t>Had, like our apartment literally turned into.</w:t>
      </w:r>
    </w:p>
    <w:p w14:paraId="07F0EEEF" w14:textId="77777777" w:rsidR="006658D9" w:rsidRDefault="006658D9" w:rsidP="006658D9">
      <w:r>
        <w:t>00:35:37 Speaker 2</w:t>
      </w:r>
    </w:p>
    <w:p w14:paraId="5C9E943D" w14:textId="77777777" w:rsidR="006658D9" w:rsidRDefault="006658D9" w:rsidP="006658D9">
      <w:r>
        <w:t>A factory of of yeah.</w:t>
      </w:r>
    </w:p>
    <w:p w14:paraId="70334CC3" w14:textId="77777777" w:rsidR="006658D9" w:rsidRDefault="006658D9" w:rsidP="006658D9">
      <w:r>
        <w:t>00:35:38 Speaker 1</w:t>
      </w:r>
    </w:p>
    <w:p w14:paraId="654CE60F" w14:textId="77777777" w:rsidR="006658D9" w:rsidRDefault="006658D9" w:rsidP="006658D9">
      <w:r>
        <w:t>A kombucha factory did it smell by the way of.</w:t>
      </w:r>
    </w:p>
    <w:p w14:paraId="1A77E584" w14:textId="77777777" w:rsidR="006658D9" w:rsidRDefault="006658D9" w:rsidP="006658D9">
      <w:r>
        <w:lastRenderedPageBreak/>
        <w:t>00:35:41 Speaker 2</w:t>
      </w:r>
    </w:p>
    <w:p w14:paraId="55D92779" w14:textId="77777777" w:rsidR="006658D9" w:rsidRDefault="006658D9" w:rsidP="006658D9">
      <w:r>
        <w:t>Kombucha. Ohh yeah. Yeah, yeah, yeah, we were like, definitely. I mean, neighbors who lived at Sierra Bonita with us. Thank you. Because we we.</w:t>
      </w:r>
    </w:p>
    <w:p w14:paraId="63719554" w14:textId="77777777" w:rsidR="006658D9" w:rsidRDefault="006658D9" w:rsidP="006658D9">
      <w:r>
        <w:t>00:35:47 Speaker 2</w:t>
      </w:r>
    </w:p>
    <w:p w14:paraId="56324A31" w14:textId="77777777" w:rsidR="006658D9" w:rsidRDefault="006658D9" w:rsidP="006658D9">
      <w:r>
        <w:t>Really.</w:t>
      </w:r>
    </w:p>
    <w:p w14:paraId="77632F47" w14:textId="77777777" w:rsidR="006658D9" w:rsidRDefault="006658D9" w:rsidP="006658D9">
      <w:r>
        <w:t>00:35:48 Speaker 2</w:t>
      </w:r>
    </w:p>
    <w:p w14:paraId="15EFA61E" w14:textId="77777777" w:rsidR="006658D9" w:rsidRDefault="006658D9" w:rsidP="006658D9">
      <w:r>
        <w:t>Yeah, their lives were worse off because of us. Not only did it smell like kombucha all the time, but we had people coming in to help us make it. I mean, any friend that needed.</w:t>
      </w:r>
    </w:p>
    <w:p w14:paraId="7FBFA60F" w14:textId="77777777" w:rsidR="006658D9" w:rsidRDefault="006658D9" w:rsidP="006658D9">
      <w:r>
        <w:t>00:35:58 Speaker 2</w:t>
      </w:r>
    </w:p>
    <w:p w14:paraId="57D1D442" w14:textId="77777777" w:rsidR="006658D9" w:rsidRDefault="006658D9" w:rsidP="006658D9">
      <w:r>
        <w:t>You know some cash? Sure.</w:t>
      </w:r>
    </w:p>
    <w:p w14:paraId="5ED3DD29" w14:textId="77777777" w:rsidR="006658D9" w:rsidRDefault="006658D9" w:rsidP="006658D9">
      <w:r>
        <w:t>00:36:01 Speaker 2</w:t>
      </w:r>
    </w:p>
    <w:p w14:paraId="33FC246F" w14:textId="77777777" w:rsidR="006658D9" w:rsidRDefault="006658D9" w:rsidP="006658D9">
      <w:r>
        <w:t>But there was a point where our kombucha, you know, could just could not fit anymore and we needed some space. Plus we started to sell in stores like stores would come to our markets and say, hey, can I sell this in my really awesome, you know, craft cocktail store or can I sell this in my like high end market. And so we would deliver not just to individuals but also to small.</w:t>
      </w:r>
    </w:p>
    <w:p w14:paraId="276BAC21" w14:textId="77777777" w:rsidR="006658D9" w:rsidRDefault="006658D9" w:rsidP="006658D9">
      <w:r>
        <w:t>00:36:21 Speaker 3</w:t>
      </w:r>
    </w:p>
    <w:p w14:paraId="55325C67" w14:textId="77777777" w:rsidR="006658D9" w:rsidRDefault="006658D9" w:rsidP="006658D9">
      <w:r>
        <w:t>Wholesale.</w:t>
      </w:r>
    </w:p>
    <w:p w14:paraId="5C4506AF" w14:textId="77777777" w:rsidR="006658D9" w:rsidRDefault="006658D9" w:rsidP="006658D9">
      <w:r>
        <w:t>00:36:22 Speaker 2</w:t>
      </w:r>
    </w:p>
    <w:p w14:paraId="4A6C85D3" w14:textId="77777777" w:rsidR="006658D9" w:rsidRDefault="006658D9" w:rsidP="006658D9">
      <w:r>
        <w:t>Counts and when we did that, that was when legally, you know, they would say things like, hey, you know, where's your?</w:t>
      </w:r>
    </w:p>
    <w:p w14:paraId="5DDE4889" w14:textId="77777777" w:rsidR="006658D9" w:rsidRDefault="006658D9" w:rsidP="006658D9">
      <w:r>
        <w:t>00:36:29 Speaker 1</w:t>
      </w:r>
    </w:p>
    <w:p w14:paraId="75CE2400" w14:textId="77777777" w:rsidR="006658D9" w:rsidRDefault="006658D9" w:rsidP="006658D9">
      <w:r>
        <w:t>Nutrition label.</w:t>
      </w:r>
    </w:p>
    <w:p w14:paraId="64732C4B" w14:textId="77777777" w:rsidR="006658D9" w:rsidRDefault="006658D9" w:rsidP="006658D9">
      <w:r>
        <w:t>00:36:30 Speaker 2</w:t>
      </w:r>
    </w:p>
    <w:p w14:paraId="43518E73" w14:textId="77777777" w:rsidR="006658D9" w:rsidRDefault="006658D9" w:rsidP="006658D9">
      <w:r>
        <w:t>Where where's your nutrition label?</w:t>
      </w:r>
    </w:p>
    <w:p w14:paraId="71B7DF6B" w14:textId="77777777" w:rsidR="006658D9" w:rsidRDefault="006658D9" w:rsidP="006658D9">
      <w:r>
        <w:t>00:36:33 Speaker 2</w:t>
      </w:r>
    </w:p>
    <w:p w14:paraId="0F0C1EE3" w14:textId="77777777" w:rsidR="006658D9" w:rsidRDefault="006658D9" w:rsidP="006658D9">
      <w:r>
        <w:t>And like where is your like business location? And we're like, yeah, we can't be like each apt A you know, so we found.</w:t>
      </w:r>
    </w:p>
    <w:p w14:paraId="0FBAAFB1" w14:textId="77777777" w:rsidR="006658D9" w:rsidRDefault="006658D9" w:rsidP="006658D9">
      <w:r>
        <w:lastRenderedPageBreak/>
        <w:t>00:36:42 Speaker 2</w:t>
      </w:r>
    </w:p>
    <w:p w14:paraId="19D1BDCF" w14:textId="77777777" w:rsidR="006658D9" w:rsidRDefault="006658D9" w:rsidP="006658D9">
      <w:r>
        <w:t>A. It was called Cake Bake Shop in Manhattan Beach and the owner's name was Laura and she was closed on Sundays and Mondays and in exchange for us opening on Sundays and Mondays and manning her shop, she let us use all.</w:t>
      </w:r>
    </w:p>
    <w:p w14:paraId="19A5CEFA" w14:textId="77777777" w:rsidR="006658D9" w:rsidRDefault="006658D9" w:rsidP="006658D9">
      <w:r>
        <w:t>00:36:58 Speaker 2</w:t>
      </w:r>
    </w:p>
    <w:p w14:paraId="3016AFA6" w14:textId="77777777" w:rsidR="006658D9" w:rsidRDefault="006658D9" w:rsidP="006658D9">
      <w:r>
        <w:t>The extra space she had.</w:t>
      </w:r>
    </w:p>
    <w:p w14:paraId="21D5C817" w14:textId="77777777" w:rsidR="006658D9" w:rsidRDefault="006658D9" w:rsidP="006658D9">
      <w:r>
        <w:t>00:36:59 Speaker 1</w:t>
      </w:r>
    </w:p>
    <w:p w14:paraId="3B9BA681" w14:textId="77777777" w:rsidR="006658D9" w:rsidRDefault="006658D9" w:rsidP="006658D9">
      <w:r>
        <w:t>You're free. I mean, there's so many, like, really cool strategies here because you didn't really need a lot of money to start up. You didn't have an office, so you just kind of barter to use the space.</w:t>
      </w:r>
    </w:p>
    <w:p w14:paraId="4F3602A1" w14:textId="77777777" w:rsidR="006658D9" w:rsidRDefault="006658D9" w:rsidP="006658D9">
      <w:r>
        <w:t>00:37:09 Speaker 2</w:t>
      </w:r>
    </w:p>
    <w:p w14:paraId="039CCB28" w14:textId="77777777" w:rsidR="006658D9" w:rsidRDefault="006658D9" w:rsidP="006658D9">
      <w:r>
        <w:t>Uh-huh. It was a.</w:t>
      </w:r>
    </w:p>
    <w:p w14:paraId="44FBE2DD" w14:textId="77777777" w:rsidR="006658D9" w:rsidRDefault="006658D9" w:rsidP="006658D9">
      <w:r>
        <w:t>00:37:10 Speaker 1</w:t>
      </w:r>
    </w:p>
    <w:p w14:paraId="5E29E5AF" w14:textId="77777777" w:rsidR="006658D9" w:rsidRDefault="006658D9" w:rsidP="006658D9">
      <w:r>
        <w:t>Barter, but did you get to buy jars you to buy bottles? Did you at any point go out to people that you knew and say, hey, can we take a loan? Can, can you help us out?</w:t>
      </w:r>
    </w:p>
    <w:p w14:paraId="7E2D3BA2" w14:textId="77777777" w:rsidR="006658D9" w:rsidRDefault="006658D9" w:rsidP="006658D9">
      <w:r>
        <w:t>00:37:21 Speaker 1</w:t>
      </w:r>
    </w:p>
    <w:p w14:paraId="78BAC57C" w14:textId="77777777" w:rsidR="006658D9" w:rsidRDefault="006658D9" w:rsidP="006658D9">
      <w:r>
        <w:t>Like do anything like that.</w:t>
      </w:r>
    </w:p>
    <w:p w14:paraId="4F4A50FE" w14:textId="77777777" w:rsidR="006658D9" w:rsidRDefault="006658D9" w:rsidP="006658D9">
      <w:r>
        <w:t>00:37:23 Speaker 2</w:t>
      </w:r>
    </w:p>
    <w:p w14:paraId="5B728829" w14:textId="77777777" w:rsidR="006658D9" w:rsidRDefault="006658D9" w:rsidP="006658D9">
      <w:r>
        <w:t>Yeah. No, we were so busy, guy and.</w:t>
      </w:r>
    </w:p>
    <w:p w14:paraId="180C3578" w14:textId="77777777" w:rsidR="006658D9" w:rsidRDefault="006658D9" w:rsidP="006658D9">
      <w:r>
        <w:t>00:37:26 Speaker 2</w:t>
      </w:r>
    </w:p>
    <w:p w14:paraId="749AA08D" w14:textId="77777777" w:rsidR="006658D9" w:rsidRDefault="006658D9" w:rsidP="006658D9">
      <w:r>
        <w:t>We were the.</w:t>
      </w:r>
    </w:p>
    <w:p w14:paraId="1AFC9ADA" w14:textId="77777777" w:rsidR="006658D9" w:rsidRDefault="006658D9" w:rsidP="006658D9">
      <w:r>
        <w:t>00:37:27 Speaker 2</w:t>
      </w:r>
    </w:p>
    <w:p w14:paraId="4FAAEB93" w14:textId="77777777" w:rsidR="006658D9" w:rsidRDefault="006658D9" w:rsidP="006658D9">
      <w:r>
        <w:t>Type of people that in the walk in fridge at the bakery shop when the light was out we didn't like fix the light just like work in the dark. So yeah, no, I mean, we probably should have been thinking ahead because there's no question that as we got bigger.</w:t>
      </w:r>
    </w:p>
    <w:p w14:paraId="35ED7B4A" w14:textId="77777777" w:rsidR="006658D9" w:rsidRDefault="006658D9" w:rsidP="006658D9">
      <w:r>
        <w:t>00:37:42 Speaker 2</w:t>
      </w:r>
    </w:p>
    <w:p w14:paraId="03AA00CB" w14:textId="77777777" w:rsidR="006658D9" w:rsidRDefault="006658D9" w:rsidP="006658D9">
      <w:r>
        <w:t>Cash was coming back to us at a later time and that was starting to really infringe upon our cash.</w:t>
      </w:r>
    </w:p>
    <w:p w14:paraId="4232A69F" w14:textId="77777777" w:rsidR="006658D9" w:rsidRDefault="006658D9" w:rsidP="006658D9">
      <w:r>
        <w:lastRenderedPageBreak/>
        <w:t>00:37:48 Speaker 2</w:t>
      </w:r>
    </w:p>
    <w:p w14:paraId="217CD45C" w14:textId="77777777" w:rsidR="006658D9" w:rsidRDefault="006658D9" w:rsidP="006658D9">
      <w:r>
        <w:t>But we weren't.</w:t>
      </w:r>
    </w:p>
    <w:p w14:paraId="062F1604" w14:textId="77777777" w:rsidR="006658D9" w:rsidRDefault="006658D9" w:rsidP="006658D9">
      <w:r>
        <w:t>00:37:50 Speaker 2</w:t>
      </w:r>
    </w:p>
    <w:p w14:paraId="0E023A99" w14:textId="77777777" w:rsidR="006658D9" w:rsidRDefault="006658D9" w:rsidP="006658D9">
      <w:r>
        <w:t>Really thinking about that. So no, when we needed money the first time, we really needed money, we needed money to buy our first filling line, which already we were past the cake bake shop stage. It was the next stage, but we asked both of our parents for that. Vanessa asked her dad and I.</w:t>
      </w:r>
    </w:p>
    <w:p w14:paraId="2B279BBE" w14:textId="77777777" w:rsidR="006658D9" w:rsidRDefault="006658D9" w:rsidP="006658D9">
      <w:r>
        <w:t>00:38:04 Speaker 2</w:t>
      </w:r>
    </w:p>
    <w:p w14:paraId="5FDEAD37" w14:textId="77777777" w:rsidR="006658D9" w:rsidRDefault="006658D9" w:rsidP="006658D9">
      <w:r>
        <w:t>Asked my dad.</w:t>
      </w:r>
    </w:p>
    <w:p w14:paraId="52F96C83" w14:textId="77777777" w:rsidR="006658D9" w:rsidRDefault="006658D9" w:rsidP="006658D9">
      <w:r>
        <w:t>00:38:05 Speaker 2</w:t>
      </w:r>
    </w:p>
    <w:p w14:paraId="25B55488" w14:textId="77777777" w:rsidR="006658D9" w:rsidRDefault="006658D9" w:rsidP="006658D9">
      <w:r>
        <w:t>And they they gave us money at like a.</w:t>
      </w:r>
    </w:p>
    <w:p w14:paraId="4EADEB8E" w14:textId="77777777" w:rsidR="006658D9" w:rsidRDefault="006658D9" w:rsidP="006658D9">
      <w:r>
        <w:t>00:38:08 Speaker 2</w:t>
      </w:r>
    </w:p>
    <w:p w14:paraId="09C343C8" w14:textId="77777777" w:rsidR="006658D9" w:rsidRDefault="006658D9" w:rsidP="006658D9">
      <w:r>
        <w:t>No, I don't even think there was an interest rate it was.</w:t>
      </w:r>
    </w:p>
    <w:p w14:paraId="1F6266B5" w14:textId="77777777" w:rsidR="006658D9" w:rsidRDefault="006658D9" w:rsidP="006658D9">
      <w:r>
        <w:t>00:38:10 Speaker 2</w:t>
      </w:r>
    </w:p>
    <w:p w14:paraId="4884729B" w14:textId="77777777" w:rsidR="006658D9" w:rsidRDefault="006658D9" w:rsidP="006658D9">
      <w:r>
        <w:t>Like pay us back in a year.</w:t>
      </w:r>
    </w:p>
    <w:p w14:paraId="184EB961" w14:textId="77777777" w:rsidR="006658D9" w:rsidRDefault="006658D9" w:rsidP="006658D9">
      <w:r>
        <w:t>00:38:12 Speaker 1</w:t>
      </w:r>
    </w:p>
    <w:p w14:paraId="39735580" w14:textId="77777777" w:rsidR="006658D9" w:rsidRDefault="006658D9" w:rsidP="006658D9">
      <w:r>
        <w:t>And how much money do you need to get a filling machine or whatever?</w:t>
      </w:r>
    </w:p>
    <w:p w14:paraId="60D45BF4" w14:textId="77777777" w:rsidR="006658D9" w:rsidRDefault="006658D9" w:rsidP="006658D9">
      <w:r>
        <w:t>00:38:15 Speaker 2</w:t>
      </w:r>
    </w:p>
    <w:p w14:paraId="24F3C6C3" w14:textId="77777777" w:rsidR="006658D9" w:rsidRDefault="006658D9" w:rsidP="006658D9">
      <w:r>
        <w:t>60 grand so 30 grand each right and.</w:t>
      </w:r>
    </w:p>
    <w:p w14:paraId="6C45E0AF" w14:textId="77777777" w:rsidR="006658D9" w:rsidRDefault="006658D9" w:rsidP="006658D9">
      <w:r>
        <w:t>00:38:18 Speaker 2</w:t>
      </w:r>
    </w:p>
    <w:p w14:paraId="0498D38F" w14:textId="77777777" w:rsidR="006658D9" w:rsidRDefault="006658D9" w:rsidP="006658D9">
      <w:r>
        <w:t>That was just for.</w:t>
      </w:r>
    </w:p>
    <w:p w14:paraId="62A400FC" w14:textId="77777777" w:rsidR="006658D9" w:rsidRDefault="006658D9" w:rsidP="006658D9">
      <w:r>
        <w:t>00:38:19 Speaker 2</w:t>
      </w:r>
    </w:p>
    <w:p w14:paraId="0AA141D3" w14:textId="77777777" w:rsidR="006658D9" w:rsidRDefault="006658D9" w:rsidP="006658D9">
      <w:r>
        <w:t>A filling line that was like gone.</w:t>
      </w:r>
    </w:p>
    <w:p w14:paraId="73860FEF" w14:textId="77777777" w:rsidR="006658D9" w:rsidRDefault="006658D9" w:rsidP="006658D9">
      <w:r>
        <w:t>00:38:21</w:t>
      </w:r>
    </w:p>
    <w:p w14:paraId="15B4F9DE" w14:textId="77777777" w:rsidR="006658D9" w:rsidRDefault="006658D9" w:rsidP="006658D9">
      <w:r>
        <w:t>Right.</w:t>
      </w:r>
    </w:p>
    <w:p w14:paraId="3BC07374" w14:textId="77777777" w:rsidR="006658D9" w:rsidRDefault="006658D9" w:rsidP="006658D9">
      <w:r>
        <w:t>00:38:21 Speaker 2</w:t>
      </w:r>
    </w:p>
    <w:p w14:paraId="3BC941B0" w14:textId="77777777" w:rsidR="006658D9" w:rsidRDefault="006658D9" w:rsidP="006658D9">
      <w:r>
        <w:t>It was literally the price of that and.</w:t>
      </w:r>
    </w:p>
    <w:p w14:paraId="4DA83B92" w14:textId="77777777" w:rsidR="006658D9" w:rsidRDefault="006658D9" w:rsidP="006658D9">
      <w:r>
        <w:lastRenderedPageBreak/>
        <w:t>00:38:24 Speaker 2</w:t>
      </w:r>
    </w:p>
    <w:p w14:paraId="5188DD57" w14:textId="77777777" w:rsidR="006658D9" w:rsidRDefault="006658D9" w:rsidP="006658D9">
      <w:r>
        <w:t>So we were, yeah, we were out of cash fast and.</w:t>
      </w:r>
    </w:p>
    <w:p w14:paraId="3CBC2FC3" w14:textId="77777777" w:rsidR="006658D9" w:rsidRDefault="006658D9" w:rsidP="006658D9">
      <w:r>
        <w:t>00:38:27 Speaker 1</w:t>
      </w:r>
    </w:p>
    <w:p w14:paraId="64C675F4" w14:textId="77777777" w:rsidR="006658D9" w:rsidRDefault="006658D9" w:rsidP="006658D9">
      <w:r>
        <w:t>And what was the the sort of the division of Labor between you and Vanessa and Justin, I?</w:t>
      </w:r>
    </w:p>
    <w:p w14:paraId="449F35B6" w14:textId="77777777" w:rsidR="006658D9" w:rsidRDefault="006658D9" w:rsidP="006658D9">
      <w:r>
        <w:t>00:38:32 Speaker 1</w:t>
      </w:r>
    </w:p>
    <w:p w14:paraId="65CACE4B" w14:textId="77777777" w:rsidR="006658D9" w:rsidRDefault="006658D9" w:rsidP="006658D9">
      <w:r>
        <w:t>Mean you were.</w:t>
      </w:r>
    </w:p>
    <w:p w14:paraId="5EF971C0" w14:textId="77777777" w:rsidR="006658D9" w:rsidRDefault="006658D9" w:rsidP="006658D9">
      <w:r>
        <w:t>00:38:33 Speaker 1</w:t>
      </w:r>
    </w:p>
    <w:p w14:paraId="2F98F4BC" w14:textId="77777777" w:rsidR="006658D9" w:rsidRDefault="006658D9" w:rsidP="006658D9">
      <w:r>
        <w:t>The chief kombucha Brewer. Right. And.</w:t>
      </w:r>
    </w:p>
    <w:p w14:paraId="67ED88D1" w14:textId="77777777" w:rsidR="006658D9" w:rsidRDefault="006658D9" w:rsidP="006658D9">
      <w:r>
        <w:t>00:38:36 Speaker 2</w:t>
      </w:r>
    </w:p>
    <w:p w14:paraId="12728B95" w14:textId="77777777" w:rsidR="006658D9" w:rsidRDefault="006658D9" w:rsidP="006658D9">
      <w:r>
        <w:t>Well, yes and no. I mean, I was also the marketer in the beginning. It was like anybody who has arms and legs and has like we all shared the chores and the responsibilities.</w:t>
      </w:r>
    </w:p>
    <w:p w14:paraId="6ADA80F6" w14:textId="77777777" w:rsidR="006658D9" w:rsidRDefault="006658D9" w:rsidP="006658D9">
      <w:r>
        <w:t>00:38:47 Speaker 2</w:t>
      </w:r>
    </w:p>
    <w:p w14:paraId="6F11022F" w14:textId="77777777" w:rsidR="006658D9" w:rsidRDefault="006658D9" w:rsidP="006658D9">
      <w:r>
        <w:t>Brewing was the most physically difficult. I mean, it's a lot of lifting cases of liquid moving cases around filling bottles, so it was like no one person could do that all week. So we would switch. There was no clear kind of job responsibility yet, but once we quit our job, what we did is we put jobs.</w:t>
      </w:r>
    </w:p>
    <w:p w14:paraId="2929E552" w14:textId="77777777" w:rsidR="006658D9" w:rsidRDefault="006658D9" w:rsidP="006658D9">
      <w:r>
        <w:t>00:39:08 Speaker 2</w:t>
      </w:r>
    </w:p>
    <w:p w14:paraId="4798AF93" w14:textId="77777777" w:rsidR="006658D9" w:rsidRDefault="006658D9" w:rsidP="006658D9">
      <w:r>
        <w:t>Individual jobs and responsibilities onto postcards, so we have like 100 postcards, each with a job from, you know, making deliveries to brewing the kombucha, to opening accounts. And we put those on a wall and we sat at the back and we just said, OK, go pick up the postcards, the three of us go pick up the postcards that you.</w:t>
      </w:r>
    </w:p>
    <w:p w14:paraId="24E04456" w14:textId="77777777" w:rsidR="006658D9" w:rsidRDefault="006658D9" w:rsidP="006658D9">
      <w:r>
        <w:t>00:39:28 Speaker 2</w:t>
      </w:r>
    </w:p>
    <w:p w14:paraId="6DF13B81" w14:textId="77777777" w:rsidR="006658D9" w:rsidRDefault="006658D9" w:rsidP="006658D9">
      <w:r>
        <w:t>You know are most drawn to and you think you're the best at and naturally Vanessa picked up the sales ones. I picked up the marketing and leading people ones and then Justin picked up a lot of the operational manufacturing ones.</w:t>
      </w:r>
    </w:p>
    <w:p w14:paraId="3162BD82" w14:textId="77777777" w:rsidR="006658D9" w:rsidRDefault="006658D9" w:rsidP="006658D9">
      <w:r>
        <w:t>00:39:30 Speaker 1</w:t>
      </w:r>
    </w:p>
    <w:p w14:paraId="70FA49AA" w14:textId="77777777" w:rsidR="006658D9" w:rsidRDefault="006658D9" w:rsidP="006658D9">
      <w:r>
        <w:t>Wow.</w:t>
      </w:r>
    </w:p>
    <w:p w14:paraId="208460CF" w14:textId="77777777" w:rsidR="006658D9" w:rsidRDefault="006658D9" w:rsidP="006658D9">
      <w:r>
        <w:t>00:39:42 Speaker 2</w:t>
      </w:r>
    </w:p>
    <w:p w14:paraId="5E8BE3F4" w14:textId="77777777" w:rsidR="006658D9" w:rsidRDefault="006658D9" w:rsidP="006658D9">
      <w:r>
        <w:t>So it it so we very naturally fell into our roles of CEO.</w:t>
      </w:r>
    </w:p>
    <w:p w14:paraId="3126DE43" w14:textId="77777777" w:rsidR="006658D9" w:rsidRDefault="006658D9" w:rsidP="006658D9">
      <w:r>
        <w:lastRenderedPageBreak/>
        <w:t>00:39:47 Speaker 2</w:t>
      </w:r>
    </w:p>
    <w:p w14:paraId="42288995" w14:textId="77777777" w:rsidR="006658D9" w:rsidRDefault="006658D9" w:rsidP="006658D9">
      <w:r>
        <w:t>For me, chief of sales for Vanessa and CEO for Jessen.</w:t>
      </w:r>
    </w:p>
    <w:p w14:paraId="47353388" w14:textId="77777777" w:rsidR="006658D9" w:rsidRDefault="006658D9" w:rsidP="006658D9">
      <w:r>
        <w:t>00:39:51 Speaker 1</w:t>
      </w:r>
    </w:p>
    <w:p w14:paraId="33451232" w14:textId="77777777" w:rsidR="006658D9" w:rsidRDefault="006658D9" w:rsidP="006658D9">
      <w:r>
        <w:t>And and when it came time to having that difficult conversation, sometimes difficult about how to divide up the business, was it difficult or not? Was it just like, Yep, a third or third a?</w:t>
      </w:r>
    </w:p>
    <w:p w14:paraId="237C183F" w14:textId="77777777" w:rsidR="006658D9" w:rsidRDefault="006658D9" w:rsidP="006658D9">
      <w:r>
        <w:t>00:39:59 Speaker 2</w:t>
      </w:r>
    </w:p>
    <w:p w14:paraId="0E86AA96" w14:textId="77777777" w:rsidR="006658D9" w:rsidRDefault="006658D9" w:rsidP="006658D9">
      <w:r>
        <w:t>3rd How did you figure that out? It was not difficult. Yeah, we we all very grateful that the three of us landed with each other because I know a lot of people have founder issues. It's natural.</w:t>
      </w:r>
    </w:p>
    <w:p w14:paraId="5B6B91AA" w14:textId="77777777" w:rsidR="006658D9" w:rsidRDefault="006658D9" w:rsidP="006658D9">
      <w:r>
        <w:t>00:40:10 Speaker 2</w:t>
      </w:r>
    </w:p>
    <w:p w14:paraId="0D982912" w14:textId="77777777" w:rsidR="006658D9" w:rsidRDefault="006658D9" w:rsidP="006658D9">
      <w:r>
        <w:t>Right, you've got a thing of value, but for us it just really hasn't ever been. The three of us were equally devoted.</w:t>
      </w:r>
    </w:p>
    <w:p w14:paraId="5632DA37" w14:textId="77777777" w:rsidR="006658D9" w:rsidRDefault="006658D9" w:rsidP="006658D9">
      <w:r>
        <w:t>00:40:18 Speaker 2</w:t>
      </w:r>
    </w:p>
    <w:p w14:paraId="7582E7E7" w14:textId="77777777" w:rsidR="006658D9" w:rsidRDefault="006658D9" w:rsidP="006658D9">
      <w:r>
        <w:t>Dedicated put the same amount of work into health aid. So we were. Yeah. Third, a third, a third all the way. And always have.</w:t>
      </w:r>
    </w:p>
    <w:p w14:paraId="4B895A03" w14:textId="77777777" w:rsidR="006658D9" w:rsidRDefault="006658D9" w:rsidP="006658D9">
      <w:r>
        <w:t>00:40:25 Speaker 1</w:t>
      </w:r>
    </w:p>
    <w:p w14:paraId="258FDCAE" w14:textId="77777777" w:rsidR="006658D9" w:rsidRDefault="006658D9" w:rsidP="006658D9">
      <w:r>
        <w:t>Been alright, so you guys start so you decide. Alright, let's get this in stores. Right. And how do you where do you start? Because I guess. Did you approach stores with your kombucha? Did you like? And and were they instantly like? Yes.</w:t>
      </w:r>
    </w:p>
    <w:p w14:paraId="12F2253D" w14:textId="77777777" w:rsidR="006658D9" w:rsidRDefault="006658D9" w:rsidP="006658D9">
      <w:r>
        <w:t>00:40:35 Speaker 2</w:t>
      </w:r>
    </w:p>
    <w:p w14:paraId="72C16C1D" w14:textId="77777777" w:rsidR="006658D9" w:rsidRDefault="006658D9" w:rsidP="006658D9">
      <w:r>
        <w:t>Yeah.</w:t>
      </w:r>
    </w:p>
    <w:p w14:paraId="7CB5B8B3" w14:textId="77777777" w:rsidR="006658D9" w:rsidRDefault="006658D9" w:rsidP="006658D9">
      <w:r>
        <w:t>00:40:38 Speaker 1</w:t>
      </w:r>
    </w:p>
    <w:p w14:paraId="3BB2C72C" w14:textId="77777777" w:rsidR="006658D9" w:rsidRDefault="006658D9" w:rsidP="006658D9">
      <w:r>
        <w:t>Written OR or did you get more?</w:t>
      </w:r>
    </w:p>
    <w:p w14:paraId="2A57104C" w14:textId="77777777" w:rsidR="006658D9" w:rsidRDefault="006658D9" w:rsidP="006658D9">
      <w:r>
        <w:t>00:40:39 Speaker 1</w:t>
      </w:r>
    </w:p>
    <w:p w14:paraId="0122E695" w14:textId="77777777" w:rsidR="006658D9" w:rsidRDefault="006658D9" w:rsidP="006658D9">
      <w:r>
        <w:t>Pushback, you know.</w:t>
      </w:r>
    </w:p>
    <w:p w14:paraId="2B70C2B8" w14:textId="77777777" w:rsidR="006658D9" w:rsidRDefault="006658D9" w:rsidP="006658D9">
      <w:r>
        <w:t>00:40:40 Speaker 2</w:t>
      </w:r>
    </w:p>
    <w:p w14:paraId="0F16F67A" w14:textId="77777777" w:rsidR="006658D9" w:rsidRDefault="006658D9" w:rsidP="006658D9">
      <w:r>
        <w:t>Some, you know, we had a sales sheet that.</w:t>
      </w:r>
    </w:p>
    <w:p w14:paraId="66DAA731" w14:textId="77777777" w:rsidR="006658D9" w:rsidRDefault="006658D9" w:rsidP="006658D9">
      <w:r>
        <w:t>00:40:43 Speaker 2</w:t>
      </w:r>
    </w:p>
    <w:p w14:paraId="3AECB7E7" w14:textId="77777777" w:rsidR="006658D9" w:rsidRDefault="006658D9" w:rsidP="006658D9">
      <w:r>
        <w:lastRenderedPageBreak/>
        <w:t>Like I had, you know, used my as.</w:t>
      </w:r>
    </w:p>
    <w:p w14:paraId="16ACD24A" w14:textId="77777777" w:rsidR="006658D9" w:rsidRDefault="006658D9" w:rsidP="006658D9">
      <w:r>
        <w:t>00:40:46 Speaker 2</w:t>
      </w:r>
    </w:p>
    <w:p w14:paraId="65F2A145" w14:textId="77777777" w:rsidR="006658D9" w:rsidRDefault="006658D9" w:rsidP="006658D9">
      <w:r>
        <w:t>Inspiration for my sales pharmaceutical sales days. Sometimes you you get somebody that was super stoked about it. One of the biggest early on challenges was refrigeration.</w:t>
      </w:r>
    </w:p>
    <w:p w14:paraId="33D95840" w14:textId="77777777" w:rsidR="006658D9" w:rsidRDefault="006658D9" w:rsidP="006658D9">
      <w:r>
        <w:t>00:40:58 Speaker 1</w:t>
      </w:r>
    </w:p>
    <w:p w14:paraId="180366E8" w14:textId="77777777" w:rsidR="006658D9" w:rsidRDefault="006658D9" w:rsidP="006658D9">
      <w:r>
        <w:t>And this is we've done this before on the show.</w:t>
      </w:r>
    </w:p>
    <w:p w14:paraId="7CE8E235" w14:textId="77777777" w:rsidR="006658D9" w:rsidRDefault="006658D9" w:rsidP="006658D9">
      <w:r>
        <w:t>00:41:00 Speaker 1</w:t>
      </w:r>
    </w:p>
    <w:p w14:paraId="2C44C3E9" w14:textId="77777777" w:rsidR="006658D9" w:rsidRDefault="006658D9" w:rsidP="006658D9">
      <w:r>
        <w:t>Like, you know, honest tea and other products that some need refrigeration, some.</w:t>
      </w:r>
    </w:p>
    <w:p w14:paraId="14F8DC0F" w14:textId="77777777" w:rsidR="006658D9" w:rsidRDefault="006658D9" w:rsidP="006658D9">
      <w:r>
        <w:t>00:41:06 Speaker 1</w:t>
      </w:r>
    </w:p>
    <w:p w14:paraId="37F4E9DA" w14:textId="77777777" w:rsidR="006658D9" w:rsidRDefault="006658D9" w:rsidP="006658D9">
      <w:r>
        <w:t>It's very hard to get onto refrigerated shelves. Yes, in stores, because there's limited space and everybody wants that space. Yes. And you're just some three friends making kombucha.</w:t>
      </w:r>
    </w:p>
    <w:p w14:paraId="526BEF87" w14:textId="77777777" w:rsidR="006658D9" w:rsidRDefault="006658D9" w:rsidP="006658D9">
      <w:r>
        <w:t>00:41:10</w:t>
      </w:r>
    </w:p>
    <w:p w14:paraId="1725D1B9" w14:textId="77777777" w:rsidR="006658D9" w:rsidRDefault="006658D9" w:rsidP="006658D9">
      <w:r>
        <w:t>Yes.</w:t>
      </w:r>
    </w:p>
    <w:p w14:paraId="028E4136" w14:textId="77777777" w:rsidR="006658D9" w:rsidRDefault="006658D9" w:rsidP="006658D9">
      <w:r>
        <w:t>00:41:14 Speaker 2</w:t>
      </w:r>
    </w:p>
    <w:p w14:paraId="0F9EE4B0" w14:textId="77777777" w:rsidR="006658D9" w:rsidRDefault="006658D9" w:rsidP="006658D9">
      <w:r>
        <w:t>It's totally cutthroat.</w:t>
      </w:r>
    </w:p>
    <w:p w14:paraId="745DB1DB" w14:textId="77777777" w:rsidR="006658D9" w:rsidRDefault="006658D9" w:rsidP="006658D9">
      <w:r>
        <w:t>00:41:18 Speaker 2</w:t>
      </w:r>
    </w:p>
    <w:p w14:paraId="5E8A893E" w14:textId="77777777" w:rsidR="006658D9" w:rsidRDefault="006658D9" w:rsidP="006658D9">
      <w:r>
        <w:t>Yeah, we're kind of.</w:t>
      </w:r>
    </w:p>
    <w:p w14:paraId="763A1181" w14:textId="77777777" w:rsidR="006658D9" w:rsidRDefault="006658D9" w:rsidP="006658D9">
      <w:r>
        <w:t>00:41:19 Speaker 3</w:t>
      </w:r>
    </w:p>
    <w:p w14:paraId="212F3358" w14:textId="77777777" w:rsidR="006658D9" w:rsidRDefault="006658D9" w:rsidP="006658D9">
      <w:r>
        <w:t>A joke. Yeah, yeah.</w:t>
      </w:r>
    </w:p>
    <w:p w14:paraId="3E9A0CD6" w14:textId="77777777" w:rsidR="006658D9" w:rsidRDefault="006658D9" w:rsidP="006658D9">
      <w:r>
        <w:t>00:41:20 Speaker 1</w:t>
      </w:r>
    </w:p>
    <w:p w14:paraId="7BBE49F1" w14:textId="77777777" w:rsidR="006658D9" w:rsidRDefault="006658D9" w:rsidP="006658D9">
      <w:r>
        <w:t>And.</w:t>
      </w:r>
    </w:p>
    <w:p w14:paraId="634DA468" w14:textId="77777777" w:rsidR="006658D9" w:rsidRDefault="006658D9" w:rsidP="006658D9">
      <w:r>
        <w:t>00:41:20 Speaker 1</w:t>
      </w:r>
    </w:p>
    <w:p w14:paraId="53BD53C5" w14:textId="77777777" w:rsidR="006658D9" w:rsidRDefault="006658D9" w:rsidP="006658D9">
      <w:r>
        <w:t>You would. What would you do? You would go to these stores and say, hey, can I talk to?</w:t>
      </w:r>
    </w:p>
    <w:p w14:paraId="3554834B" w14:textId="77777777" w:rsidR="006658D9" w:rsidRDefault="006658D9" w:rsidP="006658D9">
      <w:r>
        <w:t>00:41:22 Speaker 1</w:t>
      </w:r>
    </w:p>
    <w:p w14:paraId="6F4EDD1E" w14:textId="77777777" w:rsidR="006658D9" w:rsidRDefault="006658D9" w:rsidP="006658D9">
      <w:r>
        <w:t>The manager and you would have like samples with you, yeah.</w:t>
      </w:r>
    </w:p>
    <w:p w14:paraId="0AFB57F4" w14:textId="77777777" w:rsidR="006658D9" w:rsidRDefault="006658D9" w:rsidP="006658D9">
      <w:r>
        <w:t>00:41:25 Speaker 2</w:t>
      </w:r>
    </w:p>
    <w:p w14:paraId="6484695A" w14:textId="77777777" w:rsidR="006658D9" w:rsidRDefault="006658D9" w:rsidP="006658D9">
      <w:r>
        <w:lastRenderedPageBreak/>
        <w:t>A6 pack of kombucha is usually what we show up with, and we'd just we'd say, you know, try.</w:t>
      </w:r>
    </w:p>
    <w:p w14:paraId="63D4C734" w14:textId="77777777" w:rsidR="006658D9" w:rsidRDefault="006658D9" w:rsidP="006658D9">
      <w:r>
        <w:t>00:41:29 Speaker 2</w:t>
      </w:r>
    </w:p>
    <w:p w14:paraId="762C3162" w14:textId="77777777" w:rsidR="006658D9" w:rsidRDefault="006658D9" w:rsidP="006658D9">
      <w:r>
        <w:t>It and you know.</w:t>
      </w:r>
    </w:p>
    <w:p w14:paraId="0852F9BE" w14:textId="77777777" w:rsidR="006658D9" w:rsidRDefault="006658D9" w:rsidP="006658D9">
      <w:r>
        <w:t>00:41:31 Speaker 2</w:t>
      </w:r>
    </w:p>
    <w:p w14:paraId="267AE9FA" w14:textId="77777777" w:rsidR="006658D9" w:rsidRDefault="006658D9" w:rsidP="006658D9">
      <w:r>
        <w:t>Sometimes we'd be able to put it right in.</w:t>
      </w:r>
    </w:p>
    <w:p w14:paraId="3DAB3EE6" w14:textId="77777777" w:rsidR="006658D9" w:rsidRDefault="006658D9" w:rsidP="006658D9">
      <w:r>
        <w:t>00:41:33 Speaker 2</w:t>
      </w:r>
    </w:p>
    <w:p w14:paraId="1CC055D3" w14:textId="77777777" w:rsidR="006658D9" w:rsidRDefault="006658D9" w:rsidP="006658D9">
      <w:r>
        <w:t>The fridge right then there and.</w:t>
      </w:r>
    </w:p>
    <w:p w14:paraId="0F7F3819" w14:textId="77777777" w:rsidR="006658D9" w:rsidRDefault="006658D9" w:rsidP="006658D9">
      <w:r>
        <w:t>00:41:35 Speaker 2</w:t>
      </w:r>
    </w:p>
    <w:p w14:paraId="535244EA" w14:textId="77777777" w:rsidR="006658D9" w:rsidRDefault="006658D9" w:rsidP="006658D9">
      <w:r>
        <w:t>We we created a whole self distribution model for a good two years. We ended up buying a van or rent, you know, leasing a van, a big white van. It wasn't refrigerated, but we put a bunch of coolers in there. But yeah, I mean, it wasn't as easy to make a wholesale sale as it was to make like a customer sale.</w:t>
      </w:r>
    </w:p>
    <w:p w14:paraId="7FBA52DB" w14:textId="77777777" w:rsidR="006658D9" w:rsidRDefault="006658D9" w:rsidP="006658D9">
      <w:r>
        <w:t>00:41:52 Speaker 2</w:t>
      </w:r>
    </w:p>
    <w:p w14:paraId="4FF3BF34" w14:textId="77777777" w:rsidR="006658D9" w:rsidRDefault="006658D9" w:rsidP="006658D9">
      <w:r>
        <w:t>On a farmers.</w:t>
      </w:r>
    </w:p>
    <w:p w14:paraId="3EDCF1AA" w14:textId="77777777" w:rsidR="006658D9" w:rsidRDefault="006658D9" w:rsidP="006658D9">
      <w:r>
        <w:t>00:41:53 Speaker 2</w:t>
      </w:r>
    </w:p>
    <w:p w14:paraId="704C84D0" w14:textId="77777777" w:rsidR="006658D9" w:rsidRDefault="006658D9" w:rsidP="006658D9">
      <w:r>
        <w:t>Market. But it was worth the squeeze because.</w:t>
      </w:r>
    </w:p>
    <w:p w14:paraId="2BDDAE05" w14:textId="77777777" w:rsidR="006658D9" w:rsidRDefault="006658D9" w:rsidP="006658D9">
      <w:r>
        <w:t>00:41:56 Speaker 2</w:t>
      </w:r>
    </w:p>
    <w:p w14:paraId="5FFCD574" w14:textId="77777777" w:rsidR="006658D9" w:rsidRDefault="006658D9" w:rsidP="006658D9">
      <w:r>
        <w:t>Usually the bigger the store, the more cases they.</w:t>
      </w:r>
    </w:p>
    <w:p w14:paraId="5251730B" w14:textId="77777777" w:rsidR="006658D9" w:rsidRDefault="006658D9" w:rsidP="006658D9">
      <w:r>
        <w:t>00:41:59 Speaker 2</w:t>
      </w:r>
    </w:p>
    <w:p w14:paraId="2A27AEC2" w14:textId="77777777" w:rsidR="006658D9" w:rsidRDefault="006658D9" w:rsidP="006658D9">
      <w:r>
        <w:t>Would order at a time.</w:t>
      </w:r>
    </w:p>
    <w:p w14:paraId="645EC41F" w14:textId="77777777" w:rsidR="006658D9" w:rsidRDefault="006658D9" w:rsidP="006658D9">
      <w:r>
        <w:t>00:42:00 Speaker 2</w:t>
      </w:r>
    </w:p>
    <w:p w14:paraId="0A8FBC0D" w14:textId="77777777" w:rsidR="006658D9" w:rsidRDefault="006658D9" w:rsidP="006658D9">
      <w:r>
        <w:t>But there was a period of time where Vanessa, Justin and I, we would each take a day to deliver during the week, couple days a week. So we delivered every single day and our days were full.</w:t>
      </w:r>
    </w:p>
    <w:p w14:paraId="49B972D4" w14:textId="77777777" w:rsidR="006658D9" w:rsidRDefault="006658D9" w:rsidP="006658D9">
      <w:r>
        <w:t>00:42:10 Speaker 2</w:t>
      </w:r>
    </w:p>
    <w:p w14:paraId="73DDA841" w14:textId="77777777" w:rsidR="006658D9" w:rsidRDefault="006658D9" w:rsidP="006658D9">
      <w:r>
        <w:t>And we would.</w:t>
      </w:r>
    </w:p>
    <w:p w14:paraId="45C7B48B" w14:textId="77777777" w:rsidR="006658D9" w:rsidRDefault="006658D9" w:rsidP="006658D9">
      <w:r>
        <w:t>00:42:11 Speaker 2</w:t>
      </w:r>
    </w:p>
    <w:p w14:paraId="7919FE99" w14:textId="77777777" w:rsidR="006658D9" w:rsidRDefault="006658D9" w:rsidP="006658D9">
      <w:r>
        <w:lastRenderedPageBreak/>
        <w:t>Just drive around LA and drop off products to restaurants, cafes, small grocery stores.</w:t>
      </w:r>
    </w:p>
    <w:p w14:paraId="1058059B" w14:textId="77777777" w:rsidR="006658D9" w:rsidRDefault="006658D9" w:rsidP="006658D9">
      <w:r>
        <w:t>00:42:18 Speaker 1</w:t>
      </w:r>
    </w:p>
    <w:p w14:paraId="58EAEE6A" w14:textId="77777777" w:rsidR="006658D9" w:rsidRDefault="006658D9" w:rsidP="006658D9">
      <w:r>
        <w:t>And they were buying.</w:t>
      </w:r>
    </w:p>
    <w:p w14:paraId="0D440A82" w14:textId="77777777" w:rsidR="006658D9" w:rsidRDefault="006658D9" w:rsidP="006658D9">
      <w:r>
        <w:t>00:42:18 Speaker 1</w:t>
      </w:r>
    </w:p>
    <w:p w14:paraId="5715EB19" w14:textId="77777777" w:rsidR="006658D9" w:rsidRDefault="006658D9" w:rsidP="006658D9">
      <w:r>
        <w:t>Like what a couple cases here and there.</w:t>
      </w:r>
    </w:p>
    <w:p w14:paraId="4C4215F9" w14:textId="77777777" w:rsidR="006658D9" w:rsidRDefault="006658D9" w:rsidP="006658D9">
      <w:r>
        <w:t>00:42:20 Speaker 2</w:t>
      </w:r>
    </w:p>
    <w:p w14:paraId="230B96AC" w14:textId="77777777" w:rsidR="006658D9" w:rsidRDefault="006658D9" w:rsidP="006658D9">
      <w:r>
        <w:t>Yeah. Like probably the average delivery was somewhere between 2:00 and 10:00 cases.</w:t>
      </w:r>
    </w:p>
    <w:p w14:paraId="2E6D96B3" w14:textId="77777777" w:rsidR="006658D9" w:rsidRDefault="006658D9" w:rsidP="006658D9">
      <w:r>
        <w:t>00:42:25 Speaker 1</w:t>
      </w:r>
    </w:p>
    <w:p w14:paraId="1E1FA3E8" w14:textId="77777777" w:rsidR="006658D9" w:rsidRDefault="006658D9" w:rsidP="006658D9">
      <w:r>
        <w:t>So I guess you eventually in 2013 you land a deal with Erwan?</w:t>
      </w:r>
    </w:p>
    <w:p w14:paraId="2756ED9B" w14:textId="77777777" w:rsidR="006658D9" w:rsidRDefault="006658D9" w:rsidP="006658D9">
      <w:r>
        <w:t>00:42:29 Speaker 1</w:t>
      </w:r>
    </w:p>
    <w:p w14:paraId="32E3990F" w14:textId="77777777" w:rsidR="006658D9" w:rsidRDefault="006658D9" w:rsidP="006658D9">
      <w:r>
        <w:t>Which is a.</w:t>
      </w:r>
    </w:p>
    <w:p w14:paraId="4F629088" w14:textId="77777777" w:rsidR="006658D9" w:rsidRDefault="006658D9" w:rsidP="006658D9">
      <w:r>
        <w:t>00:42:29 Speaker 1</w:t>
      </w:r>
    </w:p>
    <w:p w14:paraId="6D27E6DC" w14:textId="77777777" w:rsidR="006658D9" w:rsidRDefault="006658D9" w:rsidP="006658D9">
      <w:r>
        <w:t>Larger market like an upscale market in LA.</w:t>
      </w:r>
    </w:p>
    <w:p w14:paraId="44E8D801" w14:textId="77777777" w:rsidR="006658D9" w:rsidRDefault="006658D9" w:rsidP="006658D9">
      <w:r>
        <w:t>00:42:32 Speaker 1</w:t>
      </w:r>
    </w:p>
    <w:p w14:paraId="05230B12" w14:textId="77777777" w:rsidR="006658D9" w:rsidRDefault="006658D9" w:rsidP="006658D9">
      <w:r>
        <w:t>OK.</w:t>
      </w:r>
    </w:p>
    <w:p w14:paraId="5394B155" w14:textId="77777777" w:rsidR="006658D9" w:rsidRDefault="006658D9" w:rsidP="006658D9">
      <w:r>
        <w:t>00:42:32 Speaker 2</w:t>
      </w:r>
    </w:p>
    <w:p w14:paraId="389EF36D" w14:textId="77777777" w:rsidR="006658D9" w:rsidRDefault="006658D9" w:rsidP="006658D9">
      <w:r>
        <w:t>Yeah, it's like a proper grocery store, but they only have three of them at that time. Actually, at the time, they only had two, so it was still not a huge chain like we could make.</w:t>
      </w:r>
    </w:p>
    <w:p w14:paraId="63198D0D" w14:textId="77777777" w:rsidR="006658D9" w:rsidRDefault="006658D9" w:rsidP="006658D9">
      <w:r>
        <w:t>00:42:34</w:t>
      </w:r>
    </w:p>
    <w:p w14:paraId="01F5EB59" w14:textId="77777777" w:rsidR="006658D9" w:rsidRDefault="006658D9" w:rsidP="006658D9">
      <w:r>
        <w:t>Yeah.</w:t>
      </w:r>
    </w:p>
    <w:p w14:paraId="32769779" w14:textId="77777777" w:rsidR="006658D9" w:rsidRDefault="006658D9" w:rsidP="006658D9">
      <w:r>
        <w:t>00:42:41 Speaker 6</w:t>
      </w:r>
    </w:p>
    <w:p w14:paraId="64A21DA4" w14:textId="77777777" w:rsidR="006658D9" w:rsidRDefault="006658D9" w:rsidP="006658D9">
      <w:r>
        <w:t>The deliveries with all of the.</w:t>
      </w:r>
    </w:p>
    <w:p w14:paraId="5EBFD412" w14:textId="77777777" w:rsidR="006658D9" w:rsidRDefault="006658D9" w:rsidP="006658D9">
      <w:r>
        <w:t>00:42:41 Speaker 1</w:t>
      </w:r>
    </w:p>
    <w:p w14:paraId="72A9FCDE" w14:textId="77777777" w:rsidR="006658D9" w:rsidRDefault="006658D9" w:rsidP="006658D9">
      <w:r>
        <w:t>And.</w:t>
      </w:r>
    </w:p>
    <w:p w14:paraId="62216C24" w14:textId="77777777" w:rsidR="006658D9" w:rsidRDefault="006658D9" w:rsidP="006658D9">
      <w:r>
        <w:t>00:42:43 Speaker 1</w:t>
      </w:r>
    </w:p>
    <w:p w14:paraId="730F9A44" w14:textId="77777777" w:rsidR="006658D9" w:rsidRDefault="006658D9" w:rsidP="006658D9">
      <w:r>
        <w:t>Beverage options at a place like Aaron already by 2013, that was a pretty crowded space. Not just kombucha, but just beverages, fruit juices, natural just cold.</w:t>
      </w:r>
    </w:p>
    <w:p w14:paraId="607321A3" w14:textId="77777777" w:rsidR="006658D9" w:rsidRDefault="006658D9" w:rsidP="006658D9">
      <w:r>
        <w:lastRenderedPageBreak/>
        <w:t>00:42:52 Speaker 1</w:t>
      </w:r>
    </w:p>
    <w:p w14:paraId="5AABCA53" w14:textId="77777777" w:rsidR="006658D9" w:rsidRDefault="006658D9" w:rsidP="006658D9">
      <w:r>
        <w:t>Press this, press that, press everything else. It's all. How are you getting people to notice health aid kombucha in the refrigerated case?</w:t>
      </w:r>
    </w:p>
    <w:p w14:paraId="6F52FFE8" w14:textId="77777777" w:rsidR="006658D9" w:rsidRDefault="006658D9" w:rsidP="006658D9">
      <w:r>
        <w:t>00:42:59 Speaker 2</w:t>
      </w:r>
    </w:p>
    <w:p w14:paraId="02BC8943" w14:textId="77777777" w:rsidR="006658D9" w:rsidRDefault="006658D9" w:rsidP="006658D9">
      <w:r>
        <w:t>We just wouldn't let it lose.</w:t>
      </w:r>
    </w:p>
    <w:p w14:paraId="611F384C" w14:textId="77777777" w:rsidR="006658D9" w:rsidRDefault="006658D9" w:rsidP="006658D9">
      <w:r>
        <w:t>00:43:01 Speaker 2</w:t>
      </w:r>
    </w:p>
    <w:p w14:paraId="22E3624B" w14:textId="77777777" w:rsidR="006658D9" w:rsidRDefault="006658D9" w:rsidP="006658D9">
      <w:r>
        <w:t>We would show up and do sample.</w:t>
      </w:r>
    </w:p>
    <w:p w14:paraId="05CDAB46" w14:textId="77777777" w:rsidR="006658D9" w:rsidRDefault="006658D9" w:rsidP="006658D9">
      <w:r>
        <w:t>00:43:04 Speaker 2</w:t>
      </w:r>
    </w:p>
    <w:p w14:paraId="5F539EFE" w14:textId="77777777" w:rsidR="006658D9" w:rsidRDefault="006658D9" w:rsidP="006658D9">
      <w:r>
        <w:t>Justin, Vanessa and I were doing samplings at least once a day.</w:t>
      </w:r>
    </w:p>
    <w:p w14:paraId="05B82AC0" w14:textId="77777777" w:rsidR="006658D9" w:rsidRDefault="006658D9" w:rsidP="006658D9">
      <w:r>
        <w:t>00:43:08</w:t>
      </w:r>
    </w:p>
    <w:p w14:paraId="69366E94" w14:textId="77777777" w:rsidR="006658D9" w:rsidRDefault="006658D9" w:rsidP="006658D9">
      <w:r>
        <w:t>Hmm.</w:t>
      </w:r>
    </w:p>
    <w:p w14:paraId="0C465685" w14:textId="77777777" w:rsidR="006658D9" w:rsidRDefault="006658D9" w:rsidP="006658D9">
      <w:r>
        <w:t>00:43:09 Speaker 2</w:t>
      </w:r>
    </w:p>
    <w:p w14:paraId="4E7F0E77" w14:textId="77777777" w:rsidR="006658D9" w:rsidRDefault="006658D9" w:rsidP="006658D9">
      <w:r>
        <w:t>And then, you know, we did a good job of creating a bit of buzz around the product too. Yeah. I think people like that. We were like a trio, you know, of entrepreneurs that were just getting started. And we, we had a really good kombucha. So, you know, hopefully people would tell their friends, I don't know, it just, it really did grow. But but we pushed it very hard. We were always.</w:t>
      </w:r>
    </w:p>
    <w:p w14:paraId="673C832B" w14:textId="77777777" w:rsidR="006658D9" w:rsidRDefault="006658D9" w:rsidP="006658D9">
      <w:r>
        <w:t>00:43:29 Speaker 2</w:t>
      </w:r>
    </w:p>
    <w:p w14:paraId="4A2D4639" w14:textId="77777777" w:rsidR="006658D9" w:rsidRDefault="006658D9" w:rsidP="006658D9">
      <w:r>
        <w:t>Always selling this thing. Oh, I was always demoing it felt.</w:t>
      </w:r>
    </w:p>
    <w:p w14:paraId="0637D129" w14:textId="77777777" w:rsidR="006658D9" w:rsidRDefault="006658D9" w:rsidP="006658D9">
      <w:r>
        <w:t>00:43:32 Speaker 1</w:t>
      </w:r>
    </w:p>
    <w:p w14:paraId="42D042EF" w14:textId="77777777" w:rsidR="006658D9" w:rsidRDefault="006658D9" w:rsidP="006658D9">
      <w:r>
        <w:t>Like and but but did you have any employees at this point? It was just kind of volunteers or friends or interns or.</w:t>
      </w:r>
    </w:p>
    <w:p w14:paraId="29E63894" w14:textId="77777777" w:rsidR="006658D9" w:rsidRDefault="006658D9" w:rsidP="006658D9">
      <w:r>
        <w:t>00:43:39 Speaker 2</w:t>
      </w:r>
    </w:p>
    <w:p w14:paraId="088BBA0C" w14:textId="77777777" w:rsidR="006658D9" w:rsidRDefault="006658D9" w:rsidP="006658D9">
      <w:r>
        <w:t>What we had some people that worked hourly for us in the brewery to.</w:t>
      </w:r>
    </w:p>
    <w:p w14:paraId="3D5A2D7F" w14:textId="77777777" w:rsidR="006658D9" w:rsidRDefault="006658D9" w:rsidP="006658D9">
      <w:r>
        <w:t>00:43:43 Speaker 2</w:t>
      </w:r>
    </w:p>
    <w:p w14:paraId="71F01E09" w14:textId="77777777" w:rsidR="006658D9" w:rsidRDefault="006658D9" w:rsidP="006658D9">
      <w:r>
        <w:t>Bus. And then we also had some independent sales reps that got paid a Commission. So let's say we had about 20 of those individuals that were working like some 5-6 hours a week. So not not a lot. That was how we ran our sales. That was how we were able to grow in accounts. And then on the brewery side, we probably had two or three individuals.</w:t>
      </w:r>
    </w:p>
    <w:p w14:paraId="2C0866ED" w14:textId="77777777" w:rsidR="006658D9" w:rsidRDefault="006658D9" w:rsidP="006658D9">
      <w:r>
        <w:lastRenderedPageBreak/>
        <w:t>00:44:05 Speaker 1</w:t>
      </w:r>
    </w:p>
    <w:p w14:paraId="08C74FC0" w14:textId="77777777" w:rsidR="006658D9" w:rsidRDefault="006658D9" w:rsidP="006658D9">
      <w:r>
        <w:t>Hmm.</w:t>
      </w:r>
    </w:p>
    <w:p w14:paraId="1F08BAEC" w14:textId="77777777" w:rsidR="006658D9" w:rsidRDefault="006658D9" w:rsidP="006658D9">
      <w:r>
        <w:t>00:44:05 Speaker 1</w:t>
      </w:r>
    </w:p>
    <w:p w14:paraId="349330E6" w14:textId="77777777" w:rsidR="006658D9" w:rsidRDefault="006658D9" w:rsidP="006658D9">
      <w:r>
        <w:t>And were you also using credit cards to pay your?</w:t>
      </w:r>
    </w:p>
    <w:p w14:paraId="4480E3C9" w14:textId="77777777" w:rsidR="006658D9" w:rsidRDefault="006658D9" w:rsidP="006658D9">
      <w:r>
        <w:t>00:44:08 Speaker 1</w:t>
      </w:r>
    </w:p>
    <w:p w14:paraId="4E512AE6" w14:textId="77777777" w:rsidR="006658D9" w:rsidRDefault="006658D9" w:rsidP="006658D9">
      <w:r>
        <w:t>Bills, yes.</w:t>
      </w:r>
    </w:p>
    <w:p w14:paraId="4272CB54" w14:textId="77777777" w:rsidR="006658D9" w:rsidRDefault="006658D9" w:rsidP="006658D9">
      <w:r>
        <w:t>00:44:09 Speaker 1</w:t>
      </w:r>
    </w:p>
    <w:p w14:paraId="190FDDB8" w14:textId="77777777" w:rsidR="006658D9" w:rsidRDefault="006658D9" w:rsidP="006658D9">
      <w:r>
        <w:t>And maxing out on your cards. All right, so you need to scale up, right? You're getting more demand. So and clearly you've got a winning thing here. Could you go to a bank and get?</w:t>
      </w:r>
    </w:p>
    <w:p w14:paraId="3B2BFDE8" w14:textId="77777777" w:rsidR="006658D9" w:rsidRDefault="006658D9" w:rsidP="006658D9">
      <w:r>
        <w:t>00:44:11 Speaker 2</w:t>
      </w:r>
    </w:p>
    <w:p w14:paraId="40833228" w14:textId="77777777" w:rsidR="006658D9" w:rsidRDefault="006658D9" w:rsidP="006658D9">
      <w:r>
        <w:t>Every month.</w:t>
      </w:r>
    </w:p>
    <w:p w14:paraId="6A5EBB06" w14:textId="77777777" w:rsidR="006658D9" w:rsidRDefault="006658D9" w:rsidP="006658D9">
      <w:r>
        <w:t>00:44:20 Speaker 1</w:t>
      </w:r>
    </w:p>
    <w:p w14:paraId="739FFD1D" w14:textId="77777777" w:rsidR="006658D9" w:rsidRDefault="006658D9" w:rsidP="006658D9">
      <w:r>
        <w:t>A loan. Did you try?</w:t>
      </w:r>
    </w:p>
    <w:p w14:paraId="2C266A68" w14:textId="77777777" w:rsidR="006658D9" w:rsidRDefault="006658D9" w:rsidP="006658D9">
      <w:r>
        <w:t>00:44:21 Speaker 2</w:t>
      </w:r>
    </w:p>
    <w:p w14:paraId="48026215" w14:textId="77777777" w:rsidR="006658D9" w:rsidRDefault="006658D9" w:rsidP="006658D9">
      <w:r>
        <w:t>Well, I always gave my middle finger at the Wells Fargo, you know, billboard on the 405.</w:t>
      </w:r>
    </w:p>
    <w:p w14:paraId="39ED432C" w14:textId="77777777" w:rsidR="006658D9" w:rsidRDefault="006658D9" w:rsidP="006658D9">
      <w:r>
        <w:t>00:44:27 Speaker 2</w:t>
      </w:r>
    </w:p>
    <w:p w14:paraId="7544C986" w14:textId="77777777" w:rsidR="006658D9" w:rsidRDefault="006658D9" w:rsidP="006658D9">
      <w:r>
        <w:t>Because it would be like helping small businesses grow and I'm like you.</w:t>
      </w:r>
    </w:p>
    <w:p w14:paraId="2D6754C1" w14:textId="77777777" w:rsidR="006658D9" w:rsidRDefault="006658D9" w:rsidP="006658D9">
      <w:r>
        <w:t>00:44:30 Speaker 3</w:t>
      </w:r>
    </w:p>
    <w:p w14:paraId="5875AA59" w14:textId="77777777" w:rsidR="006658D9" w:rsidRDefault="006658D9" w:rsidP="006658D9">
      <w:r>
        <w:t>Didn't help us. Oh, you actually went.</w:t>
      </w:r>
    </w:p>
    <w:p w14:paraId="0136612B" w14:textId="77777777" w:rsidR="006658D9" w:rsidRDefault="006658D9" w:rsidP="006658D9">
      <w:r>
        <w:t>00:44:32 Speaker 2</w:t>
      </w:r>
    </w:p>
    <w:p w14:paraId="3EAD2375" w14:textId="77777777" w:rsidR="006658D9" w:rsidRDefault="006658D9" w:rsidP="006658D9">
      <w:r>
        <w:t>Ohh yeah, I mean everybody said no.</w:t>
      </w:r>
    </w:p>
    <w:p w14:paraId="1C591379" w14:textId="77777777" w:rsidR="006658D9" w:rsidRDefault="006658D9" w:rsidP="006658D9">
      <w:r>
        <w:t>00:44:32 Speaker 1</w:t>
      </w:r>
    </w:p>
    <w:p w14:paraId="3E441933" w14:textId="77777777" w:rsidR="006658D9" w:rsidRDefault="006658D9" w:rsidP="006658D9">
      <w:r>
        <w:t>And asked them for a long.</w:t>
      </w:r>
    </w:p>
    <w:p w14:paraId="4BCE9E99" w14:textId="77777777" w:rsidR="006658D9" w:rsidRDefault="006658D9" w:rsidP="006658D9">
      <w:r>
        <w:t>00:44:34 Speaker 1</w:t>
      </w:r>
    </w:p>
    <w:p w14:paraId="391053B3" w14:textId="77777777" w:rsidR="006658D9" w:rsidRDefault="006658D9" w:rsidP="006658D9">
      <w:r>
        <w:t>Because you had no.</w:t>
      </w:r>
    </w:p>
    <w:p w14:paraId="23408872" w14:textId="77777777" w:rsidR="006658D9" w:rsidRDefault="006658D9" w:rsidP="006658D9">
      <w:r>
        <w:t>00:44:35 Speaker 2</w:t>
      </w:r>
    </w:p>
    <w:p w14:paraId="1E0E3F5C" w14:textId="77777777" w:rsidR="006658D9" w:rsidRDefault="006658D9" w:rsidP="006658D9">
      <w:r>
        <w:lastRenderedPageBreak/>
        <w:t>Collateral. No collateral. No. Yeah, no assets as individuals, but also no profitability. It was just like a complete you know business.</w:t>
      </w:r>
    </w:p>
    <w:p w14:paraId="02055F6D" w14:textId="77777777" w:rsidR="006658D9" w:rsidRDefault="006658D9" w:rsidP="006658D9">
      <w:r>
        <w:t>00:44:43 Speaker 1</w:t>
      </w:r>
    </w:p>
    <w:p w14:paraId="3454CF2B" w14:textId="77777777" w:rsidR="006658D9" w:rsidRDefault="006658D9" w:rsidP="006658D9">
      <w:r>
        <w:t>So you actually went, you met, went and met with the loan officer or loan officers and and you showed them your pure like business model and everything.</w:t>
      </w:r>
    </w:p>
    <w:p w14:paraId="3675916F" w14:textId="77777777" w:rsidR="006658D9" w:rsidRDefault="006658D9" w:rsidP="006658D9">
      <w:r>
        <w:t>00:44:47 Speaker 3</w:t>
      </w:r>
    </w:p>
    <w:p w14:paraId="0F3A2837" w14:textId="77777777" w:rsidR="006658D9" w:rsidRDefault="006658D9" w:rsidP="006658D9">
      <w:r>
        <w:t>Yes, yes.</w:t>
      </w:r>
    </w:p>
    <w:p w14:paraId="48751D67" w14:textId="77777777" w:rsidR="006658D9" w:rsidRDefault="006658D9" w:rsidP="006658D9">
      <w:r>
        <w:t>00:44:51 Speaker 2</w:t>
      </w:r>
    </w:p>
    <w:p w14:paraId="23708C95" w14:textId="77777777" w:rsidR="006658D9" w:rsidRDefault="006658D9" w:rsidP="006658D9">
      <w:r>
        <w:t>Yes, we didn't get good loans from banks until like a couple years ago because our business was a bit like a rocket ship.</w:t>
      </w:r>
    </w:p>
    <w:p w14:paraId="0CD4929E" w14:textId="77777777" w:rsidR="006658D9" w:rsidRDefault="006658D9" w:rsidP="006658D9">
      <w:r>
        <w:t>00:45:00 Speaker 2</w:t>
      </w:r>
    </w:p>
    <w:p w14:paraId="25DD3E83" w14:textId="77777777" w:rsidR="006658D9" w:rsidRDefault="006658D9" w:rsidP="006658D9">
      <w:r>
        <w:t>That, you know, it was growing like crazy, but we didn't have any sense of where our next dime was going to come from. And except from, you know, selling the kombucha, but like we were going way faster than we, we could keep up with for sure. So I think from a conservative bank perspective, it just was not, it was not a safe move until recently.</w:t>
      </w:r>
    </w:p>
    <w:p w14:paraId="18774F5D" w14:textId="77777777" w:rsidR="006658D9" w:rsidRDefault="006658D9" w:rsidP="006658D9">
      <w:r>
        <w:t>00:45:19 Speaker 1</w:t>
      </w:r>
    </w:p>
    <w:p w14:paraId="26D0392A" w14:textId="77777777" w:rsidR="006658D9" w:rsidRDefault="006658D9" w:rsidP="006658D9">
      <w:r>
        <w:t>So what do you do? I mean, if you know either this is a point where.</w:t>
      </w:r>
    </w:p>
    <w:p w14:paraId="015FD66A" w14:textId="77777777" w:rsidR="006658D9" w:rsidRDefault="006658D9" w:rsidP="006658D9">
      <w:r>
        <w:t>00:45:23 Speaker 1</w:t>
      </w:r>
    </w:p>
    <w:p w14:paraId="33C16745" w14:textId="77777777" w:rsidR="006658D9" w:rsidRDefault="006658D9" w:rsidP="006658D9">
      <w:r>
        <w:t>You know this can be like the through of sorrow, right? Where they where you need a bridge loan or you need some money.</w:t>
      </w:r>
    </w:p>
    <w:p w14:paraId="5541D67B" w14:textId="77777777" w:rsidR="006658D9" w:rsidRDefault="006658D9" w:rsidP="006658D9">
      <w:r>
        <w:t>00:45:28 Speaker 1</w:t>
      </w:r>
    </w:p>
    <w:p w14:paraId="508F4C55" w14:textId="77777777" w:rsidR="006658D9" w:rsidRDefault="006658D9" w:rsidP="006658D9">
      <w:r>
        <w:t>Or or you're gonna.</w:t>
      </w:r>
    </w:p>
    <w:p w14:paraId="013978CB" w14:textId="77777777" w:rsidR="006658D9" w:rsidRDefault="006658D9" w:rsidP="006658D9">
      <w:r>
        <w:t>00:45:28 Speaker 2</w:t>
      </w:r>
    </w:p>
    <w:p w14:paraId="4BBA9B42" w14:textId="77777777" w:rsidR="006658D9" w:rsidRDefault="006658D9" w:rsidP="006658D9">
      <w:r>
        <w:t>Yeah.</w:t>
      </w:r>
    </w:p>
    <w:p w14:paraId="345F2DD1" w14:textId="77777777" w:rsidR="006658D9" w:rsidRDefault="006658D9" w:rsidP="006658D9">
      <w:r>
        <w:t>00:45:29 Speaker 2</w:t>
      </w:r>
    </w:p>
    <w:p w14:paraId="256C036C" w14:textId="77777777" w:rsidR="006658D9" w:rsidRDefault="006658D9" w:rsidP="006658D9">
      <w:r>
        <w:t>You're gonna fizzle out, right? Yeah, 100%. And I remember the moment we were at the brewery and we had a $50,000 credit limit and we just assumed that Amex would extend our credit because.</w:t>
      </w:r>
    </w:p>
    <w:p w14:paraId="1EE6625F" w14:textId="77777777" w:rsidR="006658D9" w:rsidRDefault="006658D9" w:rsidP="006658D9">
      <w:r>
        <w:t>00:45:43 Speaker 2</w:t>
      </w:r>
    </w:p>
    <w:p w14:paraId="6F080EA9" w14:textId="77777777" w:rsidR="006658D9" w:rsidRDefault="006658D9" w:rsidP="006658D9">
      <w:r>
        <w:lastRenderedPageBreak/>
        <w:t>We were good about paying it in full every month, you know, so we were like, oh, it's not going to be a problem. I mean, we've been great customers, you know? And then yeah, we got a flat.</w:t>
      </w:r>
    </w:p>
    <w:p w14:paraId="374D83E3" w14:textId="77777777" w:rsidR="006658D9" w:rsidRDefault="006658D9" w:rsidP="006658D9">
      <w:r>
        <w:t>00:45:52 Speaker 1</w:t>
      </w:r>
    </w:p>
    <w:p w14:paraId="389D1DC7" w14:textId="77777777" w:rsidR="006658D9" w:rsidRDefault="006658D9" w:rsidP="006658D9">
      <w:r>
        <w:t>Now a flat note to extend your 50,000.</w:t>
      </w:r>
    </w:p>
    <w:p w14:paraId="6194C567" w14:textId="77777777" w:rsidR="006658D9" w:rsidRDefault="006658D9" w:rsidP="006658D9">
      <w:r>
        <w:t>00:45:55 Speaker 2</w:t>
      </w:r>
    </w:p>
    <w:p w14:paraId="1AA8ABA5" w14:textId="77777777" w:rsidR="006658D9" w:rsidRDefault="006658D9" w:rsidP="006658D9">
      <w:r>
        <w:t>Dollars. Yes. Like it was like you're maxed out and you're not getting anymore credit for.</w:t>
      </w:r>
    </w:p>
    <w:p w14:paraId="10656CFA" w14:textId="77777777" w:rsidR="006658D9" w:rsidRDefault="006658D9" w:rsidP="006658D9">
      <w:r>
        <w:t>00:46:01 Speaker 1</w:t>
      </w:r>
    </w:p>
    <w:p w14:paraId="4324C0B2" w14:textId="77777777" w:rsidR="006658D9" w:rsidRDefault="006658D9" w:rsidP="006658D9">
      <w:r>
        <w:t>So what did you do?</w:t>
      </w:r>
    </w:p>
    <w:p w14:paraId="6F0EDF23" w14:textId="77777777" w:rsidR="006658D9" w:rsidRDefault="006658D9" w:rsidP="006658D9">
      <w:r>
        <w:t>00:46:02 Speaker 2</w:t>
      </w:r>
    </w:p>
    <w:p w14:paraId="61DAA8A0" w14:textId="77777777" w:rsidR="006658D9" w:rsidRDefault="006658D9" w:rsidP="006658D9">
      <w:r>
        <w:t>We were pretty scared. We had enough to make that week of deliveries, but at that point we sat down and said, OK, who do we reach out to that has?</w:t>
      </w:r>
    </w:p>
    <w:p w14:paraId="0CE77E62" w14:textId="77777777" w:rsidR="006658D9" w:rsidRDefault="006658D9" w:rsidP="006658D9">
      <w:r>
        <w:t>00:46:11 Speaker 2</w:t>
      </w:r>
    </w:p>
    <w:p w14:paraId="12D29B0A" w14:textId="77777777" w:rsidR="006658D9" w:rsidRDefault="006658D9" w:rsidP="006658D9">
      <w:r>
        <w:t>Money. And that does.</w:t>
      </w:r>
    </w:p>
    <w:p w14:paraId="774AD32A" w14:textId="77777777" w:rsidR="006658D9" w:rsidRDefault="006658D9" w:rsidP="006658D9">
      <w:r>
        <w:t>00:46:12 Speaker 2</w:t>
      </w:r>
    </w:p>
    <w:p w14:paraId="20230923" w14:textId="77777777" w:rsidR="006658D9" w:rsidRDefault="006658D9" w:rsidP="006658D9">
      <w:r>
        <w:t>Investments and we.</w:t>
      </w:r>
    </w:p>
    <w:p w14:paraId="6DABA1F1" w14:textId="77777777" w:rsidR="006658D9" w:rsidRDefault="006658D9" w:rsidP="006658D9">
      <w:r>
        <w:t>00:46:13 Speaker 2</w:t>
      </w:r>
    </w:p>
    <w:p w14:paraId="5A21FE0F" w14:textId="77777777" w:rsidR="006658D9" w:rsidRDefault="006658D9" w:rsidP="006658D9">
      <w:r>
        <w:t>Were starting to gather those people and we got a cold call from a guy by the name of JC.</w:t>
      </w:r>
    </w:p>
    <w:p w14:paraId="0E4F36BD" w14:textId="77777777" w:rsidR="006658D9" w:rsidRDefault="006658D9" w:rsidP="006658D9">
      <w:r>
        <w:t>00:46:21 Speaker 2</w:t>
      </w:r>
    </w:p>
    <w:p w14:paraId="0F2958B2" w14:textId="77777777" w:rsidR="006658D9" w:rsidRDefault="006658D9" w:rsidP="006658D9">
      <w:r>
        <w:t>He was a a manager at an investment company called First Beverage. So he.</w:t>
      </w:r>
    </w:p>
    <w:p w14:paraId="65369873" w14:textId="77777777" w:rsidR="006658D9" w:rsidRDefault="006658D9" w:rsidP="006658D9">
      <w:r>
        <w:t>00:46:26 Speaker 1</w:t>
      </w:r>
    </w:p>
    <w:p w14:paraId="1A879519" w14:textId="77777777" w:rsidR="006658D9" w:rsidRDefault="006658D9" w:rsidP="006658D9">
      <w:r>
        <w:t>Yeah.</w:t>
      </w:r>
    </w:p>
    <w:p w14:paraId="7C794438" w14:textId="77777777" w:rsidR="006658D9" w:rsidRDefault="006658D9" w:rsidP="006658D9">
      <w:r>
        <w:t>00:46:27 Speaker 1</w:t>
      </w:r>
    </w:p>
    <w:p w14:paraId="19CB2B68" w14:textId="77777777" w:rsidR="006658D9" w:rsidRDefault="006658D9" w:rsidP="006658D9">
      <w:r>
        <w:t>Found out about your product, maybe by going to air one or or farmers.</w:t>
      </w:r>
    </w:p>
    <w:p w14:paraId="7DBE8364" w14:textId="77777777" w:rsidR="006658D9" w:rsidRDefault="006658D9" w:rsidP="006658D9">
      <w:r>
        <w:t>00:46:30 Speaker 1</w:t>
      </w:r>
    </w:p>
    <w:p w14:paraId="3B0AEE0D" w14:textId="77777777" w:rsidR="006658D9" w:rsidRDefault="006658D9" w:rsidP="006658D9">
      <w:r>
        <w:t>Markets or yeah.</w:t>
      </w:r>
    </w:p>
    <w:p w14:paraId="5DC9B60B" w14:textId="77777777" w:rsidR="006658D9" w:rsidRDefault="006658D9" w:rsidP="006658D9">
      <w:r>
        <w:t>00:46:31 Speaker 1</w:t>
      </w:r>
    </w:p>
    <w:p w14:paraId="72FCBEE3" w14:textId="77777777" w:rsidR="006658D9" w:rsidRDefault="006658D9" w:rsidP="006658D9">
      <w:r>
        <w:lastRenderedPageBreak/>
        <w:t>OK. And he called you to what?</w:t>
      </w:r>
    </w:p>
    <w:p w14:paraId="198CC83B" w14:textId="77777777" w:rsidR="006658D9" w:rsidRDefault="006658D9" w:rsidP="006658D9">
      <w:r>
        <w:t>00:46:31 Speaker 3</w:t>
      </w:r>
    </w:p>
    <w:p w14:paraId="5E92A514" w14:textId="77777777" w:rsidR="006658D9" w:rsidRDefault="006658D9" w:rsidP="006658D9">
      <w:r>
        <w:t>Yeah.</w:t>
      </w:r>
    </w:p>
    <w:p w14:paraId="6C2DC642" w14:textId="77777777" w:rsidR="006658D9" w:rsidRDefault="006658D9" w:rsidP="006658D9">
      <w:r>
        <w:t>00:46:32 Speaker 1</w:t>
      </w:r>
    </w:p>
    <w:p w14:paraId="4D975DAB" w14:textId="77777777" w:rsidR="006658D9" w:rsidRDefault="006658D9" w:rsidP="006658D9">
      <w:r>
        <w:t>To say he tried our kombucha.</w:t>
      </w:r>
    </w:p>
    <w:p w14:paraId="3B18DAC2" w14:textId="77777777" w:rsidR="006658D9" w:rsidRDefault="006658D9" w:rsidP="006658D9">
      <w:r>
        <w:t>00:46:34 Speaker 2</w:t>
      </w:r>
    </w:p>
    <w:p w14:paraId="161ECEA1" w14:textId="77777777" w:rsidR="006658D9" w:rsidRDefault="006658D9" w:rsidP="006658D9">
      <w:r>
        <w:t>And he thought it was the best he's ever had.</w:t>
      </w:r>
    </w:p>
    <w:p w14:paraId="3E5DCC91" w14:textId="77777777" w:rsidR="006658D9" w:rsidRDefault="006658D9" w:rsidP="006658D9">
      <w:r>
        <w:t>00:46:36 Speaker 2</w:t>
      </w:r>
    </w:p>
    <w:p w14:paraId="4C1FA9AA" w14:textId="77777777" w:rsidR="006658D9" w:rsidRDefault="006658D9" w:rsidP="006658D9">
      <w:r>
        <w:t>And you know, they really want to talk about an investment now. They had just gone through a very long diligence process with another kombucha company that was bigger than us at the time and they didn't end up doing the deal for whatever reason. I'm not sure why, but they were convinced about the category. So it's like they entered our world already, sold that they needed to get into a kombucha.</w:t>
      </w:r>
    </w:p>
    <w:p w14:paraId="6254DA8D" w14:textId="77777777" w:rsidR="006658D9" w:rsidRDefault="006658D9" w:rsidP="006658D9">
      <w:r>
        <w:t>00:46:39 Speaker 1</w:t>
      </w:r>
    </w:p>
    <w:p w14:paraId="01011313" w14:textId="77777777" w:rsidR="006658D9" w:rsidRDefault="006658D9" w:rsidP="006658D9">
      <w:r>
        <w:t>Wow.</w:t>
      </w:r>
    </w:p>
    <w:p w14:paraId="0137189B" w14:textId="77777777" w:rsidR="006658D9" w:rsidRDefault="006658D9" w:rsidP="006658D9">
      <w:r>
        <w:t>00:46:53</w:t>
      </w:r>
    </w:p>
    <w:p w14:paraId="52CF0F3E" w14:textId="77777777" w:rsidR="006658D9" w:rsidRDefault="006658D9" w:rsidP="006658D9">
      <w:r>
        <w:t>Wow.</w:t>
      </w:r>
    </w:p>
    <w:p w14:paraId="510F2657" w14:textId="77777777" w:rsidR="006658D9" w:rsidRDefault="006658D9" w:rsidP="006658D9">
      <w:r>
        <w:t>00:46:58 Speaker 2</w:t>
      </w:r>
    </w:p>
    <w:p w14:paraId="7CBC4AF5" w14:textId="77777777" w:rsidR="006658D9" w:rsidRDefault="006658D9" w:rsidP="006658D9">
      <w:r>
        <w:t>Fast.</w:t>
      </w:r>
    </w:p>
    <w:p w14:paraId="04C96363" w14:textId="77777777" w:rsidR="006658D9" w:rsidRDefault="006658D9" w:rsidP="006658D9">
      <w:r>
        <w:t>00:46:59 Speaker 2</w:t>
      </w:r>
    </w:p>
    <w:p w14:paraId="557F79AE" w14:textId="77777777" w:rsidR="006658D9" w:rsidRDefault="006658D9" w:rsidP="006658D9">
      <w:r>
        <w:t>And it was like could.</w:t>
      </w:r>
    </w:p>
    <w:p w14:paraId="47F08EAC" w14:textId="77777777" w:rsidR="006658D9" w:rsidRDefault="006658D9" w:rsidP="006658D9">
      <w:r>
        <w:t>00:47:01 Speaker 2</w:t>
      </w:r>
    </w:p>
    <w:p w14:paraId="3C9968AD" w14:textId="77777777" w:rsidR="006658D9" w:rsidRDefault="006658D9" w:rsidP="006658D9">
      <w:r>
        <w:t>This be anymore perfect like.</w:t>
      </w:r>
    </w:p>
    <w:p w14:paraId="27F70E67" w14:textId="77777777" w:rsidR="006658D9" w:rsidRDefault="006658D9" w:rsidP="006658D9">
      <w:r>
        <w:t>00:47:02 Speaker 2</w:t>
      </w:r>
    </w:p>
    <w:p w14:paraId="4C8A6B5B" w14:textId="77777777" w:rsidR="006658D9" w:rsidRDefault="006658D9" w:rsidP="006658D9">
      <w:r>
        <w:t>Where do we sign? And they they were able to cut a deal pretty quickly. Within six weeks we had cash and they allowed us to include some friends and family as well. So we did like a series, A slash friends and family round together and that was in 2014. And that was our first investment.</w:t>
      </w:r>
    </w:p>
    <w:p w14:paraId="0230C93B" w14:textId="77777777" w:rsidR="006658D9" w:rsidRDefault="006658D9" w:rsidP="006658D9">
      <w:r>
        <w:lastRenderedPageBreak/>
        <w:t>00:47:19 Speaker 1</w:t>
      </w:r>
    </w:p>
    <w:p w14:paraId="557FCE5B" w14:textId="77777777" w:rsidR="006658D9" w:rsidRDefault="006658D9" w:rsidP="006658D9">
      <w:r>
        <w:t>So you get this investment. What does it mean? What what were you? I mean, how by the.</w:t>
      </w:r>
    </w:p>
    <w:p w14:paraId="12C45AC9" w14:textId="77777777" w:rsidR="006658D9" w:rsidRDefault="006658D9" w:rsidP="006658D9">
      <w:r>
        <w:t>00:47:23 Speaker 1</w:t>
      </w:r>
    </w:p>
    <w:p w14:paraId="3167C06B" w14:textId="77777777" w:rsidR="006658D9" w:rsidRDefault="006658D9" w:rsidP="006658D9">
      <w:r>
        <w:t>Way, how much did they invest?</w:t>
      </w:r>
    </w:p>
    <w:p w14:paraId="5D490140" w14:textId="77777777" w:rsidR="006658D9" w:rsidRDefault="006658D9" w:rsidP="006658D9">
      <w:r>
        <w:t>00:47:25 Speaker 2</w:t>
      </w:r>
    </w:p>
    <w:p w14:paraId="2C6D7E9D" w14:textId="77777777" w:rsidR="006658D9" w:rsidRDefault="006658D9" w:rsidP="006658D9">
      <w:r>
        <w:t>Over $2,000,000. Wow.</w:t>
      </w:r>
    </w:p>
    <w:p w14:paraId="400B2AB4" w14:textId="77777777" w:rsidR="006658D9" w:rsidRDefault="006658D9" w:rsidP="006658D9">
      <w:r>
        <w:t>00:47:27 Speaker 1</w:t>
      </w:r>
    </w:p>
    <w:p w14:paraId="3D54F93D" w14:textId="77777777" w:rsidR="006658D9" w:rsidRDefault="006658D9" w:rsidP="006658D9">
      <w:r>
        <w:t>So they but this enabled you presumably to.</w:t>
      </w:r>
    </w:p>
    <w:p w14:paraId="5DBE1607" w14:textId="77777777" w:rsidR="006658D9" w:rsidRDefault="006658D9" w:rsidP="006658D9">
      <w:r>
        <w:t>00:47:30 Speaker 2</w:t>
      </w:r>
    </w:p>
    <w:p w14:paraId="5BF13C71" w14:textId="77777777" w:rsidR="006658D9" w:rsidRDefault="006658D9" w:rsidP="006658D9">
      <w:r>
        <w:t>Hire people. Yes, so that was exactly what we did with the money. So we did two things with the money we moved into our the next.</w:t>
      </w:r>
    </w:p>
    <w:p w14:paraId="707B6871" w14:textId="77777777" w:rsidR="006658D9" w:rsidRDefault="006658D9" w:rsidP="006658D9">
      <w:r>
        <w:t>00:47:36 Speaker 2</w:t>
      </w:r>
    </w:p>
    <w:p w14:paraId="6B2889D7" w14:textId="77777777" w:rsidR="006658D9" w:rsidRDefault="006658D9" w:rsidP="006658D9">
      <w:r>
        <w:t>Brewery.</w:t>
      </w:r>
    </w:p>
    <w:p w14:paraId="765042B8" w14:textId="77777777" w:rsidR="006658D9" w:rsidRDefault="006658D9" w:rsidP="006658D9">
      <w:r>
        <w:t>00:47:37 Speaker 2</w:t>
      </w:r>
    </w:p>
    <w:p w14:paraId="7038497D" w14:textId="77777777" w:rsidR="006658D9" w:rsidRDefault="006658D9" w:rsidP="006658D9">
      <w:r>
        <w:t>Which was really, really important because we were in way too small space and couldn't keep up like we were maxed out. So we used half the capital probably to build out our next brewery, which we had already found the space and identified the equipment we needed. We just needed, you know, to write.</w:t>
      </w:r>
    </w:p>
    <w:p w14:paraId="49B2192B" w14:textId="77777777" w:rsidR="006658D9" w:rsidRDefault="006658D9" w:rsidP="006658D9">
      <w:r>
        <w:t>00:47:54 Speaker 2</w:t>
      </w:r>
    </w:p>
    <w:p w14:paraId="4E4583C6" w14:textId="77777777" w:rsidR="006658D9" w:rsidRDefault="006658D9" w:rsidP="006658D9">
      <w:r>
        <w:t>Checks and and then the other half to hire four or five key people. And I mean that was like game changing guy because like, yeah, it's game changing.</w:t>
      </w:r>
    </w:p>
    <w:p w14:paraId="4AC578D6" w14:textId="77777777" w:rsidR="006658D9" w:rsidRDefault="006658D9" w:rsidP="006658D9">
      <w:r>
        <w:t>00:48:07 Speaker 1</w:t>
      </w:r>
    </w:p>
    <w:p w14:paraId="369F8FE9" w14:textId="77777777" w:rsidR="006658D9" w:rsidRDefault="006658D9" w:rsidP="006658D9">
      <w:r>
        <w:t>And as you kind of did this get get this investment, you also land a deal a distribution deal to get into uh into gelson's and then which is a chain in at in LA mainly around LA and then also other places in the West Coast and we have a sense of.</w:t>
      </w:r>
    </w:p>
    <w:p w14:paraId="6F9A8DB0" w14:textId="77777777" w:rsidR="006658D9" w:rsidRDefault="006658D9" w:rsidP="006658D9">
      <w:r>
        <w:t>00:48:27 Speaker 1</w:t>
      </w:r>
    </w:p>
    <w:p w14:paraId="1B01D559" w14:textId="77777777" w:rsidR="006658D9" w:rsidRDefault="006658D9" w:rsidP="006658D9">
      <w:r>
        <w:t>How important distribution is right? Because you need to get in with a distributor.</w:t>
      </w:r>
    </w:p>
    <w:p w14:paraId="4B82CF0B" w14:textId="77777777" w:rsidR="006658D9" w:rsidRDefault="006658D9" w:rsidP="006658D9">
      <w:r>
        <w:t>00:48:30 Speaker 1</w:t>
      </w:r>
    </w:p>
    <w:p w14:paraId="62CFD90D" w14:textId="77777777" w:rsidR="006658D9" w:rsidRDefault="006658D9" w:rsidP="006658D9">
      <w:r>
        <w:lastRenderedPageBreak/>
        <w:t>Was.</w:t>
      </w:r>
    </w:p>
    <w:p w14:paraId="14F6B789" w14:textId="77777777" w:rsidR="006658D9" w:rsidRDefault="006658D9" w:rsidP="006658D9">
      <w:r>
        <w:t>00:48:31 Speaker 1</w:t>
      </w:r>
    </w:p>
    <w:p w14:paraId="5499D13E" w14:textId="77777777" w:rsidR="006658D9" w:rsidRDefault="006658D9" w:rsidP="006658D9">
      <w:r>
        <w:t>You yourself have to go door to door, to door to door, and it's impossible really to to scale your product. You need it everywhere and only a distributor can.</w:t>
      </w:r>
    </w:p>
    <w:p w14:paraId="278A0335" w14:textId="77777777" w:rsidR="006658D9" w:rsidRDefault="006658D9" w:rsidP="006658D9">
      <w:r>
        <w:t>00:48:38 Speaker 1</w:t>
      </w:r>
    </w:p>
    <w:p w14:paraId="32457C0F" w14:textId="77777777" w:rsidR="006658D9" w:rsidRDefault="006658D9" w:rsidP="006658D9">
      <w:r>
        <w:t>Kind of help you do that, right?</w:t>
      </w:r>
    </w:p>
    <w:p w14:paraId="745EF0D5" w14:textId="77777777" w:rsidR="006658D9" w:rsidRDefault="006658D9" w:rsidP="006658D9">
      <w:r>
        <w:t>00:48:40 Speaker 2</w:t>
      </w:r>
    </w:p>
    <w:p w14:paraId="272E61A0" w14:textId="77777777" w:rsidR="006658D9" w:rsidRDefault="006658D9" w:rsidP="006658D9">
      <w:r>
        <w:t>Yeah, but then the catch 22 is the distributor won't usually take you on.</w:t>
      </w:r>
    </w:p>
    <w:p w14:paraId="4B20111D" w14:textId="77777777" w:rsidR="006658D9" w:rsidRDefault="006658D9" w:rsidP="006658D9">
      <w:r>
        <w:t>00:48:45 Speaker 2</w:t>
      </w:r>
    </w:p>
    <w:p w14:paraId="3FDD2EA1" w14:textId="77777777" w:rsidR="006658D9" w:rsidRDefault="006658D9" w:rsidP="006658D9">
      <w:r>
        <w:t>Unless you have some stores right, like they don't want to build you from scratch, so they want to know. Ohh, you've got gelson's on board. OK, we'll.</w:t>
      </w:r>
    </w:p>
    <w:p w14:paraId="374EAC29" w14:textId="77777777" w:rsidR="006658D9" w:rsidRDefault="006658D9" w:rsidP="006658D9">
      <w:r>
        <w:t>00:48:53 Speaker 1</w:t>
      </w:r>
    </w:p>
    <w:p w14:paraId="1881701A" w14:textId="77777777" w:rsidR="006658D9" w:rsidRDefault="006658D9" w:rsidP="006658D9">
      <w:r>
        <w:t>Take you on. Got it. So this distributor is called nitro's best that you signed and was that was that just a huge turning point for you?</w:t>
      </w:r>
    </w:p>
    <w:p w14:paraId="44A53112" w14:textId="77777777" w:rsidR="006658D9" w:rsidRDefault="006658D9" w:rsidP="006658D9">
      <w:r>
        <w:t>00:48:56 Speaker 3</w:t>
      </w:r>
    </w:p>
    <w:p w14:paraId="26D46226" w14:textId="77777777" w:rsidR="006658D9" w:rsidRDefault="006658D9" w:rsidP="006658D9">
      <w:r>
        <w:t>Yeah.</w:t>
      </w:r>
    </w:p>
    <w:p w14:paraId="5274AEDC" w14:textId="77777777" w:rsidR="006658D9" w:rsidRDefault="006658D9" w:rsidP="006658D9">
      <w:r>
        <w:t>00:49:00 Speaker 3</w:t>
      </w:r>
    </w:p>
    <w:p w14:paraId="7E09BCF0" w14:textId="77777777" w:rsidR="006658D9" w:rsidRDefault="006658D9" w:rsidP="006658D9">
      <w:r>
        <w:t>Oh yeah.</w:t>
      </w:r>
    </w:p>
    <w:p w14:paraId="27934103" w14:textId="77777777" w:rsidR="006658D9" w:rsidRDefault="006658D9" w:rsidP="006658D9">
      <w:r>
        <w:t>00:49:01 Speaker 2</w:t>
      </w:r>
    </w:p>
    <w:p w14:paraId="0E0127D7" w14:textId="77777777" w:rsidR="006658D9" w:rsidRDefault="006658D9" w:rsidP="006658D9">
      <w:r>
        <w:t>I mean, it was a huge. It was the next phase, right? So now we're like, moving away from the majority of our business being from farmers markets and and home deliveries to OK, now we're talking about huge orders. So more stores are willing to accept us and and we're very focused on growth aligned with our.</w:t>
      </w:r>
    </w:p>
    <w:p w14:paraId="1A44FE8F" w14:textId="77777777" w:rsidR="006658D9" w:rsidRDefault="006658D9" w:rsidP="006658D9">
      <w:r>
        <w:t>00:49:21 Speaker 2</w:t>
      </w:r>
    </w:p>
    <w:p w14:paraId="19654EE9" w14:textId="77777777" w:rsidR="006658D9" w:rsidRDefault="006658D9" w:rsidP="006658D9">
      <w:r>
        <w:t>Investors at this time on.</w:t>
      </w:r>
    </w:p>
    <w:p w14:paraId="7B118DFF" w14:textId="77777777" w:rsidR="006658D9" w:rsidRDefault="006658D9" w:rsidP="006658D9">
      <w:r>
        <w:t>00:49:22 Speaker 2</w:t>
      </w:r>
    </w:p>
    <w:p w14:paraId="61168C8E" w14:textId="77777777" w:rsidR="006658D9" w:rsidRDefault="006658D9" w:rsidP="006658D9">
      <w:r>
        <w:t>Just like let's grow, let's grow this.</w:t>
      </w:r>
    </w:p>
    <w:p w14:paraId="5F22261C" w14:textId="77777777" w:rsidR="006658D9" w:rsidRDefault="006658D9" w:rsidP="006658D9">
      <w:r>
        <w:t>00:49:25 Speaker 1</w:t>
      </w:r>
    </w:p>
    <w:p w14:paraId="39B678D5" w14:textId="77777777" w:rsidR="006658D9" w:rsidRDefault="006658D9" w:rsidP="006658D9">
      <w:r>
        <w:lastRenderedPageBreak/>
        <w:t>Was it hard?</w:t>
      </w:r>
    </w:p>
    <w:p w14:paraId="2CC3D26A" w14:textId="77777777" w:rsidR="006658D9" w:rsidRDefault="006658D9" w:rsidP="006658D9">
      <w:r>
        <w:t>00:49:26 Speaker 1</w:t>
      </w:r>
    </w:p>
    <w:p w14:paraId="7209C037" w14:textId="77777777" w:rsidR="006658D9" w:rsidRDefault="006658D9" w:rsidP="006658D9">
      <w:r>
        <w:t>For you, I mean, I can't even imagine how hard it would be to all of a sudden.</w:t>
      </w:r>
    </w:p>
    <w:p w14:paraId="12EBDF7B" w14:textId="77777777" w:rsidR="006658D9" w:rsidRDefault="006658D9" w:rsidP="006658D9">
      <w:r>
        <w:t>00:49:29 Speaker 1</w:t>
      </w:r>
    </w:p>
    <w:p w14:paraId="061CD9F9" w14:textId="77777777" w:rsidR="006658D9" w:rsidRDefault="006658D9" w:rsidP="006658D9">
      <w:r>
        <w:t>From just you and your husband, your best friend to accompany of even 10/15/20 people and you got to be the leader in the boss and there's HR issues. And like it's it's got to be overwhelming.</w:t>
      </w:r>
    </w:p>
    <w:p w14:paraId="65F73988" w14:textId="77777777" w:rsidR="006658D9" w:rsidRDefault="006658D9" w:rsidP="006658D9">
      <w:r>
        <w:t>00:49:41 Speaker 2</w:t>
      </w:r>
    </w:p>
    <w:p w14:paraId="7065AA42" w14:textId="77777777" w:rsidR="006658D9" w:rsidRDefault="006658D9" w:rsidP="006658D9">
      <w:r>
        <w:t>Yeah. And then there's the capital piece like we got that money. We thought that money was going to last us. I remember when we got the 2,000,000 bucks, it was like, Oh my gosh, we're good. Like, let's build this now, baby. And then it was like, gone a year later. And and it's not that we were reckless at all. It's just.</w:t>
      </w:r>
    </w:p>
    <w:p w14:paraId="79F342AA" w14:textId="77777777" w:rsidR="006658D9" w:rsidRDefault="006658D9" w:rsidP="006658D9">
      <w:r>
        <w:t>00:49:57 Speaker 2</w:t>
      </w:r>
    </w:p>
    <w:p w14:paraId="21C3D76D" w14:textId="77777777" w:rsidR="006658D9" w:rsidRDefault="006658D9" w:rsidP="006658D9">
      <w:r>
        <w:t>The Capital for growth is really intense and immense, and so we were already having discussions a year later of doing this again and.</w:t>
      </w:r>
    </w:p>
    <w:p w14:paraId="47A9E4F8" w14:textId="77777777" w:rsidR="006658D9" w:rsidRDefault="006658D9" w:rsidP="006658D9">
      <w:r>
        <w:t>00:50:06 Speaker 2</w:t>
      </w:r>
    </w:p>
    <w:p w14:paraId="34E7D01F" w14:textId="77777777" w:rsidR="006658D9" w:rsidRDefault="006658D9" w:rsidP="006658D9">
      <w:r>
        <w:t>That's.</w:t>
      </w:r>
    </w:p>
    <w:p w14:paraId="64B90E11" w14:textId="77777777" w:rsidR="006658D9" w:rsidRDefault="006658D9" w:rsidP="006658D9">
      <w:r>
        <w:t>00:50:06 Speaker 2</w:t>
      </w:r>
    </w:p>
    <w:p w14:paraId="08B23859" w14:textId="77777777" w:rsidR="006658D9" w:rsidRDefault="006658D9" w:rsidP="006658D9">
      <w:r>
        <w:t>That's a lot of pressure and responsibility when I'm also the one that's still picking up the broom. I mean, so many pressures and responsibilities and growth, it's almost hard to pinpoint why you're.</w:t>
      </w:r>
    </w:p>
    <w:p w14:paraId="7FFAF6D8" w14:textId="77777777" w:rsidR="006658D9" w:rsidRDefault="006658D9" w:rsidP="006658D9">
      <w:r>
        <w:t>00:50:17 Speaker 2</w:t>
      </w:r>
    </w:p>
    <w:p w14:paraId="0122A822" w14:textId="77777777" w:rsidR="006658D9" w:rsidRDefault="006658D9" w:rsidP="006658D9">
      <w:r>
        <w:t>You're building something, so proving it, proving that you can do it. I mean, so many times I think the biggest fear was.</w:t>
      </w:r>
    </w:p>
    <w:p w14:paraId="67A15693" w14:textId="77777777" w:rsidR="006658D9" w:rsidRDefault="006658D9" w:rsidP="006658D9">
      <w:r>
        <w:t>00:50:24 Speaker 2</w:t>
      </w:r>
    </w:p>
    <w:p w14:paraId="6398DE5A" w14:textId="77777777" w:rsidR="006658D9" w:rsidRDefault="006658D9" w:rsidP="006658D9">
      <w:r>
        <w:t>It's not living up to that. So I mean, almost everything requires discomfort and push it. It's it. It's so in times of growth like it's probably the hardest times.</w:t>
      </w:r>
    </w:p>
    <w:p w14:paraId="0E403B7D" w14:textId="77777777" w:rsidR="006658D9" w:rsidRDefault="006658D9" w:rsidP="006658D9">
      <w:r>
        <w:t>00:50:39 Speaker 1</w:t>
      </w:r>
    </w:p>
    <w:p w14:paraId="3F4D31C3" w14:textId="77777777" w:rsidR="006658D9" w:rsidRDefault="006658D9" w:rsidP="006658D9">
      <w:r>
        <w:t>Can I ask you about?</w:t>
      </w:r>
    </w:p>
    <w:p w14:paraId="74C4CBD5" w14:textId="77777777" w:rsidR="006658D9" w:rsidRDefault="006658D9" w:rsidP="006658D9">
      <w:r>
        <w:lastRenderedPageBreak/>
        <w:t>00:50:41 Speaker 1</w:t>
      </w:r>
    </w:p>
    <w:p w14:paraId="11DE71B5" w14:textId="77777777" w:rsidR="006658D9" w:rsidRDefault="006658D9" w:rsidP="006658D9">
      <w:r>
        <w:t>Having a business with your husband? I mean, it's.</w:t>
      </w:r>
    </w:p>
    <w:p w14:paraId="73DE92FD" w14:textId="77777777" w:rsidR="006658D9" w:rsidRDefault="006658D9" w:rsidP="006658D9">
      <w:r>
        <w:t>00:50:43</w:t>
      </w:r>
    </w:p>
    <w:p w14:paraId="42A6476D" w14:textId="77777777" w:rsidR="006658D9" w:rsidRDefault="006658D9" w:rsidP="006658D9">
      <w:r>
        <w:t>Sure.</w:t>
      </w:r>
    </w:p>
    <w:p w14:paraId="594B90A0" w14:textId="77777777" w:rsidR="006658D9" w:rsidRDefault="006658D9" w:rsidP="006658D9">
      <w:r>
        <w:t>00:50:44</w:t>
      </w:r>
    </w:p>
    <w:p w14:paraId="479956BC" w14:textId="77777777" w:rsidR="006658D9" w:rsidRDefault="006658D9" w:rsidP="006658D9">
      <w:r>
        <w:t>Sure.</w:t>
      </w:r>
    </w:p>
    <w:p w14:paraId="2424B6E2" w14:textId="77777777" w:rsidR="006658D9" w:rsidRDefault="006658D9" w:rsidP="006658D9">
      <w:r>
        <w:t>00:50:44 Speaker 1</w:t>
      </w:r>
    </w:p>
    <w:p w14:paraId="025C5DCA" w14:textId="77777777" w:rsidR="006658D9" w:rsidRDefault="006658D9" w:rsidP="006658D9">
      <w:r>
        <w:t>It's you, your husband, your best friend, and God that could spell recipe for disaster in many instances. Right? Because because it could be two of the people are in the family and one person isn't. And there could be tension and also the tension with the with the the two partners who are married.</w:t>
      </w:r>
    </w:p>
    <w:p w14:paraId="49EFF946" w14:textId="77777777" w:rsidR="006658D9" w:rsidRDefault="006658D9" w:rsidP="006658D9">
      <w:r>
        <w:t>00:51:00 Speaker 1</w:t>
      </w:r>
    </w:p>
    <w:p w14:paraId="6BBDA214" w14:textId="77777777" w:rsidR="006658D9" w:rsidRDefault="006658D9" w:rsidP="006658D9">
      <w:r>
        <w:t>And how do you guys manage that? There's no way there isn't tension between at least you and and Justin or or or you and Vanessa or Justin and Vanessa?</w:t>
      </w:r>
    </w:p>
    <w:p w14:paraId="41AC175D" w14:textId="77777777" w:rsidR="006658D9" w:rsidRDefault="006658D9" w:rsidP="006658D9">
      <w:r>
        <w:t>00:51:08 Speaker 2</w:t>
      </w:r>
    </w:p>
    <w:p w14:paraId="16678496" w14:textId="77777777" w:rsidR="006658D9" w:rsidRDefault="006658D9" w:rsidP="006658D9">
      <w:r>
        <w:t>Oh yeah, and and that's that's really where the tension is. Me and Justin, it's not. It doesn't really sit for me and Vanessa, I don't know exactly how to explain why part of it is that Vanessa and I are are wired very similarly so.</w:t>
      </w:r>
    </w:p>
    <w:p w14:paraId="3175C0D7" w14:textId="77777777" w:rsidR="006658D9" w:rsidRDefault="006658D9" w:rsidP="006658D9">
      <w:r>
        <w:t>00:51:22 Speaker 2</w:t>
      </w:r>
    </w:p>
    <w:p w14:paraId="3A81E14A" w14:textId="77777777" w:rsidR="006658D9" w:rsidRDefault="006658D9" w:rsidP="006658D9">
      <w:r>
        <w:t>I think we just really operate from the same space. I I think that's a part of it. I think another part of it is we don't live together. So I think that separation time and then also the other thing that makes it challenging for Justin is we're very different like he and I are in some ways opposite.</w:t>
      </w:r>
    </w:p>
    <w:p w14:paraId="33D07586" w14:textId="77777777" w:rsidR="006658D9" w:rsidRDefault="006658D9" w:rsidP="006658D9">
      <w:r>
        <w:t>00:51:35 Speaker 1</w:t>
      </w:r>
    </w:p>
    <w:p w14:paraId="39D6EEB9" w14:textId="77777777" w:rsidR="006658D9" w:rsidRDefault="006658D9" w:rsidP="006658D9">
      <w:r>
        <w:t>Hmm.</w:t>
      </w:r>
    </w:p>
    <w:p w14:paraId="24E1A7E4" w14:textId="77777777" w:rsidR="006658D9" w:rsidRDefault="006658D9" w:rsidP="006658D9">
      <w:r>
        <w:t>00:51:38 Speaker 3</w:t>
      </w:r>
    </w:p>
    <w:p w14:paraId="1A027F0C" w14:textId="77777777" w:rsidR="006658D9" w:rsidRDefault="006658D9" w:rsidP="006658D9">
      <w:r>
        <w:t>Oops.</w:t>
      </w:r>
    </w:p>
    <w:p w14:paraId="1F9888A7" w14:textId="77777777" w:rsidR="006658D9" w:rsidRDefault="006658D9" w:rsidP="006658D9">
      <w:r>
        <w:t>00:51:39 Speaker 2</w:t>
      </w:r>
    </w:p>
    <w:p w14:paraId="2AD16BBE" w14:textId="77777777" w:rsidR="006658D9" w:rsidRDefault="006658D9" w:rsidP="006658D9">
      <w:r>
        <w:lastRenderedPageBreak/>
        <w:t>You know, he's the operations guy. He's the one that, you know, wants to dot the eyes, cross the T's, make sure everything is operationally sound and, like, structured and processed and system oriented, which obviously we need. But I am a very different type of force I am. I am the dreamer. I'm the one that like, you know.</w:t>
      </w:r>
    </w:p>
    <w:p w14:paraId="28059CC6" w14:textId="77777777" w:rsidR="006658D9" w:rsidRDefault="006658D9" w:rsidP="006658D9">
      <w:r>
        <w:t>00:52:00 Speaker 2</w:t>
      </w:r>
    </w:p>
    <w:p w14:paraId="396CFA80" w14:textId="77777777" w:rsidR="006658D9" w:rsidRDefault="006658D9" w:rsidP="006658D9">
      <w:r>
        <w:t>Doesn't think about that stuff, and so it calls for quite a bit of conflict between the two of us at work.</w:t>
      </w:r>
    </w:p>
    <w:p w14:paraId="48CFA49D" w14:textId="77777777" w:rsidR="006658D9" w:rsidRDefault="006658D9" w:rsidP="006658D9">
      <w:r>
        <w:t>00:52:07 Speaker 2</w:t>
      </w:r>
    </w:p>
    <w:p w14:paraId="2F8D74E3" w14:textId="77777777" w:rsidR="006658D9" w:rsidRDefault="006658D9" w:rsidP="006658D9">
      <w:r>
        <w:t>And I actually invite that I'm very comfortable with that level of conflict. In the end, we end up having a very solid dream. I guess you could say executable dream.</w:t>
      </w:r>
    </w:p>
    <w:p w14:paraId="3DCD7E48" w14:textId="77777777" w:rsidR="006658D9" w:rsidRDefault="006658D9" w:rsidP="006658D9">
      <w:r>
        <w:t>00:52:10 Speaker 3</w:t>
      </w:r>
    </w:p>
    <w:p w14:paraId="30373164" w14:textId="77777777" w:rsidR="006658D9" w:rsidRDefault="006658D9" w:rsidP="006658D9">
      <w:r>
        <w:t>Hmm.</w:t>
      </w:r>
    </w:p>
    <w:p w14:paraId="3F3A1D02" w14:textId="77777777" w:rsidR="006658D9" w:rsidRDefault="006658D9" w:rsidP="006658D9">
      <w:r>
        <w:t>00:52:18 Speaker 2</w:t>
      </w:r>
    </w:p>
    <w:p w14:paraId="45FC270E" w14:textId="77777777" w:rsidR="006658D9" w:rsidRDefault="006658D9" w:rsidP="006658D9">
      <w:r>
        <w:t>But you just don't really want to have.</w:t>
      </w:r>
    </w:p>
    <w:p w14:paraId="5BD72433" w14:textId="77777777" w:rsidR="006658D9" w:rsidRDefault="006658D9" w:rsidP="006658D9">
      <w:r>
        <w:t>00:52:20 Speaker 2</w:t>
      </w:r>
    </w:p>
    <w:p w14:paraId="4C9FD0B6" w14:textId="77777777" w:rsidR="006658D9" w:rsidRDefault="006658D9" w:rsidP="006658D9">
      <w:r>
        <w:t>Sex with that person that.</w:t>
      </w:r>
    </w:p>
    <w:p w14:paraId="4637BB58" w14:textId="77777777" w:rsidR="006658D9" w:rsidRDefault="006658D9" w:rsidP="006658D9">
      <w:r>
        <w:t>00:52:25 Speaker 1</w:t>
      </w:r>
    </w:p>
    <w:p w14:paraId="1D8B6614" w14:textId="77777777" w:rsidR="006658D9" w:rsidRDefault="006658D9" w:rsidP="006658D9">
      <w:r>
        <w:t>Might cut that part out.</w:t>
      </w:r>
    </w:p>
    <w:p w14:paraId="7EF81D6D" w14:textId="77777777" w:rsidR="006658D9" w:rsidRDefault="006658D9" w:rsidP="006658D9">
      <w:r>
        <w:t>00:52:26 Speaker 1</w:t>
      </w:r>
    </w:p>
    <w:p w14:paraId="52E8165A" w14:textId="77777777" w:rsidR="006658D9" w:rsidRDefault="006658D9" w:rsidP="006658D9">
      <w:r>
        <w:t>I got you, I hear.</w:t>
      </w:r>
    </w:p>
    <w:p w14:paraId="3ADED00C" w14:textId="77777777" w:rsidR="006658D9" w:rsidRDefault="006658D9" w:rsidP="006658D9">
      <w:r>
        <w:t>00:52:27 Speaker 2</w:t>
      </w:r>
    </w:p>
    <w:p w14:paraId="02D1BC11" w14:textId="77777777" w:rsidR="006658D9" w:rsidRDefault="006658D9" w:rsidP="006658D9">
      <w:r>
        <w:t>You know what I'm saying, though? I mean, it's it's tough to come home and then and then you have this other relationship to tend.</w:t>
      </w:r>
    </w:p>
    <w:p w14:paraId="06290FD8" w14:textId="77777777" w:rsidR="006658D9" w:rsidRDefault="006658D9" w:rsidP="006658D9">
      <w:r>
        <w:t>00:52:29 Speaker 4</w:t>
      </w:r>
    </w:p>
    <w:p w14:paraId="047411EC" w14:textId="77777777" w:rsidR="006658D9" w:rsidRDefault="006658D9" w:rsidP="006658D9">
      <w:r>
        <w:t>Yeah.</w:t>
      </w:r>
    </w:p>
    <w:p w14:paraId="7EA8194D" w14:textId="77777777" w:rsidR="006658D9" w:rsidRDefault="006658D9" w:rsidP="006658D9">
      <w:r>
        <w:t>00:52:33 Speaker 2</w:t>
      </w:r>
    </w:p>
    <w:p w14:paraId="4957E533" w14:textId="77777777" w:rsidR="006658D9" w:rsidRDefault="006658D9" w:rsidP="006658D9">
      <w:r>
        <w:t>To.</w:t>
      </w:r>
    </w:p>
    <w:p w14:paraId="52880CFB" w14:textId="77777777" w:rsidR="006658D9" w:rsidRDefault="006658D9" w:rsidP="006658D9">
      <w:r>
        <w:t>00:52:34 Speaker 2</w:t>
      </w:r>
    </w:p>
    <w:p w14:paraId="2E919E22" w14:textId="77777777" w:rsidR="006658D9" w:rsidRDefault="006658D9" w:rsidP="006658D9">
      <w:r>
        <w:lastRenderedPageBreak/>
        <w:t>Which is a much more person.</w:t>
      </w:r>
    </w:p>
    <w:p w14:paraId="0D694E05" w14:textId="77777777" w:rsidR="006658D9" w:rsidRDefault="006658D9" w:rsidP="006658D9">
      <w:r>
        <w:t>00:52:35 Speaker 2</w:t>
      </w:r>
    </w:p>
    <w:p w14:paraId="56F26AE8" w14:textId="77777777" w:rsidR="006658D9" w:rsidRDefault="006658D9" w:rsidP="006658D9">
      <w:r>
        <w:t>No one. And and it's just it's hard to transition, especially with children. There's no break. It's not like you can go to your yoga class and then come back and be like OK, now her husband wife.</w:t>
      </w:r>
    </w:p>
    <w:p w14:paraId="63A7A60C" w14:textId="77777777" w:rsidR="006658D9" w:rsidRDefault="006658D9" w:rsidP="006658D9">
      <w:r>
        <w:t>00:52:45 Speaker 2</w:t>
      </w:r>
    </w:p>
    <w:p w14:paraId="7C6D80D9" w14:textId="77777777" w:rsidR="006658D9" w:rsidRDefault="006658D9" w:rsidP="006658D9">
      <w:r>
        <w:t>So you know we.</w:t>
      </w:r>
    </w:p>
    <w:p w14:paraId="456D406A" w14:textId="77777777" w:rsidR="006658D9" w:rsidRDefault="006658D9" w:rsidP="006658D9">
      <w:r>
        <w:t>00:52:45 Speaker 2</w:t>
      </w:r>
    </w:p>
    <w:p w14:paraId="22741FC6" w14:textId="77777777" w:rsidR="006658D9" w:rsidRDefault="006658D9" w:rsidP="006658D9">
      <w:r>
        <w:t>Just have had to work through that.</w:t>
      </w:r>
    </w:p>
    <w:p w14:paraId="310E2EE3" w14:textId="77777777" w:rsidR="006658D9" w:rsidRDefault="006658D9" w:rsidP="006658D9">
      <w:r>
        <w:t>00:52:48 Speaker 2</w:t>
      </w:r>
    </w:p>
    <w:p w14:paraId="3E1726EA" w14:textId="77777777" w:rsidR="006658D9" w:rsidRDefault="006658D9" w:rsidP="006658D9">
      <w:r>
        <w:t>And we.</w:t>
      </w:r>
    </w:p>
    <w:p w14:paraId="480DDFB4" w14:textId="77777777" w:rsidR="006658D9" w:rsidRDefault="006658D9" w:rsidP="006658D9">
      <w:r>
        <w:t>00:52:48 Speaker 2</w:t>
      </w:r>
    </w:p>
    <w:p w14:paraId="14FBB4E0" w14:textId="77777777" w:rsidR="006658D9" w:rsidRDefault="006658D9" w:rsidP="006658D9">
      <w:r>
        <w:t>Have.</w:t>
      </w:r>
    </w:p>
    <w:p w14:paraId="7BE690E4" w14:textId="77777777" w:rsidR="006658D9" w:rsidRDefault="006658D9" w:rsidP="006658D9">
      <w:r>
        <w:t>00:52:50 Speaker 1</w:t>
      </w:r>
    </w:p>
    <w:p w14:paraId="6B5FB9DC" w14:textId="77777777" w:rsidR="006658D9" w:rsidRDefault="006658D9" w:rsidP="006658D9">
      <w:r>
        <w:t>So so Dana, I.</w:t>
      </w:r>
    </w:p>
    <w:p w14:paraId="4A724310" w14:textId="77777777" w:rsidR="006658D9" w:rsidRDefault="006658D9" w:rsidP="006658D9">
      <w:r>
        <w:t>00:52:51 Speaker 1</w:t>
      </w:r>
    </w:p>
    <w:p w14:paraId="0195DB0E" w14:textId="77777777" w:rsidR="006658D9" w:rsidRDefault="006658D9" w:rsidP="006658D9">
      <w:r>
        <w:t>Mean.</w:t>
      </w:r>
    </w:p>
    <w:p w14:paraId="69FCBFA5" w14:textId="77777777" w:rsidR="006658D9" w:rsidRDefault="006658D9" w:rsidP="006658D9">
      <w:r>
        <w:t>00:52:52 Speaker 1</w:t>
      </w:r>
    </w:p>
    <w:p w14:paraId="6059C2D2" w14:textId="77777777" w:rsidR="006658D9" w:rsidRDefault="006658D9" w:rsidP="006658D9">
      <w:r>
        <w:t>This brand right health aid that, I mean that you started by fermenting kombucha in your.</w:t>
      </w:r>
    </w:p>
    <w:p w14:paraId="3BD9284F" w14:textId="77777777" w:rsidR="006658D9" w:rsidRDefault="006658D9" w:rsidP="006658D9">
      <w:r>
        <w:t>00:52:57 Speaker 1</w:t>
      </w:r>
    </w:p>
    <w:p w14:paraId="7C342259" w14:textId="77777777" w:rsidR="006658D9" w:rsidRDefault="006658D9" w:rsidP="006658D9">
      <w:r>
        <w:t>I mean today, I mean, you're looking at hundreds of millions of dollars in annual retail sales. I think. I think you guys have.</w:t>
      </w:r>
    </w:p>
    <w:p w14:paraId="3B34B851" w14:textId="77777777" w:rsidR="006658D9" w:rsidRDefault="006658D9" w:rsidP="006658D9">
      <w:r>
        <w:t>00:53:03 Speaker 1</w:t>
      </w:r>
    </w:p>
    <w:p w14:paraId="552F8ED4" w14:textId="77777777" w:rsidR="006658D9" w:rsidRDefault="006658D9" w:rsidP="006658D9">
      <w:r>
        <w:t>Raised.</w:t>
      </w:r>
    </w:p>
    <w:p w14:paraId="0A82018B" w14:textId="77777777" w:rsidR="006658D9" w:rsidRDefault="006658D9" w:rsidP="006658D9">
      <w:r>
        <w:t>00:53:03 Speaker 1</w:t>
      </w:r>
    </w:p>
    <w:p w14:paraId="057F96BB" w14:textId="77777777" w:rsidR="006658D9" w:rsidRDefault="006658D9" w:rsidP="006658D9">
      <w:r>
        <w:lastRenderedPageBreak/>
        <w:t>Almost $50 million total or something like that. It is that about right and last July of 2019, you got $20 million from Coke, which isn't just 20 million investment. That's like the backing of Coca-Cola.</w:t>
      </w:r>
    </w:p>
    <w:p w14:paraId="7154084C" w14:textId="77777777" w:rsidR="006658D9" w:rsidRDefault="006658D9" w:rsidP="006658D9">
      <w:r>
        <w:t>00:53:13 Speaker 2</w:t>
      </w:r>
    </w:p>
    <w:p w14:paraId="0C12998A" w14:textId="77777777" w:rsidR="006658D9" w:rsidRDefault="006658D9" w:rsidP="006658D9">
      <w:r>
        <w:t>Yeah.</w:t>
      </w:r>
    </w:p>
    <w:p w14:paraId="49CBD2BA" w14:textId="77777777" w:rsidR="006658D9" w:rsidRDefault="006658D9" w:rsidP="006658D9">
      <w:r>
        <w:t>00:53:17 Speaker 1</w:t>
      </w:r>
    </w:p>
    <w:p w14:paraId="17CF0F8F" w14:textId="77777777" w:rsidR="006658D9" w:rsidRDefault="006658D9" w:rsidP="006658D9">
      <w:r>
        <w:t>The biggest beverage company in the world, do you feel now? Like you can take a breather like you're like, OK, we're going to be fine. Like I can. I've been grinding away since, you know, 2012 on.</w:t>
      </w:r>
    </w:p>
    <w:p w14:paraId="4BBDC0DA" w14:textId="77777777" w:rsidR="006658D9" w:rsidRDefault="006658D9" w:rsidP="006658D9">
      <w:r>
        <w:t>00:53:21 Speaker 2</w:t>
      </w:r>
    </w:p>
    <w:p w14:paraId="09ACCBFB" w14:textId="77777777" w:rsidR="006658D9" w:rsidRDefault="006658D9" w:rsidP="006658D9">
      <w:r>
        <w:t>Huge milestone.</w:t>
      </w:r>
    </w:p>
    <w:p w14:paraId="159DC3A3" w14:textId="77777777" w:rsidR="006658D9" w:rsidRDefault="006658D9" w:rsidP="006658D9">
      <w:r>
        <w:t>00:53:30 Speaker 1</w:t>
      </w:r>
    </w:p>
    <w:p w14:paraId="695011F0" w14:textId="77777777" w:rsidR="006658D9" w:rsidRDefault="006658D9" w:rsidP="006658D9">
      <w:r>
        <w:t>Listen now I'm like, OK.</w:t>
      </w:r>
    </w:p>
    <w:p w14:paraId="36F7DBAE" w14:textId="77777777" w:rsidR="006658D9" w:rsidRDefault="006658D9" w:rsidP="006658D9">
      <w:r>
        <w:t>00:53:34 Speaker 2</w:t>
      </w:r>
    </w:p>
    <w:p w14:paraId="4915571F" w14:textId="77777777" w:rsidR="006658D9" w:rsidRDefault="006658D9" w:rsidP="006658D9">
      <w:r>
        <w:t>I kind of got to say no.</w:t>
      </w:r>
    </w:p>
    <w:p w14:paraId="12CF8550" w14:textId="77777777" w:rsidR="006658D9" w:rsidRDefault="006658D9" w:rsidP="006658D9">
      <w:r>
        <w:t>00:53:36 Speaker 1</w:t>
      </w:r>
    </w:p>
    <w:p w14:paraId="54AFC1E7" w14:textId="77777777" w:rsidR="006658D9" w:rsidRDefault="006658D9" w:rsidP="006658D9">
      <w:r>
        <w:t>OK, alright, fine.</w:t>
      </w:r>
    </w:p>
    <w:p w14:paraId="49423D78" w14:textId="77777777" w:rsidR="006658D9" w:rsidRDefault="006658D9" w:rsidP="006658D9">
      <w:r>
        <w:t>00:53:37 Speaker 2</w:t>
      </w:r>
    </w:p>
    <w:p w14:paraId="7B13164D" w14:textId="77777777" w:rsidR="006658D9" w:rsidRDefault="006658D9" w:rsidP="006658D9">
      <w:r>
        <w:t>Yeah, like, yeah, no, it feel I will I.</w:t>
      </w:r>
    </w:p>
    <w:p w14:paraId="36E863CF" w14:textId="77777777" w:rsidR="006658D9" w:rsidRDefault="006658D9" w:rsidP="006658D9">
      <w:r>
        <w:t>00:53:40 Speaker 2</w:t>
      </w:r>
    </w:p>
    <w:p w14:paraId="04A591D7" w14:textId="77777777" w:rsidR="006658D9" w:rsidRDefault="006658D9" w:rsidP="006658D9">
      <w:r>
        <w:t>I will say for sure it was a huge milestone. I was extremely proud and and extremely proud that we've been able to build something literally from nothing from that table to something that.</w:t>
      </w:r>
    </w:p>
    <w:p w14:paraId="347C93A8" w14:textId="77777777" w:rsidR="006658D9" w:rsidRDefault="006658D9" w:rsidP="006658D9">
      <w:r>
        <w:t>00:53:52 Speaker 2</w:t>
      </w:r>
    </w:p>
    <w:p w14:paraId="297EA5FC" w14:textId="77777777" w:rsidR="006658D9" w:rsidRDefault="006658D9" w:rsidP="006658D9">
      <w:r>
        <w:t>The biggest beverage company in the world would want to invest at this level. Like, yeah, I mean.</w:t>
      </w:r>
    </w:p>
    <w:p w14:paraId="2BAEE470" w14:textId="77777777" w:rsidR="006658D9" w:rsidRDefault="006658D9" w:rsidP="006658D9">
      <w:r>
        <w:t>00:53:57 Speaker 2</w:t>
      </w:r>
    </w:p>
    <w:p w14:paraId="5D181E72" w14:textId="77777777" w:rsidR="006658D9" w:rsidRDefault="006658D9" w:rsidP="006658D9">
      <w:r>
        <w:t>It's awesome.</w:t>
      </w:r>
    </w:p>
    <w:p w14:paraId="2E4C72DF" w14:textId="77777777" w:rsidR="006658D9" w:rsidRDefault="006658D9" w:rsidP="006658D9">
      <w:r>
        <w:lastRenderedPageBreak/>
        <w:t>00:53:58 Speaker 2</w:t>
      </w:r>
    </w:p>
    <w:p w14:paraId="362BF87F" w14:textId="77777777" w:rsidR="006658D9" w:rsidRDefault="006658D9" w:rsidP="006658D9">
      <w:r>
        <w:t>But they keep going. Part didn't die down. Now I will say over the journey, regardless of that investment over the journey, I've been able to, you know.</w:t>
      </w:r>
    </w:p>
    <w:p w14:paraId="36A58AAF" w14:textId="77777777" w:rsidR="006658D9" w:rsidRDefault="006658D9" w:rsidP="006658D9">
      <w:r>
        <w:t>00:54:08 Speaker 2</w:t>
      </w:r>
    </w:p>
    <w:p w14:paraId="22462A2A" w14:textId="77777777" w:rsidR="006658D9" w:rsidRDefault="006658D9" w:rsidP="006658D9">
      <w:r>
        <w:t>Pay myself more than $10.00 an hour like we did at the beginning and and sort of I I feel. And now I'm I'm at a point where I feel fairly paid and that and that's allowed for me to at least go on vacations and do things.</w:t>
      </w:r>
    </w:p>
    <w:p w14:paraId="514C01E7" w14:textId="77777777" w:rsidR="006658D9" w:rsidRDefault="006658D9" w:rsidP="006658D9">
      <w:r>
        <w:t>00:54:21 Speaker 1</w:t>
      </w:r>
    </w:p>
    <w:p w14:paraId="3B643B25" w14:textId="77777777" w:rsidR="006658D9" w:rsidRDefault="006658D9" w:rsidP="006658D9">
      <w:r>
        <w:t>Because you have.</w:t>
      </w:r>
    </w:p>
    <w:p w14:paraId="4FC6B9B1" w14:textId="77777777" w:rsidR="006658D9" w:rsidRDefault="006658D9" w:rsidP="006658D9">
      <w:r>
        <w:t>00:54:22 Speaker 1</w:t>
      </w:r>
    </w:p>
    <w:p w14:paraId="33F3F874" w14:textId="77777777" w:rsidR="006658D9" w:rsidRDefault="006658D9" w:rsidP="006658D9">
      <w:r>
        <w:t>A board that that approves your your pay.</w:t>
      </w:r>
    </w:p>
    <w:p w14:paraId="628A165F" w14:textId="77777777" w:rsidR="006658D9" w:rsidRDefault="006658D9" w:rsidP="006658D9">
      <w:r>
        <w:t>00:54:24 Speaker 2</w:t>
      </w:r>
    </w:p>
    <w:p w14:paraId="3645B6B1" w14:textId="77777777" w:rsidR="006658D9" w:rsidRDefault="006658D9" w:rsidP="006658D9">
      <w:r>
        <w:t>Yeah, yeah, yeah, exactly. I still have to fight.</w:t>
      </w:r>
    </w:p>
    <w:p w14:paraId="2EB9FCC0" w14:textId="77777777" w:rsidR="006658D9" w:rsidRDefault="006658D9" w:rsidP="006658D9">
      <w:r>
        <w:t>00:54:26 Speaker 1</w:t>
      </w:r>
    </w:p>
    <w:p w14:paraId="3DD9C617" w14:textId="77777777" w:rsidR="006658D9" w:rsidRDefault="006658D9" w:rsidP="006658D9">
      <w:r>
        <w:t>For it, though, yeah. And and this is. Remember we talked to Andy Dunn of Bonobos about this.</w:t>
      </w:r>
    </w:p>
    <w:p w14:paraId="6A5E99C2" w14:textId="77777777" w:rsidR="006658D9" w:rsidRDefault="006658D9" w:rsidP="006658D9">
      <w:r>
        <w:t>00:54:30 Speaker 1</w:t>
      </w:r>
    </w:p>
    <w:p w14:paraId="10534C42" w14:textId="77777777" w:rsidR="006658D9" w:rsidRDefault="006658D9" w:rsidP="006658D9">
      <w:r>
        <w:t>Because a lot of people assume you get all this investment and all of a sudden you're loaded, you're just swimming in cash. But it actually the more outside investment you get, the less equity you have in the business and really most entrepreneurs until or if they sell their their shares in the business or equity, they're dependent on the salary that is determined by a board.</w:t>
      </w:r>
    </w:p>
    <w:p w14:paraId="51457A8E" w14:textId="77777777" w:rsidR="006658D9" w:rsidRDefault="006658D9" w:rsidP="006658D9">
      <w:r>
        <w:t>00:54:50 Speaker 1</w:t>
      </w:r>
    </w:p>
    <w:p w14:paraId="26BA7D46" w14:textId="77777777" w:rsidR="006658D9" w:rsidRDefault="006658D9" w:rsidP="006658D9">
      <w:r>
        <w:t>Hmm.</w:t>
      </w:r>
    </w:p>
    <w:p w14:paraId="400C0CF3" w14:textId="77777777" w:rsidR="006658D9" w:rsidRDefault="006658D9" w:rsidP="006658D9">
      <w:r>
        <w:t>00:54:51 Speaker 1</w:t>
      </w:r>
    </w:p>
    <w:p w14:paraId="2A257AB6" w14:textId="77777777" w:rsidR="006658D9" w:rsidRDefault="006658D9" w:rsidP="006658D9">
      <w:r>
        <w:t>That could be a perfectly fair salary, but it's not going to make you filthy rich.</w:t>
      </w:r>
    </w:p>
    <w:p w14:paraId="360B939C" w14:textId="77777777" w:rsidR="006658D9" w:rsidRDefault="006658D9" w:rsidP="006658D9">
      <w:r>
        <w:t>00:54:56 Speaker 2</w:t>
      </w:r>
    </w:p>
    <w:p w14:paraId="7B55A05E" w14:textId="77777777" w:rsidR="006658D9" w:rsidRDefault="006658D9" w:rsidP="006658D9">
      <w:r>
        <w:t>One of the funniest emails we got was after we got that first money I just I got an e-mail and it was like.</w:t>
      </w:r>
    </w:p>
    <w:p w14:paraId="664AEF8B" w14:textId="77777777" w:rsidR="006658D9" w:rsidRDefault="006658D9" w:rsidP="006658D9">
      <w:r>
        <w:lastRenderedPageBreak/>
        <w:t>00:55:02 Speaker 4</w:t>
      </w:r>
    </w:p>
    <w:p w14:paraId="6EBF8061" w14:textId="77777777" w:rsidR="006658D9" w:rsidRDefault="006658D9" w:rsidP="006658D9">
      <w:r>
        <w:t>You know for your.</w:t>
      </w:r>
    </w:p>
    <w:p w14:paraId="5F6CEFF0" w14:textId="77777777" w:rsidR="006658D9" w:rsidRDefault="006658D9" w:rsidP="006658D9">
      <w:r>
        <w:t>00:55:04 Speaker 2</w:t>
      </w:r>
    </w:p>
    <w:p w14:paraId="726304E0" w14:textId="77777777" w:rsidR="006658D9" w:rsidRDefault="006658D9" w:rsidP="006658D9">
      <w:r>
        <w:t>For your charter flight needs, you know, think of executive charter.</w:t>
      </w:r>
    </w:p>
    <w:p w14:paraId="45F8E1F8" w14:textId="77777777" w:rsidR="006658D9" w:rsidRDefault="006658D9" w:rsidP="006658D9">
      <w:r>
        <w:t>00:55:08 Speaker 1</w:t>
      </w:r>
    </w:p>
    <w:p w14:paraId="7713F9D4" w14:textId="77777777" w:rsidR="006658D9" w:rsidRDefault="006658D9" w:rsidP="006658D9">
      <w:r>
        <w:t>Ohh from a company that's like oh, this person's rich now they're.</w:t>
      </w:r>
    </w:p>
    <w:p w14:paraId="22E995CD" w14:textId="77777777" w:rsidR="006658D9" w:rsidRDefault="006658D9" w:rsidP="006658D9">
      <w:r>
        <w:t>00:55:10 Speaker 1</w:t>
      </w:r>
    </w:p>
    <w:p w14:paraId="76735317" w14:textId="77777777" w:rsidR="006658D9" w:rsidRDefault="006658D9" w:rsidP="006658D9">
      <w:r>
        <w:t>Gonna need charter flight.</w:t>
      </w:r>
    </w:p>
    <w:p w14:paraId="6F42FE14" w14:textId="77777777" w:rsidR="006658D9" w:rsidRDefault="006658D9" w:rsidP="006658D9">
      <w:r>
        <w:t>00:55:11 Speaker 2</w:t>
      </w:r>
    </w:p>
    <w:p w14:paraId="56360F62" w14:textId="77777777" w:rsidR="006658D9" w:rsidRDefault="006658D9" w:rsidP="006658D9">
      <w:r>
        <w:t>Flying like flying, just like. Oh, and I wrote back. I was like, we're still flying coach, you know, like this is. And still we are.</w:t>
      </w:r>
    </w:p>
    <w:p w14:paraId="573552FC" w14:textId="77777777" w:rsidR="006658D9" w:rsidRDefault="006658D9" w:rsidP="006658D9">
      <w:r>
        <w:t>00:55:20 Speaker 1</w:t>
      </w:r>
    </w:p>
    <w:p w14:paraId="1F19B246" w14:textId="77777777" w:rsidR="006658D9" w:rsidRDefault="006658D9" w:rsidP="006658D9">
      <w:r>
        <w:t>Here's here's a tricky question for you. We've had people like Gary Erickson of Cliff Bar, who own his he owns his company. He was almost going to sell to investors and sell to a big and big company, and he didn't. We've had, you know, Sarah, cause of swell. She owns 100% of her company. Some people say they couldn't have done what they did.</w:t>
      </w:r>
    </w:p>
    <w:p w14:paraId="19B6B564" w14:textId="77777777" w:rsidR="006658D9" w:rsidRDefault="006658D9" w:rsidP="006658D9">
      <w:r>
        <w:t>00:55:41 Speaker 1</w:t>
      </w:r>
    </w:p>
    <w:p w14:paraId="291B4F62" w14:textId="77777777" w:rsidR="006658D9" w:rsidRDefault="006658D9" w:rsidP="006658D9">
      <w:r>
        <w:t>Without outside capital that it would be, it would been impossible to scale their business. And some people say I wish I didn't do it and other people say.</w:t>
      </w:r>
    </w:p>
    <w:p w14:paraId="6916654B" w14:textId="77777777" w:rsidR="006658D9" w:rsidRDefault="006658D9" w:rsidP="006658D9">
      <w:r>
        <w:t>00:55:50 Speaker 1</w:t>
      </w:r>
    </w:p>
    <w:p w14:paraId="37A845D8" w14:textId="77777777" w:rsidR="006658D9" w:rsidRDefault="006658D9" w:rsidP="006658D9">
      <w:r>
        <w:t>Had I done that, we would have grown faster earlier. There are all kinds of different views on this, but there's no question when you bring in outside capital, you do lose control, right? There are going to be people who have opinions and and they're going to assert those opinions. If you would have done it again, would you have avoided outside investors?</w:t>
      </w:r>
    </w:p>
    <w:p w14:paraId="181F01CF" w14:textId="77777777" w:rsidR="006658D9" w:rsidRDefault="006658D9" w:rsidP="006658D9">
      <w:r>
        <w:t>00:56:08 Speaker 1</w:t>
      </w:r>
    </w:p>
    <w:p w14:paraId="0A33E21C" w14:textId="77777777" w:rsidR="006658D9" w:rsidRDefault="006658D9" w:rsidP="006658D9">
      <w:r>
        <w:t>No, no.</w:t>
      </w:r>
    </w:p>
    <w:p w14:paraId="29DF9C57" w14:textId="77777777" w:rsidR="006658D9" w:rsidRDefault="006658D9" w:rsidP="006658D9">
      <w:r>
        <w:t>00:56:09 Speaker 2</w:t>
      </w:r>
    </w:p>
    <w:p w14:paraId="228261CB" w14:textId="77777777" w:rsidR="006658D9" w:rsidRDefault="006658D9" w:rsidP="006658D9">
      <w:r>
        <w:t>So much of the choice you.</w:t>
      </w:r>
    </w:p>
    <w:p w14:paraId="19240195" w14:textId="77777777" w:rsidR="006658D9" w:rsidRDefault="006658D9" w:rsidP="006658D9">
      <w:r>
        <w:lastRenderedPageBreak/>
        <w:t>00:56:12 Speaker 2</w:t>
      </w:r>
    </w:p>
    <w:p w14:paraId="277E6936" w14:textId="77777777" w:rsidR="006658D9" w:rsidRDefault="006658D9" w:rsidP="006658D9">
      <w:r>
        <w:t>Have is is. Yes, there's experience, but it's also what's the context of the situation. I mean, we couldn't get a loan if we needed it and we were totally out of cash. We it really felt like we had no choice. So I know if I was back in that position.</w:t>
      </w:r>
    </w:p>
    <w:p w14:paraId="37E6D377" w14:textId="77777777" w:rsidR="006658D9" w:rsidRDefault="006658D9" w:rsidP="006658D9">
      <w:r>
        <w:t>00:56:19 Speaker 1</w:t>
      </w:r>
    </w:p>
    <w:p w14:paraId="3C34F91A" w14:textId="77777777" w:rsidR="006658D9" w:rsidRDefault="006658D9" w:rsidP="006658D9">
      <w:r>
        <w:t>You had no choice.</w:t>
      </w:r>
    </w:p>
    <w:p w14:paraId="14F68611" w14:textId="77777777" w:rsidR="006658D9" w:rsidRDefault="006658D9" w:rsidP="006658D9">
      <w:r>
        <w:t>00:56:25 Speaker 2</w:t>
      </w:r>
    </w:p>
    <w:p w14:paraId="441E34AA" w14:textId="77777777" w:rsidR="006658D9" w:rsidRDefault="006658D9" w:rsidP="006658D9">
      <w:r>
        <w:t>I really still would have no choice but to be honest, they helped us a lot in the beginning that they helped us build forecasts and and get into the right distribution. And so honestly, I think we did exactly right. Yeah. And I would say that to all those people, if you have access to capital outside of private equity, great, go for it. But.</w:t>
      </w:r>
    </w:p>
    <w:p w14:paraId="3D123388" w14:textId="77777777" w:rsidR="006658D9" w:rsidRDefault="006658D9" w:rsidP="006658D9">
      <w:r>
        <w:t>00:56:29</w:t>
      </w:r>
    </w:p>
    <w:p w14:paraId="516C2422" w14:textId="77777777" w:rsidR="006658D9" w:rsidRDefault="006658D9" w:rsidP="006658D9">
      <w:r>
        <w:t>Yeah.</w:t>
      </w:r>
    </w:p>
    <w:p w14:paraId="3A3260C9" w14:textId="77777777" w:rsidR="006658D9" w:rsidRDefault="006658D9" w:rsidP="006658D9">
      <w:r>
        <w:t>00:56:45 Speaker 2</w:t>
      </w:r>
    </w:p>
    <w:p w14:paraId="4F5D8122" w14:textId="77777777" w:rsidR="006658D9" w:rsidRDefault="006658D9" w:rsidP="006658D9">
      <w:r>
        <w:t>There's not only one way to do.</w:t>
      </w:r>
    </w:p>
    <w:p w14:paraId="33F567E9" w14:textId="77777777" w:rsidR="006658D9" w:rsidRDefault="006658D9" w:rsidP="006658D9">
      <w:r>
        <w:t>00:56:49 Speaker 1</w:t>
      </w:r>
    </w:p>
    <w:p w14:paraId="63C35FCC" w14:textId="77777777" w:rsidR="006658D9" w:rsidRDefault="006658D9" w:rsidP="006658D9">
      <w:r>
        <w:t>When you, when you think about where you are right now and.</w:t>
      </w:r>
    </w:p>
    <w:p w14:paraId="5E984F7E" w14:textId="77777777" w:rsidR="006658D9" w:rsidRDefault="006658D9" w:rsidP="006658D9">
      <w:r>
        <w:t>00:56:55 Speaker 1</w:t>
      </w:r>
    </w:p>
    <w:p w14:paraId="5408B233" w14:textId="77777777" w:rsidR="006658D9" w:rsidRDefault="006658D9" w:rsidP="006658D9">
      <w:r>
        <w:t>Where you've come from, how you know how far you've come in pretty short time. I mean, it's. I'm sure it seems like a long time. Sure it.</w:t>
      </w:r>
    </w:p>
    <w:p w14:paraId="6FE710FC" w14:textId="77777777" w:rsidR="006658D9" w:rsidRDefault="006658D9" w:rsidP="006658D9">
      <w:r>
        <w:t>00:57:00 Speaker 1</w:t>
      </w:r>
    </w:p>
    <w:p w14:paraId="64E28B4C" w14:textId="77777777" w:rsidR="006658D9" w:rsidRDefault="006658D9" w:rsidP="006658D9">
      <w:r>
        <w:t>Seems.</w:t>
      </w:r>
    </w:p>
    <w:p w14:paraId="38FC67FE" w14:textId="77777777" w:rsidR="006658D9" w:rsidRDefault="006658D9" w:rsidP="006658D9">
      <w:r>
        <w:t>00:57:01 Speaker 1</w:t>
      </w:r>
    </w:p>
    <w:p w14:paraId="6C580066" w14:textId="77777777" w:rsidR="006658D9" w:rsidRDefault="006658D9" w:rsidP="006658D9">
      <w:r>
        <w:t>Like forever and ever. But in the grand scheme of things, it's pretty quick, right? I mean, you you've become a pretty big company quickly. How much you think that has to do with just the grind and your hard work and and?</w:t>
      </w:r>
    </w:p>
    <w:p w14:paraId="2B4EF425" w14:textId="77777777" w:rsidR="006658D9" w:rsidRDefault="006658D9" w:rsidP="006658D9">
      <w:r>
        <w:t>00:57:02 Speaker 2</w:t>
      </w:r>
    </w:p>
    <w:p w14:paraId="021F89C1" w14:textId="77777777" w:rsidR="006658D9" w:rsidRDefault="006658D9" w:rsidP="006658D9">
      <w:r>
        <w:t>I know.</w:t>
      </w:r>
    </w:p>
    <w:p w14:paraId="53110C04" w14:textId="77777777" w:rsidR="006658D9" w:rsidRDefault="006658D9" w:rsidP="006658D9">
      <w:r>
        <w:lastRenderedPageBreak/>
        <w:t>00:57:12 Speaker 1</w:t>
      </w:r>
    </w:p>
    <w:p w14:paraId="338CDC6A" w14:textId="77777777" w:rsidR="006658D9" w:rsidRDefault="006658D9" w:rsidP="006658D9">
      <w:r>
        <w:t>How?</w:t>
      </w:r>
    </w:p>
    <w:p w14:paraId="5385BADE" w14:textId="77777777" w:rsidR="006658D9" w:rsidRDefault="006658D9" w:rsidP="006658D9">
      <w:r>
        <w:t>00:57:13 Speaker 1</w:t>
      </w:r>
    </w:p>
    <w:p w14:paraId="67B6BC4E" w14:textId="77777777" w:rsidR="006658D9" w:rsidRDefault="006658D9" w:rsidP="006658D9">
      <w:r>
        <w:t>Because you got.</w:t>
      </w:r>
    </w:p>
    <w:p w14:paraId="34B93742" w14:textId="77777777" w:rsidR="006658D9" w:rsidRDefault="006658D9" w:rsidP="006658D9">
      <w:r>
        <w:t>00:57:13</w:t>
      </w:r>
    </w:p>
    <w:p w14:paraId="7EFCB62A" w14:textId="77777777" w:rsidR="006658D9" w:rsidRDefault="006658D9" w:rsidP="006658D9">
      <w:r>
        <w:t>OK.</w:t>
      </w:r>
    </w:p>
    <w:p w14:paraId="5C094846" w14:textId="77777777" w:rsidR="006658D9" w:rsidRDefault="006658D9" w:rsidP="006658D9">
      <w:r>
        <w:t>00:57:14 Speaker 2</w:t>
      </w:r>
    </w:p>
    <w:p w14:paraId="24B8BB6C" w14:textId="77777777" w:rsidR="006658D9" w:rsidRDefault="006658D9" w:rsidP="006658D9">
      <w:r>
        <w:t>OK, it's definitely not 0 luck. The initial number that came up was 20% luck. That's what I wanted to say. I would say it's 80% grit. There's definitely moments of blessings. You know that ride along with Vanessa healthy would not be where it is without Vanessa. That is a.</w:t>
      </w:r>
    </w:p>
    <w:p w14:paraId="7E2BB82B" w14:textId="77777777" w:rsidR="006658D9" w:rsidRDefault="006658D9" w:rsidP="006658D9">
      <w:r>
        <w:t>00:57:33 Speaker 2</w:t>
      </w:r>
    </w:p>
    <w:p w14:paraId="5501BC67" w14:textId="77777777" w:rsidR="006658D9" w:rsidRDefault="006658D9" w:rsidP="006658D9">
      <w:r>
        <w:t>You know the phone call from the farmers market just when we needed investment, the guy that chose to buy a health aid and called us and said we wanted investment, I mean those types of things are are hard to explain and there's and there's more of that. But even in those, all those examples, you get a card dealt to you. It's.</w:t>
      </w:r>
    </w:p>
    <w:p w14:paraId="731C4279" w14:textId="77777777" w:rsidR="006658D9" w:rsidRDefault="006658D9" w:rsidP="006658D9">
      <w:r>
        <w:t>00:57:52 Speaker 2</w:t>
      </w:r>
    </w:p>
    <w:p w14:paraId="37B6CA67" w14:textId="77777777" w:rsidR="006658D9" w:rsidRDefault="006658D9" w:rsidP="006658D9">
      <w:r>
        <w:t>Not the whole deck. You get a card. You still have to do something with that card. You have to take it and run with it. And without that grid that card, it's just a card and it flies away. So yeah, I would, I would say it's 80% hard work, 80% pushing through. And just like doing it when no one else.</w:t>
      </w:r>
    </w:p>
    <w:p w14:paraId="0DC30132" w14:textId="77777777" w:rsidR="006658D9" w:rsidRDefault="006658D9" w:rsidP="006658D9">
      <w:r>
        <w:t>00:58:11 Speaker 6</w:t>
      </w:r>
    </w:p>
    <w:p w14:paraId="77F5A017" w14:textId="77777777" w:rsidR="006658D9" w:rsidRDefault="006658D9" w:rsidP="006658D9">
      <w:r>
        <w:t>Would.</w:t>
      </w:r>
    </w:p>
    <w:p w14:paraId="44BAEF76" w14:textId="77777777" w:rsidR="006658D9" w:rsidRDefault="006658D9" w:rsidP="006658D9">
      <w:r>
        <w:t>00:58:13 Speaker 1</w:t>
      </w:r>
    </w:p>
    <w:p w14:paraId="7BF526E6" w14:textId="77777777" w:rsidR="006658D9" w:rsidRDefault="006658D9" w:rsidP="006658D9">
      <w:r>
        <w:t>That's Dinah Trout, co-founder and CEO of Health aide kombucha. By the way, according to the company, health aid is on track to sell $200 million worth of kombucha in retail stores this year. That's the equivalent to selling 1 bottle.</w:t>
      </w:r>
    </w:p>
    <w:p w14:paraId="2E0E9E17" w14:textId="77777777" w:rsidR="006658D9" w:rsidRDefault="006658D9" w:rsidP="006658D9">
      <w:r>
        <w:t>00:58:30 Speaker 1</w:t>
      </w:r>
    </w:p>
    <w:p w14:paraId="32119235" w14:textId="77777777" w:rsidR="006658D9" w:rsidRDefault="006658D9" w:rsidP="006658D9">
      <w:r>
        <w:t>Every single second.</w:t>
      </w:r>
    </w:p>
    <w:p w14:paraId="3C53598B" w14:textId="77777777" w:rsidR="006658D9" w:rsidRDefault="006658D9" w:rsidP="006658D9">
      <w:r>
        <w:t>00:58:35 Speaker 1</w:t>
      </w:r>
    </w:p>
    <w:p w14:paraId="188E867E" w14:textId="77777777" w:rsidR="006658D9" w:rsidRDefault="006658D9" w:rsidP="006658D9">
      <w:r>
        <w:lastRenderedPageBreak/>
        <w:t>Hey, thanks so much for listening to the show this week. You can subscribe wherever you get your podcast. You can also write to us at hvt@npr.org and if you want to send a tweet, it's at how I built this, or at Guy Raz. And my Instagram is at Guy dot Raz. Our show is produced this week by Casey.</w:t>
      </w:r>
    </w:p>
    <w:p w14:paraId="23F53839" w14:textId="77777777" w:rsidR="006658D9" w:rsidRDefault="006658D9" w:rsidP="006658D9">
      <w:r>
        <w:t>00:58:54 Speaker 1</w:t>
      </w:r>
    </w:p>
    <w:p w14:paraId="2F663C3B" w14:textId="77777777" w:rsidR="006658D9" w:rsidRDefault="006658D9" w:rsidP="006658D9">
      <w:r>
        <w:t>Herman, with music composed by Ramtin Erebuni, thanks also to Julia Carney. Candace Lim, Neva Grant, Sarah Saracen and Jeff Rogers. Our intern is Farah Safari. I'm Guy Raz. And you?</w:t>
      </w:r>
    </w:p>
    <w:p w14:paraId="1E5A08EB" w14:textId="77777777" w:rsidR="006658D9" w:rsidRDefault="006658D9" w:rsidP="006658D9">
      <w:r>
        <w:t>00:59:08 Speaker 1</w:t>
      </w:r>
    </w:p>
    <w:p w14:paraId="5CA4B1FE" w14:textId="77777777" w:rsidR="006658D9" w:rsidRDefault="006658D9" w:rsidP="006658D9">
      <w:r>
        <w:t>Turning to how I built this.</w:t>
      </w:r>
    </w:p>
    <w:p w14:paraId="70D787B8" w14:textId="77777777" w:rsidR="006658D9" w:rsidRDefault="006658D9" w:rsidP="006658D9">
      <w:r>
        <w:t>00:59:21 Speaker 1</w:t>
      </w:r>
    </w:p>
    <w:p w14:paraId="6C9C6578" w14:textId="77777777" w:rsidR="006658D9" w:rsidRDefault="006658D9" w:rsidP="006658D9">
      <w:r>
        <w:t>This is NPR.</w:t>
      </w:r>
    </w:p>
    <w:p w14:paraId="2661476A" w14:textId="77777777" w:rsidR="006658D9" w:rsidRDefault="006658D9" w:rsidP="006658D9">
      <w:r>
        <w:t>00:59:26 Speaker 4</w:t>
      </w:r>
    </w:p>
    <w:p w14:paraId="4152D28D" w14:textId="77777777" w:rsidR="006658D9" w:rsidRDefault="006658D9" w:rsidP="006658D9">
      <w:r>
        <w:t>With the passing of Ruth Bader Ginsburg, the president is hoping to fill the seat with.</w:t>
      </w:r>
    </w:p>
    <w:p w14:paraId="1BE8C8F3" w14:textId="77777777" w:rsidR="006658D9" w:rsidRDefault="006658D9" w:rsidP="006658D9">
      <w:r>
        <w:t>00:59:30 Speaker 4</w:t>
      </w:r>
    </w:p>
    <w:p w14:paraId="43747205" w14:textId="77777777" w:rsidR="006658D9" w:rsidRDefault="006658D9" w:rsidP="006658D9">
      <w:r>
        <w:t>A conservative judge.</w:t>
      </w:r>
    </w:p>
    <w:p w14:paraId="6E840B4C" w14:textId="77777777" w:rsidR="006658D9" w:rsidRDefault="006658D9" w:rsidP="006658D9">
      <w:r>
        <w:t>00:59:32 Speaker 5</w:t>
      </w:r>
    </w:p>
    <w:p w14:paraId="081B3C2C" w14:textId="77777777" w:rsidR="006658D9" w:rsidRDefault="006658D9" w:rsidP="006658D9">
      <w:r>
        <w:t>And evangelicals, who play an important part in American politics, have been waiting for this moment.</w:t>
      </w:r>
    </w:p>
    <w:p w14:paraId="0CD0E5F2" w14:textId="77777777" w:rsidR="006658D9" w:rsidRDefault="006658D9" w:rsidP="006658D9">
      <w:r>
        <w:t>00:59:37 Speaker 4</w:t>
      </w:r>
    </w:p>
    <w:p w14:paraId="54646EA8" w14:textId="77777777" w:rsidR="006658D9" w:rsidRDefault="006658D9" w:rsidP="006658D9">
      <w:r>
        <w:t>But how did evangelicals become such a powerful force?</w:t>
      </w:r>
    </w:p>
    <w:p w14:paraId="169C8C91" w14:textId="77777777" w:rsidR="006658D9" w:rsidRDefault="006658D9" w:rsidP="006658D9">
      <w:r>
        <w:t>00:59:41 Speaker 5</w:t>
      </w:r>
    </w:p>
    <w:p w14:paraId="5C64FDDF" w14:textId="77777777" w:rsidR="006658D9" w:rsidRDefault="006658D9" w:rsidP="006658D9">
      <w:r>
        <w:t>Listen now to the history of evangelicals on the Throughline podcast from NPR.</w:t>
      </w:r>
    </w:p>
    <w:p w14:paraId="1C26BD85" w14:textId="0EC9523F" w:rsidR="006658D9" w:rsidRPr="006658D9" w:rsidRDefault="006658D9" w:rsidP="006658D9"/>
    <w:p w14:paraId="5FA0F29E" w14:textId="25F0A640" w:rsidR="006658D9" w:rsidRPr="006658D9" w:rsidRDefault="006658D9" w:rsidP="006658D9">
      <w:pPr>
        <w:rPr>
          <w:rStyle w:val="Hyperlink"/>
          <w:color w:val="auto"/>
          <w:u w:val="none"/>
        </w:rPr>
      </w:pPr>
    </w:p>
    <w:p w14:paraId="63C962B4" w14:textId="795F7F3B" w:rsidR="006658D9" w:rsidRPr="006658D9" w:rsidRDefault="006658D9" w:rsidP="006658D9">
      <w:r>
        <w:fldChar w:fldCharType="end"/>
      </w:r>
    </w:p>
    <w:p w14:paraId="52397C64" w14:textId="3E768497"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1NzQ3MgeyTIwsDZV0lIJTi4sz8/NACgxrAYJJRvAsAAAA"/>
  </w:docVars>
  <w:rsids>
    <w:rsidRoot w:val="001C0348"/>
    <w:rsid w:val="000B5BD6"/>
    <w:rsid w:val="001C0348"/>
    <w:rsid w:val="00526B01"/>
    <w:rsid w:val="00561C3A"/>
    <w:rsid w:val="006658D9"/>
    <w:rsid w:val="007D1C0E"/>
    <w:rsid w:val="00A424CA"/>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3B9CD0"/>
  <w15:chartTrackingRefBased/>
  <w15:docId w15:val="{01C80F1F-452F-4105-A781-E0682DD64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034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C034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C034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C034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C034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C034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C034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C034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C034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034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C034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C034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C034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C034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C034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C034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C034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C0348"/>
    <w:rPr>
      <w:rFonts w:eastAsiaTheme="majorEastAsia" w:cstheme="majorBidi"/>
      <w:color w:val="272727" w:themeColor="text1" w:themeTint="D8"/>
    </w:rPr>
  </w:style>
  <w:style w:type="paragraph" w:styleId="Title">
    <w:name w:val="Title"/>
    <w:basedOn w:val="Normal"/>
    <w:next w:val="Normal"/>
    <w:link w:val="TitleChar"/>
    <w:uiPriority w:val="10"/>
    <w:qFormat/>
    <w:rsid w:val="001C034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034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C034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C034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C0348"/>
    <w:pPr>
      <w:spacing w:before="160"/>
      <w:jc w:val="center"/>
    </w:pPr>
    <w:rPr>
      <w:i/>
      <w:iCs/>
      <w:color w:val="404040" w:themeColor="text1" w:themeTint="BF"/>
    </w:rPr>
  </w:style>
  <w:style w:type="character" w:customStyle="1" w:styleId="QuoteChar">
    <w:name w:val="Quote Char"/>
    <w:basedOn w:val="DefaultParagraphFont"/>
    <w:link w:val="Quote"/>
    <w:uiPriority w:val="29"/>
    <w:rsid w:val="001C0348"/>
    <w:rPr>
      <w:i/>
      <w:iCs/>
      <w:color w:val="404040" w:themeColor="text1" w:themeTint="BF"/>
    </w:rPr>
  </w:style>
  <w:style w:type="paragraph" w:styleId="ListParagraph">
    <w:name w:val="List Paragraph"/>
    <w:basedOn w:val="Normal"/>
    <w:uiPriority w:val="34"/>
    <w:qFormat/>
    <w:rsid w:val="001C0348"/>
    <w:pPr>
      <w:ind w:left="720"/>
      <w:contextualSpacing/>
    </w:pPr>
  </w:style>
  <w:style w:type="character" w:styleId="IntenseEmphasis">
    <w:name w:val="Intense Emphasis"/>
    <w:basedOn w:val="DefaultParagraphFont"/>
    <w:uiPriority w:val="21"/>
    <w:qFormat/>
    <w:rsid w:val="001C0348"/>
    <w:rPr>
      <w:i/>
      <w:iCs/>
      <w:color w:val="0F4761" w:themeColor="accent1" w:themeShade="BF"/>
    </w:rPr>
  </w:style>
  <w:style w:type="paragraph" w:styleId="IntenseQuote">
    <w:name w:val="Intense Quote"/>
    <w:basedOn w:val="Normal"/>
    <w:next w:val="Normal"/>
    <w:link w:val="IntenseQuoteChar"/>
    <w:uiPriority w:val="30"/>
    <w:qFormat/>
    <w:rsid w:val="001C034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C0348"/>
    <w:rPr>
      <w:i/>
      <w:iCs/>
      <w:color w:val="0F4761" w:themeColor="accent1" w:themeShade="BF"/>
    </w:rPr>
  </w:style>
  <w:style w:type="character" w:styleId="IntenseReference">
    <w:name w:val="Intense Reference"/>
    <w:basedOn w:val="DefaultParagraphFont"/>
    <w:uiPriority w:val="32"/>
    <w:qFormat/>
    <w:rsid w:val="001C0348"/>
    <w:rPr>
      <w:b/>
      <w:bCs/>
      <w:smallCaps/>
      <w:color w:val="0F4761" w:themeColor="accent1" w:themeShade="BF"/>
      <w:spacing w:val="5"/>
    </w:rPr>
  </w:style>
  <w:style w:type="character" w:styleId="Hyperlink">
    <w:name w:val="Hyperlink"/>
    <w:basedOn w:val="DefaultParagraphFont"/>
    <w:uiPriority w:val="99"/>
    <w:unhideWhenUsed/>
    <w:rsid w:val="001C0348"/>
    <w:rPr>
      <w:color w:val="467886" w:themeColor="hyperlink"/>
      <w:u w:val="single"/>
    </w:rPr>
  </w:style>
  <w:style w:type="character" w:styleId="UnresolvedMention">
    <w:name w:val="Unresolved Mention"/>
    <w:basedOn w:val="DefaultParagraphFont"/>
    <w:uiPriority w:val="99"/>
    <w:semiHidden/>
    <w:unhideWhenUsed/>
    <w:rsid w:val="001C03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everyone so I have a request if you value this show if you value the stories the lessons, the wisdom and inspiration we bring to you. If you think of me as your friend, which I am because even though millions of you are listening, I'm actually talking just to you right now I need you to be there for me.","language":"en","start":0.13999999999999999,"end":21.18,"speakerId":0},{"text":"As well, and you can do that by supporting what I do and buying my book how I built this. It is just out now and available everywhere and it doesn't cost more than a few cups of.","language":"en","start":21.279999999999998,"end":31.959999999999997,"speakerId":0},{"text":"Coffee and it's filled with wisdom and stories and ideas that will have you feeling inspired and fired up to take on the world. So please, if you love this show and what we do for you, do US1 back and pick up how I built this. Wherever books are sold.","language":"en","start":32.05,"end":48.64999999999999,"speakerId":0},{"text":"There were days in the summer that we were making 1500 bucks in a.","language":"en","start":52.91,"end":58.08,"speakerId":1},{"text":"Market wow. It surprised us and it surprised.","language":"en","start":58.089999999999996,"end":61.06999999999999,"speakerId":1},{"text":"The farmers market people. But first of all, you couldn't walk through the market and not taste our kombucha. We would make sure that everybody who walked by our booth.","language":"en","start":61.08,"end":69.56,"speakerId":1},{"text":"Got a sample.","language":"en","start":70.06,"end":71.01,"speakerId":1},{"text":"How'd you do it?","language":"en","start":71.09,"end":72.01,"speakerId":0},{"text":"Hey, you you want to try some probiotic tea?","language":"en","start":72.85,"end":76.52,"speakerId":2},{"text":"From NPR, it's how I built this and show about innovators, entrepreneurs, idealists and the stories behind the movements they built.","language":"en","start":80.39,"end":88.7,"speakerId":0},{"text":"I'm Guy Raz. On today show how an unlikely idea for a product to fight hair loss led to today's fastest growing brand of kombucha called healthy.","language":"en","start":94.06,"end":104.79,"speakerId":0},{"text":"One of the questions we get all the time from aspiring entrepreneurs is how do I turn my promising side hustle into my main gig? Because for everyone out there who's making something in their garage or kitchen and maybe selling it on eBay or at a local flea market, or really anyone who's working on a business idea part time?","language":"en","start":111.25999999999999,"end":132.64,"speakerId":0},{"text":"That moment where you decide to make the side hustle your full time job can be daunting and scary, especially if you're walking away from a stable career with a salary and.","language":"en","start":133.09,"end":145.5,"speakerId":0},{"text":"Profits now, of course, there's no one simple answer to the question of when to do this. It often comes down to an overwhelming feeling that what you've started to build is actually the thing you want to do with the rest of your life. The feeling Nancy Twine had when, after three years of working on her side.","language":"en","start":145.67,"end":166.72,"speakerId":0},{"text":"So she quit her job on Wall Street to go full time with her hair care products company Briogeo, and the feeling Sal Khan had when, after years of making YouTube tutorials, he realized Khan Academy was what he wanted to pursue full time. And today's story.","language":"en","start":166.79999999999998,"end":183.95999999999998,"speakerId":0},{"text":"Follows a similar pattern in 2012, Dinah Trout, her husband Justin, and her best friend Vanessa launched a side hustle selling homemade kombucha at a farmers market in Los Angeles. They had very little experience and almost no money, but less than a year after that.","language":"en","start":184.57999999999998,"end":204.39,"speakerId":0},{"text":"As you'll hear, they were facing that transition moment.","language":"en","start":204.48999999999998,"end":207.95999999999998,"speakerId":0},{"text":"And Dinah decided to go all in on kombucha now, over the past 25 years, Kombucha has become a huge category in the beverage sector. In fact, in 2020, the market for kombucha in the US is expected to be close to $2 billion. But at the beginning.","language":"en","start":208.57999999999998,"end":227.85,"speakerId":0},{"text":"The trout really had no idea where Kombucha was headed. She started making it for fun as a graduate student at the time, Dina was living in Boston and working toward a pH. D in biochemistry, and she says that if you ask any of her roommates in Graduate School what they remember about living with her.","language":"en","start":228.09,"end":247.15,"speakerId":0},{"text":"They would probably all agree it was the food.","language":"en","start":247.64,"end":251,"speakerId":0},{"text":"Ohh man, I made the best dinners. I mean I got into some serious credit card debt in grad school. I need to tell you because I would invite everybody over. Neighbors, friends, friends of friends would come over and I would make something spectacular. Paya like 24 hour Paya and you know.","language":"en","start":251.20999999999998,"end":268.63,"speakerId":1},{"text":"Every kind of fish under the sun we would find and you know, build salt rocks and then put that in the smoker for. I mean it was just really beautiful. Real whole food cooking.","language":"en","start":268.7,"end":279.96,"speakerId":1},{"text":"And and lots of wine, yeah.","language":"en","start":280.33,"end":282.89,"speakerId":1},{"text":"It was a lot of fun and and I got into, you know, I wasn't really afraid to get advanced. So that's how I started getting into, like, sprouting things and fermenting things. So yeah, combusta, kimchi, sauerkraut, Keefer. These were all things, I.","language":"en","start":283.53,"end":298.55999999999995,"speakerId":1},{"text":"Played with.","language":"en","start":298.57,"end":299.32,"speakerId":0},{"text":"Do you you end up earning a master's degree in nutritional biochemistry and also a Masters in public health. But but I guess, like you eventually decided not to pursue a PhD.","language":"en","start":299.74,"end":311.83,"speakerId":0},{"text":"Yeah.","language":"en","start":312.12,"end":312.58,"speakerId":1},{"text":"So you're so you've got these degrees. It's 2007, and you're living in Boston in the Boston area. And I guess at the time you were you were dating somebody who's now your husband, Justin, is that right?","language":"en","start":312.96,"end":324.44,"speakerId":0},{"text":"Yeah.","language":"en","start":324.74,"end":325.89,"speakerId":1},{"text":"And.","language":"en","start":325.66999999999996,"end":326.15,"speakerId":0},{"text":"And tell me about what you guys do, I guess decide to relocate to the West Coast.","language":"en","start":326.18,"end":330.75,"speakerId":0},{"text":"Yeah.","language":"en","start":331.03999999999996,"end":331.53999999999996,"speakerId":1},{"text":"Why did you want to leave the East Coast and go to? I mean, I can understand that I live in California, but what? Why?","language":"en","start":331.64,"end":335.65,"speakerId":0},{"text":"Would you? Why did you decide to do?","language":"en","start":335.65999999999997,"end":337.43999999999994,"speakerId":0},{"text":"That, yeah, I mean, three reasons. The weather, the produce.","language":"en","start":337.45,"end":342.49,"speakerId":1},{"text":"And the music.","language":"en","start":342.7,"end":343.59,"speakerId":3},{"text":"So Justin was a musician, so the decision for us as a couple was, are we going to go to New York or LA?","language":"en","start":343.95,"end":349.53999999999996,"speakerId":1},{"text":"It was a tough call, but we just, I think it had been a particularly brutal winter too. It was like we just wanted to move to California and I didn't know what I was going to do yet, but I figured I could figure.","language":"en","start":350.05,"end":362.3,"speakerId":1},{"text":"It out when I got there.","language":"en","start":362.31,"end":363.34,"speakerId":1},{"text":"So you're in LA, you moved to LA, and I'm assuming you start to look for a job or you start to look for a.","language":"en","start":363.56,"end":369.05,"speakerId":0},{"text":"Job before you moved. Well, I was looking. I was very open minded and and also practical in the sense that I understood I had, you know, an undergraduate degree to pay for and two graduate degrees to pay for. So I was really looking for what would pay me and what.","language":"en","start":369.06,"end":383.49,"speakerId":1},{"text":"Could use my skill sets.","language":"en","start":383.5,"end":384.81,"speakerId":1},{"text":"And I got recruited act.","language":"en","start":385.15,"end":387.96,"speakerId":1},{"text":"Usually by a pharmaceutical company, which is pretty funny because if you knew me back then, you know, you couldn't even convince me to take.","language":"en","start":388.08,"end":395.71999999999997,"speakerId":1},{"text":"An Advil, then?","language":"en","start":395.72999999999996,"end":396.68999999999994,"speakerId":1},{"text":"So it was pretty funny that I ended up taking a job with the second, larger pharmaceutical.","language":"en","start":396.79999999999995,"end":400.88999999999993,"speakerId":1},{"text":"Company in the world, which is.","language":"en","start":400.9,"end":402.81,"speakerId":0},{"text":"Glaxo Smith Kline and and based in LA.","language":"en","start":402.96,"end":405.56,"speakerId":0},{"text":"Based in LA and that's where I found myself for five years. That really was my only job. I mean, that was my only real job. Besides the stuff I did extra just to, you know, buy my beers in college.","language":"en","start":405.78999999999996,"end":416.78,"speakerId":1},{"text":"So you are.","language":"en","start":417.37,"end":418.18,"speakerId":0},{"text":"You become like an employee of Glaxo Smith Kline and and I guess.","language":"en","start":418.72999999999996,"end":423.03,"speakerId":0},{"text":"Unlike the first day on the 1st week.","language":"en","start":423.22999999999996,"end":424.75999999999993,"speakerId":0},{"text":"You get paired up with somebody who would factor into your life later, and this is Vanessa due.","language":"en","start":425.52,"end":429.81,"speakerId":0},{"text":"Vanessa do and both of you were like young sales agents at that point sales reps.","language":"en","start":430.16999999999996,"end":435.11999999999995,"speakerId":0},{"text":"That's right.","language":"en","start":435.27,"end":435.88,"speakerId":1},{"text":"Yeah. And and.","language":"en","start":435.95,"end":437.06,"speakerId":0},{"text":"How were they? How were you guys paired up?","language":"en","start":437.10999999999996,"end":438.88999999999993,"speakerId":0},{"text":"So first day, not first week, first day.","language":"en","start":439.03999999999996,"end":442.36999999999995,"speakerId":1},{"text":"She so they.","language":"en","start":442.44,"end":443.54,"speakerId":1},{"text":"Make you do a ride along your first day, so they paired us together and we became fast friends and funny thing happened. I just have to share with you that day.","language":"en","start":443.54999999999995,"end":451.75999999999993,"speakerId":1},{"text":"She had broken up with her boyfriend the night before, and so it wasn't a great day for.","language":"en","start":451.85999999999996,"end":455.96,"speakerId":1},{"text":"Her. And so when she picked me up, I could see she had, like mascara under her eyes from tears and I. And I'm particularly good with people, you know, that have just been through something. And so we had just a really good day and I think it wouldn't have been such a great day had that not happened. So a little bit serendipitous on many fronts.","language":"en","start":456.08,"end":472.64,"speakerId":1},{"text":"So when you when you start working there was it, did you enjoy it? Was it? I mean, what did you like about sales?","language":"en","start":473.18,"end":480.03000000000003,"speakerId":0},{"text":"Ah.","language":"en","start":480.40999999999997,"end":481.01,"speakerId":2},{"text":"I don't know if I really enjoyed it. I loved being with people and connecting with people.","language":"en","start":482.28,"end":487.96999999999997,"speakerId":1},{"text":"So yeah, I did really well. I I think the first year I was like probably one of the top, I think me and Vanessa, we won the the team won the top award for the year and it was like that the whole.","language":"en","start":488.40999999999997,"end":499.76,"speakerId":1},{"text":"Time.","language":"en","start":499.77,"end":499.93,"speakerId":1},{"text":"We were there.","language":"en","start":499.94,"end":500.84,"speakerId":1},{"text":"Ambition at that point. Did you think you know, I'm I'm kind of kicking **** here. Glaxo Smith.","language":"en","start":502.53,"end":506.46,"speakerId":0},{"text":"And maybe, maybe I'll be an executive here one day.","language":"en","start":506.57,"end":509.56,"speakerId":0},{"text":"Yeah, for sure. I always had that grandiose fantasy. I guess you could call it. And it was. It's only a fantasy because, you know, there were 100,000 employees at GSK, but that that's absolutely where I was focused at that point on being a manager and next and then moving from management up to, you know, more executive leadership and.","language":"en","start":509.97999999999996,"end":530.65,"speakerId":1},{"text":"So on and so forth. So it was like I had my.","language":"en","start":530.77,"end":532.5,"speakerId":1},{"text":"Vision to get to the top.","language":"en","start":532.51,"end":533.98,"speakerId":1},{"text":"I guess a few years in you are exceeding expectations on sales goals and they give you this this chance, I guess for a year to sort of step away from the sales side and and be what they call a change agent and what what is it, what what do they?","language":"en","start":534.01,"end":547.72,"speakerId":0},{"text":"You do.","language":"en","start":548.0799999999999,"end":548.6099999999999,"speakerId":0},{"text":"So the context of that time is important here. Pharmaceutical companies were all in a transition state because generic medicines were starting to really come out, and there was just a lot of change, a lot of attrition, layoffs every 3-4 months, productivity went down.","language":"en","start":548.75,"end":567.99,"speakerId":1},{"text":"Yes.","language":"en","start":558.4499999999999,"end":558.7099999999999},{"text":"Yeah.","language":"en","start":558.99,"end":559.36,"speakerId":0},{"text":"Engagement went down where Al went down. It was like.","language":"en","start":568.27,"end":571.09,"speakerId":1},{"text":"A. A real.","language":"en","start":571.1,"end":572.47,"speakerId":1},{"text":"Turning point and one of the things they came up with was get your 1020 best people and get them to help you bring productivity back and engagement.","language":"en","start":572.52,"end":581.59,"speakerId":1},{"text":"Back. And so they called them change agents. And I was fortunate to be one of them. And I accepted because I really didn't know.","language":"en","start":581.65,"end":589.77,"speakerId":1},{"text":"What was ahead?","language":"en","start":589.78,"end":590.4,"speakerId":1},{"text":"But I felt that it was an opportunity for me to continue to move.","language":"en","start":590.41,"end":593.55,"speakerId":1},{"text":"Up, what would you do? You would travel around.","language":"en","start":593.56,"end":595.75,"speakerId":0},{"text":"So.","language":"en","start":593.88,"end":594.23},{"text":"Yes, it was really, really cool and also unstructured and it and This is why it was an important moment for me and what I.","language":"en","start":596.4399999999999,"end":604.67,"speakerId":1},{"text":"Chose to do.","language":"en","start":604.68,"end":605.38,"speakerId":1},{"text":"With that was, I went and met with every single team.","language":"en","start":605.39,"end":609.79,"speakerId":1},{"text":"For a week.","language":"en","start":609.86,"end":610.76,"speakerId":1},{"text":"And I spent time riding along with each individual. I spent time with the manager. I spent time with each team.","language":"en","start":611.54,"end":617.56,"speakerId":1},{"text":"And I just talked to.","language":"en","start":618.1,"end":619.9300000000001,"speakerId":1},{"text":"Them you were an internal consultant, basically.","language":"en","start":619.9399999999999,"end":622.01,"speakerId":0},{"text":"I mean a little bit.","language":"en","start":622.02,"end":623.09,"speakerId":1},{"text":"Yeah. And then what happens? It's it ends and they, they're like, OK, go back.","language":"en","start":623.1999999999999,"end":626.56,"speakerId":0},{"text":"To.","language":"en","start":626.5699999999999,"end":626.64,"speakerId":0},{"text":"Your job and sales.","language":"en","start":626.65,"end":627.47,"speakerId":0},{"text":"Basically, and you were like, this is what I'm assuming.","language":"en","start":627.9,"end":630.87,"speakerId":0},{"text":"You get back to.","language":"en","start":630.9599999999999,"end":631.4799999999999,"speakerId":0},{"text":"Your sales job and you're like.","language":"en","start":631.49,"end":632.8100000000001,"speakerId":0},{"text":"I'm back to what I was.","language":"en","start":633.53,"end":634.65,"speakerId":0},{"text":"Doing before that, yeah.","language":"en","start":634.66,"end":636.54,"speakerId":0},{"text":"I had all this autonomy and no structure, and I could just do whatever I wanted.","language":"en","start":637.1,"end":642.11,"speakerId":1},{"text":"And I was good at that. Like, I loved that. And then pharma sales is so much rules, so much structure. Yeah. Yeah. No, I was not happy.","language":"en","start":642.9,"end":652.09,"speakerId":1},{"text":"Hmm.","language":"en","start":644.29,"end":644.63,"speakerId":4},{"text":"So you get back.","language":"en","start":652.14,"end":652.76,"speakerId":0},{"text":"And you are feeling uninspired and unfulfilled. Did part of you think we should find another job?","language":"en","start":653.36,"end":661.74,"speakerId":0},{"text":"No, it it was. I want to say it was clear, but it wasn't really clear. Maybe a better word is it was loud. There was a definitely a.","language":"en","start":661.85,"end":672.98,"speakerId":1},{"text":"Calling. I guess you could say that I needed to start something.","language":"en","start":673.06,"end":677.81,"speakerId":1},{"text":"And and where did that come from? I mean, you hadn't done any any entrepreneurial stuff up until that. I mean, you hadn't been.","language":"en","start":677.92,"end":683.9599999999999,"speakerId":0},{"text":"On that track, right. You hadn't been thinking about that. So was it to come from someone else?","language":"en","start":684.55,"end":690.66,"speakerId":0},{"text":"It.","language":"en","start":690.7099999999999,"end":691.0799999999999,"speakerId":2},{"text":"Came from that change agent experience. I think it may not sound very entrepreneurial, but in fact it was. I had no just a very big goal and so that game, that sort of built my confidence to where I said, hey, I'm really good at this sort of like.","language":"en","start":691.04,"end":707.8499999999999,"speakerId":1},{"text":"Yeah.","language":"en","start":698.5699999999999,"end":699.02},{"text":"Lack of structure thing and taking charge. I'm also good at getting people on board and like inspiring.","language":"en","start":707.93,"end":713.4,"speakerId":1},{"text":"Them out and I loved.","language":"en","start":713.41,"end":714.36,"speakerId":1},{"text":"That yeah, I really loved that. I felt a lot of fulfillment from getting people to sort of combine forces and and.","language":"en","start":714.4599999999999,"end":722.6899999999999,"speakerId":1},{"text":"Go and by the way, what was? What was Justin doing at this point? Because he came to LA to be a musician. So what? What was he doing while you were at Glaxo?","language":"en","start":722.6999999999999,"end":732.8499999999999,"speakerId":0},{"text":"Yeah, yeah, yeah, good question. Because I think that's another part of what drove the entrepreneurial thing. So Justin was writing songs. We had turned our second bedroom into a songwriter room. He played for a band and on the side he worked.","language":"en","start":731.63,"end":746.18,"speakerId":1},{"text":"Or an an entrepreneur.","language":"en","start":746.26,"end":747.96,"speakerId":1},{"text":"A very, very successful entrepreneur.","language":"en","start":748.31,"end":751.2199999999999,"speakerId":1},{"text":"What did he do for him, Justin? Sort of.","language":"en","start":751.23,"end":753.2,"speakerId":0},{"text":"I guess you could say his job was in marketing, but he really was.","language":"en","start":753.2099999999999,"end":755.6099999999999,"speakerId":1},{"text":"A.","language":"en","start":755.62,"end":755.66,"speakerId":2},{"text":"Little bit of like an assistant and he would talk about this entrepreneur and just how successful he was in the life that he lived. So that also I think drove my desires because I think we started to say, well, imagine what we could do.","language":"en","start":755.67,"end":768.27,"speakerId":1},{"text":"So did you. I mean, so you're still at Glaxo and you're still working there, but did you did you start to kind of brainstorm with with Justin and and I guess also with?","language":"en","start":768.89,"end":778.36,"speakerId":0},{"text":"Vanessa, your closest friend at at Glaxo, did you guys sort of start to talk about, hey, what what could?","language":"en","start":778.8199999999999,"end":784.3599999999999,"speakerId":0},{"text":"We do, yeah.","language":"en","start":784.37,"end":785.68,"speakerId":0},{"text":"You just sit around and kind of throw ideas.","language":"en","start":785.86,"end":787.71,"speakerId":0},{"text":"Out. Well, it was more structured than that. The beginning was more of an emotional journey. Like, I think the three of us had to accept that this is what we wanted first and then we were like, what are we going to do?","language":"en","start":787.7199999999999,"end":799.9499999999999,"speakerId":1},{"text":"As soon as we got to the place of knowing we wanted to do this immediately every Saturday we were having entrepreneur club meetings, so it wasn't just sitting around, they were structured.","language":"en","start":800.02,"end":809.14,"speakerId":1},{"text":"Like you had all come with ideas.","language":"en","start":809.25,"end":810.84,"speakerId":0},{"text":"Or yes, yes. So the idea was.","language":"en","start":810.8499999999999,"end":812.7599999999999,"speakerId":2},{"text":"In the week you were supposed to have a notebook with you, and at any point during the week, if you had a.","language":"en","start":813.26,"end":818.35,"speakerId":1},{"text":"Pain. A struggle.","language":"en","start":818.36,"end":820.27,"speakerId":1},{"text":"At all, you had to write it.","language":"en","start":820.9499999999999,"end":822.04,"speakerId":1},{"text":"Down. Yeah, that was what we.","language":"en","start":822.05,"end":823.76,"speakerId":1},{"text":"Gathered around so we had all kinds of ideas.","language":"en","start":823.77,"end":827.26,"speakerId":1},{"text":"Like what?","language":"en","start":827.11,"end":827.79,"speakerId":0},{"text":"Like, OK, so they ran the gamut. So parking was a pain in the ***. So the idea for an app that would, you know, solve for looking around for parking in downtown LA.","language":"en","start":828.29,"end":839.9599999999999,"speakerId":1},{"text":"Vanessa would come in and say I remember one of the ideas she brought up was her high boots. She has these like knee high boots and they would slouch. They would fall when she would walk. What could we create that would hold those boots up? Yeah. I mean really all over the place. So if we liked the idea like the three of.","language":"en","start":841.06,"end":859.3699999999999,"speakerId":1},{"text":"Us would look at it.","language":"en","start":859.38,"end":860.28,"speakerId":1},{"text":"And brainstorm solutions. And we thought that there was one that had legs we would move.","language":"en","start":860.39,"end":864.28,"speakerId":1},{"text":"It to the.","language":"en","start":864.29,"end":864.56,"speakerId":1},{"text":"Next phase, right, which would mean somebody would take it on and do a little research what's what does the competition look like out there? How much would it cost?","language":"en","start":864.5699999999999,"end":871.2099999999999,"speakerId":1},{"text":"To, you know, just sort of initial broad.","language":"en","start":871.2199999999999,"end":873.56,"speakerId":1},{"text":"Broke stuff. Yeah, and most of the stuff would get crossed off the list because we just didn't have any significant money and we had gone through several weeks of this process in the entrepreneur club, maybe even a couple months. And by the way, Vanessa and I did start one in there.","language":"en","start":873.65,"end":890.01,"speakerId":1},{"text":"You started a business well, would you?","language":"en","start":890.04,"end":892.8199999999999,"speakerId":0},{"text":"We did. We did.","language":"en","start":891.06,"end":891.9699999999999,"speakerId":2},{"text":"Start.","language":"en","start":892.8299999999999,"end":893.28},{"text":"I would say.","language":"en","start":893.66,"end":894.0699999999999,"speakerId":2},{"text":"We actually started a business. We made business cards.","language":"en","start":894.0799999999999,"end":896.4699999999999,"speakerId":1},{"text":"We felt that parties could be better if they had, like a theme and that we have themes for birthday parties as.","language":"en","start":897.88,"end":906.63,"speakerId":1},{"text":"Enter.","language":"en","start":900.56,"end":901.25},{"text":"Kids.","language":"en","start":906.64,"end":907.15,"speakerId":2},{"text":"Why don't we have theme parties more and easy theme?","language":"en","start":907.9,"end":911.25,"speakerId":1},{"text":"Parties for adults.","language":"en","start":911.26,"end":912.67,"speakerId":1},{"text":"And then eventually this could turn into a really great big business where we would sell kits.","language":"en","start":913.36,"end":917.15,"speakerId":1},{"text":"Like that was sort of the thought. And so we called.","language":"en","start":917.24,"end":919.47,"speakerId":1},{"text":"It the Maddox.","language":"en","start":919.4799999999999,"end":920.3799999999999,"speakerId":1},{"text":"So like if the party if it was like the the theme was The Flintstones, you would go decorate the house like The Flintstones.","language":"en","start":920.0999999999999,"end":926.1099999999999,"speakerId":0},{"text":"OK, so we made business cards, we even went and sold a a party.","language":"en","start":926.52,"end":931.63,"speakerId":1},{"text":"To a record studio in Hollywood.","language":"en","start":931.77,"end":934.5699999999999,"speakerId":1},{"text":"And it was.","language":"en","start":934.77,"end":935.96,"speakerId":1},{"text":"What?","language":"en","start":935.43,"end":935.6099999999999},{"text":"The.","language":"en","start":935.7299999999999,"end":935.9599999999999},{"text":"I it was Halloween and I don't remember which is really sad. We never ended up doing it. That's why I don't remember. We sold it in and they were excited to do it. And then like it just sort of puttered out. They ended up canceling the party for a reason unrelated to the the theme. It was like they they were cutting budgets.","language":"en","start":937.2099999999999,"end":957.1999999999999,"speakerId":1},{"text":"No.","language":"en","start":943.76,"end":944.13},{"text":"Something and they decided not to do a Halloween party.","language":"en","start":957.28,"end":959.43,"speakerId":1},{"text":"This year, right? So.","language":"en","start":959.4399999999999,"end":960.5699999999999,"speakerId":1},{"text":"There was a bit of frustration, you know, in the group and we were going to get another party going and Justin basically came into one of the meetings and said guys, I feel like what you're talking about is just is going to be a lot of work. I'm not particularly interested in the.","language":"en","start":960.5799999999999,"end":975.16,"speakerId":1},{"text":"I mean, the three of us, really.","language":"en","start":975.99,"end":977.16,"speakerId":1},{"text":"Were broke, by the way, and you're still both of you are still working at Glaxo Smith Kline. At this point, you're still.","language":"en","start":977.17,"end":982.06,"speakerId":0},{"text":"Yes.","language":"en","start":981.65,"end":982.5699999999999,"speakerId":2},{"text":"Because you need the income, yes.","language":"en","start":982.0699999999999,"end":984.42,"speakerId":0},{"text":"So you guys are having these entrepreneurial meetings and I guess that the problem you decided to settle on was because Justin raised this problem. What was the problem he had and what what was the idea?","language":"en","start":984.5999999999999,"end":995.9599999999999,"speakerId":0},{"text":"The problem was hair loss.","language":"en","start":997.8299999999999,"end":999.3599999999999,"speakerId":1},{"text":"OK.","language":"en","start":999.93,"end":1000.43,"speakerId":0},{"text":"So his entrepreneur that the one that he was working for, he became successful by selling a product that it basically solves for hair loss. And so Justin would see how far people would go. Consumers would go.","language":"en","start":1001.54,"end":1016.76,"speakerId":1},{"text":"To protect the hair on.","language":"en","start":1016.9599999999999,"end":1018.6399999999999,"speakerId":1},{"text":"Their head. And so he came in saying.","language":"en","start":1018.65,"end":1020.48,"speakerId":1},{"text":"Guys.","language":"en","start":1020.49,"end":1021.07,"speakerId":1},{"text":"We could make something here. I think he had recently gone to represent that company at a trade show or something, and he just saw the incredible opportunity. So he brought that to.","language":"en","start":1021.14,"end":1030.37,"speakerId":1},{"text":"The table. So he's thinking we got to get into hair loss because this is a big deal. It's a huge industry and there's room to kind of.","language":"en","start":1030.3799999999999,"end":1037.27,"speakerId":0},{"text":"Yeah.","language":"en","start":1033.55,"end":1034.1599999999999,"speakerId":1},{"text":"Enter that market. Yeah, and and so.","language":"en","start":1037.34,"end":1039.9399999999998,"speakerId":0},{"text":"What did you guys? I mean where?","language":"en","start":1040.43,"end":1041.68,"speakerId":0},{"text":"Did you start?","language":"en","start":1041.69,"end":1042.4,"speakerId":0},{"text":"So Jess and Vanessa and I started researching what would regrow hair. And yeah, the idea was we create some kind of product that worked, though that was.","language":"en","start":1042.47,"end":1049.32,"speakerId":1},{"text":"The goal? This is a bold swing. This is like a big swing for the fences because for at least 2000 years, humans have tried to answer that question and it's pretty bold.","language":"en","start":1049.33,"end":1060.21,"speakerId":0},{"text":"The three of you were like we can figure this out, I mean.","language":"en","start":1060.29,"end":1062.36,"speakerId":0},{"text":"That, yeah, so I was particularly interested in finding a natural substance. And so I was sort of researching what could you eat? What vitamins would you need? And and just started researching that. That was my angle. And when I came back the following week, I had reported that basically, I found all this anecdotal.","language":"en","start":1062.5,"end":1082.22,"speakerId":1},{"text":"Even like all these people, all.","language":"en","start":1082.46,"end":1083.98,"speakerId":1},{"text":"Over the world is talking about using a kombucha Scooby.","language":"en","start":1083.99,"end":1086.58,"speakerId":1},{"text":"On their head to regrow hair.","language":"en","start":1087.01,"end":1089.45,"speakerId":1},{"text":"Well, this is like OK, I make kombucha. I know what you're talking about. But in Kombucha, there is a.","language":"en","start":1089.35,"end":1095.1599999999999,"speakerId":0},{"text":"Large jalopy sort of pale mushroom kind of thing that sits on top of the kombucha called a Scooby.","language":"en","start":1095.81,"end":1102.61,"speakerId":0},{"text":"It's an acronym, yeah.","language":"en","start":1102.8,"end":1104.02,"speakerId":1},{"text":"What does it stand for?","language":"en","start":1104.03,"end":1105.09,"speakerId":0},{"text":"Symbiotic culture of bacteria and.","language":"en","start":1105.3799999999999,"end":1107.7499999999998,"speakerId":1},{"text":"Yeast. Scooby. It is a a like a mushroom kind of thing that just eats up the sugar. It's a fungus, and that's what makes the kombucha. That's what ferments the kombucha.","language":"en","start":1107.76,"end":1116.73,"speakerId":0},{"text":"Fungus.","language":"en","start":1112.6799999999998,"end":1113.3999999999999,"speakerId":1},{"text":"And helps make it sour. So you read that.","language":"en","start":1116.83,"end":1120.6499999999999,"speakerId":0},{"text":"That the kombucha scobie it what? If you stick it on your head? It promotes hair growth.","language":"en","start":1122.19,"end":1129.8700000000001,"speakerId":0},{"text":"That's right. Wow. And I wasn't just seeing that once. I was seeing that in a lot of places. What? Yeah, people talking about taking that scobie, mixing it with something or just.","language":"en","start":1130.21,"end":1141.8400000000001,"speakerId":1},{"text":"Putting it straight on the head as.","language":"en","start":1141.9199999999998,"end":1143.1399999999999,"speakerId":1},{"text":"A mask, but what I.","language":"en","start":1143.1499999999999,"end":1144.6399999999999,"speakerId":1},{"text":"Really thought was I know how to make kombucha and therefore I know how.","language":"en","start":1144.6499999999999,"end":1148.3799999999999,"speakerId":1},{"text":"To make Scooby so we.","language":"en","start":1148.3899999999999,"end":1149.34,"speakerId":1},{"text":"Could try this.","language":"en","start":1149.35,"end":1150,"speakerId":1},{"text":"Thing. Yeah. So you thought. Alright, let's try this out. Because you you couldn't. I mean, you knew this from working at a big pharmaceutical company that.","language":"en","start":1150.01,"end":1156.76,"speakerId":0},{"text":"There's something called the FDA. Yeah. And you couldn't just put out a product and say this will stimulate your hair growth.","language":"en","start":1157.31,"end":1163.31,"speakerId":0},{"text":"Made out of a scope.","language":"en","start":1164.4099999999999,"end":1165.6899999999998,"speakerId":0},{"text":"So yes, and I did know all of that, and for this to work, I knew.","language":"en","start":1165.9299999999998,"end":1169.4699999999998,"speakerId":1},{"text":"We would have.","language":"en","start":1169.48,"end":1169.93,"speakerId":1},{"text":"To prove it right? So because Justin was thinning, we're like, OK, here's our Guinea pig. Let's start with a sample of one and and see if this stuff really works. So I just had to make Kombucha, and I just had to make a lot of it because each time you make a kombucha, as you know.","language":"en","start":1169.94,"end":1185.68,"speakerId":1},{"text":"Guy, you make a Scooby, right?","language":"en","start":1185.75,"end":1187.72,"speakerId":1},{"text":"Scope and and you're going to test this out.","language":"en","start":1186.96,"end":1188.97,"speakerId":0},{"text":"And and what were you going to do? Are you going?","language":"en","start":1188.98,"end":1190.3600000000001,"speakerId":0},{"text":"Directly put it on his head. Or are we?","language":"en","start":1191.1699999999998,"end":1192.7399999999998,"speakerId":0},{"text":"Going to mix it with stuff.","language":"en","start":1192.75,"end":1193.9,"speakerId":0},{"text":"So we were going to just put it straight on his head first, but I think our sort of line of sight was that we would eventually mash this up into a really beautiful mask that had like beautiful smells and would have other things in it that would probably be good for hair like avocado, coconut oil, something like that.","language":"en","start":1194.01,"end":1212.62,"speakerId":1},{"text":"That was sort of the goal, but at first we wanted to see the, you know, if with the active ingredient work AKA the Scooby. So yeah, but we never actually put one on his head because we got in there was an intervening happening.","language":"en","start":1212.74,"end":1223.96,"speakerId":1},{"text":"What happened? I mean, you've got this idea. You're gonna try a remedy. A mask for hair loss.","language":"en","start":1224.7,"end":1229.23,"speakerId":0},{"text":"Oh yeah. But Vanessa's friend of a friend. I don't know if she actually ran the farmers market, but she was one of the leading positions at a farmers market organization in LA one.","language":"en","start":1229.06,"end":1238.33,"speakerId":1},{"text":"Of the biggest.","language":"en","start":1238.34,"end":1239.4299999999998,"speakerId":1},{"text":"And she had called us to say, listen, one of the farmers is dipping out for the summer.","language":"en","start":1239.82,"end":1244.76,"speakerId":1},{"text":"I'll give you the spot to sell your hair.","language":"en","start":1245.62,"end":1247.31,"speakerId":1},{"text":"Loss product.","language":"en","start":1247.32,"end":1248.09,"speakerId":1},{"text":"Wow.","language":"en","start":1248.1399999999999,"end":1248.6699999999998},{"text":"If you want it so we didn't have the hair loss product yet, but that didn't matter we.","language":"en","start":1248.72,"end":1253.3500000000001,"speakerId":1},{"text":"Said yes, yes, we said yes.","language":"en","start":1253.36,"end":1254.78,"speakerId":2},{"text":"Yeah. So we'll do it.","language":"en","start":1253.45,"end":1254.89,"speakerId":0},{"text":"Yeah. And this is in 20.","language":"en","start":1255.19,"end":1256.77,"speakerId":0},{"text":"12.","language":"en","start":1256.78,"end":1257.31,"speakerId":0},{"text":"This is 2012. This has got to be.","language":"en","start":1257.86,"end":1259.29,"speakerId":1},{"text":"Like January of 20.","language":"en","start":1259.3,"end":1260.85,"speakerId":1},{"text":"12.","language":"en","start":1260.86,"end":1261.1599999999999,"speakerId":1},{"text":"OK. And so you're thinking we'll take it and when when was the spot?","language":"en","start":1261.3799999999999,"end":1264.58,"speakerId":0},{"text":"In March, March 26th was the first market and.","language":"en","start":1265.86,"end":1268.49,"speakerId":1},{"text":"It was going to.","language":"en","start":1268.5,"end":1268.93,"speakerId":3},{"text":"Be for the.","language":"en","start":1268.94,"end":1269.27,"speakerId":2},{"text":"Summer. So you've got two months or less than two months.","language":"en","start":1269.28,"end":1272.03,"speakerId":0},{"text":"To get this into the.","language":"en","start":1272.04,"end":1272.81,"speakerId":0},{"text":"Market. Yeah. Are you scrambling to try and?","language":"en","start":1272.82,"end":1275.5,"speakerId":0},{"text":"Make this work, yeah.","language":"en","start":1275.51,"end":1277.31,"speakerId":0},{"text":"So so I've got like 60 scobies gathered, so I've also got like 60 cases of kombucha in my apartment, which is just like useless to me. It's like.","language":"en","start":1277.4199999999998,"end":1285.6899999999998,"speakerId":1},{"text":"My product, even though I made really good kombucha.","language":"en","start":1285.76,"end":1288.76,"speakerId":1},{"text":"The goal was to make the really good scobie. So like I was just sort of handing that.","language":"en","start":1289.26,"end":1292.53,"speakerId":1},{"text":"Kombucha off to friends you.","language":"en","start":1292.54,"end":1293.86,"speakerId":1},{"text":"Were just bottling up and leaving it.","language":"en","start":1293.87,"end":1296.1699999999998,"speakerId":0},{"text":"We were bottling it up in cheap bottles that we got from general bottle supply in LA and just every time a friend would come over I would just give them the case. And I remember the week after the lady we said yes, the following weekend was when we got together.","language":"en","start":1296.3899999999999,"end":1310.1399999999999,"speakerId":1},{"text":"And we're like, OK, let's bring all the ingredients together that we've seen online, make a difference. And everything was very natural. So we had, like avocados, coconut oil, vitamin C, different kinds of food products that had anecdotal evidence.","language":"en","start":1310.25,"end":1324.76,"speakerId":1},{"text":"Hair growth and we started messing around, you know, and the goal was to, you know, get to a place where we would be able to create.","language":"en","start":1325.4399999999998,"end":1334.57,"speakerId":1},{"text":"A really smooth.","language":"en","start":1334.58,"end":1336.03,"speakerId":1},{"text":"Beautifully smelling mask that someone would want to put on their head. Right. And you would sell that for like, 50 bucks a pop at the farmers market like that.","language":"en","start":1336.04,"end":1344.37,"speakerId":1},{"text":"Was kind of what we were.","language":"en","start":1344.3799999999999,"end":1345.55,"speakerId":1},{"text":"We are envisioning and I think the three of us all thought that.","language":"en","start":1346.06,"end":1348.3899999999999,"speakerId":1},{"text":"Was going.","language":"en","start":1348.3999999999999,"end":1348.6899999999998,"speakerId":1},{"text":"To be pretty easy and you.","language":"en","start":1348.7,"end":1350.6100000000001,"speakerId":1},{"text":"Know it took an afternoon.","language":"en","start":1350.62,"end":1351.53,"speakerId":1},{"text":"For us to realize like.","language":"en","start":1351.54,"end":1352.46,"speakerId":1},{"text":"This was way formulating a product. It was going to be way harder.","language":"en","start":1352.47,"end":1356.39,"speakerId":1},{"text":"It was so complicated, and the Scooby did not blend well and it was it was really smelly.","language":"en","start":1357.52,"end":1364.8899999999999,"speakerId":1},{"text":"You know, like it.","language":"en","start":1365.6799999999998,"end":1366.8999999999999,"speakerId":1},{"text":"And Justin kept saying, I just don't know how anybody's going to put.","language":"en","start":1367.09,"end":1369.74,"speakerId":1},{"text":"This on their head.","language":"en","start":1369.75,"end":1370.68,"speakerId":1},{"text":"So once you realize that this is not going to, you're not going to be ready in time. What did you decide to?","language":"en","start":1370.9099999999999,"end":1376.6599999999999,"speakerId":0},{"text":"Do well.","language":"en","start":1376.6699999999998,"end":1378.1699999999998,"speakerId":0},{"text":"What was originally a byproduct suddenly became the main show. You know, we saw 60 cases of unlabeled kombucha and we.","language":"en","start":1378.9199999999998,"end":1388.0099999999998,"speakerId":1},{"text":"Were like OK.","language":"en","start":1388.02,"end":1388.58,"speakerId":1},{"text":"Wait, check. We know this is really good kombucha. Everybody tells us that check. We already have it. Check. You know a lot.","language":"en","start":1388.59,"end":1394.6299999999999,"speakerId":1},{"text":"Of checks.","language":"en","start":1394.6399999999999,"end":1395.4499999999998,"speakerId":1},{"text":"And so we said, OK, we're going to, we're going to sell that.","language":"en","start":1395.97,"end":1399.6100000000001,"speakerId":1},{"text":"And what did you call it? Did you?","language":"en","start":1399.77,"end":1401.94,"speakerId":0},{"text":"Have a name for it, yeah.","language":"en","start":1401.95,"end":1403.15,"speakerId":0},{"text":"It was called healthy. How did that?","language":"en","start":1403.1599999999999,"end":1404.6499999999999,"speakerId":2},{"text":"Happen so quickly, it happened in about a 2 hour meeting around a circular table, the same table we started at the entrepreneur.","language":"en","start":1404.6599999999999,"end":1411.09,"speakerId":1},{"text":"And you know, there wasn't a lot of pressure for this drink. I want to just say when we decided to sell the kombucha, we hadn't given up yet on the hair loss idea. We just kind of realized it was going to be harder to make than we could make in the time that we needed to make it by. So it was like we still thought the big idea was hair loss. And so there wasn't a lot of pressure to make.","language":"en","start":1412.07,"end":1432.12,"speakerId":1},{"text":"All the right moves.","language":"en","start":1432.2,"end":1433.54,"speakerId":1},{"text":"With this kombucha, we had different things we were working on. For me it was create an awesome package.","language":"en","start":1433.6,"end":1439.1599999999999,"speakerId":1},{"text":"I had stayed at a friend's house in New York City and I loved she had this like Apothecary set up of like old medicine bottles and stuff, just like decoration, and I just loved that look and feel. And so I took a picture and I drew something on a piece of paper that said, you know, bubbly probiotic tea and.","language":"en","start":1439.86,"end":1459.59,"speakerId":1},{"text":"Kombucha.","language":"en","start":1459.72,"end":1460.66,"speakerId":1},{"text":"And then I took that sketch and sent it to a friend who was Justin's musician friend, but also happened to be a graphic designer. And, you know, gave him 50 bucks in a case of kombucha. And he came up with a really awesome label for us that we printed on our jet printer and.","language":"en","start":1461.8799999999999,"end":1478.9299999999998,"speakerId":1},{"text":"Scotch taped on the bottle.","language":"en","start":1478.9399999999998,"end":1480.2799999999997,"speakerId":2},{"text":"So you've got the labels and you label them on and you guys just pack that up in a in a, in a car, and you drive to the farmers market. Did you get like one of?","language":"en","start":1480.9099999999999,"end":1488.7099999999998,"speakerId":0},{"text":"Those like.","language":"en","start":1488.72,"end":1489.08,"speakerId":0},{"text":"White tents. Yeah. What did you do? You have like?","language":"en","start":1489.09,"end":1491.1599999999999,"speakerId":0},{"text":"9.","language":"en","start":1491.29,"end":1491.71,"speakerId":0},{"text":"Oh, it's way more than that, I.","language":"en","start":1492.28,"end":1493.48,"speakerId":1},{"text":"Mean I took this very seriously.","language":"en","start":1493.49,"end":1494.89,"speakerId":1},{"text":"It was like everything had to.","language":"en","start":1494.8999999999999,"end":1496.2699999999998,"speakerId":1},{"text":"Match. It was. I felt that the.","language":"en","start":1496.28,"end":1498.12,"speakerId":1},{"text":"Whole theme of the.","language":"en","start":1498.1299999999999,"end":1499.2499999999998,"speakerId":1},{"text":"Booth had to be apothecary, so.","language":"en","start":1499.26,"end":1501.77,"speakerId":1},{"text":"Our sort of thought was it was.","language":"en","start":1501.8799999999999,"end":1503.2099999999998,"speakerId":1},{"text":"Going to be a.","language":"en","start":1503.22,"end":1503.65,"speakerId":1},{"text":"Little bit like come.","language":"en","start":1503.6599999999999,"end":1505.09,"speakerId":1},{"text":"One come all, experience the elixir of life. You know, like that was sort of going to be the theme and it would draw people in.","language":"en","start":1505.1,"end":1511.35,"speakerId":1},{"text":"The market, it would almost be.","language":"en","start":1511.36,"end":1512.6899999999998,"speakerId":1},{"text":"And we thought maybe we could make our farmers market like a.","language":"en","start":1512.81,"end":1515.06,"speakerId":1},{"text":"Show and and So what happened? Did you start like getting customers buying it right?","language":"en","start":1515.07,"end":1519.56,"speakerId":0},{"text":"Away. Ohh yeah. Wow, I remember the first purchase.","language":"en","start":1519.57,"end":1522.28,"speakerId":1},{"text":"The first guy.","language":"en","start":1522.78,"end":1523.32,"speakerId":1},{"text":"Who came? Who was?","language":"en","start":1523.33,"end":1524.1499999999999,"speakerId":0},{"text":"It just some dude. I think his name is Mark, but he showed up and we like asked a couple of questions, took a sample and me and Justin were like sitting there, you know, looking at this guy, like, is he going to buy one and he?","language":"en","start":1524.1599999999999,"end":1536.55,"speakerId":1},{"text":"Yeah.","language":"en","start":1525.29,"end":1526.07,"speakerId":0},{"text":"Yeah.","language":"en","start":1534.6999999999998,"end":1535.3999999999999,"speakerId":0},{"text":"Asked for two 2 bottles.","language":"en","start":1536.56,"end":1538.51,"speakerId":1},{"text":"2 bottles, $10 baby and we were like.","language":"en","start":1538.78,"end":1542.21,"speakerId":1},{"text":"Of $5.00 a bottle. That's a lot. Yeah, yeah.","language":"en","start":1540.86,"end":1544.56,"speakerId":0},{"text":"Yeah. Yeah. Well, at the time, actually, that was sort of what they were going at in the store too. They were like 450.","language":"en","start":1542.51,"end":1548.08,"speakerId":1},{"text":"Sure. And and.","language":"en","start":1546.1699999999998,"end":1549.3,"speakerId":0},{"text":"Or something at the store.","language":"en","start":1548.09,"end":1549.1999999999998,"speakerId":1},{"text":"And how many bottles did you sell that?","language":"en","start":1549.4499999999998,"end":1551.1699999999998,"speakerId":0},{"text":"All of.","language":"en","start":1552.1299999999999,"end":1552.58,"speakerId":1},{"text":"Them. Wow. You sold them out.","language":"en","start":1552.59,"end":1555.4599999999998,"speakerId":0},{"text":"We sold them out in like a couple hours. It surprised us and it surprised the farmers market people. They're like, what the where'd this team come from? And and and what frustrated us is we sold out. I want to say by like 11:00 AM and the market didn't close till 2:00. So we could have made a lot more.","language":"en","start":1555.6499999999999,"end":1572.7599999999998,"speakerId":1},{"text":"Wow.","language":"en","start":1558.1299999999999,"end":1558.8899999999999,"speakerId":0},{"text":"So the following week, you know, we could only do so much because Kombucha takes a good week to make. But you know, two weeks after that we showed.","language":"en","start":1573.71,"end":1580.52,"speakerId":1},{"text":"Up with a.","language":"en","start":1580.53,"end":1580.82,"speakerId":1},{"text":"Lot more and there were days in the summer that we were making 1500 bucks in the market.","language":"en","start":1580.83,"end":1587.52,"speakerId":1},{"text":"And and by the way, where were you living? Where were you and your and Justin living?","language":"en","start":1588.3,"end":1593.37,"speakerId":0},{"text":"At this point.","language":"en","start":1593.3799999999999,"end":1593.84,"speakerId":0},{"text":"So we had this great apartment off Sierra Bonita Blvd. in LA right near the.","language":"en","start":1594.25,"end":1598.58,"speakerId":1},{"text":"Grove and where were you brewing the?","language":"en","start":1598.59,"end":1600.76,"speakerId":0},{"text":"Lucha.","language":"en","start":1600.87,"end":1601.4299999999998,"speakerId":0},{"text":"In our closet.","language":"en","start":1601.8799999999999,"end":1602.9299999999998,"speakerId":1},{"text":"With so, because you so you so.","language":"en","start":1603.1999999999998,"end":1606.1899999999998,"speakerId":0},{"text":"Well, that's where it was fermenting. But of course we used our kitchen for, you know, making the tea and.","language":"en","start":1605.6299999999999,"end":1610.82,"speakerId":1},{"text":"Yeah. Were you making in gel and jars?","language":"en","start":1610.8899999999999,"end":1613.1999999999998,"speakerId":0},{"text":"Yeah.","language":"en","start":1611.9299999999998,"end":1612.4299999999998},{"text":"We were making it in the same jar as we make it today 2 1/2 gallon cookie jars from bed bath and beyond, and that apartment just happened to have a huge closet with a bunch of shelves and we put in stainless steel shelves to add to that. You know you could fit 10 jars per shelf.","language":"en","start":1613.25,"end":1627.96,"speakerId":1},{"text":"Hmm.","language":"en","start":1618.1399999999999,"end":1618.4399999999998,"speakerId":0},{"text":"And we probably had a good 20 or 30 shelves so we could make it a lot of kombucha and and then we we bought, I mean I'm not sure if this was electrically safe, but we bought one of those space heaters.","language":"en","start":1628.75,"end":1641.43,"speakerId":1},{"text":"MHM.","language":"en","start":1641.24,"end":1641.53,"speakerId":5},{"text":"And just sort of put it in the closet. So it warmed up the room to make the.","language":"en","start":1642.1399999999999,"end":1645.6899999999998,"speakerId":1},{"text":"Fermentation go a bit faster.","language":"en","start":1645.6999999999998,"end":1647.0699999999997,"speakerId":1},{"text":"All right, so.","language":"en","start":1647.1299999999999,"end":1647.53,"speakerId":0},{"text":"You got all this kombucha going and then you spend the summer.","language":"en","start":1647.54,"end":1650.27,"speakerId":0},{"text":"Just slinging kombucha.","language":"en","start":1650.28,"end":1651.85,"speakerId":0},{"text":"Basically slinging kombucha. But during the week you were still working, you were still selling pharmaceuticals.","language":"en","start":1651.86,"end":1657.3,"speakerId":0},{"text":"Yeah, but it was it was hard, man.","language":"en","start":1655.72,"end":1658.3600000000001,"speakerId":1},{"text":"Like so, yes, in the week I was working and at night be just working so hard at making the Kombucha, making more kombucha at the height of the summer, we were in seven markets and there were only three of us. So the.","language":"en","start":1658.4499999999998,"end":1672.9499999999998,"speakerId":1},{"text":"You were in seven farmers markets.","language":"en","start":1672.05,"end":1673.8999999999999,"speakerId":0},{"text":"Yeah. And by the way, how are you? I mean, this is not just on the weekends, right? You have to do weekday markets, but you and Vanessa had weekday jobs. So what did you do?","language":"en","start":1674.08,"end":1683.76,"speakerId":0},{"text":"And so did Justin.","language":"en","start":1683.75,"end":1684.72,"speakerId":1},{"text":"Yeah, I mean, we didn't do the weekday markets at first. We did weekend markets, but then we did pick up a Thursday market, but we hired somebody to.","language":"en","start":1685.49,"end":1695.2,"speakerId":1},{"text":"Do that.","language":"en","start":1695.21,"end":1695.75,"speakerId":1},{"text":"So he would do it for a hundred, 100 bucks and the percentage of sales. And so that's how we were doing the seven, of course, three of us, each of us would do.","language":"en","start":1696.03,"end":1702.92,"speakerId":1},{"text":"A market. And then we had four people.","language":"en","start":1702.9299999999998,"end":1704.4399999999998,"speakerId":1},{"text":"Are sounds I'm assuming you're getting. Repeat customers, people coming back to your stall at the farmers market saying I bought the stuff less. This is great I want.","language":"en","start":1705.32,"end":1712.55,"speakerId":0},{"text":"Few more bottles? Yes, at least.","language":"en","start":1712.56,"end":1714.9099999999999,"speakerId":0},{"text":"Half of our customers were.","language":"en","start":1714.9199999999998,"end":1715.9599999999998,"speakerId":1},{"text":"Repeat and then the other half were new, which was so cool. We were really driving people to the category. People who were new to kombucha and we would first of all, you couldn't walk through the market and not taste our kombucha. We would make sure that everybody who walked by our booth got a sample. It was just.","language":"en","start":1716.05,"end":1734.73,"speakerId":1},{"text":"Edge.","language":"en","start":1734.7099999999998,"end":1734.9699999999998,"speakerId":0},{"text":"Hey, you you with the kid? You want to try some probiotic tea?","language":"en","start":1736.47,"end":1741.92,"speakerId":2},{"text":"And who were your customers? Were they like?","language":"en","start":1742.23,"end":1743.96,"speakerId":0},{"text":"Yoga people where they like. Yeah. Was it just LA? It's just LA. People are kind of health conscious.","language":"en","start":1744.62,"end":1750.7299999999998,"speakerId":0},{"text":"It's kind of just LA, I mean for sure the.","language":"en","start":1750.87,"end":1752.81,"speakerId":1},{"text":"Ones that knew.","language":"en","start":1752.82,"end":1753.9199999999998,"speakerId":1},{"text":"Kombucha were probably more like the yoga customer, but I would say a lot of customers that came to us and bought really had never heard of kombucha before. You know, had heard something about probiotics. And we're just like, well, my doctor told me I should have.","language":"en","start":1753.9299999999998,"end":1768.7699999999998,"speakerId":1},{"text":"Probiotics. So I'll give this a try.","language":"en","start":1768.78,"end":1770.68,"speakerId":1},{"text":"Let me.","language":"en","start":1769.6599999999999,"end":1769.9499999999998,"speakerId":0},{"text":"It, yeah.","language":"en","start":1770.1799999999998,"end":1771.1599999999999,"speakerId":0},{"text":"Let me buy.","language":"en","start":1770.78,"end":1771.16,"speakerId":1},{"text":"One and another thing we were doing at that time pretty quickly, customers who loved it would say, well, you just bring this to my house like I don't want to carry a case around the farmers market. You just deliver. If I buy a whole case, will you deliver it to my house? And we're like, yeah, so then this whole other business started, which was us.","language":"en","start":1771.27,"end":1788.46,"speakerId":1},{"text":"Yeah.","language":"en","start":1771.8999999999999,"end":1772.34,"speakerId":0},{"text":"Distributing cases to homes.","language":"en","start":1788.47,"end":1790.78,"speakerId":1},{"text":"All throughout LA, after the market, so like Saturdays and Sundays.","language":"en","start":1791.27,"end":1794.35,"speakerId":1},{"text":"Became extremely busy.","language":"en","start":1794.36,"end":1795.9599999999998,"speakerId":1},{"text":"For us.","language":"en","start":1796.07,"end":1796.52,"speakerId":5},{"text":"Now here's a question. So this is this is very promising. You know, you're selling a lot of kombucha at farmers markets, but it's a it's a farmers market business. Did you, you know, did you think, hey, we should take this beyond the farmers market? Did you think this is going great? This is going to be a.","language":"en","start":1796.8799999999999,"end":1812.1399999999999,"speakerId":0},{"text":"Yeah.","language":"en","start":1802.56,"end":1803.25,"speakerId":1},{"text":"Great farmers market business.","language":"en","start":1812.1499999999999,"end":1813.4899999999998,"speakerId":0},{"text":"No, no, we we quickly saw.","language":"en","start":1813.6,"end":1815.77,"speakerId":1},{"text":"I want to say it was like June or July when we.","language":"en","start":1816.08,"end":1819.12,"speakerId":1},{"text":"Had 2012.","language":"en","start":1819.1299999999999,"end":1820.02,"speakerId":0},{"text":"When we yeah.","language":"en","start":1820.03,"end":1820.66,"speakerId":1},{"text":"When we had realized this was the business.","language":"en","start":1820.6699999999998,"end":1822.36,"speakerId":1},{"text":"Well.","language":"en","start":1822.4599999999998,"end":1823.0499999999997,"speakerId":0},{"text":"To be honest, it was about the consumer to us like there was a response. They like, loved our kombucha. We were getting, they would say things like I drove 100 miles to buy this kombucha. You know, it was like that and we were like, OK, we have something here. It felt wrong to go back to hair loss after that. There was something here it was.","language":"en","start":1823.26,"end":1840.71,"speakerId":1},{"text":"Yeah.","language":"en","start":1833.6999999999998,"end":1833.8899999999999,"speakerId":5},{"text":"Yeah.","language":"en","start":1840.02,"end":1840.47,"speakerId":0},{"text":"Alive and like growing.","language":"en","start":1840.72,"end":1843.29,"speakerId":1},{"text":"When we come back in just a moment, how Dinah, Justin and Vanessa started to ramp up production while burning through cash and how one single week would determine whether health aid would survive or die. Stay with us.","language":"en","start":1844.76,"end":1859.97,"speakerId":0},{"text":"I'm Guy Raz, and you're listening to how I built this from NPR.","language":"en","start":1860.4599999999998,"end":1864.3899999999999,"speakerId":0},{"text":"Hey everyone, just a quick thanks to our sponsors who helped make this podcast possible. First, to epic provisions, maker of epic Bar Beef was natures idea. The epic Bar was their idea.","language":"en","start":1872.1899999999998,"end":1884.7599999999998,"speakerId":0},{"text":"The new beef, sea salt and pepper bars have 3G total carbs. Why? It's in their nature, after all, they're made with 100% grass fed beef and natures macros. 3 grams total carbs, 11 grams of protein. Find them in the bar aisle or at epicbar.com.","language":"en","start":1885.3799999999999,"end":1904.4499999999998,"speakerId":0},{"text":"Thanks also to Microsoft Teams, now there are more ways to be a team with Microsoft Teams. Bring everyone together in a virtual room, collaborate live on the same page, and see up to 49 people on screen learnmore@microsoft.com/teams.","language":"en","start":1905.87,"end":1925.06,"speakerId":0},{"text":"There are these networks staunchly pro gun groups on Facebook, and one of them is run by these three brothers, the door brothers. But it turns out they don't just do guns. The door family name has been attached to other causes.","language":"en","start":1928.9499999999998,"end":1945.61,"speakerId":5},{"text":"Their goal is to eliminate public education and to replace it with Christian schooling.","language":"en","start":1945.62,"end":1949.7299999999998,"speakerId":1},{"text":"The roots of.","language":"en","start":1949.98,"end":1950.85,"speakerId":5},{"text":"The door family on the no compromise podcast from NPR.","language":"en","start":1950.86,"end":1954.9599999999998,"speakerId":5},{"text":"And just one more thing, the how I built this book is now available. It's a great read and a great gift for anyone looking for ideas, inspiration, wisdom and encouragement to have the courage to put out an idea into the world. It's filled with a ton of stories you haven't heard and have some of the greatest.","language":"en","start":1956.1699999999998,"end":1975.9799999999998,"speakerId":0},{"text":"Entrepreneurs, you know, and respect started out at the very bottom. Check out how I built this. The book available wherever you buy your books. And please if you support what I do on this show, you can show that support by picking up how I built this the book and thanks.","language":"en","start":1976.05,"end":1992.35,"speakerId":0},{"text":"Hey, welcome back to how I built this from NPR. I'm Guy Raz. So it's toward the end of 2012. And in less than one year, Dinah and her Co founders have pivoted from selling a hair loss treatment to a business selling kombucha.","language":"en","start":1999.58,"end":2014.71,"speakerId":0},{"text":"At farmers markets around LA and at this point, they can tell that health aid has the potential to become much, much bigger. The problem, though, is time. All three Co founders are still working their day job.","language":"en","start":2014.83,"end":2029.56,"speakerId":0},{"text":"And they had to decide whether it was time to jump into this side hustle full time.","language":"en","start":2030.3899999999999,"end":2036.9199999999998,"speakerId":0},{"text":"Well, everybody in our families was telling us.","language":"en","start":2037.81,"end":2039.8,"speakerId":1},{"text":"Not to do it.","language":"en","start":2039.81,"end":2040.62,"speakerId":1},{"text":"Everyone said you're nuts. Don't leave that job. Sensible advice.","language":"en","start":2040.6,"end":2045.78,"speakerId":0},{"text":"Don't don't leave that job. Don't need it to.","language":"en","start":2042.49,"end":2045.54,"speakerId":1},{"text":"Yes, but I mean, but for you, the decision to quit, I mean was it just obvious that there was time and this this new thing with Kombucha was going to?","language":"en","start":2045.79,"end":2053.46,"speakerId":0},{"text":"Take off. No, it was so scary. It was so scary. I was so afraid to call my father and tell him. Oh, my goodness. I remember that. I was like.","language":"en","start":2053.47,"end":2062.2099999999996,"speakerId":1},{"text":"Shaking.","language":"en","start":2062.2799999999997,"end":2063.16,"speakerId":1},{"text":"Would.","language":"en","start":2063,"end":2063.16,"speakerId":0},{"text":"You tell him.","language":"en","start":2063.2599999999998,"end":2063.85,"speakerId":0},{"text":"You know, I I've made the decision to quit my job and give health aid a full time go. He was sort of like, come on, you don't have to do that. I mean, listen, I'm supportive of health aid. It's going well. You should keep doing it, but, like, don't quit your job. You should be making some.","language":"en","start":2064.25,"end":2079.92,"speakerId":1},{"text":"Money first, you know.","language":"en","start":2079.93,"end":2081.4199999999996,"speakerId":1},{"text":"Because it wasn't at that time, I think.","language":"en","start":2081.95,"end":2083.58,"speakerId":1},{"text":"Justin and I had had scrounged together enough money to have a couple of months of rent.","language":"en","start":2083.66,"end":2087.17,"speakerId":1},{"text":"Saved up so at the end of.","language":"en","start":2087.37,"end":2089.0699999999997,"speakerId":1},{"text":"The year we found ourselves in this place of being like.","language":"en","start":2089.08,"end":2091.16,"speakerId":1},{"text":"Like it was like our dream, all three of us had the dream to give this thing a go. So we made a sort of pact at November, I want to say it was around Thanksgiving where we said OK, let's put in our notice. End of the year. Boom. We're done. January 3rd, we come back. It's game time, baby. That was.","language":"en","start":2091.25,"end":2109.81,"speakerId":1},{"text":"Sort of the.","language":"en","start":2109.8199999999997,"end":2110.45,"speakerId":2},{"text":"That was the thought.","language":"en","start":2110.94,"end":2111.82,"speakerId":2},{"text":"And it really was as soon as we showed up. I call that one of the most important Marky moments because it was when we came back that we could put our full mind share to this business and growing it. And that's when we moved away from farmers markets.","language":"en","start":2111.89,"end":2125.5299999999997,"speakerId":1},{"text":"All right, so you, you.","language":"en","start":2126.12,"end":2127.96,"speakerId":0},{"text":"By the way, you're making all the kombucha in your apartment. You guys are making it in your apartment.","language":"en","start":2129.1,"end":2133.5299999999997,"speakerId":0},{"text":"Ohh yeah, no I.","language":"en","start":2133.7799999999997,"end":2134.7499999999995,"speakerId":1},{"text":"Had, like our apartment literally turned into.","language":"en","start":2134.7599999999998,"end":2137.2499999999995,"speakerId":1},{"text":"A factory of of yeah.","language":"en","start":2137.2599999999998,"end":2140.5099999999998,"speakerId":1},{"text":"A kombucha factory did it smell by the way of.","language":"en","start":2138.45,"end":2141.3399999999997,"speakerId":0},{"text":"Kombucha. Ohh yeah. Yeah, yeah, yeah, we were like, definitely. I mean, neighbors who lived at Sierra Bonita with us. Thank you. Because we we.","language":"en","start":2141.35,"end":2147.5499999999997,"speakerId":1},{"text":"Really.","language":"en","start":2147.56,"end":2148.2799999999997,"speakerId":1},{"text":"Yeah, their lives were worse off because of us. Not only did it smell like kombucha all the time, but we had people coming in to help us make it. I mean, any friend that needed.","language":"en","start":2148.5499999999997,"end":2158.4599999999996,"speakerId":1},{"text":"You know some cash? Sure.","language":"en","start":2158.54,"end":2160.49,"speakerId":1},{"text":"But there was a point where our kombucha, you know, could just could not fit anymore and we needed some space. Plus we started to sell in stores like stores would come to our markets and say, hey, can I sell this in my really awesome, you know, craft cocktail store or can I sell this in my like high end market. And so we would deliver not just to individuals but also to small.","language":"en","start":2161.88,"end":2181.8900000000003,"speakerId":1},{"text":"Wholesale.","language":"en","start":2181.96,"end":2182.36,"speakerId":2},{"text":"Counts and when we did that, that was when legally, you know, they would say things like, hey, you know, where's your?","language":"en","start":2182.49,"end":2189.6899999999996,"speakerId":1},{"text":"Nutrition label.","language":"en","start":2189.79,"end":2190.66,"speakerId":0},{"text":"Where where's your nutrition label?","language":"en","start":2190.67,"end":2192.69,"speakerId":1},{"text":"And like where is your like business location? And we're like, yeah, we can't be like each apt A you know, so we found.","language":"en","start":2193.21,"end":2202.46,"speakerId":1},{"text":"A. It was called Cake Bake Shop in Manhattan Beach and the owner's name was Laura and she was closed on Sundays and Mondays and in exchange for us opening on Sundays and Mondays and manning her shop, she let us use all.","language":"en","start":2202.56,"end":2217.99,"speakerId":1},{"text":"The extra space she had.","language":"en","start":2218,"end":2219.16,"speakerId":1},{"text":"You're free. I mean, there's so many, like, really cool strategies here because you didn't really need a lot of money to start up. You didn't have an office, so you just kind of barter to use the space.","language":"en","start":2219.25,"end":2230.16,"speakerId":0},{"text":"Uh-huh. It was a.","language":"en","start":2229.99,"end":2230.8399999999997,"speakerId":1},{"text":"Barter, but did you get to buy jars you to buy bottles? Did you at any point go out to people that you knew and say, hey, can we take a loan? Can, can you help us out?","language":"en","start":2230.85,"end":2241.39,"speakerId":0},{"text":"Like do anything like that.","language":"en","start":2241.66,"end":2243.49,"speakerId":0},{"text":"Yeah. No, we were so busy, guy and.","language":"en","start":2243.62,"end":2246.83,"speakerId":1},{"text":"We were the.","language":"en","start":2246.8399999999997,"end":2247.3099999999995,"speakerId":1},{"text":"Type of people that in the walk in fridge at the bakery shop when the light was out we didn't like fix the light just like work in the dark. So yeah, no, I mean, we probably should have been thinking ahead because there's no question that as we got bigger.","language":"en","start":2247.3199999999997,"end":2261.93,"speakerId":1},{"text":"Cash was coming back to us at a later time and that was starting to really infringe upon our cash.","language":"en","start":2262.0899999999997,"end":2267.3199999999997,"speakerId":1},{"text":"But we weren't.","language":"en","start":2268.94,"end":2269.93,"speakerId":1},{"text":"Really thinking about that. So no, when we needed money the first time, we really needed money, we needed money to buy our first filling line, which already we were past the cake bake shop stage. It was the next stage, but we asked both of our parents for that. Vanessa asked her dad and I.","language":"en","start":2270,"end":2284.59,"speakerId":1},{"text":"Asked my dad.","language":"en","start":2284.6,"end":2285.13,"speakerId":1},{"text":"And they they gave us money at like a.","language":"en","start":2285.14,"end":2287.87,"speakerId":1},{"text":"No, I don't even think there was an interest rate it was.","language":"en","start":2288.0699999999997,"end":2290.87,"speakerId":1},{"text":"Like pay us back in a year.","language":"en","start":2290.88,"end":2292.1600000000003,"speakerId":1},{"text":"And how much money do you need to get a filling machine or whatever?","language":"en","start":2292.2599999999998,"end":2295.47,"speakerId":0},{"text":"60 grand so 30 grand each right and.","language":"en","start":2295.75,"end":2298.15,"speakerId":1},{"text":"That was just for.","language":"en","start":2298.2,"end":2299.33,"speakerId":1},{"text":"A filling line that was like gone.","language":"en","start":2299.3399999999997,"end":2301.0699999999997,"speakerId":1},{"text":"Right.","language":"en","start":2301.0099999999998,"end":2301.6299999999997},{"text":"It was literally the price of that and.","language":"en","start":2301.08,"end":2303.87,"speakerId":1},{"text":"So we were, yeah, we were out of cash fast and.","language":"en","start":2304.49,"end":2307.6899999999996,"speakerId":1},{"text":"And what was the the sort of the division of Labor between you and Vanessa and Justin, I?","language":"en","start":2307.23,"end":2312.09,"speakerId":0},{"text":"Mean you were.","language":"en","start":2312.1,"end":2313.0499999999997,"speakerId":0},{"text":"The chief kombucha Brewer. Right. And.","language":"en","start":2313.71,"end":2317.12,"speakerId":0},{"text":"Well, yes and no. I mean, I was also the marketer in the beginning. It was like anybody who has arms and legs and has like we all shared the chores and the responsibilities.","language":"en","start":2316.47,"end":2326.3599999999997,"speakerId":1},{"text":"Brewing was the most physically difficult. I mean, it's a lot of lifting cases of liquid moving cases around filling bottles, so it was like no one person could do that all week. So we would switch. There was no clear kind of job responsibility yet, but once we quit our job, what we did is we put jobs.","language":"en","start":2327.18,"end":2347.16,"speakerId":1},{"text":"Individual jobs and responsibilities onto postcards, so we have like 100 postcards, each with a job from, you know, making deliveries to brewing the kombucha, to opening accounts. And we put those on a wall and we sat at the back and we just said, OK, go pick up the postcards, the three of us go pick up the postcards that you.","language":"en","start":2348.02,"end":2367.5,"speakerId":1},{"text":"You know are most drawn to and you think you're the best at and naturally Vanessa picked up the sales ones. I picked up the marketing and leading people ones and then Justin picked up a lot of the operational manufacturing ones.","language":"en","start":2368.14,"end":2382.19,"speakerId":1},{"text":"Wow.","language":"en","start":2370.3199999999997,"end":2370.8999999999996,"speakerId":0},{"text":"So it it so we very naturally fell into our roles of CEO.","language":"en","start":2382.31,"end":2386.36,"speakerId":1},{"text":"For me, chief of sales for Vanessa and CEO for Jessen.","language":"en","start":2387.1,"end":2391.11,"speakerId":1},{"text":"And and when it came time to having that difficult conversation, sometimes difficult about how to divide up the business, was it difficult or not? Was it just like, Yep, a third or third a?","language":"en","start":2391.06,"end":2399.19,"speakerId":0},{"text":"3rd How did you figure that out? It was not difficult. Yeah, we we all very grateful that the three of us landed with each other because I know a lot of people have founder issues. It's natural.","language":"en","start":2399.2,"end":2410.8999999999996,"speakerId":1},{"text":"Right, you've got a thing of value, but for us it just really hasn't ever been. The three of us were equally devoted.","language":"en","start":2410.97,"end":2417.45,"speakerId":1},{"text":"Dedicated put the same amount of work into health aid. So we were. Yeah. Third, a third, a third all the way. And always have.","language":"en","start":2418.43,"end":2425.81,"speakerId":1},{"text":"Been alright, so you guys start so you decide. Alright, let's get this in stores. Right. And how do you where do you start? Because I guess. Did you approach stores with your kombucha? Did you like? And and were they instantly like? Yes.","language":"en","start":2425.8199999999997,"end":2438.2899999999995,"speakerId":0},{"text":"Yeah.","language":"en","start":2435.98,"end":2436.56,"speakerId":1},{"text":"Written OR or did you get more?","language":"en","start":2438.37,"end":2439.64,"speakerId":0},{"text":"Pushback, you know.","language":"en","start":2439.65,"end":2440.76,"speakerId":0},{"text":"Some, you know, we had a sales sheet that.","language":"en","start":2440.8599999999997,"end":2443.5099999999998,"speakerId":1},{"text":"Like I had, you know, used my as.","language":"en","start":2443.52,"end":2446.2599999999998,"speakerId":1},{"text":"Inspiration for my sales pharmaceutical sales days. Sometimes you you get somebody that was super stoked about it. One of the biggest early on challenges was refrigeration.","language":"en","start":2446.27,"end":2458.45,"speakerId":1},{"text":"And this is we've done this before on the show.","language":"en","start":2458.56,"end":2460.83,"speakerId":0},{"text":"Like, you know, honest tea and other products that some need refrigeration, some.","language":"en","start":2460.91,"end":2465.56,"speakerId":0},{"text":"It's very hard to get onto refrigerated shelves. Yes, in stores, because there's limited space and everybody wants that space. Yes. And you're just some three friends making kombucha.","language":"en","start":2466.5,"end":2478.05,"speakerId":0},{"text":"Yes.","language":"en","start":2470.5899999999997,"end":2471.3199999999997},{"text":"It's totally cutthroat.","language":"en","start":2474.12,"end":2475.63,"speakerId":1},{"text":"Yeah, we're kind of.","language":"en","start":2478.16,"end":2478.99,"speakerId":1},{"text":"A joke. Yeah, yeah.","language":"en","start":2479,"end":2480.26,"speakerId":2},{"text":"And.","language":"en","start":2480.12,"end":2480.29,"speakerId":0},{"text":"You would. What would you do? You would go to these stores and say, hey, can I talk to?","language":"en","start":2480.38,"end":2482.98,"speakerId":0},{"text":"The manager and you would have like samples with you, yeah.","language":"en","start":2482.99,"end":2485.7799999999997,"speakerId":0},{"text":"A6 pack of kombucha is usually what we show up with, and we'd just we'd say, you know, try.","language":"en","start":2485.87,"end":2489.8399999999997,"speakerId":1},{"text":"It and you know.","language":"en","start":2489.85,"end":2490.98,"speakerId":1},{"text":"Sometimes we'd be able to put it right in.","language":"en","start":2491.0499999999997,"end":2493.1699999999996,"speakerId":1},{"text":"The fridge right then there and.","language":"en","start":2493.18,"end":2495.16,"speakerId":1},{"text":"We we created a whole self distribution model for a good two years. We ended up buying a van or rent, you know, leasing a van, a big white van. It wasn't refrigerated, but we put a bunch of coolers in there. But yeah, I mean, it wasn't as easy to make a wholesale sale as it was to make like a customer sale.","language":"en","start":2495.8399999999997,"end":2512.68,"speakerId":1},{"text":"On a farmers.","language":"en","start":2512.69,"end":2513.15,"speakerId":1},{"text":"Market. But it was worth the squeeze because.","language":"en","start":2513.16,"end":2516.39,"speakerId":1},{"text":"Usually the bigger the store, the more cases they.","language":"en","start":2516.48,"end":2519.17,"speakerId":1},{"text":"Would order at a time.","language":"en","start":2519.18,"end":2519.96,"speakerId":1},{"text":"But there was a period of time where Vanessa, Justin and I, we would each take a day to deliver during the week, couple days a week. So we delivered every single day and our days were full.","language":"en","start":2520.77,"end":2530.57,"speakerId":1},{"text":"And we would.","language":"en","start":2530.7,"end":2531.0899999999997,"speakerId":1},{"text":"Just drive around LA and drop off products to restaurants, cafes, small grocery stores.","language":"en","start":2531.1,"end":2538.2799999999997,"speakerId":1},{"text":"And they were buying.","language":"en","start":2538.29,"end":2538.95,"speakerId":0},{"text":"Like what a couple cases here and there.","language":"en","start":2538.96,"end":2540.63,"speakerId":0},{"text":"Yeah. Like probably the average delivery was somewhere between 2:00 and 10:00 cases.","language":"en","start":2540.98,"end":2545.01,"speakerId":1},{"text":"So I guess you eventually in 2013 you land a deal with Erwan?","language":"en","start":2545.1,"end":2549.17,"speakerId":0},{"text":"Which is a.","language":"en","start":2549.48,"end":2549.93,"speakerId":0},{"text":"Larger market like an upscale market in LA.","language":"en","start":2549.94,"end":2551.96,"speakerId":0},{"text":"OK.","language":"en","start":2552.0499999999997,"end":2552.2799999999997,"speakerId":0},{"text":"Yeah, it's like a proper grocery store, but they only have three of them at that time. Actually, at the time, they only had two, so it was still not a huge chain like we could make.","language":"en","start":2552.5499999999997,"end":2561.2799999999997,"speakerId":1},{"text":"Yeah.","language":"en","start":2554.2999999999997,"end":2554.7799999999997},{"text":"The deliveries with all of the.","language":"en","start":2561.29,"end":2563.04,"speakerId":5},{"text":"And.","language":"en","start":2561.96,"end":2562.16,"speakerId":0},{"text":"Beverage options at a place like Aaron already by 2013, that was a pretty crowded space. Not just kombucha, but just beverages, fruit juices, natural just cold.","language":"en","start":2563.0499999999997,"end":2571.9399999999996,"speakerId":0},{"text":"Press this, press that, press everything else. It's all. How are you getting people to notice health aid kombucha in the refrigerated case?","language":"en","start":2572.0699999999997,"end":2579.2899999999995,"speakerId":0},{"text":"We just wouldn't let it lose.","language":"en","start":2579.52,"end":2581.72,"speakerId":1},{"text":"We would show up and do sample.","language":"en","start":2581.7799999999997,"end":2583.9599999999996,"speakerId":1},{"text":"Justin, Vanessa and I were doing samplings at least once a day.","language":"en","start":2584.92,"end":2588.37,"speakerId":1},{"text":"Hmm.","language":"en","start":2588.6,"end":2588.95},{"text":"And then, you know, we did a good job of creating a bit of buzz around the product too. Yeah. I think people like that. We were like a trio, you know, of entrepreneurs that were just getting started. And we, we had a really good kombucha. So, you know, hopefully people would tell their friends, I don't know, it just, it really did grow. But but we pushed it very hard. We were always.","language":"en","start":2589.27,"end":2609.17,"speakerId":1},{"text":"Always selling this thing. Oh, I was always demoing it felt.","language":"en","start":2609.2799999999997,"end":2612.16,"speakerId":1},{"text":"Like and but but did you have any employees at this point? It was just kind of volunteers or friends or interns or.","language":"en","start":2612.17,"end":2619.09,"speakerId":0},{"text":"What we had some people that worked hourly for us in the brewery to.","language":"en","start":2619.1,"end":2623.13,"speakerId":1},{"text":"Bus. And then we also had some independent sales reps that got paid a Commission. So let's say we had about 20 of those individuals that were working like some 5-6 hours a week. So not not a lot. That was how we ran our sales. That was how we were able to grow in accounts. And then on the brewery side, we probably had two or three individuals.","language":"en","start":2623.2599999999998,"end":2644.7599999999998,"speakerId":1},{"text":"Hmm.","language":"en","start":2645.02,"end":2645.23,"speakerId":0},{"text":"And were you also using credit cards to pay your?","language":"en","start":2645.64,"end":2648.0099999999998,"speakerId":0},{"text":"Bills, yes.","language":"en","start":2648.02,"end":2649.05,"speakerId":0},{"text":"And maxing out on your cards. All right, so you need to scale up, right? You're getting more demand. So and clearly you've got a winning thing here. Could you go to a bank and get?","language":"en","start":2649.64,"end":2660.06,"speakerId":0},{"text":"Every month.","language":"en","start":2651.31,"end":2651.74,"speakerId":1},{"text":"A loan. Did you try?","language":"en","start":2660.0699999999997,"end":2660.95,"speakerId":0},{"text":"Well, I always gave my middle finger at the Wells Fargo, you know, billboard on the 405.","language":"en","start":2661.8199999999997,"end":2667.6,"speakerId":1},{"text":"Because it would be like helping small businesses grow and I'm like you.","language":"en","start":2667.6099999999997,"end":2670.5099999999998,"speakerId":1},{"text":"Didn't help us. Oh, you actually went.","language":"en","start":2670.52,"end":2672.27,"speakerId":2},{"text":"Ohh yeah, I mean everybody said no.","language":"en","start":2672.25,"end":2674.36,"speakerId":1},{"text":"And asked them for a long.","language":"en","start":2672.2799999999997,"end":2673.3599999999997,"speakerId":0},{"text":"Because you had no.","language":"en","start":2674.79,"end":2675.54,"speakerId":0},{"text":"Collateral. No collateral. No. Yeah, no assets as individuals, but also no profitability. It was just like a complete you know business.","language":"en","start":2675.5499999999997,"end":2685.3999999999996,"speakerId":1},{"text":"So you actually went, you met, went and met with the loan officer or loan officers and and you showed them your pure like business model and everything.","language":"en","start":2683.45,"end":2691.71,"speakerId":0},{"text":"Yes, yes.","language":"en","start":2687.8599999999997,"end":2689.0499999999997,"speakerId":2},{"text":"Yes, we didn't get good loans from banks until like a couple years ago because our business was a bit like a rocket ship.","language":"en","start":2691.7999999999997,"end":2700.7599999999998,"speakerId":1},{"text":"That, you know, it was growing like crazy, but we didn't have any sense of where our next dime was going to come from. And except from, you know, selling the kombucha, but like we were going way faster than we, we could keep up with for sure. So I think from a conservative bank perspective, it just was not, it was not a safe move until recently.","language":"en","start":2700.8599999999997,"end":2719.1299999999997,"speakerId":1},{"text":"So what do you do? I mean, if you know either this is a point where.","language":"en","start":2719.5699999999997,"end":2723.16,"speakerId":0},{"text":"You know this can be like the through of sorrow, right? Where they where you need a bridge loan or you need some money.","language":"en","start":2723.89,"end":2728.18,"speakerId":0},{"text":"Or or you're gonna.","language":"en","start":2728.19,"end":2728.9500000000003,"speakerId":0},{"text":"Yeah.","language":"en","start":2728.4,"end":2728.9700000000003,"speakerId":1},{"text":"You're gonna fizzle out, right? Yeah, 100%. And I remember the moment we were at the brewery and we had a $50,000 credit limit and we just assumed that Amex would extend our credit because.","language":"en","start":2729.0499999999997,"end":2743.2299999999996,"speakerId":1},{"text":"We were good about paying it in full every month, you know, so we were like, oh, it's not going to be a problem. I mean, we've been great customers, you know? And then yeah, we got a flat.","language":"en","start":2743.2999999999997,"end":2751.9999999999995,"speakerId":1},{"text":"Now a flat note to extend your 50,000.","language":"en","start":2752.0099999999998,"end":2754.99,"speakerId":0},{"text":"Dollars. Yes. Like it was like you're maxed out and you're not getting anymore credit for.","language":"en","start":2755,"end":2759.96,"speakerId":1},{"text":"So what did you do?","language":"en","start":2761.5299999999997,"end":2762.68,"speakerId":0},{"text":"We were pretty scared. We had enough to make that week of deliveries, but at that point we sat down and said, OK, who do we reach out to that has?","language":"en","start":2762.77,"end":2771.58,"speakerId":1},{"text":"Money. And that does.","language":"en","start":2771.5899999999997,"end":2772.3199999999997,"speakerId":1},{"text":"Investments and we.","language":"en","start":2772.33,"end":2773.8199999999997,"speakerId":1},{"text":"Were starting to gather those people and we got a cold call from a guy by the name of JC.","language":"en","start":2773.83,"end":2781.54,"speakerId":1},{"text":"He was a a manager at an investment company called First Beverage. So he.","language":"en","start":2781.74,"end":2787.2299999999996,"speakerId":1},{"text":"Yeah.","language":"en","start":2786.15,"end":2786.52,"speakerId":0},{"text":"Found out about your product, maybe by going to air one or or farmers.","language":"en","start":2787.24,"end":2790.5499999999997,"speakerId":0},{"text":"Markets or yeah.","language":"en","start":2790.56,"end":2791.1,"speakerId":0},{"text":"OK. And he called you to what?","language":"en","start":2791.1099999999997,"end":2792.97,"speakerId":0},{"text":"Yeah.","language":"en","start":2791.16,"end":2791.47,"speakerId":2},{"text":"To say he tried our kombucha.","language":"en","start":2792.98,"end":2794.84,"speakerId":0},{"text":"And he thought it was the best he's ever had.","language":"en","start":2794.85,"end":2796.58,"speakerId":1},{"text":"And you know, they really want to talk about an investment now. They had just gone through a very long diligence process with another kombucha company that was bigger than us at the time and they didn't end up doing the deal for whatever reason. I'm not sure why, but they were convinced about the category. So it's like they entered our world already, sold that they needed to get into a kombucha.","language":"en","start":2796.8599999999997,"end":2818.4799999999996,"speakerId":1},{"text":"Wow.","language":"en","start":2799.96,"end":2800.55,"speakerId":0},{"text":"Wow.","language":"en","start":2813.8799999999997,"end":2814.7799999999997},{"text":"Fast.","language":"en","start":2818.67,"end":2819.16,"speakerId":1},{"text":"And it was like could.","language":"en","start":2819.96,"end":2821.08,"speakerId":1},{"text":"This be anymore perfect like.","language":"en","start":2821.0899999999997,"end":2822.43,"speakerId":1},{"text":"Where do we sign? And they they were able to cut a deal pretty quickly. Within six weeks we had cash and they allowed us to include some friends and family as well. So we did like a series, A slash friends and family round together and that was in 2014. And that was our first investment.","language":"en","start":2822.44,"end":2838.64,"speakerId":1},{"text":"So you get this investment. What does it mean? What what were you? I mean, how by the.","language":"en","start":2839.65,"end":2843.48,"speakerId":0},{"text":"Way, how much did they invest?","language":"en","start":2843.49,"end":2844.62,"speakerId":0},{"text":"Over $2,000,000. Wow.","language":"en","start":2845.0499999999997,"end":2847.0399999999995,"speakerId":1},{"text":"So they but this enabled you presumably to.","language":"en","start":2847.1099999999997,"end":2849.5599999999995,"speakerId":0},{"text":"Hire people. Yes, so that was exactly what we did with the money. So we did two things with the money we moved into our the next.","language":"en","start":2850.31,"end":2856.5499999999997,"speakerId":1},{"text":"Brewery.","language":"en","start":2856.67,"end":2857.33,"speakerId":1},{"text":"Which was really, really important because we were in way too small space and couldn't keep up like we were maxed out. So we used half the capital probably to build out our next brewery, which we had already found the space and identified the equipment we needed. We just needed, you know, to write.","language":"en","start":2857.7,"end":2874.3599999999997,"speakerId":1},{"text":"Checks and and then the other half to hire four or five key people. And I mean that was like game changing guy because like, yeah, it's game changing.","language":"en","start":2874.52,"end":2886.99,"speakerId":1},{"text":"And as you kind of did this get get this investment, you also land a deal a distribution deal to get into uh into gelson's and then which is a chain in at in LA mainly around LA and then also other places in the West Coast and we have a sense of.","language":"en","start":2887.31,"end":2906.72,"speakerId":0},{"text":"How important distribution is right? Because you need to get in with a distributor.","language":"en","start":2907.14,"end":2910.35,"speakerId":0},{"text":"Was.","language":"en","start":2910.46,"end":2910.9,"speakerId":0},{"text":"You yourself have to go door to door, to door to door, and it's impossible really to to scale your product. You need it everywhere and only a distributor can.","language":"en","start":2911.58,"end":2918.81,"speakerId":0},{"text":"Kind of help you do that, right?","language":"en","start":2918.8199999999997,"end":2919.99,"speakerId":0},{"text":"Yeah, but then the catch 22 is the distributor won't usually take you on.","language":"en","start":2920.45,"end":2925.02,"speakerId":1},{"text":"Unless you have some stores right, like they don't want to build you from scratch, so they want to know. Ohh, you've got gelson's on board. OK, we'll.","language":"en","start":2925.73,"end":2933.14,"speakerId":1},{"text":"Take you on. Got it. So this distributor is called nitro's best that you signed and was that was that just a huge turning point for you?","language":"en","start":2933.15,"end":2939.73,"speakerId":0},{"text":"Yeah.","language":"en","start":2936.64,"end":2937.2999999999997,"speakerId":2},{"text":"Oh yeah.","language":"en","start":2940.18,"end":2940.7599999999998,"speakerId":2},{"text":"I mean, it was a huge. It was the next phase, right? So now we're like, moving away from the majority of our business being from farmers markets and and home deliveries to OK, now we're talking about huge orders. So more stores are willing to accept us and and we're very focused on growth aligned with our.","language":"en","start":2941.45,"end":2960.98,"speakerId":1},{"text":"Investors at this time on.","language":"en","start":2961.0499999999997,"end":2962.47,"speakerId":1},{"text":"Just like let's grow, let's grow this.","language":"en","start":2962.48,"end":2964.9900000000002,"speakerId":1},{"text":"Was it hard?","language":"en","start":2965.72,"end":2966.31,"speakerId":0},{"text":"For you, I mean, I can't even imagine how hard it would be to all of a sudden.","language":"en","start":2966.3199999999997,"end":2969.5299999999997,"speakerId":0},{"text":"From just you and your husband, your best friend to accompany of even 10/15/20 people and you got to be the leader in the boss and there's HR issues. And like it's it's got to be overwhelming.","language":"en","start":2969.65,"end":2981.42,"speakerId":0},{"text":"Yeah. And then there's the capital piece like we got that money. We thought that money was going to last us. I remember when we got the 2,000,000 bucks, it was like, Oh my gosh, we're good. Like, let's build this now, baby. And then it was like, gone a year later. And and it's not that we were reckless at all. It's just.","language":"en","start":2981.46,"end":2996.76,"speakerId":1},{"text":"The Capital for growth is really intense and immense, and so we were already having discussions a year later of doing this again and.","language":"en","start":2997.39,"end":3006.0099999999998,"speakerId":1},{"text":"That's.","language":"en","start":3006.02,"end":3006.59,"speakerId":1},{"text":"That's a lot of pressure and responsibility when I'm also the one that's still picking up the broom. I mean, so many pressures and responsibilities and growth, it's almost hard to pinpoint why you're.","language":"en","start":3006.83,"end":3017.2,"speakerId":1},{"text":"You're building something, so proving it, proving that you can do it. I mean, so many times I think the biggest fear was.","language":"en","start":3017.2999999999997,"end":3023.9599999999996,"speakerId":1},{"text":"It's not living up to that. So I mean, almost everything requires discomfort and push it. It's it. It's so in times of growth like it's probably the hardest times.","language":"en","start":3024.08,"end":3038.75,"speakerId":1},{"text":"Can I ask you about?","language":"en","start":3039.6,"end":3041.0299999999997,"speakerId":0},{"text":"Having a business with your husband? I mean, it's.","language":"en","start":3041.42,"end":3044.15,"speakerId":0},{"text":"Sure.","language":"en","start":3043.7,"end":3043.97},{"text":"Sure.","language":"en","start":3044.0699999999997,"end":3044.41},{"text":"It's you, your husband, your best friend, and God that could spell recipe for disaster in many instances. Right? Because because it could be two of the people are in the family and one person isn't. And there could be tension and also the tension with the with the the two partners who are married.","language":"en","start":3044.23,"end":3059.9900000000002,"speakerId":0},{"text":"And how do you guys manage that? There's no way there isn't tension between at least you and and Justin or or or you and Vanessa or Justin and Vanessa?","language":"en","start":3060.0699999999997,"end":3069.2999999999997,"speakerId":0},{"text":"Oh yeah, and and that's that's really where the tension is. Me and Justin, it's not. It doesn't really sit for me and Vanessa, I don't know exactly how to explain why part of it is that Vanessa and I are are wired very similarly so.","language":"en","start":3068.33,"end":3082.36,"speakerId":1},{"text":"I think we just really operate from the same space. I I think that's a part of it. I think another part of it is we don't live together. So I think that separation time and then also the other thing that makes it challenging for Justin is we're very different like he and I are in some ways opposite.","language":"en","start":3082.6499999999996,"end":3099.16,"speakerId":1},{"text":"Hmm.","language":"en","start":3095.39,"end":3095.68,"speakerId":0},{"text":"Oops.","language":"en","start":3098.95,"end":3099.16,"speakerId":2},{"text":"You know, he's the operations guy. He's the one that, you know, wants to dot the eyes, cross the T's, make sure everything is operationally sound and, like, structured and processed and system oriented, which obviously we need. But I am a very different type of force I am. I am the dreamer. I'm the one that like, you know.","language":"en","start":3099.94,"end":3120.06,"speakerId":1},{"text":"Doesn't think about that stuff, and so it calls for quite a bit of conflict between the two of us at work.","language":"en","start":3120.1299999999997,"end":3126.3599999999997,"speakerId":1},{"text":"And I actually invite that I'm very comfortable with that level of conflict. In the end, we end up having a very solid dream. I guess you could say executable dream.","language":"en","start":3127.1,"end":3137.86,"speakerId":1},{"text":"Hmm.","language":"en","start":3130.83,"end":3131,"speakerId":2},{"text":"But you just don't really want to have.","language":"en","start":3138.58,"end":3140.42,"speakerId":1},{"text":"Sex with that person that.","language":"en","start":3140.43,"end":3141.44,"speakerId":1},{"text":"Might cut that part out.","language":"en","start":3145.12,"end":3146.16,"speakerId":0},{"text":"I got you, I hear.","language":"en","start":3146.7799999999997,"end":3147.7099999999996,"speakerId":0},{"text":"You know what I'm saying, though? I mean, it's it's tough to come home and then and then you have this other relationship to tend.","language":"en","start":3147.68,"end":3153.33,"speakerId":1},{"text":"Yeah.","language":"en","start":3149.14,"end":3149.4,"speakerId":3},{"text":"To.","language":"en","start":3153.3399999999997,"end":3153.7999999999997,"speakerId":1},{"text":"Which is a much more person.","language":"en","start":3154.16,"end":3155.16,"speakerId":1},{"text":"No one. And and it's just it's hard to transition, especially with children. There's no break. It's not like you can go to your yoga class and then come back and be like OK, now her husband wife.","language":"en","start":3155.2599999999998,"end":3165.1899999999996,"speakerId":1},{"text":"So you know we.","language":"en","start":3165.2599999999998,"end":3165.8399999999997,"speakerId":1},{"text":"Just have had to work through that.","language":"en","start":3165.85,"end":3167.2599999999998,"speakerId":1},{"text":"And we.","language":"en","start":3168.18,"end":3168.45,"speakerId":1},{"text":"Have.","language":"en","start":3168.46,"end":3168.9900000000002,"speakerId":1},{"text":"So so Dana, I.","language":"en","start":3170.04,"end":3171.17,"speakerId":0},{"text":"Mean.","language":"en","start":3171.18,"end":3171.5499999999997,"speakerId":0},{"text":"This brand right health aid that, I mean that you started by fermenting kombucha in your.","language":"en","start":3172.14,"end":3176.7599999999998,"speakerId":0},{"text":"I mean today, I mean, you're looking at hundreds of millions of dollars in annual retail sales. I think. I think you guys have.","language":"en","start":3177.97,"end":3183.64,"speakerId":0},{"text":"Raised.","language":"en","start":3183.6499999999996,"end":3183.9199999999996,"speakerId":0},{"text":"Almost $50 million total or something like that. It is that about right and last July of 2019, you got $20 million from Coke, which isn't just 20 million investment. That's like the backing of Coca-Cola.","language":"en","start":3183.93,"end":3197.7999999999997,"speakerId":0},{"text":"Yeah.","language":"en","start":3193.3799999999997,"end":3193.8799999999997,"speakerId":1},{"text":"The biggest beverage company in the world, do you feel now? Like you can take a breather like you're like, OK, we're going to be fine. Like I can. I've been grinding away since, you know, 2012 on.","language":"en","start":3197.87,"end":3210.35,"speakerId":0},{"text":"Huge milestone.","language":"en","start":3201.3399999999997,"end":3202.1699999999996,"speakerId":1},{"text":"Listen now I'm like, OK.","language":"en","start":3210.45,"end":3212.8599999999997,"speakerId":0},{"text":"I kind of got to say no.","language":"en","start":3214.31,"end":3215.97,"speakerId":1},{"text":"OK, alright, fine.","language":"en","start":3216.1499999999996,"end":3217.4599999999996,"speakerId":0},{"text":"Yeah, like, yeah, no, it feel I will I.","language":"en","start":3217.16,"end":3220.46,"speakerId":1},{"text":"I will say for sure it was a huge milestone. I was extremely proud and and extremely proud that we've been able to build something literally from nothing from that table to something that.","language":"en","start":3220.73,"end":3232.7400000000002,"speakerId":1},{"text":"The biggest beverage company in the world would want to invest at this level. Like, yeah, I mean.","language":"en","start":3232.8599999999997,"end":3237.0099999999998,"speakerId":1},{"text":"It's awesome.","language":"en","start":3237.02,"end":3237.77,"speakerId":1},{"text":"But they keep going. Part didn't die down. Now I will say over the journey, regardless of that investment over the journey, I've been able to, you know.","language":"en","start":3238.42,"end":3247.16,"speakerId":1},{"text":"Pay myself more than $10.00 an hour like we did at the beginning and and sort of I I feel. And now I'm I'm at a point where I feel fairly paid and that and that's allowed for me to at least go on vacations and do things.","language":"en","start":3248.22,"end":3262.41,"speakerId":1},{"text":"Because you have.","language":"en","start":3261.66,"end":3262.1499999999996,"speakerId":0},{"text":"A board that that approves your your pay.","language":"en","start":3262.16,"end":3264.42,"speakerId":0},{"text":"Yeah, yeah, yeah, exactly. I still have to fight.","language":"en","start":3264.49,"end":3266.8799999999997,"speakerId":1},{"text":"For it, though, yeah. And and this is. Remember we talked to Andy Dunn of Bonobos about this.","language":"en","start":3266.89,"end":3270.37,"speakerId":0},{"text":"Because a lot of people assume you get all this investment and all of a sudden you're loaded, you're just swimming in cash. But it actually the more outside investment you get, the less equity you have in the business and really most entrepreneurs until or if they sell their their shares in the business or equity, they're dependent on the salary that is determined by a board.","language":"en","start":3270.5,"end":3290.64,"speakerId":0},{"text":"Hmm.","language":"en","start":3290.72,"end":3291.16,"speakerId":0},{"text":"That could be a perfectly fair salary, but it's not going to make you filthy rich.","language":"en","start":3291.52,"end":3296.15,"speakerId":0},{"text":"One of the funniest emails we got was after we got that first money I just I got an e-mail and it was like.","language":"en","start":3296.56,"end":3302.09,"speakerId":1},{"text":"You know for your.","language":"en","start":3302.16,"end":3303.1099999999997,"speakerId":3},{"text":"For your charter flight needs, you know, think of executive charter.","language":"en","start":3304.2799999999997,"end":3308.2999999999997,"speakerId":1},{"text":"Ohh from a company that's like oh, this person's rich now they're.","language":"en","start":3308.1,"end":3310.67,"speakerId":0},{"text":"Gonna need charter flight.","language":"en","start":3310.68,"end":3311.72,"speakerId":0},{"text":"Flying like flying, just like. Oh, and I wrote back. I was like, we're still flying coach, you know, like this is. And still we are.","language":"en","start":3311.12,"end":3319.96,"speakerId":1},{"text":"Here's here's a tricky question for you. We've had people like Gary Erickson of Cliff Bar, who own his he owns his company. He was almost going to sell to investors and sell to a big and big company, and he didn't. We've had, you know, Sarah, cause of swell. She owns 100% of her company. Some people say they couldn't have done what they did.","language":"en","start":3320.85,"end":3341.5499999999997,"speakerId":0},{"text":"Without outside capital that it would be, it would been impossible to scale their business. And some people say I wish I didn't do it and other people say.","language":"en","start":3341.8199999999997,"end":3349.5599999999995,"speakerId":0},{"text":"Had I done that, we would have grown faster earlier. There are all kinds of different views on this, but there's no question when you bring in outside capital, you do lose control, right? There are going to be people who have opinions and and they're going to assert those opinions. If you would have done it again, would you have avoided outside investors?","language":"en","start":3350,"end":3367.35,"speakerId":0},{"text":"No, no.","language":"en","start":3368.1499999999996,"end":3369.3199999999997,"speakerId":0},{"text":"So much of the choice you.","language":"en","start":3369.85,"end":3371.96,"speakerId":1},{"text":"Have is is. Yes, there's experience, but it's also what's the context of the situation. I mean, we couldn't get a loan if we needed it and we were totally out of cash. We it really felt like we had no choice. So I know if I was back in that position.","language":"en","start":3372.06,"end":3384.95,"speakerId":1},{"text":"You had no choice.","language":"en","start":3379.64,"end":3380.66,"speakerId":0},{"text":"I really still would have no choice but to be honest, they helped us a lot in the beginning that they helped us build forecasts and and get into the right distribution. And so honestly, I think we did exactly right. Yeah. And I would say that to all those people, if you have access to capital outside of private equity, great, go for it. But.","language":"en","start":3385.8199999999997,"end":3405.1099999999997,"speakerId":1},{"text":"Yeah.","language":"en","start":3389.66,"end":3390.0099999999998},{"text":"There's not only one way to do.","language":"en","start":3405.89,"end":3407.15,"speakerId":1},{"text":"When you, when you think about where you are right now and.","language":"en","start":3409.2599999999998,"end":3414.16,"speakerId":0},{"text":"Where you've come from, how you know how far you've come in pretty short time. I mean, it's. I'm sure it seems like a long time. Sure it.","language":"en","start":3415.06,"end":3420.82,"speakerId":0},{"text":"Seems.","language":"en","start":3420.83,"end":3421,"speakerId":0},{"text":"Like forever and ever. But in the grand scheme of things, it's pretty quick, right? I mean, you you've become a pretty big company quickly. How much you think that has to do with just the grind and your hard work and and?","language":"en","start":3421.0099999999998,"end":3432.2099999999996,"speakerId":0},{"text":"I know.","language":"en","start":3422.3799999999997,"end":3422.9799999999996,"speakerId":1},{"text":"How?","language":"en","start":3432.22,"end":3432.37,"speakerId":0},{"text":"Because you got.","language":"en","start":3433.0499999999997,"end":3433.56,"speakerId":0},{"text":"OK.","language":"en","start":3433.7,"end":3433.96},{"text":"OK, it's definitely not 0 luck. The initial number that came up was 20% luck. That's what I wanted to say. I would say it's 80% grit. There's definitely moments of blessings. You know that ride along with Vanessa healthy would not be where it is without Vanessa. That is a.","language":"en","start":3434.6499999999996,"end":3453.0299999999997,"speakerId":1},{"text":"You know the phone call from the farmers market just when we needed investment, the guy that chose to buy a health aid and called us and said we wanted investment, I mean those types of things are are hard to explain and there's and there's more of that. But even in those, all those examples, you get a card dealt to you. It's.","language":"en","start":3453.85,"end":3471.96,"speakerId":1},{"text":"Not the whole deck. You get a card. You still have to do something with that card. You have to take it and run with it. And without that grid that card, it's just a card and it flies away. So yeah, I would, I would say it's 80% hard work, 80% pushing through. And just like doing it when no one else.","language":"en","start":3472.0699999999997,"end":3491.4199999999996,"speakerId":1},{"text":"Would.","language":"en","start":3491.43,"end":3492.0499999999997,"speakerId":5},{"text":"That's Dinah Trout, co-founder and CEO of Health aide kombucha. By the way, according to the company, health aid is on track to sell $200 million worth of kombucha in retail stores this year. That's the equivalent to selling 1 bottle.","language":"en","start":3493.35,"end":3509.56,"speakerId":0},{"text":"Every single second.","language":"en","start":3510.0699999999997,"end":3511.7499999999995,"speakerId":0},{"text":"Hey, thanks so much for listening to the show this week. You can subscribe wherever you get your podcast. You can also write to us at hvt@npr.org and if you want to send a tweet, it's at how I built this, or at Guy Raz. And my Instagram is at Guy dot Raz. Our show is produced this week by Casey.","language":"en","start":3515.02,"end":3534.57,"speakerId":0},{"text":"Herman, with music composed by Ramtin Erebuni, thanks also to Julia Carney. Candace Lim, Neva Grant, Sarah Saracen and Jeff Rogers. Our intern is Farah Safari. I'm Guy Raz. And you?","language":"en","start":3534.6499999999996,"end":3547.7799999999997,"speakerId":0},{"text":"Turning to how I built this.","language":"en","start":3548.0699999999997,"end":3550.1499999999996,"speakerId":0},{"text":"This is NPR.","language":"en","start":3561.1699999999996,"end":3563.0999999999995,"speakerId":0},{"text":"With the passing of Ruth Bader Ginsburg, the president is hoping to fill the seat with.","language":"en","start":3566.31,"end":3570.7799999999997,"speakerId":3},{"text":"A conservative judge.","language":"en","start":3570.79,"end":3571.96,"speakerId":3},{"text":"And evangelicals, who play an important part in American politics, have been waiting for this moment.","language":"en","start":3572.04,"end":3577.71,"speakerId":4},{"text":"But how did evangelicals become such a powerful force?","language":"en","start":3577.7,"end":3581.18,"speakerId":3},{"text":"Listen now to the history of evangelicals on the Throughline podcast from NPR.","language":"en","start":3581.0699999999997,"end":3586.35,"speakerId":4}],"speakerNames":[null,null,null,null,null,null]},"audioOneDriveItem":{"driveId":"c2842084b67a55c8","itemId":"C2842084B67A55C8!10214"}}}</storedTranscription>
</file>

<file path=customXml/itemProps1.xml><?xml version="1.0" encoding="utf-8"?>
<ds:datastoreItem xmlns:ds="http://schemas.openxmlformats.org/officeDocument/2006/customXml" ds:itemID="{4D5362DF-5B38-400A-937C-CE6C0A290272}">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4</Pages>
  <Words>10769</Words>
  <Characters>61384</Characters>
  <Application>Microsoft Office Word</Application>
  <DocSecurity>0</DocSecurity>
  <Lines>511</Lines>
  <Paragraphs>144</Paragraphs>
  <ScaleCrop>false</ScaleCrop>
  <Company/>
  <LinksUpToDate>false</LinksUpToDate>
  <CharactersWithSpaces>72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7T18:00:00Z</dcterms:created>
  <dcterms:modified xsi:type="dcterms:W3CDTF">2025-03-27T18:00:00Z</dcterms:modified>
</cp:coreProperties>
</file>